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kern w:val="36"/>
          <w:sz w:val="32"/>
          <w:szCs w:val="20"/>
          <w:lang w:eastAsia="de-DE"/>
        </w:rPr>
        <w:id w:val="1807745692"/>
        <w:lock w:val="sdtLocked"/>
        <w:placeholder>
          <w:docPart w:val="C6FA6498D5B14921AFCB36589F64D27F"/>
        </w:placeholder>
      </w:sdtPr>
      <w:sdtEndPr/>
      <w:sdtContent>
        <w:sdt>
          <w:sdtPr>
            <w:rPr>
              <w:rFonts w:ascii="Arial" w:hAnsi="Arial"/>
              <w:kern w:val="36"/>
              <w:sz w:val="32"/>
              <w:szCs w:val="20"/>
              <w:lang w:eastAsia="de-DE"/>
            </w:rPr>
            <w:id w:val="1004324343"/>
            <w:placeholder>
              <w:docPart w:val="F8111FB08B6A4F939FEFEC6183229DA2"/>
            </w:placeholder>
          </w:sdtPr>
          <w:sdtEndPr/>
          <w:sdtContent>
            <w:p w14:paraId="67F2D9BD" w14:textId="584C9898" w:rsidR="00CC0989" w:rsidRPr="00CC0989" w:rsidRDefault="003A615D" w:rsidP="00211821">
              <w:pPr>
                <w:spacing w:beforeLines="1" w:before="2" w:afterLines="1" w:after="2" w:line="480" w:lineRule="exact"/>
                <w:ind w:left="567"/>
                <w:outlineLvl w:val="0"/>
                <w:rPr>
                  <w:rFonts w:ascii="Arial" w:hAnsi="Arial"/>
                  <w:kern w:val="36"/>
                  <w:sz w:val="32"/>
                  <w:szCs w:val="20"/>
                  <w:lang w:eastAsia="de-DE"/>
                </w:rPr>
              </w:pPr>
              <w:r>
                <w:rPr>
                  <w:rFonts w:ascii="Arial" w:hAnsi="Arial"/>
                  <w:kern w:val="36"/>
                  <w:sz w:val="32"/>
                  <w:szCs w:val="20"/>
                  <w:lang w:eastAsia="de-DE"/>
                </w:rPr>
                <w:t>Kärcher-</w:t>
              </w:r>
              <w:r w:rsidR="002373A6">
                <w:rPr>
                  <w:rFonts w:ascii="Arial" w:hAnsi="Arial"/>
                  <w:kern w:val="36"/>
                  <w:sz w:val="32"/>
                  <w:szCs w:val="20"/>
                  <w:lang w:eastAsia="de-DE"/>
                </w:rPr>
                <w:t>Studie zum Putzverhalten</w:t>
              </w:r>
            </w:p>
          </w:sdtContent>
        </w:sdt>
      </w:sdtContent>
    </w:sdt>
    <w:p w14:paraId="6A9814FA" w14:textId="5DC0FB5D" w:rsidR="00CC0989" w:rsidRPr="00CC0989" w:rsidRDefault="00623E1F" w:rsidP="00F7409A">
      <w:pPr>
        <w:spacing w:beforeLines="1" w:before="2" w:afterLines="1" w:after="2"/>
        <w:ind w:left="567"/>
        <w:outlineLvl w:val="0"/>
        <w:rPr>
          <w:rFonts w:ascii="Arial" w:hAnsi="Arial"/>
          <w:b/>
          <w:kern w:val="36"/>
          <w:sz w:val="36"/>
          <w:szCs w:val="20"/>
          <w:lang w:eastAsia="de-DE"/>
        </w:rPr>
      </w:pPr>
      <w:r w:rsidRPr="00CC0989">
        <w:rPr>
          <w:rFonts w:ascii="Arial" w:hAnsi="Arial"/>
          <w:b/>
          <w:kern w:val="36"/>
          <w:sz w:val="36"/>
          <w:szCs w:val="20"/>
          <w:lang w:eastAsia="de-DE"/>
        </w:rPr>
        <w:br/>
      </w:r>
      <w:sdt>
        <w:sdtPr>
          <w:rPr>
            <w:rFonts w:ascii="Arial" w:hAnsi="Arial"/>
            <w:b/>
            <w:kern w:val="36"/>
            <w:sz w:val="36"/>
            <w:szCs w:val="20"/>
            <w:lang w:eastAsia="de-DE"/>
          </w:rPr>
          <w:id w:val="-33812848"/>
          <w:lock w:val="sdtLocked"/>
          <w:placeholder>
            <w:docPart w:val="E5BE6DBB3B4940B5B9079DB1B6D7368B"/>
          </w:placeholder>
        </w:sdtPr>
        <w:sdtEndPr/>
        <w:sdtContent>
          <w:r w:rsidR="00C2269B" w:rsidRPr="00C2269B">
            <w:rPr>
              <w:rFonts w:ascii="Arial" w:hAnsi="Arial"/>
              <w:b/>
              <w:kern w:val="36"/>
              <w:sz w:val="36"/>
              <w:szCs w:val="20"/>
              <w:lang w:eastAsia="de-DE"/>
            </w:rPr>
            <w:t>Na komm‘, das bisschen Haushalt…</w:t>
          </w:r>
          <w:r w:rsidR="00C2269B" w:rsidRPr="00C2269B" w:rsidDel="00C2269B">
            <w:rPr>
              <w:rFonts w:ascii="Arial" w:hAnsi="Arial"/>
              <w:b/>
              <w:kern w:val="36"/>
              <w:sz w:val="36"/>
              <w:szCs w:val="20"/>
              <w:lang w:eastAsia="de-DE"/>
            </w:rPr>
            <w:t xml:space="preserve"> </w:t>
          </w:r>
        </w:sdtContent>
      </w:sdt>
    </w:p>
    <w:p w14:paraId="6769BB8C" w14:textId="77777777" w:rsidR="00CC0989" w:rsidRDefault="00CC0989" w:rsidP="00282C1A">
      <w:pPr>
        <w:spacing w:beforeLines="1" w:before="2" w:afterLines="1" w:after="2" w:line="460" w:lineRule="exact"/>
        <w:ind w:left="567" w:right="2121"/>
        <w:outlineLvl w:val="0"/>
        <w:rPr>
          <w:rFonts w:ascii="Arial" w:hAnsi="Arial"/>
          <w:b/>
          <w:kern w:val="36"/>
          <w:sz w:val="28"/>
          <w:szCs w:val="20"/>
          <w:lang w:eastAsia="de-DE"/>
        </w:rPr>
      </w:pPr>
    </w:p>
    <w:tbl>
      <w:tblPr>
        <w:tblStyle w:val="Tabellenraster"/>
        <w:tblpPr w:leftFromText="141" w:rightFromText="141" w:vertAnchor="text" w:horzAnchor="page" w:tblpX="8774"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27"/>
      </w:tblGrid>
      <w:tr w:rsidR="00E443E7" w14:paraId="4252B7D2" w14:textId="77777777" w:rsidTr="00706BA9">
        <w:trPr>
          <w:trHeight w:hRule="exact" w:val="198"/>
        </w:trPr>
        <w:tc>
          <w:tcPr>
            <w:tcW w:w="3227" w:type="dxa"/>
          </w:tcPr>
          <w:p w14:paraId="5E4CC5F2" w14:textId="77777777" w:rsidR="00E443E7" w:rsidRPr="007075E5" w:rsidRDefault="00E443E7" w:rsidP="00706BA9">
            <w:pPr>
              <w:pStyle w:val="Arial6pt"/>
              <w:framePr w:wrap="auto" w:vAnchor="margin" w:yAlign="inline"/>
              <w:spacing w:after="90" w:line="180" w:lineRule="exact"/>
              <w:rPr>
                <w:b/>
                <w:sz w:val="16"/>
              </w:rPr>
            </w:pPr>
            <w:r w:rsidRPr="007075E5">
              <w:rPr>
                <w:b/>
                <w:sz w:val="16"/>
              </w:rPr>
              <w:t>Pressekontakt</w:t>
            </w:r>
          </w:p>
        </w:tc>
      </w:tr>
      <w:tr w:rsidR="00E443E7" w14:paraId="3A0B4C2E" w14:textId="77777777" w:rsidTr="00706BA9">
        <w:trPr>
          <w:trHeight w:hRule="exact" w:val="198"/>
        </w:trPr>
        <w:sdt>
          <w:sdtPr>
            <w:rPr>
              <w:sz w:val="16"/>
            </w:rPr>
            <w:id w:val="-1204249290"/>
            <w:placeholder>
              <w:docPart w:val="9ADF3B2E933A432DBFC3B0898DA2C9DC"/>
            </w:placeholder>
            <w:dropDownList>
              <w:listItem w:value="Namen auswählen"/>
              <w:listItem w:displayText="Frank Schad" w:value="Frank Schad"/>
              <w:listItem w:displayText="David Wickel-Bajak" w:value="David Wickel-Bajak"/>
              <w:listItem w:displayText="Markus Wiederspahn" w:value="Markus Wiederspahn"/>
              <w:listItem w:displayText="Alexander Becker" w:value="Alexander Becker"/>
              <w:listItem w:displayText="Anne Pfennig" w:value="Anne Pfennig"/>
              <w:listItem w:displayText="Steffen Sauer" w:value="Steffen Sauer"/>
              <w:listItem w:displayText="Linda Schrödter" w:value="Linda Schrödter"/>
              <w:listItem w:displayText="Verena Schweizer" w:value="Verena Schweizer"/>
              <w:listItem w:displayText="Anouk von Hochmeister" w:value="Anouk von Hochmeister"/>
              <w:listItem w:displayText="Sebastian Wein" w:value="Sebastian Wein"/>
              <w:listItem w:displayText="Nina Effenberger" w:value="Nina Effenberger"/>
              <w:listItem w:displayText="Sabrina Fackler" w:value="Sabrina Fackler"/>
              <w:listItem w:displayText="Moritz Dittmar" w:value="Moritz Dittmar"/>
            </w:dropDownList>
          </w:sdtPr>
          <w:sdtEndPr/>
          <w:sdtContent>
            <w:tc>
              <w:tcPr>
                <w:tcW w:w="3227" w:type="dxa"/>
              </w:tcPr>
              <w:p w14:paraId="7A62C422" w14:textId="196B9E1C" w:rsidR="00E443E7" w:rsidRDefault="00C336D5" w:rsidP="00706BA9">
                <w:pPr>
                  <w:pStyle w:val="Arial6pt"/>
                  <w:framePr w:wrap="auto" w:vAnchor="margin" w:yAlign="inline"/>
                  <w:spacing w:after="90" w:line="180" w:lineRule="exact"/>
                  <w:rPr>
                    <w:sz w:val="16"/>
                  </w:rPr>
                </w:pPr>
                <w:r>
                  <w:rPr>
                    <w:sz w:val="16"/>
                  </w:rPr>
                  <w:t>Moritz Dittmar</w:t>
                </w:r>
              </w:p>
            </w:tc>
          </w:sdtContent>
        </w:sdt>
      </w:tr>
      <w:tr w:rsidR="00E443E7" w14:paraId="7CD02CA7" w14:textId="77777777" w:rsidTr="00706BA9">
        <w:trPr>
          <w:trHeight w:hRule="exact" w:val="198"/>
        </w:trPr>
        <w:sdt>
          <w:sdtPr>
            <w:rPr>
              <w:sz w:val="16"/>
            </w:rPr>
            <w:id w:val="952671313"/>
            <w:placeholder>
              <w:docPart w:val="D2122C12CA1A4ACCA30F290089818125"/>
            </w:placeholder>
            <w:dropDownList>
              <w:listItem w:displayText="Position auswählen" w:value="Position auswählen"/>
              <w:listItem w:displayText="Leiter Presse- und Öffentlichkeitsarbeit" w:value="Leiter Presse- und Öffentlichkeitsarbeit"/>
              <w:listItem w:displayText="Pressereferentin" w:value="Pressereferentin"/>
              <w:listItem w:displayText="Pressereferent" w:value="Pressereferent"/>
            </w:dropDownList>
          </w:sdtPr>
          <w:sdtEndPr/>
          <w:sdtContent>
            <w:tc>
              <w:tcPr>
                <w:tcW w:w="3227" w:type="dxa"/>
              </w:tcPr>
              <w:p w14:paraId="5E76560D" w14:textId="5C3DEC80" w:rsidR="00E443E7" w:rsidRDefault="00C336D5" w:rsidP="00706BA9">
                <w:pPr>
                  <w:pStyle w:val="Arial6pt"/>
                  <w:framePr w:wrap="auto" w:vAnchor="margin" w:yAlign="inline"/>
                  <w:spacing w:after="90" w:line="180" w:lineRule="exact"/>
                  <w:rPr>
                    <w:sz w:val="16"/>
                  </w:rPr>
                </w:pPr>
                <w:r>
                  <w:rPr>
                    <w:sz w:val="16"/>
                  </w:rPr>
                  <w:t>Pressereferent</w:t>
                </w:r>
              </w:p>
            </w:tc>
          </w:sdtContent>
        </w:sdt>
      </w:tr>
      <w:tr w:rsidR="00E443E7" w:rsidRPr="009B7C40" w14:paraId="1D8F5C44" w14:textId="77777777" w:rsidTr="00706BA9">
        <w:trPr>
          <w:trHeight w:hRule="exact" w:val="198"/>
        </w:trPr>
        <w:tc>
          <w:tcPr>
            <w:tcW w:w="3227" w:type="dxa"/>
          </w:tcPr>
          <w:p w14:paraId="594DED24" w14:textId="77777777" w:rsidR="00E443E7" w:rsidRPr="00F85DB4" w:rsidRDefault="00E443E7" w:rsidP="001A4A5A">
            <w:pPr>
              <w:pStyle w:val="Arial6pt"/>
              <w:framePr w:wrap="auto" w:vAnchor="margin" w:yAlign="inline"/>
              <w:spacing w:after="90" w:line="180" w:lineRule="exact"/>
              <w:rPr>
                <w:sz w:val="16"/>
                <w:lang w:val="en-US"/>
              </w:rPr>
            </w:pPr>
            <w:r w:rsidRPr="00F85DB4">
              <w:rPr>
                <w:sz w:val="16"/>
                <w:lang w:val="en-US"/>
              </w:rPr>
              <w:t xml:space="preserve">Alfred </w:t>
            </w:r>
            <w:proofErr w:type="spellStart"/>
            <w:r w:rsidRPr="00F85DB4">
              <w:rPr>
                <w:sz w:val="16"/>
                <w:lang w:val="en-US"/>
              </w:rPr>
              <w:t>Kärcher</w:t>
            </w:r>
            <w:proofErr w:type="spellEnd"/>
            <w:r w:rsidRPr="00F85DB4">
              <w:rPr>
                <w:sz w:val="16"/>
                <w:lang w:val="en-US"/>
              </w:rPr>
              <w:t xml:space="preserve"> </w:t>
            </w:r>
            <w:r w:rsidR="001A4A5A">
              <w:rPr>
                <w:sz w:val="16"/>
                <w:lang w:val="en-US"/>
              </w:rPr>
              <w:t>SE</w:t>
            </w:r>
            <w:r w:rsidRPr="00F85DB4">
              <w:rPr>
                <w:sz w:val="16"/>
                <w:lang w:val="en-US"/>
              </w:rPr>
              <w:t xml:space="preserve"> &amp; Co. KG</w:t>
            </w:r>
          </w:p>
        </w:tc>
      </w:tr>
      <w:tr w:rsidR="00E443E7" w14:paraId="0A92110C" w14:textId="77777777" w:rsidTr="00706BA9">
        <w:trPr>
          <w:trHeight w:hRule="exact" w:val="198"/>
        </w:trPr>
        <w:tc>
          <w:tcPr>
            <w:tcW w:w="3227" w:type="dxa"/>
          </w:tcPr>
          <w:p w14:paraId="1FD35C8B" w14:textId="77777777" w:rsidR="00E443E7" w:rsidRDefault="00E443E7" w:rsidP="00706BA9">
            <w:pPr>
              <w:pStyle w:val="Arial6pt"/>
              <w:framePr w:wrap="auto" w:vAnchor="margin" w:yAlign="inline"/>
              <w:spacing w:after="90" w:line="180" w:lineRule="exact"/>
              <w:rPr>
                <w:sz w:val="16"/>
              </w:rPr>
            </w:pPr>
            <w:r>
              <w:rPr>
                <w:sz w:val="16"/>
              </w:rPr>
              <w:t>Alfred-Kärcher-Str. 28-40</w:t>
            </w:r>
          </w:p>
        </w:tc>
      </w:tr>
      <w:tr w:rsidR="00E443E7" w14:paraId="6A0B6DF4" w14:textId="77777777" w:rsidTr="00706BA9">
        <w:trPr>
          <w:trHeight w:hRule="exact" w:val="198"/>
        </w:trPr>
        <w:tc>
          <w:tcPr>
            <w:tcW w:w="3227" w:type="dxa"/>
          </w:tcPr>
          <w:p w14:paraId="20A4B6F4" w14:textId="77777777" w:rsidR="00E443E7" w:rsidRDefault="00E443E7" w:rsidP="00706BA9">
            <w:pPr>
              <w:pStyle w:val="Arial6pt"/>
              <w:framePr w:wrap="auto" w:vAnchor="margin" w:yAlign="inline"/>
              <w:spacing w:after="90" w:line="180" w:lineRule="exact"/>
              <w:rPr>
                <w:sz w:val="16"/>
              </w:rPr>
            </w:pPr>
            <w:r>
              <w:rPr>
                <w:sz w:val="16"/>
              </w:rPr>
              <w:t>71364 Winnenden</w:t>
            </w:r>
          </w:p>
        </w:tc>
      </w:tr>
      <w:tr w:rsidR="00E443E7" w14:paraId="5A0C1727" w14:textId="77777777" w:rsidTr="00706BA9">
        <w:trPr>
          <w:trHeight w:hRule="exact" w:val="198"/>
        </w:trPr>
        <w:tc>
          <w:tcPr>
            <w:tcW w:w="3227" w:type="dxa"/>
          </w:tcPr>
          <w:p w14:paraId="53861623" w14:textId="77777777" w:rsidR="00E443E7" w:rsidRDefault="00E443E7" w:rsidP="00706BA9">
            <w:pPr>
              <w:pStyle w:val="Arial6pt"/>
              <w:framePr w:wrap="auto" w:vAnchor="margin" w:yAlign="inline"/>
              <w:spacing w:after="90" w:line="180" w:lineRule="exact"/>
              <w:rPr>
                <w:sz w:val="16"/>
              </w:rPr>
            </w:pPr>
          </w:p>
        </w:tc>
      </w:tr>
      <w:tr w:rsidR="00E443E7" w14:paraId="021E677F" w14:textId="77777777" w:rsidTr="00706BA9">
        <w:trPr>
          <w:trHeight w:hRule="exact" w:val="198"/>
        </w:trPr>
        <w:sdt>
          <w:sdtPr>
            <w:rPr>
              <w:sz w:val="16"/>
            </w:rPr>
            <w:id w:val="1172531606"/>
            <w:placeholder>
              <w:docPart w:val="95CB0467D9C74A6A93D8E0774002D631"/>
            </w:placeholder>
            <w:dropDownList>
              <w:listItem w:displayText="Telefonnummer auswählen" w:value="Telefonnummer auswählen"/>
              <w:listItem w:displayText="T +49 71 95 14-2684" w:value="T +49 71 95 14-2684"/>
              <w:listItem w:displayText="T +49 71 95 14-2309" w:value="T +49 71 95 14-2309"/>
              <w:listItem w:displayText="T +49 71 95 14-3208" w:value="T +49 71 95 14-3208"/>
              <w:listItem w:displayText="T +49 71 95 14-3744" w:value="T +49 71 95 14-3744"/>
              <w:listItem w:displayText="T +49 71 95 14-3918" w:value="T +49 71 95 14-3918"/>
              <w:listItem w:displayText="T +49 71 95 14-4483" w:value="T +49 71 95 14-4483"/>
              <w:listItem w:displayText="T +49 71 95 14-2168" w:value="T +49 71 95 14-2168"/>
              <w:listItem w:displayText="T +49 71 95 14-4740" w:value="T +49 71 95 14-4740"/>
              <w:listItem w:displayText="T +49 71 95 14-5503" w:value="T +49 71 95 14-5503"/>
              <w:listItem w:displayText="T +49 71 95 14-3873" w:value="T +49 71 95 14-3873"/>
              <w:listItem w:displayText="T +49 71 95 14-3919" w:value="T +49 71 95 14-3919"/>
            </w:dropDownList>
          </w:sdtPr>
          <w:sdtEndPr/>
          <w:sdtContent>
            <w:tc>
              <w:tcPr>
                <w:tcW w:w="3227" w:type="dxa"/>
              </w:tcPr>
              <w:p w14:paraId="1CE1163A" w14:textId="4D6BEDB6" w:rsidR="00E443E7" w:rsidRDefault="00C336D5" w:rsidP="00706BA9">
                <w:pPr>
                  <w:pStyle w:val="Arial6pt"/>
                  <w:framePr w:wrap="auto" w:vAnchor="margin" w:yAlign="inline"/>
                  <w:spacing w:after="90" w:line="180" w:lineRule="exact"/>
                  <w:rPr>
                    <w:sz w:val="16"/>
                  </w:rPr>
                </w:pPr>
                <w:r>
                  <w:rPr>
                    <w:sz w:val="16"/>
                  </w:rPr>
                  <w:t>T +49 71 95 14-3919</w:t>
                </w:r>
              </w:p>
            </w:tc>
          </w:sdtContent>
        </w:sdt>
      </w:tr>
      <w:tr w:rsidR="00E443E7" w14:paraId="1F0C9596" w14:textId="77777777" w:rsidTr="00706BA9">
        <w:trPr>
          <w:trHeight w:hRule="exact" w:val="198"/>
        </w:trPr>
        <w:tc>
          <w:tcPr>
            <w:tcW w:w="3227" w:type="dxa"/>
          </w:tcPr>
          <w:p w14:paraId="63751DFE" w14:textId="77777777" w:rsidR="00E443E7" w:rsidRDefault="00E443E7" w:rsidP="00706BA9">
            <w:pPr>
              <w:pStyle w:val="Arial6pt"/>
              <w:framePr w:wrap="auto" w:vAnchor="margin" w:yAlign="inline"/>
              <w:spacing w:after="90" w:line="180" w:lineRule="exact"/>
              <w:rPr>
                <w:sz w:val="16"/>
              </w:rPr>
            </w:pPr>
            <w:r>
              <w:rPr>
                <w:sz w:val="16"/>
              </w:rPr>
              <w:t>F +49 71 95 14-2193</w:t>
            </w:r>
          </w:p>
        </w:tc>
      </w:tr>
      <w:tr w:rsidR="00E443E7" w14:paraId="053315A6" w14:textId="77777777" w:rsidTr="00706BA9">
        <w:trPr>
          <w:trHeight w:hRule="exact" w:val="198"/>
        </w:trPr>
        <w:sdt>
          <w:sdtPr>
            <w:rPr>
              <w:sz w:val="16"/>
            </w:rPr>
            <w:id w:val="953675081"/>
            <w:placeholder>
              <w:docPart w:val="6C0453767BCC4CBC957B2C90640F933F"/>
            </w:placeholder>
            <w:dropDownList>
              <w:listItem w:displayText="E-Mail-Adresse auswählen" w:value="E-Mail-Adresse auswählen"/>
              <w:listItem w:displayText="frank.schad@de.kaercher.com" w:value="frank.schad@de.kaercher.com"/>
              <w:listItem w:displayText="david.wickel-bajak@de.kaercher.com" w:value="david.wickel-bajak@de.kaercher.com"/>
              <w:listItem w:displayText="anne.pfennig@de.kaercher.com" w:value="anne.pfennig@de.kaercher.com"/>
              <w:listItem w:displayText="steffen.sauer@de.kaercher.com" w:value="steffen.sauer@de.kaercher.com"/>
              <w:listItem w:displayText="linda.schroedter@de.kaercher.com" w:value="linda.schroedter@de.kaercher.com"/>
              <w:listItem w:displayText="verena.schweizer@de.kaercher.com" w:value="verena.schweizer@de.kaercher.com"/>
              <w:listItem w:displayText="anouk.vonhochmeister@de.kaercher.com" w:value="anouk.vonhochmeister@de.kaercher.com"/>
              <w:listItem w:displayText="sebastian.wein@de.kaercher.com" w:value="sebastian.wein@de.kaercher.com"/>
              <w:listItem w:displayText="nina.effenberger@de.kaercher.com" w:value="nina.effenberger@de.kaercher.com"/>
              <w:listItem w:displayText="sabrina.fackler@de.kaercher.com" w:value="sabrina.fackler@de.kaercher.com"/>
              <w:listItem w:displayText="moritz.dittmar@de.kaercher.com" w:value="moritz.dittmar@de.kaercher.com"/>
            </w:dropDownList>
          </w:sdtPr>
          <w:sdtEndPr/>
          <w:sdtContent>
            <w:tc>
              <w:tcPr>
                <w:tcW w:w="3227" w:type="dxa"/>
              </w:tcPr>
              <w:p w14:paraId="40D34CB8" w14:textId="7A775461" w:rsidR="00E443E7" w:rsidRPr="00815FA3" w:rsidRDefault="00C336D5" w:rsidP="00706BA9">
                <w:pPr>
                  <w:pStyle w:val="Arial6pt"/>
                  <w:framePr w:wrap="auto" w:vAnchor="margin" w:yAlign="inline"/>
                  <w:spacing w:after="90" w:line="180" w:lineRule="exact"/>
                  <w:rPr>
                    <w:color w:val="4F81BD" w:themeColor="accent1"/>
                    <w:sz w:val="16"/>
                  </w:rPr>
                </w:pPr>
                <w:r>
                  <w:rPr>
                    <w:sz w:val="16"/>
                  </w:rPr>
                  <w:t>moritz.dittmar@de.kaercher.com</w:t>
                </w:r>
              </w:p>
            </w:tc>
          </w:sdtContent>
        </w:sdt>
      </w:tr>
      <w:tr w:rsidR="00EC4AF3" w14:paraId="0376205D" w14:textId="77777777" w:rsidTr="00706BA9">
        <w:trPr>
          <w:trHeight w:hRule="exact" w:val="198"/>
        </w:trPr>
        <w:tc>
          <w:tcPr>
            <w:tcW w:w="3227" w:type="dxa"/>
          </w:tcPr>
          <w:p w14:paraId="13D23CE0" w14:textId="77777777" w:rsidR="00EC4AF3" w:rsidRDefault="00EC4AF3" w:rsidP="00706BA9">
            <w:pPr>
              <w:pStyle w:val="Arial6pt"/>
              <w:framePr w:wrap="auto" w:vAnchor="margin" w:yAlign="inline"/>
              <w:spacing w:after="90" w:line="180" w:lineRule="exact"/>
              <w:rPr>
                <w:sz w:val="16"/>
              </w:rPr>
            </w:pPr>
          </w:p>
        </w:tc>
      </w:tr>
      <w:tr w:rsidR="00EC4AF3" w14:paraId="378E5968" w14:textId="77777777" w:rsidTr="00706BA9">
        <w:trPr>
          <w:trHeight w:hRule="exact" w:val="198"/>
        </w:trPr>
        <w:tc>
          <w:tcPr>
            <w:tcW w:w="3227" w:type="dxa"/>
          </w:tcPr>
          <w:p w14:paraId="65C45218" w14:textId="77777777" w:rsidR="00EC4AF3" w:rsidRDefault="00EC4AF3" w:rsidP="00706BA9">
            <w:pPr>
              <w:pStyle w:val="Arial6pt"/>
              <w:framePr w:wrap="auto" w:vAnchor="margin" w:yAlign="inline"/>
              <w:spacing w:after="90" w:line="180" w:lineRule="exact"/>
              <w:rPr>
                <w:sz w:val="16"/>
              </w:rPr>
            </w:pPr>
          </w:p>
        </w:tc>
      </w:tr>
      <w:tr w:rsidR="00EC4AF3" w14:paraId="48CDEC0E" w14:textId="77777777" w:rsidTr="00706BA9">
        <w:trPr>
          <w:trHeight w:hRule="exact" w:val="198"/>
        </w:trPr>
        <w:tc>
          <w:tcPr>
            <w:tcW w:w="3227" w:type="dxa"/>
          </w:tcPr>
          <w:p w14:paraId="6B08B9D4" w14:textId="77777777" w:rsidR="00EC4AF3" w:rsidRDefault="00EC4AF3" w:rsidP="00EC4AF3">
            <w:pPr>
              <w:pStyle w:val="Arial6pt"/>
              <w:framePr w:wrap="auto" w:vAnchor="margin" w:yAlign="inline"/>
              <w:spacing w:after="90" w:line="180" w:lineRule="exact"/>
              <w:rPr>
                <w:sz w:val="16"/>
              </w:rPr>
            </w:pPr>
            <w:r>
              <w:rPr>
                <w:sz w:val="16"/>
              </w:rPr>
              <w:t>Matthias Heilig</w:t>
            </w:r>
          </w:p>
        </w:tc>
      </w:tr>
      <w:tr w:rsidR="00EC4AF3" w14:paraId="6F1AED3F" w14:textId="77777777" w:rsidTr="00706BA9">
        <w:trPr>
          <w:trHeight w:hRule="exact" w:val="198"/>
        </w:trPr>
        <w:tc>
          <w:tcPr>
            <w:tcW w:w="3227" w:type="dxa"/>
          </w:tcPr>
          <w:p w14:paraId="1EE5C09C" w14:textId="56937B32" w:rsidR="00EC4AF3" w:rsidRDefault="00EC4AF3" w:rsidP="00EC4AF3">
            <w:pPr>
              <w:pStyle w:val="Arial6pt"/>
              <w:framePr w:wrap="auto" w:vAnchor="margin" w:yAlign="inline"/>
              <w:spacing w:after="90" w:line="180" w:lineRule="exact"/>
              <w:rPr>
                <w:sz w:val="16"/>
              </w:rPr>
            </w:pPr>
            <w:r w:rsidRPr="003A7798">
              <w:rPr>
                <w:sz w:val="16"/>
              </w:rPr>
              <w:t>Ketchum GmbH</w:t>
            </w:r>
          </w:p>
        </w:tc>
      </w:tr>
      <w:tr w:rsidR="00EC4AF3" w14:paraId="3503BE28" w14:textId="77777777" w:rsidTr="00706BA9">
        <w:trPr>
          <w:trHeight w:hRule="exact" w:val="198"/>
        </w:trPr>
        <w:tc>
          <w:tcPr>
            <w:tcW w:w="3227" w:type="dxa"/>
          </w:tcPr>
          <w:p w14:paraId="770C7C26" w14:textId="63352F6B" w:rsidR="00EC4AF3" w:rsidRDefault="00352138" w:rsidP="00EC4AF3">
            <w:pPr>
              <w:pStyle w:val="Arial6pt"/>
              <w:framePr w:wrap="auto" w:vAnchor="margin" w:yAlign="inline"/>
              <w:spacing w:after="90" w:line="180" w:lineRule="exact"/>
              <w:rPr>
                <w:sz w:val="16"/>
              </w:rPr>
            </w:pPr>
            <w:r>
              <w:rPr>
                <w:sz w:val="16"/>
              </w:rPr>
              <w:t>Schwabstraße 18</w:t>
            </w:r>
          </w:p>
        </w:tc>
      </w:tr>
      <w:tr w:rsidR="00EC4AF3" w14:paraId="6319EA18" w14:textId="77777777" w:rsidTr="00706BA9">
        <w:trPr>
          <w:trHeight w:hRule="exact" w:val="198"/>
        </w:trPr>
        <w:tc>
          <w:tcPr>
            <w:tcW w:w="3227" w:type="dxa"/>
          </w:tcPr>
          <w:p w14:paraId="6BA2E436" w14:textId="01062139" w:rsidR="00EC4AF3" w:rsidRDefault="00EC4AF3" w:rsidP="00EC4AF3">
            <w:pPr>
              <w:pStyle w:val="Arial6pt"/>
              <w:framePr w:wrap="auto" w:vAnchor="margin" w:yAlign="inline"/>
              <w:spacing w:after="90" w:line="180" w:lineRule="exact"/>
              <w:rPr>
                <w:sz w:val="16"/>
              </w:rPr>
            </w:pPr>
            <w:r>
              <w:rPr>
                <w:sz w:val="16"/>
              </w:rPr>
              <w:t>701</w:t>
            </w:r>
            <w:r w:rsidR="00352138">
              <w:rPr>
                <w:sz w:val="16"/>
              </w:rPr>
              <w:t>97</w:t>
            </w:r>
            <w:r>
              <w:rPr>
                <w:sz w:val="16"/>
              </w:rPr>
              <w:t xml:space="preserve"> Stuttgart</w:t>
            </w:r>
          </w:p>
        </w:tc>
      </w:tr>
      <w:tr w:rsidR="00EC4AF3" w14:paraId="6BA33B45" w14:textId="77777777" w:rsidTr="00706BA9">
        <w:trPr>
          <w:trHeight w:hRule="exact" w:val="198"/>
        </w:trPr>
        <w:tc>
          <w:tcPr>
            <w:tcW w:w="3227" w:type="dxa"/>
          </w:tcPr>
          <w:p w14:paraId="74368BEF" w14:textId="77777777" w:rsidR="00EC4AF3" w:rsidRDefault="00EC4AF3" w:rsidP="00EC4AF3">
            <w:pPr>
              <w:pStyle w:val="Arial6pt"/>
              <w:framePr w:wrap="auto" w:vAnchor="margin" w:yAlign="inline"/>
              <w:spacing w:after="90" w:line="180" w:lineRule="exact"/>
              <w:rPr>
                <w:sz w:val="16"/>
              </w:rPr>
            </w:pPr>
          </w:p>
        </w:tc>
      </w:tr>
      <w:tr w:rsidR="00EC4AF3" w14:paraId="7131B978" w14:textId="77777777" w:rsidTr="00706BA9">
        <w:trPr>
          <w:trHeight w:hRule="exact" w:val="198"/>
        </w:trPr>
        <w:tc>
          <w:tcPr>
            <w:tcW w:w="3227" w:type="dxa"/>
          </w:tcPr>
          <w:p w14:paraId="7025B22F" w14:textId="77777777" w:rsidR="00EC4AF3" w:rsidRDefault="00EC4AF3" w:rsidP="00EC4AF3">
            <w:pPr>
              <w:pStyle w:val="Arial6pt"/>
              <w:framePr w:wrap="auto" w:vAnchor="margin" w:yAlign="inline"/>
              <w:spacing w:after="90" w:line="180" w:lineRule="exact"/>
              <w:rPr>
                <w:sz w:val="16"/>
              </w:rPr>
            </w:pPr>
            <w:r>
              <w:rPr>
                <w:sz w:val="16"/>
              </w:rPr>
              <w:t xml:space="preserve">T </w:t>
            </w:r>
            <w:r>
              <w:rPr>
                <w:rStyle w:val="Adresse"/>
              </w:rPr>
              <w:t>+49 711 21099-413</w:t>
            </w:r>
          </w:p>
        </w:tc>
      </w:tr>
      <w:tr w:rsidR="00EC4AF3" w14:paraId="2B145672" w14:textId="77777777" w:rsidTr="00706BA9">
        <w:trPr>
          <w:trHeight w:hRule="exact" w:val="198"/>
        </w:trPr>
        <w:tc>
          <w:tcPr>
            <w:tcW w:w="3227" w:type="dxa"/>
          </w:tcPr>
          <w:p w14:paraId="1BA52F4D" w14:textId="77777777" w:rsidR="00EC4AF3" w:rsidRDefault="00EC4AF3" w:rsidP="00EC4AF3">
            <w:pPr>
              <w:pStyle w:val="Arial6pt"/>
              <w:framePr w:wrap="auto" w:vAnchor="margin" w:yAlign="inline"/>
              <w:spacing w:after="90" w:line="180" w:lineRule="exact"/>
              <w:rPr>
                <w:sz w:val="16"/>
              </w:rPr>
            </w:pPr>
            <w:r>
              <w:rPr>
                <w:sz w:val="16"/>
              </w:rPr>
              <w:t xml:space="preserve">F </w:t>
            </w:r>
            <w:r>
              <w:rPr>
                <w:rStyle w:val="Adresse"/>
              </w:rPr>
              <w:t xml:space="preserve">+49 711 21099-499 </w:t>
            </w:r>
          </w:p>
        </w:tc>
      </w:tr>
      <w:tr w:rsidR="00EC4AF3" w14:paraId="470EB611" w14:textId="77777777" w:rsidTr="00706BA9">
        <w:trPr>
          <w:trHeight w:hRule="exact" w:val="198"/>
        </w:trPr>
        <w:tc>
          <w:tcPr>
            <w:tcW w:w="3227" w:type="dxa"/>
          </w:tcPr>
          <w:p w14:paraId="4645131A" w14:textId="1501868B" w:rsidR="00EC4AF3" w:rsidRDefault="00EC4AF3" w:rsidP="00EC4AF3">
            <w:pPr>
              <w:pStyle w:val="Arial6pt"/>
              <w:framePr w:wrap="auto" w:vAnchor="margin" w:yAlign="inline"/>
              <w:spacing w:after="90" w:line="180" w:lineRule="exact"/>
            </w:pPr>
            <w:r w:rsidRPr="003A7798">
              <w:rPr>
                <w:rStyle w:val="Adresse"/>
              </w:rPr>
              <w:t>matthias.heilig@ketchum</w:t>
            </w:r>
            <w:r w:rsidR="003A7798">
              <w:rPr>
                <w:rStyle w:val="Adresse"/>
              </w:rPr>
              <w:t>.de</w:t>
            </w:r>
          </w:p>
          <w:p w14:paraId="62FAB56B" w14:textId="77777777" w:rsidR="00EC4AF3" w:rsidRDefault="00EC4AF3" w:rsidP="00EC4AF3">
            <w:pPr>
              <w:pStyle w:val="Arial6pt"/>
              <w:framePr w:wrap="auto" w:vAnchor="margin" w:yAlign="inline"/>
              <w:spacing w:after="90" w:line="180" w:lineRule="exact"/>
              <w:rPr>
                <w:sz w:val="16"/>
              </w:rPr>
            </w:pPr>
            <w:r>
              <w:t xml:space="preserve"> </w:t>
            </w:r>
          </w:p>
        </w:tc>
      </w:tr>
    </w:tbl>
    <w:p w14:paraId="1A6B8F1B" w14:textId="340C8224" w:rsidR="00523423" w:rsidRDefault="00DD41E7" w:rsidP="00FB50EE">
      <w:pPr>
        <w:pStyle w:val="StandardWeb"/>
        <w:spacing w:before="2" w:after="2" w:line="360" w:lineRule="auto"/>
        <w:ind w:left="567" w:right="-1"/>
        <w:jc w:val="both"/>
        <w:rPr>
          <w:rFonts w:ascii="Arial" w:hAnsi="Arial"/>
        </w:rPr>
      </w:pPr>
      <w:sdt>
        <w:sdtPr>
          <w:rPr>
            <w:rFonts w:ascii="Arial" w:hAnsi="Arial"/>
            <w:b/>
          </w:rPr>
          <w:id w:val="548354487"/>
          <w:lock w:val="sdtLocked"/>
          <w:placeholder>
            <w:docPart w:val="0A5C183656B74E28AF6A956A2EA4B008"/>
          </w:placeholder>
        </w:sdtPr>
        <w:sdtEndPr/>
        <w:sdtContent>
          <w:r w:rsidR="00F31C9C">
            <w:rPr>
              <w:rFonts w:ascii="Arial" w:hAnsi="Arial"/>
              <w:b/>
            </w:rPr>
            <w:t>Winnenden</w:t>
          </w:r>
        </w:sdtContent>
      </w:sdt>
      <w:sdt>
        <w:sdtPr>
          <w:rPr>
            <w:rFonts w:ascii="Arial" w:hAnsi="Arial"/>
            <w:b/>
          </w:rPr>
          <w:id w:val="1232741084"/>
          <w:lock w:val="sdtContentLocked"/>
          <w:placeholder>
            <w:docPart w:val="019E72413D9C415D8F33E699CA810003"/>
          </w:placeholder>
        </w:sdtPr>
        <w:sdtEndPr/>
        <w:sdtContent>
          <w:r w:rsidR="00282C1A">
            <w:rPr>
              <w:rFonts w:ascii="Arial" w:hAnsi="Arial"/>
              <w:b/>
            </w:rPr>
            <w:t>,</w:t>
          </w:r>
        </w:sdtContent>
      </w:sdt>
      <w:r w:rsidR="00282C1A">
        <w:rPr>
          <w:rFonts w:ascii="Arial" w:hAnsi="Arial"/>
          <w:b/>
        </w:rPr>
        <w:t xml:space="preserve"> </w:t>
      </w:r>
      <w:sdt>
        <w:sdtPr>
          <w:rPr>
            <w:rFonts w:ascii="Arial" w:hAnsi="Arial"/>
            <w:b/>
          </w:rPr>
          <w:id w:val="573324252"/>
          <w:lock w:val="sdtLocked"/>
          <w:placeholder>
            <w:docPart w:val="961FC18E7E514B668BEAD6B166152189"/>
          </w:placeholder>
        </w:sdtPr>
        <w:sdtEndPr/>
        <w:sdtContent>
          <w:r w:rsidR="00211821">
            <w:rPr>
              <w:rFonts w:ascii="Arial" w:hAnsi="Arial"/>
              <w:b/>
            </w:rPr>
            <w:t xml:space="preserve">im </w:t>
          </w:r>
          <w:r w:rsidR="00E979F1">
            <w:rPr>
              <w:rFonts w:ascii="Arial" w:hAnsi="Arial"/>
              <w:b/>
            </w:rPr>
            <w:t>November 2020</w:t>
          </w:r>
        </w:sdtContent>
      </w:sdt>
      <w:r w:rsidR="00282C1A">
        <w:rPr>
          <w:rFonts w:ascii="Arial" w:hAnsi="Arial"/>
          <w:b/>
        </w:rPr>
        <w:t xml:space="preserve"> </w:t>
      </w:r>
      <w:sdt>
        <w:sdtPr>
          <w:rPr>
            <w:rFonts w:ascii="Arial" w:hAnsi="Arial"/>
            <w:b/>
          </w:rPr>
          <w:id w:val="-1436360447"/>
          <w:lock w:val="sdtContentLocked"/>
          <w:placeholder>
            <w:docPart w:val="019E72413D9C415D8F33E699CA810003"/>
          </w:placeholder>
        </w:sdtPr>
        <w:sdtEndPr>
          <w:rPr>
            <w:b w:val="0"/>
          </w:rPr>
        </w:sdtEndPr>
        <w:sdtContent>
          <w:r w:rsidR="0085583C">
            <w:rPr>
              <w:rFonts w:ascii="Arial" w:hAnsi="Arial"/>
            </w:rPr>
            <w:t>–</w:t>
          </w:r>
        </w:sdtContent>
      </w:sdt>
      <w:r w:rsidR="00623E1F" w:rsidRPr="0026490B">
        <w:rPr>
          <w:rFonts w:ascii="Arial" w:hAnsi="Arial"/>
        </w:rPr>
        <w:t xml:space="preserve"> </w:t>
      </w:r>
      <w:bookmarkStart w:id="0" w:name="_Hlk21528949"/>
      <w:sdt>
        <w:sdtPr>
          <w:rPr>
            <w:rFonts w:ascii="Arial" w:hAnsi="Arial"/>
          </w:rPr>
          <w:id w:val="1360698663"/>
          <w:lock w:val="sdtLocked"/>
          <w:placeholder>
            <w:docPart w:val="1F0C76621637463BA49FCC0430A1E676"/>
          </w:placeholder>
        </w:sdtPr>
        <w:sdtEndPr/>
        <w:sdtContent>
          <w:r w:rsidR="00A2351B">
            <w:rPr>
              <w:rFonts w:ascii="Arial" w:hAnsi="Arial"/>
            </w:rPr>
            <w:t xml:space="preserve">Krümel auf dem Sofa, Kalkflecken in der Dusche und </w:t>
          </w:r>
          <w:r w:rsidR="00381919">
            <w:rPr>
              <w:rFonts w:ascii="Arial" w:hAnsi="Arial"/>
            </w:rPr>
            <w:t xml:space="preserve">wenn die </w:t>
          </w:r>
          <w:r w:rsidR="00A2351B">
            <w:rPr>
              <w:rFonts w:ascii="Arial" w:hAnsi="Arial"/>
            </w:rPr>
            <w:t>Küchenablage</w:t>
          </w:r>
          <w:r w:rsidR="00381919">
            <w:rPr>
              <w:rFonts w:ascii="Arial" w:hAnsi="Arial"/>
            </w:rPr>
            <w:t xml:space="preserve"> sprechen könnte, würde </w:t>
          </w:r>
          <w:r w:rsidR="0080238F">
            <w:rPr>
              <w:rFonts w:ascii="Arial" w:hAnsi="Arial"/>
            </w:rPr>
            <w:t xml:space="preserve">sie </w:t>
          </w:r>
          <w:r w:rsidR="00381919">
            <w:rPr>
              <w:rFonts w:ascii="Arial" w:hAnsi="Arial"/>
            </w:rPr>
            <w:t xml:space="preserve">um Hilfe schreien. Szenarien, die den Haussegen so mancher Lebensgemeinschaft ordentlich in Schieflage </w:t>
          </w:r>
          <w:r w:rsidR="00670AB4">
            <w:rPr>
              <w:rFonts w:ascii="Arial" w:hAnsi="Arial"/>
            </w:rPr>
            <w:t>br</w:t>
          </w:r>
          <w:r w:rsidR="00381919">
            <w:rPr>
              <w:rFonts w:ascii="Arial" w:hAnsi="Arial"/>
            </w:rPr>
            <w:t>ingen können. Und es</w:t>
          </w:r>
          <w:r w:rsidR="001614CF">
            <w:rPr>
              <w:rFonts w:ascii="Arial" w:hAnsi="Arial"/>
            </w:rPr>
            <w:t xml:space="preserve"> </w:t>
          </w:r>
          <w:r w:rsidR="00FF410D">
            <w:rPr>
              <w:rFonts w:ascii="Arial" w:hAnsi="Arial"/>
            </w:rPr>
            <w:t xml:space="preserve">tatsächlich </w:t>
          </w:r>
          <w:r w:rsidR="00381919">
            <w:rPr>
              <w:rFonts w:ascii="Arial" w:hAnsi="Arial"/>
            </w:rPr>
            <w:t xml:space="preserve">regelmäßig tun, wie eine Studie von Kärcher zum Putzverhalten zeigt. Demnach hatten </w:t>
          </w:r>
          <w:r w:rsidR="00A2351B">
            <w:rPr>
              <w:rFonts w:ascii="Arial" w:hAnsi="Arial"/>
            </w:rPr>
            <w:t xml:space="preserve">60 Prozent </w:t>
          </w:r>
          <w:r w:rsidR="0096706D">
            <w:rPr>
              <w:rFonts w:ascii="Arial" w:hAnsi="Arial"/>
            </w:rPr>
            <w:t>derjenigen</w:t>
          </w:r>
          <w:r w:rsidR="00A2351B">
            <w:rPr>
              <w:rFonts w:ascii="Arial" w:hAnsi="Arial"/>
            </w:rPr>
            <w:t xml:space="preserve">, die in einem Mehrpersonenhaushalt leben, schon </w:t>
          </w:r>
          <w:r w:rsidR="00381919">
            <w:rPr>
              <w:rFonts w:ascii="Arial" w:hAnsi="Arial"/>
            </w:rPr>
            <w:t xml:space="preserve">mindestens einmal </w:t>
          </w:r>
          <w:r w:rsidR="001614CF">
            <w:rPr>
              <w:rFonts w:ascii="Arial" w:hAnsi="Arial"/>
            </w:rPr>
            <w:t xml:space="preserve">ordentlich Zoff </w:t>
          </w:r>
          <w:r w:rsidR="00A2351B">
            <w:rPr>
              <w:rFonts w:ascii="Arial" w:hAnsi="Arial"/>
            </w:rPr>
            <w:t>wegen des Hausputzes.</w:t>
          </w:r>
          <w:r w:rsidR="001614CF">
            <w:rPr>
              <w:rFonts w:ascii="Arial" w:hAnsi="Arial"/>
            </w:rPr>
            <w:t xml:space="preserve"> Doch wo ist das Konflik</w:t>
          </w:r>
          <w:r w:rsidR="00FF410D">
            <w:rPr>
              <w:rFonts w:ascii="Arial" w:hAnsi="Arial"/>
            </w:rPr>
            <w:t>t</w:t>
          </w:r>
          <w:r w:rsidR="001614CF">
            <w:rPr>
              <w:rFonts w:ascii="Arial" w:hAnsi="Arial"/>
            </w:rPr>
            <w:t xml:space="preserve">potential am größten? </w:t>
          </w:r>
          <w:r w:rsidR="00AA47E0">
            <w:rPr>
              <w:rFonts w:ascii="Arial" w:hAnsi="Arial"/>
            </w:rPr>
            <w:t xml:space="preserve">Sind die Aufgaben im Haushalt fair verteilt? </w:t>
          </w:r>
          <w:r w:rsidR="001614CF">
            <w:rPr>
              <w:rFonts w:ascii="Arial" w:hAnsi="Arial"/>
            </w:rPr>
            <w:t>Und geht das jetzt ein Leben lang so</w:t>
          </w:r>
          <w:r w:rsidR="00FF410D">
            <w:rPr>
              <w:rFonts w:ascii="Arial" w:hAnsi="Arial"/>
            </w:rPr>
            <w:t xml:space="preserve"> weiter</w:t>
          </w:r>
          <w:r w:rsidR="001614CF">
            <w:rPr>
              <w:rFonts w:ascii="Arial" w:hAnsi="Arial"/>
            </w:rPr>
            <w:t>? Die Umfrage, durchgefüh</w:t>
          </w:r>
          <w:r w:rsidR="00FF410D">
            <w:rPr>
              <w:rFonts w:ascii="Arial" w:hAnsi="Arial"/>
            </w:rPr>
            <w:t>rt</w:t>
          </w:r>
          <w:r w:rsidR="00CE2D44">
            <w:rPr>
              <w:rFonts w:ascii="Arial" w:hAnsi="Arial"/>
            </w:rPr>
            <w:t xml:space="preserve"> von </w:t>
          </w:r>
          <w:proofErr w:type="spellStart"/>
          <w:r w:rsidR="00CE2D44">
            <w:rPr>
              <w:rFonts w:ascii="Arial" w:hAnsi="Arial"/>
            </w:rPr>
            <w:t>Dynata</w:t>
          </w:r>
          <w:proofErr w:type="spellEnd"/>
          <w:r w:rsidR="00FF410D">
            <w:rPr>
              <w:rFonts w:ascii="Arial" w:hAnsi="Arial"/>
            </w:rPr>
            <w:t xml:space="preserve"> </w:t>
          </w:r>
          <w:r w:rsidR="001614CF">
            <w:rPr>
              <w:rFonts w:ascii="Arial" w:hAnsi="Arial"/>
            </w:rPr>
            <w:t xml:space="preserve">in </w:t>
          </w:r>
          <w:r w:rsidR="00670AB4">
            <w:rPr>
              <w:rFonts w:ascii="Arial" w:hAnsi="Arial"/>
            </w:rPr>
            <w:t>elf</w:t>
          </w:r>
          <w:r w:rsidR="001614CF">
            <w:rPr>
              <w:rFonts w:ascii="Arial" w:hAnsi="Arial"/>
            </w:rPr>
            <w:t xml:space="preserve"> Ländern </w:t>
          </w:r>
          <w:r w:rsidR="00A52497">
            <w:rPr>
              <w:rFonts w:ascii="Arial" w:hAnsi="Arial"/>
            </w:rPr>
            <w:t xml:space="preserve">und unter mehr als </w:t>
          </w:r>
          <w:r w:rsidR="00FF410D">
            <w:rPr>
              <w:rFonts w:ascii="Arial" w:hAnsi="Arial"/>
            </w:rPr>
            <w:t>t</w:t>
          </w:r>
          <w:r w:rsidR="001614CF">
            <w:rPr>
              <w:rFonts w:ascii="Arial" w:hAnsi="Arial"/>
            </w:rPr>
            <w:t>a</w:t>
          </w:r>
          <w:r w:rsidR="00FF410D">
            <w:rPr>
              <w:rFonts w:ascii="Arial" w:hAnsi="Arial"/>
            </w:rPr>
            <w:t>u</w:t>
          </w:r>
          <w:r w:rsidR="001614CF">
            <w:rPr>
              <w:rFonts w:ascii="Arial" w:hAnsi="Arial"/>
            </w:rPr>
            <w:t xml:space="preserve">send </w:t>
          </w:r>
          <w:r w:rsidR="00936B40">
            <w:rPr>
              <w:rFonts w:ascii="Arial" w:hAnsi="Arial"/>
            </w:rPr>
            <w:t>deutschen</w:t>
          </w:r>
          <w:r w:rsidR="00CE49C0">
            <w:rPr>
              <w:rFonts w:ascii="Arial" w:hAnsi="Arial"/>
            </w:rPr>
            <w:t xml:space="preserve"> Teilnehme</w:t>
          </w:r>
          <w:r w:rsidR="00936B40">
            <w:rPr>
              <w:rFonts w:ascii="Arial" w:hAnsi="Arial"/>
            </w:rPr>
            <w:t>rn</w:t>
          </w:r>
          <w:r w:rsidR="001614CF">
            <w:rPr>
              <w:rFonts w:ascii="Arial" w:hAnsi="Arial"/>
            </w:rPr>
            <w:t xml:space="preserve">, kennt </w:t>
          </w:r>
          <w:r w:rsidR="00A52497">
            <w:rPr>
              <w:rFonts w:ascii="Arial" w:hAnsi="Arial"/>
            </w:rPr>
            <w:t xml:space="preserve">die </w:t>
          </w:r>
          <w:r w:rsidR="001614CF">
            <w:rPr>
              <w:rFonts w:ascii="Arial" w:hAnsi="Arial"/>
            </w:rPr>
            <w:t xml:space="preserve">Antworten. </w:t>
          </w:r>
          <w:r w:rsidR="003F04A6" w:rsidRPr="00B54EAF">
            <w:rPr>
              <w:rFonts w:ascii="Arial" w:hAnsi="Arial"/>
              <w:color w:val="FF0000"/>
            </w:rPr>
            <w:br/>
          </w:r>
          <w:bookmarkEnd w:id="0"/>
          <w:r w:rsidR="003F04A6" w:rsidRPr="00B54EAF">
            <w:rPr>
              <w:rFonts w:ascii="Arial" w:hAnsi="Arial"/>
              <w:b/>
              <w:color w:val="FF0000"/>
            </w:rPr>
            <w:br/>
          </w:r>
          <w:r w:rsidR="00A2351B" w:rsidRPr="00A2351B">
            <w:rPr>
              <w:rFonts w:ascii="Arial" w:hAnsi="Arial"/>
              <w:b/>
              <w:bCs/>
            </w:rPr>
            <w:t xml:space="preserve">Zu selten, </w:t>
          </w:r>
          <w:r w:rsidR="00A2351B">
            <w:rPr>
              <w:rFonts w:ascii="Arial" w:hAnsi="Arial"/>
              <w:b/>
              <w:bCs/>
            </w:rPr>
            <w:t>zu nachlässig</w:t>
          </w:r>
          <w:r w:rsidR="00AA47E0">
            <w:rPr>
              <w:rFonts w:ascii="Arial" w:hAnsi="Arial"/>
              <w:b/>
              <w:bCs/>
            </w:rPr>
            <w:br/>
          </w:r>
          <w:r w:rsidR="00A52497">
            <w:rPr>
              <w:rFonts w:ascii="Arial" w:hAnsi="Arial"/>
            </w:rPr>
            <w:t>Haushaltsstresspunkt Nummer 1: D</w:t>
          </w:r>
          <w:r w:rsidR="00CF7D1E">
            <w:rPr>
              <w:rFonts w:ascii="Arial" w:hAnsi="Arial"/>
            </w:rPr>
            <w:t xml:space="preserve">ie einzelnen Mitbewohner </w:t>
          </w:r>
          <w:r w:rsidR="00A52497">
            <w:rPr>
              <w:rFonts w:ascii="Arial" w:hAnsi="Arial"/>
            </w:rPr>
            <w:t xml:space="preserve">haben in </w:t>
          </w:r>
          <w:r w:rsidR="00CF7D1E">
            <w:rPr>
              <w:rFonts w:ascii="Arial" w:hAnsi="Arial"/>
            </w:rPr>
            <w:t xml:space="preserve">Reinlichkeitsfragen </w:t>
          </w:r>
          <w:r w:rsidR="00A52497">
            <w:rPr>
              <w:rFonts w:ascii="Arial" w:hAnsi="Arial"/>
            </w:rPr>
            <w:t xml:space="preserve">schlicht </w:t>
          </w:r>
          <w:r w:rsidR="00CF7D1E">
            <w:rPr>
              <w:rFonts w:ascii="Arial" w:hAnsi="Arial"/>
            </w:rPr>
            <w:t>unterschiedliche Ansprüche</w:t>
          </w:r>
          <w:r w:rsidR="00A52497">
            <w:rPr>
              <w:rFonts w:ascii="Arial" w:hAnsi="Arial"/>
            </w:rPr>
            <w:t>.</w:t>
          </w:r>
          <w:r w:rsidR="00CF7D1E">
            <w:rPr>
              <w:rFonts w:ascii="Arial" w:hAnsi="Arial"/>
            </w:rPr>
            <w:t xml:space="preserve"> </w:t>
          </w:r>
          <w:r w:rsidR="00A52497">
            <w:rPr>
              <w:rFonts w:ascii="Arial" w:hAnsi="Arial"/>
            </w:rPr>
            <w:t>E</w:t>
          </w:r>
          <w:r w:rsidR="00E62DF2">
            <w:rPr>
              <w:rFonts w:ascii="Arial" w:hAnsi="Arial"/>
            </w:rPr>
            <w:t>twa ein</w:t>
          </w:r>
          <w:r w:rsidR="00A52497">
            <w:rPr>
              <w:rFonts w:ascii="Arial" w:hAnsi="Arial"/>
            </w:rPr>
            <w:t xml:space="preserve"> </w:t>
          </w:r>
          <w:r w:rsidR="00E62DF2">
            <w:rPr>
              <w:rFonts w:ascii="Arial" w:hAnsi="Arial"/>
            </w:rPr>
            <w:t>Viertel der Befragten</w:t>
          </w:r>
          <w:r w:rsidR="0096706D">
            <w:rPr>
              <w:rFonts w:ascii="Arial" w:hAnsi="Arial"/>
            </w:rPr>
            <w:t xml:space="preserve"> </w:t>
          </w:r>
          <w:r w:rsidR="00A52497">
            <w:rPr>
              <w:rFonts w:ascii="Arial" w:hAnsi="Arial"/>
            </w:rPr>
            <w:t xml:space="preserve">nennt Diskrepanzen in der als </w:t>
          </w:r>
          <w:r w:rsidR="00CF7D1E">
            <w:rPr>
              <w:rFonts w:ascii="Arial" w:hAnsi="Arial"/>
            </w:rPr>
            <w:t>notwendig empfundene</w:t>
          </w:r>
          <w:r w:rsidR="00A52497">
            <w:rPr>
              <w:rFonts w:ascii="Arial" w:hAnsi="Arial"/>
            </w:rPr>
            <w:t>n</w:t>
          </w:r>
          <w:r w:rsidR="00E62DF2">
            <w:rPr>
              <w:rFonts w:ascii="Arial" w:hAnsi="Arial"/>
            </w:rPr>
            <w:t xml:space="preserve"> Häufigkeit des Putzens</w:t>
          </w:r>
          <w:r w:rsidR="00595CE9">
            <w:rPr>
              <w:rFonts w:ascii="Arial" w:hAnsi="Arial"/>
            </w:rPr>
            <w:t xml:space="preserve"> (24 Prozent)</w:t>
          </w:r>
          <w:r w:rsidR="00E62DF2">
            <w:rPr>
              <w:rFonts w:ascii="Arial" w:hAnsi="Arial"/>
            </w:rPr>
            <w:t xml:space="preserve">, direkt gefolgt von der </w:t>
          </w:r>
          <w:r w:rsidR="00CF7D1E">
            <w:rPr>
              <w:rFonts w:ascii="Arial" w:hAnsi="Arial"/>
            </w:rPr>
            <w:t>„</w:t>
          </w:r>
          <w:r w:rsidR="00E62DF2">
            <w:rPr>
              <w:rFonts w:ascii="Arial" w:hAnsi="Arial"/>
            </w:rPr>
            <w:t>angemessen</w:t>
          </w:r>
          <w:r w:rsidR="00CF7D1E">
            <w:rPr>
              <w:rFonts w:ascii="Arial" w:hAnsi="Arial"/>
            </w:rPr>
            <w:t>en“</w:t>
          </w:r>
          <w:r w:rsidR="00E62DF2">
            <w:rPr>
              <w:rFonts w:ascii="Arial" w:hAnsi="Arial"/>
            </w:rPr>
            <w:t xml:space="preserve"> Gründlichkeit (23 Prozent)</w:t>
          </w:r>
          <w:r w:rsidR="00CF7D1E">
            <w:rPr>
              <w:rFonts w:ascii="Arial" w:hAnsi="Arial"/>
            </w:rPr>
            <w:t xml:space="preserve">. 17 Prozent bemängeln die angeblich falsche Vorgehensweise beim </w:t>
          </w:r>
          <w:r w:rsidR="00A52497">
            <w:rPr>
              <w:rFonts w:ascii="Arial" w:hAnsi="Arial"/>
            </w:rPr>
            <w:t>Saubermachen, j</w:t>
          </w:r>
          <w:r w:rsidR="00CF7D1E">
            <w:rPr>
              <w:rFonts w:ascii="Arial" w:hAnsi="Arial"/>
            </w:rPr>
            <w:t xml:space="preserve">eweils zwischen </w:t>
          </w:r>
          <w:r w:rsidR="008D3508">
            <w:rPr>
              <w:rFonts w:ascii="Arial" w:hAnsi="Arial"/>
            </w:rPr>
            <w:t>elf</w:t>
          </w:r>
          <w:r w:rsidR="00CF7D1E">
            <w:rPr>
              <w:rFonts w:ascii="Arial" w:hAnsi="Arial"/>
            </w:rPr>
            <w:t xml:space="preserve"> und 1</w:t>
          </w:r>
          <w:r w:rsidR="008D3508">
            <w:rPr>
              <w:rFonts w:ascii="Arial" w:hAnsi="Arial"/>
            </w:rPr>
            <w:t>4</w:t>
          </w:r>
          <w:r w:rsidR="00CF7D1E">
            <w:rPr>
              <w:rFonts w:ascii="Arial" w:hAnsi="Arial"/>
            </w:rPr>
            <w:t xml:space="preserve"> Prozent streiten sich im Haushalt um die Wahl der Reinigungsmittel und -geräte</w:t>
          </w:r>
          <w:r w:rsidR="008D3508">
            <w:rPr>
              <w:rFonts w:ascii="Arial" w:hAnsi="Arial"/>
            </w:rPr>
            <w:t>.</w:t>
          </w:r>
          <w:r w:rsidR="00A52497">
            <w:rPr>
              <w:rFonts w:ascii="Arial" w:hAnsi="Arial"/>
            </w:rPr>
            <w:t xml:space="preserve"> </w:t>
          </w:r>
          <w:r w:rsidR="00B229ED">
            <w:rPr>
              <w:rFonts w:ascii="Arial" w:hAnsi="Arial"/>
            </w:rPr>
            <w:t>Dabei herrscht im Allgemeinen Einigkeit</w:t>
          </w:r>
          <w:r w:rsidR="008D3508">
            <w:rPr>
              <w:rFonts w:ascii="Arial" w:hAnsi="Arial"/>
            </w:rPr>
            <w:t>: Manuelle Helfer</w:t>
          </w:r>
          <w:r w:rsidR="00711CC3">
            <w:rPr>
              <w:rFonts w:ascii="Arial" w:hAnsi="Arial"/>
            </w:rPr>
            <w:t>, zum Beispiel</w:t>
          </w:r>
          <w:r w:rsidR="008D3508">
            <w:rPr>
              <w:rFonts w:ascii="Arial" w:hAnsi="Arial"/>
            </w:rPr>
            <w:t xml:space="preserve"> der klassische Mop</w:t>
          </w:r>
          <w:r w:rsidR="00595CE9">
            <w:rPr>
              <w:rFonts w:ascii="Arial" w:hAnsi="Arial"/>
            </w:rPr>
            <w:t>p</w:t>
          </w:r>
          <w:r w:rsidR="008D3508">
            <w:rPr>
              <w:rFonts w:ascii="Arial" w:hAnsi="Arial"/>
            </w:rPr>
            <w:t xml:space="preserve"> (82 Prozent), chemische Mittel (79 Prozent) und elektrische Geräte wie der Staubsauger (65 Prozent) stehen hoch im Kurs. Einzig bei de</w:t>
          </w:r>
          <w:r w:rsidR="00A52497">
            <w:rPr>
              <w:rFonts w:ascii="Arial" w:hAnsi="Arial"/>
            </w:rPr>
            <w:t xml:space="preserve">n althergebrachten </w:t>
          </w:r>
          <w:r w:rsidR="008D3508">
            <w:rPr>
              <w:rFonts w:ascii="Arial" w:hAnsi="Arial"/>
            </w:rPr>
            <w:t>Hausmittel</w:t>
          </w:r>
          <w:r w:rsidR="00A52497">
            <w:rPr>
              <w:rFonts w:ascii="Arial" w:hAnsi="Arial"/>
            </w:rPr>
            <w:t>n wie Zitronensäure</w:t>
          </w:r>
          <w:r w:rsidR="008D3508">
            <w:rPr>
              <w:rFonts w:ascii="Arial" w:hAnsi="Arial"/>
            </w:rPr>
            <w:t xml:space="preserve"> sind mit 56 Prozent deutlich mehr Frauen von der</w:t>
          </w:r>
          <w:r w:rsidR="00A52497">
            <w:rPr>
              <w:rFonts w:ascii="Arial" w:hAnsi="Arial"/>
            </w:rPr>
            <w:t>en</w:t>
          </w:r>
          <w:r w:rsidR="008D3508">
            <w:rPr>
              <w:rFonts w:ascii="Arial" w:hAnsi="Arial"/>
            </w:rPr>
            <w:t xml:space="preserve"> Wirksamkeit überzeugt – nur 42 Prozent der Männer</w:t>
          </w:r>
          <w:r w:rsidR="00A52497">
            <w:rPr>
              <w:rFonts w:ascii="Arial" w:hAnsi="Arial"/>
            </w:rPr>
            <w:t xml:space="preserve"> vertrauen auf deren Nutzen. </w:t>
          </w:r>
          <w:r w:rsidR="00CF7D1E">
            <w:rPr>
              <w:rFonts w:ascii="Arial" w:hAnsi="Arial"/>
            </w:rPr>
            <w:br/>
          </w:r>
          <w:r w:rsidR="00AA47E0">
            <w:rPr>
              <w:rFonts w:ascii="Arial" w:hAnsi="Arial"/>
            </w:rPr>
            <w:br/>
          </w:r>
          <w:r w:rsidR="00AA47E0">
            <w:rPr>
              <w:rFonts w:ascii="Arial" w:hAnsi="Arial"/>
            </w:rPr>
            <w:br/>
          </w:r>
          <w:r w:rsidR="00CF7D1E">
            <w:rPr>
              <w:rFonts w:ascii="Arial" w:hAnsi="Arial"/>
            </w:rPr>
            <w:br/>
          </w:r>
          <w:r w:rsidR="00CF7D1E" w:rsidRPr="00CF7D1E">
            <w:rPr>
              <w:rFonts w:ascii="Arial" w:hAnsi="Arial"/>
              <w:b/>
              <w:bCs/>
            </w:rPr>
            <w:lastRenderedPageBreak/>
            <w:t>Fairplay beim Putzen</w:t>
          </w:r>
          <w:r w:rsidR="00CF7D1E">
            <w:rPr>
              <w:rFonts w:ascii="Arial" w:hAnsi="Arial"/>
            </w:rPr>
            <w:br/>
          </w:r>
          <w:r w:rsidR="008D3508">
            <w:rPr>
              <w:rFonts w:ascii="Arial" w:hAnsi="Arial"/>
            </w:rPr>
            <w:t xml:space="preserve">Trotz der ein oder anderen Meinungsverschiedenheit beim Thema Sauberkeit </w:t>
          </w:r>
          <w:r w:rsidR="00A52497">
            <w:rPr>
              <w:rFonts w:ascii="Arial" w:hAnsi="Arial"/>
            </w:rPr>
            <w:t>empfindet e</w:t>
          </w:r>
          <w:r w:rsidR="008D3508">
            <w:rPr>
              <w:rFonts w:ascii="Arial" w:hAnsi="Arial"/>
            </w:rPr>
            <w:t xml:space="preserve">in Großteil der </w:t>
          </w:r>
          <w:r w:rsidR="00CE49C0">
            <w:rPr>
              <w:rFonts w:ascii="Arial" w:hAnsi="Arial"/>
            </w:rPr>
            <w:t>Deutschen</w:t>
          </w:r>
          <w:r w:rsidR="00A52497">
            <w:rPr>
              <w:rFonts w:ascii="Arial" w:hAnsi="Arial"/>
            </w:rPr>
            <w:t xml:space="preserve"> </w:t>
          </w:r>
          <w:r w:rsidR="008D3508">
            <w:rPr>
              <w:rFonts w:ascii="Arial" w:hAnsi="Arial"/>
            </w:rPr>
            <w:t>die Aufteilung der Haus</w:t>
          </w:r>
          <w:r w:rsidR="00711CC3">
            <w:rPr>
              <w:rFonts w:ascii="Arial" w:hAnsi="Arial"/>
            </w:rPr>
            <w:t>putz</w:t>
          </w:r>
          <w:r w:rsidR="008D3508">
            <w:rPr>
              <w:rFonts w:ascii="Arial" w:hAnsi="Arial"/>
            </w:rPr>
            <w:t xml:space="preserve">tätigkeiten unter den Mitbewohnern </w:t>
          </w:r>
          <w:r w:rsidR="00A52497">
            <w:rPr>
              <w:rFonts w:ascii="Arial" w:hAnsi="Arial"/>
            </w:rPr>
            <w:t xml:space="preserve">als </w:t>
          </w:r>
          <w:r w:rsidR="008D3508">
            <w:rPr>
              <w:rFonts w:ascii="Arial" w:hAnsi="Arial"/>
            </w:rPr>
            <w:t xml:space="preserve">fair: 69 Prozent </w:t>
          </w:r>
          <w:r w:rsidR="00A52497">
            <w:rPr>
              <w:rFonts w:ascii="Arial" w:hAnsi="Arial"/>
            </w:rPr>
            <w:t xml:space="preserve">stimmen hier zu. </w:t>
          </w:r>
          <w:r w:rsidR="008D3508">
            <w:rPr>
              <w:rFonts w:ascii="Arial" w:hAnsi="Arial"/>
            </w:rPr>
            <w:t xml:space="preserve">Die Geschlechter sind sich </w:t>
          </w:r>
          <w:r w:rsidR="00A52497">
            <w:rPr>
              <w:rFonts w:ascii="Arial" w:hAnsi="Arial"/>
            </w:rPr>
            <w:t xml:space="preserve">hier jedoch </w:t>
          </w:r>
          <w:r w:rsidR="008D3508">
            <w:rPr>
              <w:rFonts w:ascii="Arial" w:hAnsi="Arial"/>
            </w:rPr>
            <w:t>nicht ganz</w:t>
          </w:r>
          <w:r w:rsidR="0082706B">
            <w:rPr>
              <w:rFonts w:ascii="Arial" w:hAnsi="Arial"/>
            </w:rPr>
            <w:t xml:space="preserve"> </w:t>
          </w:r>
          <w:r w:rsidR="008D3508">
            <w:rPr>
              <w:rFonts w:ascii="Arial" w:hAnsi="Arial"/>
            </w:rPr>
            <w:t>einig:</w:t>
          </w:r>
          <w:r w:rsidR="0082706B">
            <w:rPr>
              <w:rFonts w:ascii="Arial" w:hAnsi="Arial"/>
            </w:rPr>
            <w:t xml:space="preserve"> </w:t>
          </w:r>
          <w:r w:rsidR="008D3508">
            <w:rPr>
              <w:rFonts w:ascii="Arial" w:hAnsi="Arial"/>
            </w:rPr>
            <w:t xml:space="preserve">Während 77 Prozent </w:t>
          </w:r>
          <w:r w:rsidR="00711CC3">
            <w:rPr>
              <w:rFonts w:ascii="Arial" w:hAnsi="Arial"/>
            </w:rPr>
            <w:t xml:space="preserve">der Männer </w:t>
          </w:r>
          <w:r w:rsidR="008D3508">
            <w:rPr>
              <w:rFonts w:ascii="Arial" w:hAnsi="Arial"/>
            </w:rPr>
            <w:t xml:space="preserve">die faire Verteilung der Putzaufgaben loben, </w:t>
          </w:r>
          <w:r w:rsidR="0080238F">
            <w:rPr>
              <w:rFonts w:ascii="Arial" w:hAnsi="Arial"/>
            </w:rPr>
            <w:t xml:space="preserve">tun </w:t>
          </w:r>
          <w:r w:rsidR="008D3508">
            <w:rPr>
              <w:rFonts w:ascii="Arial" w:hAnsi="Arial"/>
            </w:rPr>
            <w:t xml:space="preserve">dies nur 55 Prozent der Frauen. </w:t>
          </w:r>
          <w:r w:rsidR="001F04CB">
            <w:rPr>
              <w:rFonts w:ascii="Arial" w:hAnsi="Arial"/>
            </w:rPr>
            <w:br/>
          </w:r>
          <w:r w:rsidR="00F93843">
            <w:rPr>
              <w:rFonts w:ascii="Arial" w:hAnsi="Arial"/>
            </w:rPr>
            <w:br/>
          </w:r>
          <w:r w:rsidR="00F93843">
            <w:rPr>
              <w:rFonts w:ascii="Arial" w:hAnsi="Arial"/>
              <w:b/>
              <w:bCs/>
            </w:rPr>
            <w:t>Im Alter wird’s harmonischer</w:t>
          </w:r>
          <w:r w:rsidR="00F93843">
            <w:rPr>
              <w:rFonts w:ascii="Arial" w:hAnsi="Arial"/>
            </w:rPr>
            <w:t xml:space="preserve"> </w:t>
          </w:r>
          <w:r w:rsidR="00F93843">
            <w:rPr>
              <w:rFonts w:ascii="Arial" w:hAnsi="Arial"/>
            </w:rPr>
            <w:br/>
            <w:t>Mit zunehmendem Alter lassen die Streitigkeiten nach. Zwar machen alle Altersgruppen mit 50 bis 60 Prozent ähnliche Angaben zur fairen Verteilung der Aufgaben im Haushalt. Aber während zwei Drittel der 55- bis 65-</w:t>
          </w:r>
          <w:r w:rsidR="001C35D6">
            <w:rPr>
              <w:rFonts w:ascii="Arial" w:hAnsi="Arial"/>
            </w:rPr>
            <w:t>J</w:t>
          </w:r>
          <w:r w:rsidR="00F93843">
            <w:rPr>
              <w:rFonts w:ascii="Arial" w:hAnsi="Arial"/>
            </w:rPr>
            <w:t>ährigen angeben, dass es zuhause nie zum Putzstreit kommt, stimmen dem nur 18 Prozent der 18- bis 34-</w:t>
          </w:r>
          <w:r w:rsidR="001C35D6">
            <w:rPr>
              <w:rFonts w:ascii="Arial" w:hAnsi="Arial"/>
            </w:rPr>
            <w:t>J</w:t>
          </w:r>
          <w:r w:rsidR="00F93843">
            <w:rPr>
              <w:rFonts w:ascii="Arial" w:hAnsi="Arial"/>
            </w:rPr>
            <w:t xml:space="preserve">ährigen zu. Gerade bei den Jüngeren bestätigt das den steigenden Trend, sich </w:t>
          </w:r>
          <w:r w:rsidR="00E22CA2">
            <w:rPr>
              <w:rFonts w:ascii="Arial" w:hAnsi="Arial"/>
            </w:rPr>
            <w:t xml:space="preserve">technische </w:t>
          </w:r>
          <w:r w:rsidR="00F93843">
            <w:rPr>
              <w:rFonts w:ascii="Arial" w:hAnsi="Arial"/>
            </w:rPr>
            <w:t>Unterstützung bei der Hausarbeit zu holen: So nutzen 23 Prozent der 18- bis 34-</w:t>
          </w:r>
          <w:r w:rsidR="001C35D6">
            <w:rPr>
              <w:rFonts w:ascii="Arial" w:hAnsi="Arial"/>
            </w:rPr>
            <w:t>J</w:t>
          </w:r>
          <w:r w:rsidR="00F93843">
            <w:rPr>
              <w:rFonts w:ascii="Arial" w:hAnsi="Arial"/>
            </w:rPr>
            <w:t xml:space="preserve">ährigen einen </w:t>
          </w:r>
          <w:r w:rsidR="003A615D">
            <w:rPr>
              <w:rFonts w:ascii="Arial" w:hAnsi="Arial"/>
            </w:rPr>
            <w:t>Reinigungs</w:t>
          </w:r>
          <w:r w:rsidR="003A615D" w:rsidRPr="00EA26F1">
            <w:rPr>
              <w:rFonts w:ascii="Arial" w:hAnsi="Arial"/>
            </w:rPr>
            <w:t>roboter</w:t>
          </w:r>
          <w:r w:rsidR="001F04CB">
            <w:rPr>
              <w:rFonts w:ascii="Arial" w:hAnsi="Arial"/>
            </w:rPr>
            <w:t xml:space="preserve">. </w:t>
          </w:r>
          <w:r w:rsidR="00F93843">
            <w:rPr>
              <w:rFonts w:ascii="Arial" w:hAnsi="Arial"/>
            </w:rPr>
            <w:t xml:space="preserve">Und wer weiß: </w:t>
          </w:r>
          <w:r w:rsidR="00F93843" w:rsidRPr="00EA26F1">
            <w:rPr>
              <w:rFonts w:ascii="Arial" w:hAnsi="Arial"/>
            </w:rPr>
            <w:t>Vielleicht bringt der kleine Helfer ja nicht nur schnelle Sauberkeit, sondern auch etwas mehr Harmonie in die deutschen Wohnzimmer.</w:t>
          </w:r>
          <w:r w:rsidR="005B0E91">
            <w:rPr>
              <w:rFonts w:ascii="Arial" w:hAnsi="Arial"/>
            </w:rPr>
            <w:br/>
          </w:r>
          <w:r w:rsidR="007910F3">
            <w:rPr>
              <w:rFonts w:ascii="Arial" w:hAnsi="Arial"/>
            </w:rPr>
            <w:br/>
          </w:r>
          <w:r w:rsidR="007910F3" w:rsidRPr="007910F3">
            <w:rPr>
              <w:rFonts w:ascii="Arial" w:hAnsi="Arial"/>
              <w:b/>
            </w:rPr>
            <w:t>Zur Studie</w:t>
          </w:r>
          <w:r w:rsidR="007910F3">
            <w:rPr>
              <w:rFonts w:ascii="Arial" w:hAnsi="Arial"/>
            </w:rPr>
            <w:br/>
          </w:r>
          <w:r w:rsidR="007910F3" w:rsidRPr="007910F3">
            <w:rPr>
              <w:rFonts w:ascii="Arial" w:hAnsi="Arial"/>
            </w:rPr>
            <w:t xml:space="preserve">Die verwendeten Daten beruhen auf Online-Umfragen von </w:t>
          </w:r>
          <w:proofErr w:type="spellStart"/>
          <w:r w:rsidR="007910F3">
            <w:rPr>
              <w:rFonts w:ascii="Arial" w:hAnsi="Arial"/>
            </w:rPr>
            <w:t>Dynata</w:t>
          </w:r>
          <w:proofErr w:type="spellEnd"/>
          <w:r w:rsidR="007910F3" w:rsidRPr="007910F3">
            <w:rPr>
              <w:rFonts w:ascii="Arial" w:hAnsi="Arial"/>
            </w:rPr>
            <w:t xml:space="preserve">, an denen </w:t>
          </w:r>
          <w:r w:rsidR="00443399">
            <w:rPr>
              <w:rFonts w:ascii="Arial" w:hAnsi="Arial"/>
            </w:rPr>
            <w:t xml:space="preserve">im </w:t>
          </w:r>
          <w:r w:rsidR="00B54EAF">
            <w:rPr>
              <w:rFonts w:ascii="Arial" w:hAnsi="Arial"/>
            </w:rPr>
            <w:t>September</w:t>
          </w:r>
          <w:r w:rsidR="00450047">
            <w:rPr>
              <w:rFonts w:ascii="Arial" w:hAnsi="Arial"/>
            </w:rPr>
            <w:t xml:space="preserve"> </w:t>
          </w:r>
          <w:r w:rsidR="00443399">
            <w:rPr>
              <w:rFonts w:ascii="Arial" w:hAnsi="Arial"/>
            </w:rPr>
            <w:t>20</w:t>
          </w:r>
          <w:r w:rsidR="00B54EAF">
            <w:rPr>
              <w:rFonts w:ascii="Arial" w:hAnsi="Arial"/>
            </w:rPr>
            <w:t>20</w:t>
          </w:r>
          <w:r w:rsidR="00443399">
            <w:rPr>
              <w:rFonts w:ascii="Arial" w:hAnsi="Arial"/>
            </w:rPr>
            <w:t xml:space="preserve"> </w:t>
          </w:r>
          <w:r w:rsidR="007910F3" w:rsidRPr="007910F3">
            <w:rPr>
              <w:rFonts w:ascii="Arial" w:hAnsi="Arial"/>
            </w:rPr>
            <w:t xml:space="preserve">insgesamt </w:t>
          </w:r>
          <w:r w:rsidR="007910F3">
            <w:rPr>
              <w:rFonts w:ascii="Arial" w:hAnsi="Arial"/>
            </w:rPr>
            <w:t>11</w:t>
          </w:r>
          <w:r w:rsidR="007910F3" w:rsidRPr="007910F3">
            <w:rPr>
              <w:rFonts w:ascii="Arial" w:hAnsi="Arial"/>
            </w:rPr>
            <w:t>.</w:t>
          </w:r>
          <w:r w:rsidR="00B54EAF">
            <w:rPr>
              <w:rFonts w:ascii="Arial" w:hAnsi="Arial"/>
            </w:rPr>
            <w:t>360</w:t>
          </w:r>
          <w:r w:rsidR="007910F3" w:rsidRPr="007910F3">
            <w:rPr>
              <w:rFonts w:ascii="Arial" w:hAnsi="Arial"/>
            </w:rPr>
            <w:t xml:space="preserve"> Personen </w:t>
          </w:r>
          <w:r w:rsidR="006407DF">
            <w:rPr>
              <w:rFonts w:ascii="Arial" w:hAnsi="Arial"/>
            </w:rPr>
            <w:t xml:space="preserve">zwischen 18 und 65 Jahren </w:t>
          </w:r>
          <w:r w:rsidR="007910F3" w:rsidRPr="007910F3">
            <w:rPr>
              <w:rFonts w:ascii="Arial" w:hAnsi="Arial"/>
            </w:rPr>
            <w:t>teilnahmen. Die Ergebnisse wurden gewichtet und sind repräsentativ für die</w:t>
          </w:r>
          <w:r w:rsidR="00C261EE">
            <w:rPr>
              <w:rFonts w:ascii="Arial" w:hAnsi="Arial"/>
            </w:rPr>
            <w:t xml:space="preserve"> Bevölkerung in Belgien, Brasilien, China, Deutschland, Frankreich, Großbritannien, Japan, den Niederlanden, Polen, Russland und den USA</w:t>
          </w:r>
          <w:r w:rsidR="007910F3" w:rsidRPr="007910F3">
            <w:rPr>
              <w:rFonts w:ascii="Arial" w:hAnsi="Arial"/>
            </w:rPr>
            <w:t>.</w:t>
          </w:r>
          <w:r w:rsidR="00211821">
            <w:rPr>
              <w:rFonts w:ascii="Arial" w:hAnsi="Arial"/>
            </w:rPr>
            <w:br/>
          </w:r>
        </w:sdtContent>
      </w:sdt>
    </w:p>
    <w:p w14:paraId="2B5DCBFC" w14:textId="13197889" w:rsidR="00EB1EE3" w:rsidRDefault="00EB1EE3" w:rsidP="00EA0904">
      <w:pPr>
        <w:pStyle w:val="StandardWeb"/>
        <w:spacing w:before="2" w:after="2" w:line="360" w:lineRule="auto"/>
        <w:ind w:left="567" w:right="-1"/>
        <w:jc w:val="both"/>
        <w:rPr>
          <w:rFonts w:ascii="Arial" w:hAnsi="Arial"/>
        </w:rPr>
      </w:pPr>
    </w:p>
    <w:sdt>
      <w:sdtPr>
        <w:rPr>
          <w:rFonts w:ascii="Arial" w:hAnsi="Arial" w:cs="Times New Roman"/>
          <w:sz w:val="20"/>
          <w:szCs w:val="20"/>
          <w:lang w:eastAsia="de-DE"/>
        </w:rPr>
        <w:id w:val="-557324744"/>
        <w:lock w:val="contentLocked"/>
        <w:placeholder>
          <w:docPart w:val="019E72413D9C415D8F33E699CA810003"/>
        </w:placeholder>
      </w:sdtPr>
      <w:sdtEndPr/>
      <w:sdtContent>
        <w:sdt>
          <w:sdtPr>
            <w:rPr>
              <w:rFonts w:ascii="Arial" w:hAnsi="Arial" w:cs="Times New Roman"/>
              <w:sz w:val="20"/>
              <w:szCs w:val="20"/>
              <w:lang w:eastAsia="de-DE"/>
            </w:rPr>
            <w:id w:val="-1493176005"/>
            <w:lock w:val="contentLocked"/>
            <w:placeholder>
              <w:docPart w:val="5F618CA7B4DA47058B18B95D524D7473"/>
            </w:placeholder>
          </w:sdtPr>
          <w:sdtEndPr/>
          <w:sdtContent>
            <w:p w14:paraId="0AC66BCC" w14:textId="6045C407" w:rsidR="00684DC8" w:rsidRDefault="00CA5A19" w:rsidP="0080238F">
              <w:pPr>
                <w:spacing w:before="1" w:after="1" w:line="295" w:lineRule="exact"/>
                <w:ind w:left="567"/>
                <w:jc w:val="both"/>
                <w:rPr>
                  <w:rFonts w:ascii="Arial" w:hAnsi="Arial" w:cs="Times New Roman"/>
                  <w:sz w:val="20"/>
                  <w:szCs w:val="20"/>
                  <w:lang w:eastAsia="de-DE"/>
                </w:rPr>
              </w:pPr>
              <w:r w:rsidRPr="00D24783">
                <w:rPr>
                  <w:rFonts w:ascii="Arial" w:hAnsi="Arial" w:cs="Times New Roman"/>
                  <w:sz w:val="20"/>
                  <w:szCs w:val="20"/>
                  <w:lang w:eastAsia="de-DE"/>
                </w:rPr>
                <w:t xml:space="preserve">Eine Word-Datei und druckfähige Bilder zu dieser Presseinformation liegen für Sie </w:t>
              </w:r>
              <w:r>
                <w:rPr>
                  <w:rFonts w:ascii="Arial" w:hAnsi="Arial" w:cs="Times New Roman"/>
                  <w:sz w:val="20"/>
                  <w:szCs w:val="20"/>
                  <w:lang w:eastAsia="de-DE"/>
                </w:rPr>
                <w:t>in</w:t>
              </w:r>
              <w:r w:rsidRPr="00D24783">
                <w:rPr>
                  <w:rFonts w:ascii="Arial" w:hAnsi="Arial" w:cs="Times New Roman"/>
                  <w:sz w:val="20"/>
                  <w:szCs w:val="20"/>
                  <w:lang w:eastAsia="de-DE"/>
                </w:rPr>
                <w:t xml:space="preserve"> unsere</w:t>
              </w:r>
              <w:r>
                <w:rPr>
                  <w:rFonts w:ascii="Arial" w:hAnsi="Arial" w:cs="Times New Roman"/>
                  <w:sz w:val="20"/>
                  <w:szCs w:val="20"/>
                  <w:lang w:eastAsia="de-DE"/>
                </w:rPr>
                <w:t>m</w:t>
              </w:r>
              <w:r w:rsidRPr="00D24783">
                <w:rPr>
                  <w:rFonts w:ascii="Arial" w:hAnsi="Arial" w:cs="Times New Roman"/>
                  <w:sz w:val="20"/>
                  <w:szCs w:val="20"/>
                  <w:lang w:eastAsia="de-DE"/>
                </w:rPr>
                <w:t xml:space="preserve"> </w:t>
              </w:r>
              <w:r>
                <w:rPr>
                  <w:rFonts w:ascii="Arial" w:hAnsi="Arial" w:cs="Times New Roman"/>
                  <w:sz w:val="20"/>
                  <w:szCs w:val="20"/>
                  <w:lang w:eastAsia="de-DE"/>
                </w:rPr>
                <w:t xml:space="preserve">Newsroom </w:t>
              </w:r>
              <w:hyperlink r:id="rId8" w:history="1">
                <w:r w:rsidRPr="00C57F51">
                  <w:rPr>
                    <w:rStyle w:val="Hyperlink"/>
                    <w:rFonts w:ascii="Arial" w:hAnsi="Arial" w:cs="Times New Roman"/>
                    <w:sz w:val="20"/>
                    <w:szCs w:val="20"/>
                    <w:lang w:eastAsia="de-DE"/>
                  </w:rPr>
                  <w:t>https://www.kaercher.com/presse</w:t>
                </w:r>
              </w:hyperlink>
              <w:r>
                <w:rPr>
                  <w:rFonts w:ascii="Arial" w:hAnsi="Arial" w:cs="Times New Roman"/>
                  <w:sz w:val="20"/>
                  <w:szCs w:val="20"/>
                  <w:lang w:eastAsia="de-DE"/>
                </w:rPr>
                <w:t xml:space="preserve"> zum Download bereit. </w:t>
              </w:r>
            </w:p>
          </w:sdtContent>
        </w:sdt>
      </w:sdtContent>
    </w:sdt>
    <w:p w14:paraId="7D86CD8E" w14:textId="77777777" w:rsidR="005D4C12" w:rsidRDefault="005D4C12" w:rsidP="0080238F">
      <w:pPr>
        <w:spacing w:before="1" w:after="1" w:line="295" w:lineRule="exact"/>
        <w:ind w:left="567"/>
        <w:jc w:val="both"/>
        <w:rPr>
          <w:rFonts w:ascii="Arial" w:hAnsi="Arial" w:cs="Times New Roman"/>
          <w:sz w:val="20"/>
          <w:szCs w:val="20"/>
          <w:lang w:eastAsia="de-DE"/>
        </w:rPr>
      </w:pPr>
    </w:p>
    <w:p w14:paraId="3788B207" w14:textId="77777777" w:rsidR="005D4C12" w:rsidRDefault="005D4C12" w:rsidP="0080238F">
      <w:pPr>
        <w:spacing w:before="1" w:after="1" w:line="295" w:lineRule="exact"/>
        <w:ind w:left="567"/>
        <w:jc w:val="both"/>
        <w:rPr>
          <w:rFonts w:ascii="Arial" w:hAnsi="Arial" w:cs="Times New Roman"/>
          <w:sz w:val="20"/>
          <w:szCs w:val="20"/>
          <w:lang w:eastAsia="de-DE"/>
        </w:rPr>
      </w:pPr>
    </w:p>
    <w:p w14:paraId="12229089" w14:textId="2DC083AB" w:rsidR="005D4C12" w:rsidRDefault="005D4C12" w:rsidP="0080238F">
      <w:pPr>
        <w:spacing w:before="1" w:after="1" w:line="295" w:lineRule="exact"/>
        <w:ind w:left="567"/>
        <w:jc w:val="both"/>
        <w:rPr>
          <w:rFonts w:ascii="Arial" w:hAnsi="Arial" w:cs="Times New Roman"/>
          <w:sz w:val="20"/>
          <w:szCs w:val="20"/>
          <w:lang w:eastAsia="de-DE"/>
        </w:rPr>
      </w:pPr>
    </w:p>
    <w:p w14:paraId="4D881036" w14:textId="77E2C054" w:rsidR="005D4C12" w:rsidRDefault="005D4C12" w:rsidP="005D4C12">
      <w:pPr>
        <w:tabs>
          <w:tab w:val="left" w:pos="1926"/>
        </w:tabs>
        <w:rPr>
          <w:rFonts w:ascii="Arial" w:hAnsi="Arial" w:cs="Times New Roman"/>
          <w:sz w:val="20"/>
          <w:szCs w:val="20"/>
          <w:lang w:eastAsia="de-DE"/>
        </w:rPr>
      </w:pPr>
      <w:r>
        <w:rPr>
          <w:rFonts w:ascii="Arial" w:hAnsi="Arial" w:cs="Times New Roman"/>
          <w:sz w:val="20"/>
          <w:szCs w:val="20"/>
          <w:lang w:eastAsia="de-DE"/>
        </w:rPr>
        <w:tab/>
      </w:r>
    </w:p>
    <w:p w14:paraId="08DC9E75" w14:textId="77777777" w:rsidR="005D4C12" w:rsidRDefault="005D4C12" w:rsidP="005D4C12">
      <w:pPr>
        <w:tabs>
          <w:tab w:val="left" w:pos="1926"/>
        </w:tabs>
        <w:rPr>
          <w:rFonts w:ascii="Arial" w:hAnsi="Arial" w:cs="Times New Roman"/>
          <w:sz w:val="20"/>
          <w:szCs w:val="20"/>
          <w:lang w:eastAsia="de-DE"/>
        </w:rPr>
      </w:pPr>
    </w:p>
    <w:p w14:paraId="12B797B8" w14:textId="1758AFA9" w:rsidR="005D4C12" w:rsidRDefault="00DD41E7" w:rsidP="005D4C12">
      <w:pPr>
        <w:tabs>
          <w:tab w:val="left" w:pos="1926"/>
        </w:tabs>
        <w:rPr>
          <w:rFonts w:ascii="Arial" w:hAnsi="Arial" w:cs="Times New Roman"/>
          <w:sz w:val="20"/>
          <w:szCs w:val="20"/>
          <w:lang w:eastAsia="de-DE"/>
        </w:rPr>
      </w:pPr>
      <w:r>
        <w:rPr>
          <w:noProof/>
        </w:rPr>
        <w:lastRenderedPageBreak/>
        <w:pict w14:anchorId="5F4435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pt;margin-top:2.2pt;width:269.3pt;height:269.3pt;z-index:251659264;mso-position-horizontal-relative:text;mso-position-vertical-relative:text;mso-width-relative:page;mso-height-relative:page">
            <v:imagedata r:id="rId9" o:title="Kärcher_Putzstudie_1"/>
          </v:shape>
        </w:pict>
      </w:r>
    </w:p>
    <w:p w14:paraId="1ECAC8BF" w14:textId="77777777" w:rsidR="005D4C12" w:rsidRPr="005D4C12" w:rsidRDefault="005D4C12" w:rsidP="005D4C12">
      <w:pPr>
        <w:rPr>
          <w:rFonts w:ascii="Arial" w:hAnsi="Arial" w:cs="Times New Roman"/>
          <w:sz w:val="20"/>
          <w:szCs w:val="20"/>
          <w:lang w:eastAsia="de-DE"/>
        </w:rPr>
      </w:pPr>
    </w:p>
    <w:p w14:paraId="3A8010D0" w14:textId="77777777" w:rsidR="005D4C12" w:rsidRPr="005D4C12" w:rsidRDefault="005D4C12" w:rsidP="005D4C12">
      <w:pPr>
        <w:rPr>
          <w:rFonts w:ascii="Arial" w:hAnsi="Arial" w:cs="Times New Roman"/>
          <w:sz w:val="20"/>
          <w:szCs w:val="20"/>
          <w:lang w:eastAsia="de-DE"/>
        </w:rPr>
      </w:pPr>
    </w:p>
    <w:p w14:paraId="6E2BD6F7" w14:textId="77777777" w:rsidR="005D4C12" w:rsidRPr="005D4C12" w:rsidRDefault="005D4C12" w:rsidP="005D4C12">
      <w:pPr>
        <w:rPr>
          <w:rFonts w:ascii="Arial" w:hAnsi="Arial" w:cs="Times New Roman"/>
          <w:sz w:val="20"/>
          <w:szCs w:val="20"/>
          <w:lang w:eastAsia="de-DE"/>
        </w:rPr>
      </w:pPr>
    </w:p>
    <w:p w14:paraId="6EC6D01F" w14:textId="77777777" w:rsidR="005D4C12" w:rsidRPr="005D4C12" w:rsidRDefault="005D4C12" w:rsidP="005D4C12">
      <w:pPr>
        <w:rPr>
          <w:rFonts w:ascii="Arial" w:hAnsi="Arial" w:cs="Times New Roman"/>
          <w:sz w:val="20"/>
          <w:szCs w:val="20"/>
          <w:lang w:eastAsia="de-DE"/>
        </w:rPr>
      </w:pPr>
    </w:p>
    <w:p w14:paraId="00390D35" w14:textId="77777777" w:rsidR="005D4C12" w:rsidRPr="005D4C12" w:rsidRDefault="005D4C12" w:rsidP="005D4C12">
      <w:pPr>
        <w:rPr>
          <w:rFonts w:ascii="Arial" w:hAnsi="Arial" w:cs="Times New Roman"/>
          <w:sz w:val="20"/>
          <w:szCs w:val="20"/>
          <w:lang w:eastAsia="de-DE"/>
        </w:rPr>
      </w:pPr>
    </w:p>
    <w:p w14:paraId="02A6669E" w14:textId="77777777" w:rsidR="005D4C12" w:rsidRPr="005D4C12" w:rsidRDefault="005D4C12" w:rsidP="005D4C12">
      <w:pPr>
        <w:rPr>
          <w:rFonts w:ascii="Arial" w:hAnsi="Arial" w:cs="Times New Roman"/>
          <w:sz w:val="20"/>
          <w:szCs w:val="20"/>
          <w:lang w:eastAsia="de-DE"/>
        </w:rPr>
      </w:pPr>
    </w:p>
    <w:p w14:paraId="6449082E" w14:textId="77777777" w:rsidR="005D4C12" w:rsidRPr="005D4C12" w:rsidRDefault="005D4C12" w:rsidP="005D4C12">
      <w:pPr>
        <w:rPr>
          <w:rFonts w:ascii="Arial" w:hAnsi="Arial" w:cs="Times New Roman"/>
          <w:sz w:val="20"/>
          <w:szCs w:val="20"/>
          <w:lang w:eastAsia="de-DE"/>
        </w:rPr>
      </w:pPr>
    </w:p>
    <w:p w14:paraId="00A7368D" w14:textId="77777777" w:rsidR="005D4C12" w:rsidRPr="005D4C12" w:rsidRDefault="005D4C12" w:rsidP="005D4C12">
      <w:pPr>
        <w:rPr>
          <w:rFonts w:ascii="Arial" w:hAnsi="Arial" w:cs="Times New Roman"/>
          <w:sz w:val="20"/>
          <w:szCs w:val="20"/>
          <w:lang w:eastAsia="de-DE"/>
        </w:rPr>
      </w:pPr>
    </w:p>
    <w:p w14:paraId="3E55B494" w14:textId="77777777" w:rsidR="005D4C12" w:rsidRPr="005D4C12" w:rsidRDefault="005D4C12" w:rsidP="005D4C12">
      <w:pPr>
        <w:rPr>
          <w:rFonts w:ascii="Arial" w:hAnsi="Arial" w:cs="Times New Roman"/>
          <w:sz w:val="20"/>
          <w:szCs w:val="20"/>
          <w:lang w:eastAsia="de-DE"/>
        </w:rPr>
      </w:pPr>
    </w:p>
    <w:p w14:paraId="2AB8D63E" w14:textId="77777777" w:rsidR="005D4C12" w:rsidRPr="005D4C12" w:rsidRDefault="005D4C12" w:rsidP="005D4C12">
      <w:pPr>
        <w:rPr>
          <w:rFonts w:ascii="Arial" w:hAnsi="Arial" w:cs="Times New Roman"/>
          <w:sz w:val="20"/>
          <w:szCs w:val="20"/>
          <w:lang w:eastAsia="de-DE"/>
        </w:rPr>
      </w:pPr>
    </w:p>
    <w:p w14:paraId="64D5AFE3" w14:textId="77777777" w:rsidR="005D4C12" w:rsidRPr="005D4C12" w:rsidRDefault="005D4C12" w:rsidP="005D4C12">
      <w:pPr>
        <w:rPr>
          <w:rFonts w:ascii="Arial" w:hAnsi="Arial" w:cs="Times New Roman"/>
          <w:sz w:val="20"/>
          <w:szCs w:val="20"/>
          <w:lang w:eastAsia="de-DE"/>
        </w:rPr>
      </w:pPr>
      <w:bookmarkStart w:id="1" w:name="_GoBack"/>
      <w:bookmarkEnd w:id="1"/>
    </w:p>
    <w:p w14:paraId="7492CF60" w14:textId="77777777" w:rsidR="005D4C12" w:rsidRPr="005D4C12" w:rsidRDefault="005D4C12" w:rsidP="005D4C12">
      <w:pPr>
        <w:rPr>
          <w:rFonts w:ascii="Arial" w:hAnsi="Arial" w:cs="Times New Roman"/>
          <w:sz w:val="20"/>
          <w:szCs w:val="20"/>
          <w:lang w:eastAsia="de-DE"/>
        </w:rPr>
      </w:pPr>
    </w:p>
    <w:p w14:paraId="609585F5" w14:textId="77777777" w:rsidR="005D4C12" w:rsidRPr="005D4C12" w:rsidRDefault="005D4C12" w:rsidP="005D4C12">
      <w:pPr>
        <w:rPr>
          <w:rFonts w:ascii="Arial" w:hAnsi="Arial" w:cs="Times New Roman"/>
          <w:sz w:val="20"/>
          <w:szCs w:val="20"/>
          <w:lang w:eastAsia="de-DE"/>
        </w:rPr>
      </w:pPr>
    </w:p>
    <w:p w14:paraId="4EE22213" w14:textId="77777777" w:rsidR="005D4C12" w:rsidRPr="005D4C12" w:rsidRDefault="005D4C12" w:rsidP="005D4C12">
      <w:pPr>
        <w:rPr>
          <w:rFonts w:ascii="Arial" w:hAnsi="Arial" w:cs="Times New Roman"/>
          <w:sz w:val="20"/>
          <w:szCs w:val="20"/>
          <w:lang w:eastAsia="de-DE"/>
        </w:rPr>
      </w:pPr>
    </w:p>
    <w:p w14:paraId="062EB858" w14:textId="77777777" w:rsidR="005D4C12" w:rsidRPr="005D4C12" w:rsidRDefault="005D4C12" w:rsidP="005D4C12">
      <w:pPr>
        <w:rPr>
          <w:rFonts w:ascii="Arial" w:hAnsi="Arial" w:cs="Times New Roman"/>
          <w:sz w:val="20"/>
          <w:szCs w:val="20"/>
          <w:lang w:eastAsia="de-DE"/>
        </w:rPr>
      </w:pPr>
    </w:p>
    <w:p w14:paraId="6C1CB1D1" w14:textId="77777777" w:rsidR="005D4C12" w:rsidRPr="005D4C12" w:rsidRDefault="005D4C12" w:rsidP="005D4C12">
      <w:pPr>
        <w:rPr>
          <w:rFonts w:ascii="Arial" w:hAnsi="Arial" w:cs="Times New Roman"/>
          <w:sz w:val="20"/>
          <w:szCs w:val="20"/>
          <w:lang w:eastAsia="de-DE"/>
        </w:rPr>
      </w:pPr>
    </w:p>
    <w:p w14:paraId="2B584B85" w14:textId="77777777" w:rsidR="005D4C12" w:rsidRPr="005D4C12" w:rsidRDefault="005D4C12" w:rsidP="005D4C12">
      <w:pPr>
        <w:rPr>
          <w:rFonts w:ascii="Arial" w:hAnsi="Arial" w:cs="Times New Roman"/>
          <w:sz w:val="20"/>
          <w:szCs w:val="20"/>
          <w:lang w:eastAsia="de-DE"/>
        </w:rPr>
      </w:pPr>
    </w:p>
    <w:p w14:paraId="7E15D574" w14:textId="77777777" w:rsidR="005D4C12" w:rsidRPr="005D4C12" w:rsidRDefault="005D4C12" w:rsidP="005D4C12">
      <w:pPr>
        <w:rPr>
          <w:rFonts w:ascii="Arial" w:hAnsi="Arial" w:cs="Times New Roman"/>
          <w:sz w:val="20"/>
          <w:szCs w:val="20"/>
          <w:lang w:eastAsia="de-DE"/>
        </w:rPr>
      </w:pPr>
    </w:p>
    <w:p w14:paraId="7EE9E629" w14:textId="77777777" w:rsidR="005D4C12" w:rsidRPr="005D4C12" w:rsidRDefault="005D4C12" w:rsidP="005D4C12">
      <w:pPr>
        <w:rPr>
          <w:rFonts w:ascii="Arial" w:hAnsi="Arial" w:cs="Times New Roman"/>
          <w:sz w:val="20"/>
          <w:szCs w:val="20"/>
          <w:lang w:eastAsia="de-DE"/>
        </w:rPr>
      </w:pPr>
    </w:p>
    <w:p w14:paraId="38EDA11F" w14:textId="77777777" w:rsidR="005D4C12" w:rsidRPr="005D4C12" w:rsidRDefault="005D4C12" w:rsidP="005D4C12">
      <w:pPr>
        <w:rPr>
          <w:rFonts w:ascii="Arial" w:hAnsi="Arial" w:cs="Times New Roman"/>
          <w:sz w:val="20"/>
          <w:szCs w:val="20"/>
          <w:lang w:eastAsia="de-DE"/>
        </w:rPr>
      </w:pPr>
    </w:p>
    <w:p w14:paraId="4BCFF671" w14:textId="77777777" w:rsidR="005D4C12" w:rsidRPr="005D4C12" w:rsidRDefault="005D4C12" w:rsidP="005D4C12">
      <w:pPr>
        <w:rPr>
          <w:rFonts w:ascii="Arial" w:hAnsi="Arial" w:cs="Times New Roman"/>
          <w:sz w:val="20"/>
          <w:szCs w:val="20"/>
          <w:lang w:eastAsia="de-DE"/>
        </w:rPr>
      </w:pPr>
    </w:p>
    <w:p w14:paraId="7C3D2BFA" w14:textId="77777777" w:rsidR="005D4C12" w:rsidRPr="005D4C12" w:rsidRDefault="005D4C12" w:rsidP="005D4C12">
      <w:pPr>
        <w:rPr>
          <w:rFonts w:ascii="Arial" w:hAnsi="Arial" w:cs="Times New Roman"/>
          <w:sz w:val="20"/>
          <w:szCs w:val="20"/>
          <w:lang w:eastAsia="de-DE"/>
        </w:rPr>
      </w:pPr>
    </w:p>
    <w:p w14:paraId="20297DE5" w14:textId="77777777" w:rsidR="005D4C12" w:rsidRPr="005D4C12" w:rsidRDefault="005D4C12" w:rsidP="005D4C12">
      <w:pPr>
        <w:rPr>
          <w:rFonts w:ascii="Arial" w:hAnsi="Arial" w:cs="Times New Roman"/>
          <w:sz w:val="20"/>
          <w:szCs w:val="20"/>
          <w:lang w:eastAsia="de-DE"/>
        </w:rPr>
      </w:pPr>
    </w:p>
    <w:p w14:paraId="1ECDFB55" w14:textId="36DFFF42" w:rsidR="005D4C12" w:rsidRDefault="009B7C40" w:rsidP="005D4C12">
      <w:pPr>
        <w:rPr>
          <w:rFonts w:ascii="Arial" w:hAnsi="Arial" w:cs="Times New Roman"/>
          <w:sz w:val="20"/>
          <w:szCs w:val="20"/>
          <w:lang w:eastAsia="de-DE"/>
        </w:rPr>
      </w:pPr>
      <w:r w:rsidRPr="009B7C40">
        <w:rPr>
          <w:rFonts w:ascii="Arial" w:hAnsi="Arial" w:cs="Times New Roman"/>
          <w:sz w:val="20"/>
          <w:szCs w:val="20"/>
          <w:lang w:eastAsia="de-DE"/>
        </w:rPr>
        <w:t>Der Hausputz sorgt in vielen deutschen Haushalten für Zoff</w:t>
      </w:r>
      <w:r>
        <w:rPr>
          <w:rFonts w:ascii="Arial" w:hAnsi="Arial" w:cs="Times New Roman"/>
          <w:sz w:val="20"/>
          <w:szCs w:val="20"/>
          <w:lang w:eastAsia="de-DE"/>
        </w:rPr>
        <w:t>.</w:t>
      </w:r>
    </w:p>
    <w:p w14:paraId="4A504BD6" w14:textId="77777777" w:rsidR="009B7C40" w:rsidRPr="005D4C12" w:rsidRDefault="009B7C40" w:rsidP="005D4C12">
      <w:pPr>
        <w:rPr>
          <w:rFonts w:ascii="Arial" w:hAnsi="Arial" w:cs="Times New Roman"/>
          <w:sz w:val="20"/>
          <w:szCs w:val="20"/>
          <w:lang w:eastAsia="de-DE"/>
        </w:rPr>
      </w:pPr>
    </w:p>
    <w:p w14:paraId="4442D23A" w14:textId="4057A1E3" w:rsidR="005D4C12" w:rsidRPr="005D4C12" w:rsidRDefault="00DD41E7" w:rsidP="005D4C12">
      <w:pPr>
        <w:rPr>
          <w:rFonts w:ascii="Arial" w:hAnsi="Arial" w:cs="Times New Roman"/>
          <w:sz w:val="20"/>
          <w:szCs w:val="20"/>
          <w:lang w:eastAsia="de-DE"/>
        </w:rPr>
      </w:pPr>
      <w:r>
        <w:rPr>
          <w:noProof/>
        </w:rPr>
        <w:pict w14:anchorId="2B2F5B82">
          <v:shape id="_x0000_s1027" type="#_x0000_t75" style="position:absolute;margin-left:.2pt;margin-top:7.15pt;width:269.3pt;height:269.3pt;z-index:251661312;mso-position-horizontal-relative:text;mso-position-vertical-relative:text;mso-width-relative:page;mso-height-relative:page">
            <v:imagedata r:id="rId10" o:title="Kärcher_Putzstudie_2"/>
          </v:shape>
        </w:pict>
      </w:r>
    </w:p>
    <w:p w14:paraId="3F0E4B2E" w14:textId="77777777" w:rsidR="005D4C12" w:rsidRPr="005D4C12" w:rsidRDefault="005D4C12" w:rsidP="005D4C12">
      <w:pPr>
        <w:rPr>
          <w:rFonts w:ascii="Arial" w:hAnsi="Arial" w:cs="Times New Roman"/>
          <w:sz w:val="20"/>
          <w:szCs w:val="20"/>
          <w:lang w:eastAsia="de-DE"/>
        </w:rPr>
      </w:pPr>
    </w:p>
    <w:p w14:paraId="642B1B1E" w14:textId="77777777" w:rsidR="005D4C12" w:rsidRPr="005D4C12" w:rsidRDefault="005D4C12" w:rsidP="005D4C12">
      <w:pPr>
        <w:rPr>
          <w:rFonts w:ascii="Arial" w:hAnsi="Arial" w:cs="Times New Roman"/>
          <w:sz w:val="20"/>
          <w:szCs w:val="20"/>
          <w:lang w:eastAsia="de-DE"/>
        </w:rPr>
      </w:pPr>
    </w:p>
    <w:p w14:paraId="23473893" w14:textId="77777777" w:rsidR="005D4C12" w:rsidRPr="005D4C12" w:rsidRDefault="005D4C12" w:rsidP="005D4C12">
      <w:pPr>
        <w:rPr>
          <w:rFonts w:ascii="Arial" w:hAnsi="Arial" w:cs="Times New Roman"/>
          <w:sz w:val="20"/>
          <w:szCs w:val="20"/>
          <w:lang w:eastAsia="de-DE"/>
        </w:rPr>
      </w:pPr>
    </w:p>
    <w:p w14:paraId="2E23CDFB" w14:textId="77777777" w:rsidR="005D4C12" w:rsidRPr="005D4C12" w:rsidRDefault="005D4C12" w:rsidP="005D4C12">
      <w:pPr>
        <w:rPr>
          <w:rFonts w:ascii="Arial" w:hAnsi="Arial" w:cs="Times New Roman"/>
          <w:sz w:val="20"/>
          <w:szCs w:val="20"/>
          <w:lang w:eastAsia="de-DE"/>
        </w:rPr>
      </w:pPr>
    </w:p>
    <w:p w14:paraId="127F8A84" w14:textId="77777777" w:rsidR="005D4C12" w:rsidRPr="005D4C12" w:rsidRDefault="005D4C12" w:rsidP="005D4C12">
      <w:pPr>
        <w:rPr>
          <w:rFonts w:ascii="Arial" w:hAnsi="Arial" w:cs="Times New Roman"/>
          <w:sz w:val="20"/>
          <w:szCs w:val="20"/>
          <w:lang w:eastAsia="de-DE"/>
        </w:rPr>
      </w:pPr>
    </w:p>
    <w:p w14:paraId="6BE9A560" w14:textId="77777777" w:rsidR="005D4C12" w:rsidRPr="005D4C12" w:rsidRDefault="005D4C12" w:rsidP="005D4C12">
      <w:pPr>
        <w:rPr>
          <w:rFonts w:ascii="Arial" w:hAnsi="Arial" w:cs="Times New Roman"/>
          <w:sz w:val="20"/>
          <w:szCs w:val="20"/>
          <w:lang w:eastAsia="de-DE"/>
        </w:rPr>
      </w:pPr>
    </w:p>
    <w:p w14:paraId="549187B5" w14:textId="77777777" w:rsidR="005D4C12" w:rsidRPr="005D4C12" w:rsidRDefault="005D4C12" w:rsidP="005D4C12">
      <w:pPr>
        <w:rPr>
          <w:rFonts w:ascii="Arial" w:hAnsi="Arial" w:cs="Times New Roman"/>
          <w:sz w:val="20"/>
          <w:szCs w:val="20"/>
          <w:lang w:eastAsia="de-DE"/>
        </w:rPr>
      </w:pPr>
    </w:p>
    <w:p w14:paraId="792AFA44" w14:textId="77777777" w:rsidR="005D4C12" w:rsidRPr="005D4C12" w:rsidRDefault="005D4C12" w:rsidP="005D4C12">
      <w:pPr>
        <w:rPr>
          <w:rFonts w:ascii="Arial" w:hAnsi="Arial" w:cs="Times New Roman"/>
          <w:sz w:val="20"/>
          <w:szCs w:val="20"/>
          <w:lang w:eastAsia="de-DE"/>
        </w:rPr>
      </w:pPr>
    </w:p>
    <w:p w14:paraId="44492FD8" w14:textId="77777777" w:rsidR="005D4C12" w:rsidRPr="005D4C12" w:rsidRDefault="005D4C12" w:rsidP="005D4C12">
      <w:pPr>
        <w:rPr>
          <w:rFonts w:ascii="Arial" w:hAnsi="Arial" w:cs="Times New Roman"/>
          <w:sz w:val="20"/>
          <w:szCs w:val="20"/>
          <w:lang w:eastAsia="de-DE"/>
        </w:rPr>
      </w:pPr>
    </w:p>
    <w:p w14:paraId="64ABED9B" w14:textId="77777777" w:rsidR="005D4C12" w:rsidRPr="005D4C12" w:rsidRDefault="005D4C12" w:rsidP="005D4C12">
      <w:pPr>
        <w:rPr>
          <w:rFonts w:ascii="Arial" w:hAnsi="Arial" w:cs="Times New Roman"/>
          <w:sz w:val="20"/>
          <w:szCs w:val="20"/>
          <w:lang w:eastAsia="de-DE"/>
        </w:rPr>
      </w:pPr>
    </w:p>
    <w:p w14:paraId="1E32DB72" w14:textId="77777777" w:rsidR="005D4C12" w:rsidRPr="005D4C12" w:rsidRDefault="005D4C12" w:rsidP="005D4C12">
      <w:pPr>
        <w:rPr>
          <w:rFonts w:ascii="Arial" w:hAnsi="Arial" w:cs="Times New Roman"/>
          <w:sz w:val="20"/>
          <w:szCs w:val="20"/>
          <w:lang w:eastAsia="de-DE"/>
        </w:rPr>
      </w:pPr>
    </w:p>
    <w:p w14:paraId="080B4EF8" w14:textId="77777777" w:rsidR="005D4C12" w:rsidRPr="005D4C12" w:rsidRDefault="005D4C12" w:rsidP="005D4C12">
      <w:pPr>
        <w:rPr>
          <w:rFonts w:ascii="Arial" w:hAnsi="Arial" w:cs="Times New Roman"/>
          <w:sz w:val="20"/>
          <w:szCs w:val="20"/>
          <w:lang w:eastAsia="de-DE"/>
        </w:rPr>
      </w:pPr>
    </w:p>
    <w:p w14:paraId="3DEEC070" w14:textId="2AE27C68" w:rsidR="005D4C12" w:rsidRDefault="005D4C12" w:rsidP="005D4C12">
      <w:pPr>
        <w:rPr>
          <w:rFonts w:ascii="Arial" w:hAnsi="Arial" w:cs="Times New Roman"/>
          <w:sz w:val="20"/>
          <w:szCs w:val="20"/>
          <w:lang w:eastAsia="de-DE"/>
        </w:rPr>
      </w:pPr>
    </w:p>
    <w:p w14:paraId="4DCB6DC2" w14:textId="103E8C5D" w:rsidR="009B7C40" w:rsidRDefault="009B7C40" w:rsidP="005D4C12">
      <w:pPr>
        <w:rPr>
          <w:rFonts w:ascii="Arial" w:hAnsi="Arial" w:cs="Times New Roman"/>
          <w:sz w:val="20"/>
          <w:szCs w:val="20"/>
          <w:lang w:eastAsia="de-DE"/>
        </w:rPr>
      </w:pPr>
    </w:p>
    <w:p w14:paraId="4A9B79F1" w14:textId="49A1E832" w:rsidR="009B7C40" w:rsidRDefault="009B7C40" w:rsidP="005D4C12">
      <w:pPr>
        <w:rPr>
          <w:rFonts w:ascii="Arial" w:hAnsi="Arial" w:cs="Times New Roman"/>
          <w:sz w:val="20"/>
          <w:szCs w:val="20"/>
          <w:lang w:eastAsia="de-DE"/>
        </w:rPr>
      </w:pPr>
    </w:p>
    <w:p w14:paraId="6355913E" w14:textId="64B1D183" w:rsidR="009B7C40" w:rsidRDefault="009B7C40" w:rsidP="005D4C12">
      <w:pPr>
        <w:rPr>
          <w:rFonts w:ascii="Arial" w:hAnsi="Arial" w:cs="Times New Roman"/>
          <w:sz w:val="20"/>
          <w:szCs w:val="20"/>
          <w:lang w:eastAsia="de-DE"/>
        </w:rPr>
      </w:pPr>
    </w:p>
    <w:p w14:paraId="14BF6E34" w14:textId="0EF36BAE" w:rsidR="009B7C40" w:rsidRDefault="009B7C40" w:rsidP="005D4C12">
      <w:pPr>
        <w:rPr>
          <w:rFonts w:ascii="Arial" w:hAnsi="Arial" w:cs="Times New Roman"/>
          <w:sz w:val="20"/>
          <w:szCs w:val="20"/>
          <w:lang w:eastAsia="de-DE"/>
        </w:rPr>
      </w:pPr>
    </w:p>
    <w:p w14:paraId="2B769AD3" w14:textId="001E555E" w:rsidR="009B7C40" w:rsidRDefault="009B7C40" w:rsidP="005D4C12">
      <w:pPr>
        <w:rPr>
          <w:rFonts w:ascii="Arial" w:hAnsi="Arial" w:cs="Times New Roman"/>
          <w:sz w:val="20"/>
          <w:szCs w:val="20"/>
          <w:lang w:eastAsia="de-DE"/>
        </w:rPr>
      </w:pPr>
    </w:p>
    <w:p w14:paraId="26BD99EB" w14:textId="52C68AA3" w:rsidR="009B7C40" w:rsidRDefault="009B7C40" w:rsidP="005D4C12">
      <w:pPr>
        <w:rPr>
          <w:rFonts w:ascii="Arial" w:hAnsi="Arial" w:cs="Times New Roman"/>
          <w:sz w:val="20"/>
          <w:szCs w:val="20"/>
          <w:lang w:eastAsia="de-DE"/>
        </w:rPr>
      </w:pPr>
    </w:p>
    <w:p w14:paraId="25C17545" w14:textId="09BC9AAE" w:rsidR="009B7C40" w:rsidRDefault="009B7C40" w:rsidP="005D4C12">
      <w:pPr>
        <w:rPr>
          <w:rFonts w:ascii="Arial" w:hAnsi="Arial" w:cs="Times New Roman"/>
          <w:sz w:val="20"/>
          <w:szCs w:val="20"/>
          <w:lang w:eastAsia="de-DE"/>
        </w:rPr>
      </w:pPr>
    </w:p>
    <w:p w14:paraId="2386CB0C" w14:textId="052849EE" w:rsidR="009B7C40" w:rsidRDefault="009B7C40" w:rsidP="005D4C12">
      <w:pPr>
        <w:rPr>
          <w:rFonts w:ascii="Arial" w:hAnsi="Arial" w:cs="Times New Roman"/>
          <w:sz w:val="20"/>
          <w:szCs w:val="20"/>
          <w:lang w:eastAsia="de-DE"/>
        </w:rPr>
      </w:pPr>
    </w:p>
    <w:p w14:paraId="75A8D645" w14:textId="693118B7" w:rsidR="009B7C40" w:rsidRDefault="009B7C40" w:rsidP="005D4C12">
      <w:pPr>
        <w:rPr>
          <w:rFonts w:ascii="Arial" w:hAnsi="Arial" w:cs="Times New Roman"/>
          <w:sz w:val="20"/>
          <w:szCs w:val="20"/>
          <w:lang w:eastAsia="de-DE"/>
        </w:rPr>
      </w:pPr>
    </w:p>
    <w:p w14:paraId="1B8E03DE" w14:textId="323717E4" w:rsidR="009B7C40" w:rsidRDefault="009B7C40" w:rsidP="005D4C12">
      <w:pPr>
        <w:rPr>
          <w:rFonts w:ascii="Arial" w:hAnsi="Arial" w:cs="Times New Roman"/>
          <w:sz w:val="20"/>
          <w:szCs w:val="20"/>
          <w:lang w:eastAsia="de-DE"/>
        </w:rPr>
      </w:pPr>
    </w:p>
    <w:p w14:paraId="3A560C96" w14:textId="73847CA1" w:rsidR="009B7C40" w:rsidRDefault="009B7C40" w:rsidP="00DD41E7">
      <w:pPr>
        <w:spacing w:before="120"/>
        <w:rPr>
          <w:rFonts w:ascii="Arial" w:hAnsi="Arial" w:cs="Times New Roman"/>
          <w:sz w:val="20"/>
          <w:szCs w:val="20"/>
          <w:lang w:eastAsia="de-DE"/>
        </w:rPr>
      </w:pPr>
      <w:r w:rsidRPr="009B7C40">
        <w:rPr>
          <w:rFonts w:ascii="Arial" w:hAnsi="Arial" w:cs="Times New Roman"/>
          <w:sz w:val="20"/>
          <w:szCs w:val="20"/>
          <w:lang w:eastAsia="de-DE"/>
        </w:rPr>
        <w:t>Ein Großteil der Deutschen empfindet die Aufteilung der Hausputztätigkeiten unter den Mitbewohnern als fair</w:t>
      </w:r>
      <w:r>
        <w:rPr>
          <w:rFonts w:ascii="Arial" w:hAnsi="Arial" w:cs="Times New Roman"/>
          <w:sz w:val="20"/>
          <w:szCs w:val="20"/>
          <w:lang w:eastAsia="de-DE"/>
        </w:rPr>
        <w:t>.</w:t>
      </w:r>
    </w:p>
    <w:p w14:paraId="20545165" w14:textId="77777777" w:rsidR="00DD41E7" w:rsidRDefault="00DD41E7" w:rsidP="00DD41E7">
      <w:pPr>
        <w:rPr>
          <w:rFonts w:ascii="Arial" w:hAnsi="Arial" w:cs="Times New Roman"/>
          <w:sz w:val="20"/>
          <w:szCs w:val="20"/>
          <w:lang w:eastAsia="de-DE"/>
        </w:rPr>
      </w:pPr>
    </w:p>
    <w:p w14:paraId="78BEB9DF" w14:textId="7CC80427" w:rsidR="005D4C12" w:rsidRPr="005D4C12" w:rsidRDefault="009B7C40" w:rsidP="00DD41E7">
      <w:pPr>
        <w:rPr>
          <w:rFonts w:ascii="Arial" w:hAnsi="Arial" w:cs="Times New Roman"/>
          <w:sz w:val="20"/>
          <w:szCs w:val="20"/>
          <w:lang w:eastAsia="de-DE"/>
        </w:rPr>
      </w:pPr>
      <w:r>
        <w:rPr>
          <w:noProof/>
        </w:rPr>
        <w:lastRenderedPageBreak/>
        <w:pict w14:anchorId="04F6F834">
          <v:shape id="_x0000_s1028" type="#_x0000_t75" style="position:absolute;margin-left:.35pt;margin-top:-.35pt;width:269.3pt;height:269.3pt;z-index:251663360;mso-position-horizontal-relative:text;mso-position-vertical-relative:text;mso-width-relative:page;mso-height-relative:page">
            <v:imagedata r:id="rId11" o:title="Kärcher_Putzstudie_3"/>
          </v:shape>
        </w:pict>
      </w:r>
    </w:p>
    <w:p w14:paraId="079CB8DE" w14:textId="77777777" w:rsidR="005D4C12" w:rsidRPr="005D4C12" w:rsidRDefault="005D4C12" w:rsidP="005D4C12">
      <w:pPr>
        <w:rPr>
          <w:rFonts w:ascii="Arial" w:hAnsi="Arial" w:cs="Times New Roman"/>
          <w:sz w:val="20"/>
          <w:szCs w:val="20"/>
          <w:lang w:eastAsia="de-DE"/>
        </w:rPr>
      </w:pPr>
    </w:p>
    <w:p w14:paraId="457E9605" w14:textId="1749DB81" w:rsidR="005D4C12" w:rsidRPr="005D4C12" w:rsidRDefault="005D4C12" w:rsidP="005D4C12">
      <w:pPr>
        <w:rPr>
          <w:rFonts w:ascii="Arial" w:hAnsi="Arial" w:cs="Times New Roman"/>
          <w:sz w:val="20"/>
          <w:szCs w:val="20"/>
          <w:lang w:eastAsia="de-DE"/>
        </w:rPr>
      </w:pPr>
    </w:p>
    <w:p w14:paraId="60EEB0B9" w14:textId="77777777" w:rsidR="005D4C12" w:rsidRPr="005D4C12" w:rsidRDefault="005D4C12" w:rsidP="005D4C12">
      <w:pPr>
        <w:rPr>
          <w:rFonts w:ascii="Arial" w:hAnsi="Arial" w:cs="Times New Roman"/>
          <w:sz w:val="20"/>
          <w:szCs w:val="20"/>
          <w:lang w:eastAsia="de-DE"/>
        </w:rPr>
      </w:pPr>
    </w:p>
    <w:p w14:paraId="1A2B9607" w14:textId="640787BF" w:rsidR="005D4C12" w:rsidRDefault="005D4C12" w:rsidP="005D4C12">
      <w:pPr>
        <w:rPr>
          <w:rFonts w:ascii="Arial" w:hAnsi="Arial" w:cs="Times New Roman"/>
          <w:sz w:val="20"/>
          <w:szCs w:val="20"/>
          <w:lang w:eastAsia="de-DE"/>
        </w:rPr>
      </w:pPr>
    </w:p>
    <w:p w14:paraId="0FEF9BE8" w14:textId="763CCDDF" w:rsidR="009B7C40" w:rsidRDefault="009B7C40" w:rsidP="005D4C12">
      <w:pPr>
        <w:rPr>
          <w:rFonts w:ascii="Arial" w:hAnsi="Arial" w:cs="Times New Roman"/>
          <w:sz w:val="20"/>
          <w:szCs w:val="20"/>
          <w:lang w:eastAsia="de-DE"/>
        </w:rPr>
      </w:pPr>
    </w:p>
    <w:p w14:paraId="15B2E5DE" w14:textId="0B2920E3" w:rsidR="009B7C40" w:rsidRDefault="009B7C40" w:rsidP="005D4C12">
      <w:pPr>
        <w:rPr>
          <w:rFonts w:ascii="Arial" w:hAnsi="Arial" w:cs="Times New Roman"/>
          <w:sz w:val="20"/>
          <w:szCs w:val="20"/>
          <w:lang w:eastAsia="de-DE"/>
        </w:rPr>
      </w:pPr>
    </w:p>
    <w:p w14:paraId="43DF5086" w14:textId="6920F706" w:rsidR="009B7C40" w:rsidRDefault="009B7C40" w:rsidP="005D4C12">
      <w:pPr>
        <w:rPr>
          <w:rFonts w:ascii="Arial" w:hAnsi="Arial" w:cs="Times New Roman"/>
          <w:sz w:val="20"/>
          <w:szCs w:val="20"/>
          <w:lang w:eastAsia="de-DE"/>
        </w:rPr>
      </w:pPr>
    </w:p>
    <w:p w14:paraId="30B192EC" w14:textId="275E373C" w:rsidR="009B7C40" w:rsidRDefault="009B7C40" w:rsidP="005D4C12">
      <w:pPr>
        <w:rPr>
          <w:rFonts w:ascii="Arial" w:hAnsi="Arial" w:cs="Times New Roman"/>
          <w:sz w:val="20"/>
          <w:szCs w:val="20"/>
          <w:lang w:eastAsia="de-DE"/>
        </w:rPr>
      </w:pPr>
    </w:p>
    <w:p w14:paraId="6479C7EB" w14:textId="2EF77B62" w:rsidR="009B7C40" w:rsidRDefault="009B7C40" w:rsidP="005D4C12">
      <w:pPr>
        <w:rPr>
          <w:rFonts w:ascii="Arial" w:hAnsi="Arial" w:cs="Times New Roman"/>
          <w:sz w:val="20"/>
          <w:szCs w:val="20"/>
          <w:lang w:eastAsia="de-DE"/>
        </w:rPr>
      </w:pPr>
    </w:p>
    <w:p w14:paraId="67451F7D" w14:textId="61D5E3C9" w:rsidR="009B7C40" w:rsidRDefault="009B7C40" w:rsidP="005D4C12">
      <w:pPr>
        <w:rPr>
          <w:rFonts w:ascii="Arial" w:hAnsi="Arial" w:cs="Times New Roman"/>
          <w:sz w:val="20"/>
          <w:szCs w:val="20"/>
          <w:lang w:eastAsia="de-DE"/>
        </w:rPr>
      </w:pPr>
    </w:p>
    <w:p w14:paraId="65908D01" w14:textId="757E4A48" w:rsidR="009B7C40" w:rsidRDefault="009B7C40" w:rsidP="005D4C12">
      <w:pPr>
        <w:rPr>
          <w:rFonts w:ascii="Arial" w:hAnsi="Arial" w:cs="Times New Roman"/>
          <w:sz w:val="20"/>
          <w:szCs w:val="20"/>
          <w:lang w:eastAsia="de-DE"/>
        </w:rPr>
      </w:pPr>
    </w:p>
    <w:p w14:paraId="08F4B414" w14:textId="2EAD29ED" w:rsidR="009B7C40" w:rsidRDefault="009B7C40" w:rsidP="005D4C12">
      <w:pPr>
        <w:rPr>
          <w:rFonts w:ascii="Arial" w:hAnsi="Arial" w:cs="Times New Roman"/>
          <w:sz w:val="20"/>
          <w:szCs w:val="20"/>
          <w:lang w:eastAsia="de-DE"/>
        </w:rPr>
      </w:pPr>
    </w:p>
    <w:p w14:paraId="442E2797" w14:textId="39B19210" w:rsidR="009B7C40" w:rsidRDefault="009B7C40" w:rsidP="005D4C12">
      <w:pPr>
        <w:rPr>
          <w:rFonts w:ascii="Arial" w:hAnsi="Arial" w:cs="Times New Roman"/>
          <w:sz w:val="20"/>
          <w:szCs w:val="20"/>
          <w:lang w:eastAsia="de-DE"/>
        </w:rPr>
      </w:pPr>
    </w:p>
    <w:p w14:paraId="6C3D5138" w14:textId="0761B048" w:rsidR="009B7C40" w:rsidRDefault="009B7C40" w:rsidP="005D4C12">
      <w:pPr>
        <w:rPr>
          <w:rFonts w:ascii="Arial" w:hAnsi="Arial" w:cs="Times New Roman"/>
          <w:sz w:val="20"/>
          <w:szCs w:val="20"/>
          <w:lang w:eastAsia="de-DE"/>
        </w:rPr>
      </w:pPr>
    </w:p>
    <w:p w14:paraId="49B47307" w14:textId="2AADA837" w:rsidR="009B7C40" w:rsidRDefault="009B7C40" w:rsidP="005D4C12">
      <w:pPr>
        <w:rPr>
          <w:rFonts w:ascii="Arial" w:hAnsi="Arial" w:cs="Times New Roman"/>
          <w:sz w:val="20"/>
          <w:szCs w:val="20"/>
          <w:lang w:eastAsia="de-DE"/>
        </w:rPr>
      </w:pPr>
    </w:p>
    <w:p w14:paraId="631B0332" w14:textId="1E567E5E" w:rsidR="009B7C40" w:rsidRDefault="009B7C40" w:rsidP="005D4C12">
      <w:pPr>
        <w:rPr>
          <w:rFonts w:ascii="Arial" w:hAnsi="Arial" w:cs="Times New Roman"/>
          <w:sz w:val="20"/>
          <w:szCs w:val="20"/>
          <w:lang w:eastAsia="de-DE"/>
        </w:rPr>
      </w:pPr>
    </w:p>
    <w:p w14:paraId="773A9085" w14:textId="1CC73D3F" w:rsidR="009B7C40" w:rsidRDefault="009B7C40" w:rsidP="005D4C12">
      <w:pPr>
        <w:rPr>
          <w:rFonts w:ascii="Arial" w:hAnsi="Arial" w:cs="Times New Roman"/>
          <w:sz w:val="20"/>
          <w:szCs w:val="20"/>
          <w:lang w:eastAsia="de-DE"/>
        </w:rPr>
      </w:pPr>
    </w:p>
    <w:p w14:paraId="22856857" w14:textId="73008BE6" w:rsidR="009B7C40" w:rsidRDefault="009B7C40" w:rsidP="005D4C12">
      <w:pPr>
        <w:rPr>
          <w:rFonts w:ascii="Arial" w:hAnsi="Arial" w:cs="Times New Roman"/>
          <w:sz w:val="20"/>
          <w:szCs w:val="20"/>
          <w:lang w:eastAsia="de-DE"/>
        </w:rPr>
      </w:pPr>
    </w:p>
    <w:p w14:paraId="7703DC87" w14:textId="6A302F7C" w:rsidR="009B7C40" w:rsidRDefault="009B7C40" w:rsidP="005D4C12">
      <w:pPr>
        <w:rPr>
          <w:rFonts w:ascii="Arial" w:hAnsi="Arial" w:cs="Times New Roman"/>
          <w:sz w:val="20"/>
          <w:szCs w:val="20"/>
          <w:lang w:eastAsia="de-DE"/>
        </w:rPr>
      </w:pPr>
    </w:p>
    <w:p w14:paraId="559A9F68" w14:textId="27E2402F" w:rsidR="009B7C40" w:rsidRDefault="009B7C40" w:rsidP="005D4C12">
      <w:pPr>
        <w:rPr>
          <w:rFonts w:ascii="Arial" w:hAnsi="Arial" w:cs="Times New Roman"/>
          <w:sz w:val="20"/>
          <w:szCs w:val="20"/>
          <w:lang w:eastAsia="de-DE"/>
        </w:rPr>
      </w:pPr>
    </w:p>
    <w:p w14:paraId="2DC51807" w14:textId="7D378CEC" w:rsidR="009B7C40" w:rsidRDefault="009B7C40" w:rsidP="005D4C12">
      <w:pPr>
        <w:rPr>
          <w:rFonts w:ascii="Arial" w:hAnsi="Arial" w:cs="Times New Roman"/>
          <w:sz w:val="20"/>
          <w:szCs w:val="20"/>
          <w:lang w:eastAsia="de-DE"/>
        </w:rPr>
      </w:pPr>
    </w:p>
    <w:p w14:paraId="57262568" w14:textId="6D75E15E" w:rsidR="009B7C40" w:rsidRDefault="009B7C40" w:rsidP="005D4C12">
      <w:pPr>
        <w:rPr>
          <w:rFonts w:ascii="Arial" w:hAnsi="Arial" w:cs="Times New Roman"/>
          <w:sz w:val="20"/>
          <w:szCs w:val="20"/>
          <w:lang w:eastAsia="de-DE"/>
        </w:rPr>
      </w:pPr>
    </w:p>
    <w:p w14:paraId="48FEF8BC" w14:textId="78991331" w:rsidR="009B7C40" w:rsidRDefault="009B7C40" w:rsidP="005D4C12">
      <w:pPr>
        <w:rPr>
          <w:rFonts w:ascii="Arial" w:hAnsi="Arial" w:cs="Times New Roman"/>
          <w:sz w:val="20"/>
          <w:szCs w:val="20"/>
          <w:lang w:eastAsia="de-DE"/>
        </w:rPr>
      </w:pPr>
    </w:p>
    <w:p w14:paraId="23824945" w14:textId="31797611" w:rsidR="009B7C40" w:rsidRPr="005D4C12" w:rsidRDefault="009B7C40" w:rsidP="005D4C12">
      <w:pPr>
        <w:rPr>
          <w:rFonts w:ascii="Arial" w:hAnsi="Arial" w:cs="Times New Roman"/>
          <w:sz w:val="20"/>
          <w:szCs w:val="20"/>
          <w:lang w:eastAsia="de-DE"/>
        </w:rPr>
      </w:pPr>
      <w:r w:rsidRPr="009B7C40">
        <w:rPr>
          <w:rFonts w:ascii="Arial" w:hAnsi="Arial" w:cs="Times New Roman"/>
          <w:sz w:val="20"/>
          <w:szCs w:val="20"/>
          <w:lang w:eastAsia="de-DE"/>
        </w:rPr>
        <w:t>Mit zunehmendem Alter lassen die Streitigkeiten um</w:t>
      </w:r>
      <w:r>
        <w:rPr>
          <w:rFonts w:ascii="Arial" w:hAnsi="Arial" w:cs="Times New Roman"/>
          <w:sz w:val="20"/>
          <w:szCs w:val="20"/>
          <w:lang w:eastAsia="de-DE"/>
        </w:rPr>
        <w:t xml:space="preserve"> den Hausputz nach.</w:t>
      </w:r>
    </w:p>
    <w:sectPr w:rsidR="009B7C40" w:rsidRPr="005D4C12" w:rsidSect="009D0AB0">
      <w:headerReference w:type="default" r:id="rId12"/>
      <w:footerReference w:type="default" r:id="rId13"/>
      <w:pgSz w:w="11900" w:h="16840"/>
      <w:pgMar w:top="2813" w:right="3536" w:bottom="1134" w:left="1418" w:header="709" w:footer="138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86A34" w14:textId="77777777" w:rsidR="00120B70" w:rsidRDefault="00120B70" w:rsidP="00A65C3D">
      <w:r>
        <w:separator/>
      </w:r>
    </w:p>
  </w:endnote>
  <w:endnote w:type="continuationSeparator" w:id="0">
    <w:p w14:paraId="1398474A" w14:textId="77777777" w:rsidR="00120B70" w:rsidRDefault="00120B70" w:rsidP="00A65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18AEB" w14:textId="77777777" w:rsidR="009A69EA" w:rsidRDefault="009A69EA">
    <w:pPr>
      <w:pStyle w:val="Fuzeile"/>
    </w:pPr>
    <w:r>
      <w:rPr>
        <w:noProof/>
        <w:lang w:eastAsia="de-DE"/>
      </w:rPr>
      <w:drawing>
        <wp:anchor distT="0" distB="0" distL="114300" distR="114300" simplePos="0" relativeHeight="251663360" behindDoc="0" locked="0" layoutInCell="1" allowOverlap="1" wp14:anchorId="10F43CFE" wp14:editId="04D48D95">
          <wp:simplePos x="0" y="0"/>
          <wp:positionH relativeFrom="column">
            <wp:posOffset>1957070</wp:posOffset>
          </wp:positionH>
          <wp:positionV relativeFrom="margin">
            <wp:posOffset>8072724</wp:posOffset>
          </wp:positionV>
          <wp:extent cx="1858766" cy="779841"/>
          <wp:effectExtent l="0" t="0" r="8255" b="1270"/>
          <wp:wrapNone/>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58766" cy="779841"/>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D4108" w14:textId="77777777" w:rsidR="00120B70" w:rsidRDefault="00120B70" w:rsidP="00A65C3D">
      <w:r>
        <w:separator/>
      </w:r>
    </w:p>
  </w:footnote>
  <w:footnote w:type="continuationSeparator" w:id="0">
    <w:p w14:paraId="792D8449" w14:textId="77777777" w:rsidR="00120B70" w:rsidRDefault="00120B70" w:rsidP="00A65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DD649" w14:textId="77777777" w:rsidR="00B0222E" w:rsidRDefault="00934D90" w:rsidP="008B6021">
    <w:pPr>
      <w:ind w:left="567"/>
      <w:rPr>
        <w:rFonts w:ascii="Arial" w:eastAsia="Times New Roman" w:hAnsi="Arial" w:cs="Times New Roman"/>
        <w:spacing w:val="14"/>
        <w:szCs w:val="44"/>
        <w:lang w:eastAsia="de-DE"/>
      </w:rPr>
    </w:pPr>
    <w:r w:rsidRPr="00A63422">
      <w:rPr>
        <w:rFonts w:ascii="Arial" w:eastAsia="Times New Roman" w:hAnsi="Arial" w:cs="Times New Roman"/>
        <w:noProof/>
        <w:spacing w:val="14"/>
        <w:sz w:val="44"/>
        <w:szCs w:val="44"/>
        <w:lang w:eastAsia="de-DE"/>
      </w:rPr>
      <mc:AlternateContent>
        <mc:Choice Requires="wps">
          <w:drawing>
            <wp:anchor distT="0" distB="0" distL="114300" distR="114300" simplePos="0" relativeHeight="251661312" behindDoc="1" locked="0" layoutInCell="1" allowOverlap="1" wp14:anchorId="741CA8F7" wp14:editId="0A8AFC0D">
              <wp:simplePos x="0" y="0"/>
              <wp:positionH relativeFrom="column">
                <wp:posOffset>-948055</wp:posOffset>
              </wp:positionH>
              <wp:positionV relativeFrom="paragraph">
                <wp:posOffset>-488315</wp:posOffset>
              </wp:positionV>
              <wp:extent cx="7658734" cy="1603374"/>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734" cy="1603374"/>
                      </a:xfrm>
                      <a:prstGeom prst="rect">
                        <a:avLst/>
                      </a:prstGeom>
                      <a:solidFill>
                        <a:srgbClr val="FFEC00"/>
                      </a:solidFill>
                      <a:ln w="9525">
                        <a:noFill/>
                        <a:miter lim="800000"/>
                        <a:headEnd/>
                        <a:tailEnd/>
                      </a:ln>
                    </wps:spPr>
                    <wps:txbx>
                      <w:txbxContent>
                        <w:p w14:paraId="1A3CF479" w14:textId="77777777" w:rsidR="00934D90" w:rsidRPr="00A63422" w:rsidRDefault="00934D90">
                          <w:pPr>
                            <w:rPr>
                              <w:color w:val="FFEC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1CA8F7" id="_x0000_t202" coordsize="21600,21600" o:spt="202" path="m,l,21600r21600,l21600,xe">
              <v:stroke joinstyle="miter"/>
              <v:path gradientshapeok="t" o:connecttype="rect"/>
            </v:shapetype>
            <v:shape id="Textfeld 2" o:spid="_x0000_s1026" type="#_x0000_t202" style="position:absolute;left:0;text-align:left;margin-left:-74.65pt;margin-top:-38.45pt;width:603.05pt;height:1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" fillcolor="#ffec00" stroked="f">
              <v:textbox>
                <w:txbxContent>
                  <w:p w14:paraId="1A3CF479" w14:textId="77777777" w:rsidR="00934D90" w:rsidRPr="00A63422" w:rsidRDefault="00934D90">
                    <w:pPr>
                      <w:rPr>
                        <w:color w:val="FFEC00"/>
                      </w:rPr>
                    </w:pPr>
                  </w:p>
                </w:txbxContent>
              </v:textbox>
            </v:shape>
          </w:pict>
        </mc:Fallback>
      </mc:AlternateContent>
    </w:r>
  </w:p>
  <w:p w14:paraId="7FD25D45" w14:textId="77777777" w:rsidR="00934D90" w:rsidRPr="006644BA" w:rsidRDefault="00DD41E7" w:rsidP="008B6021">
    <w:pPr>
      <w:ind w:left="567"/>
      <w:rPr>
        <w:rFonts w:ascii="Arial" w:eastAsia="Times New Roman" w:hAnsi="Arial" w:cs="Times New Roman"/>
        <w:spacing w:val="14"/>
        <w:sz w:val="44"/>
        <w:szCs w:val="44"/>
        <w:lang w:eastAsia="de-DE"/>
      </w:rPr>
    </w:pPr>
    <w:sdt>
      <w:sdtPr>
        <w:rPr>
          <w:rFonts w:ascii="Arial" w:eastAsia="Times New Roman" w:hAnsi="Arial" w:cs="Times New Roman"/>
          <w:spacing w:val="14"/>
          <w:sz w:val="44"/>
          <w:szCs w:val="44"/>
          <w:lang w:eastAsia="de-DE"/>
        </w:rPr>
        <w:id w:val="1043793336"/>
        <w:lock w:val="sdtContentLocked"/>
      </w:sdtPr>
      <w:sdtEndPr/>
      <w:sdtContent>
        <w:r w:rsidR="00934D90" w:rsidRPr="006644BA">
          <w:rPr>
            <w:rFonts w:ascii="Arial" w:eastAsia="Times New Roman" w:hAnsi="Arial" w:cs="Times New Roman"/>
            <w:spacing w:val="14"/>
            <w:sz w:val="44"/>
            <w:szCs w:val="44"/>
            <w:lang w:eastAsia="de-DE"/>
          </w:rPr>
          <w:t>PRESSEMITTEILUNG</w:t>
        </w:r>
      </w:sdtContent>
    </w:sdt>
  </w:p>
  <w:p w14:paraId="44512D75" w14:textId="77777777" w:rsidR="00934D90" w:rsidRPr="00B0222E" w:rsidRDefault="00934D90" w:rsidP="006332E1">
    <w:pPr>
      <w:pStyle w:val="Kopfzeile"/>
      <w:ind w:left="567"/>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70D"/>
    <w:multiLevelType w:val="hybridMultilevel"/>
    <w:tmpl w:val="806C4DA0"/>
    <w:lvl w:ilvl="0" w:tplc="B296A320">
      <w:numFmt w:val="bullet"/>
      <w:lvlText w:val="-"/>
      <w:lvlJc w:val="left"/>
      <w:pPr>
        <w:ind w:left="720" w:hanging="360"/>
      </w:pPr>
      <w:rPr>
        <w:rFonts w:ascii="Arial" w:eastAsia="Cambria" w:hAnsi="Arial" w:cs="Arial"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cumentProtection w:edit="forms" w:enforcement="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bU0N7E0NTc3MTFW0lEKTi0uzszPAykwrAUAwQG+XSwAAAA="/>
  </w:docVars>
  <w:rsids>
    <w:rsidRoot w:val="007B1805"/>
    <w:rsid w:val="00004257"/>
    <w:rsid w:val="00004B38"/>
    <w:rsid w:val="0000700B"/>
    <w:rsid w:val="00007A42"/>
    <w:rsid w:val="00010FD8"/>
    <w:rsid w:val="000110D7"/>
    <w:rsid w:val="00014C2F"/>
    <w:rsid w:val="000158D6"/>
    <w:rsid w:val="00020474"/>
    <w:rsid w:val="00020CA4"/>
    <w:rsid w:val="0002296B"/>
    <w:rsid w:val="00031203"/>
    <w:rsid w:val="00043D91"/>
    <w:rsid w:val="0005130A"/>
    <w:rsid w:val="00053B22"/>
    <w:rsid w:val="0005471B"/>
    <w:rsid w:val="00061616"/>
    <w:rsid w:val="00061BB8"/>
    <w:rsid w:val="00062942"/>
    <w:rsid w:val="00062AC0"/>
    <w:rsid w:val="0008018D"/>
    <w:rsid w:val="000842A3"/>
    <w:rsid w:val="000933A9"/>
    <w:rsid w:val="000A548E"/>
    <w:rsid w:val="000A58A6"/>
    <w:rsid w:val="000B4FCA"/>
    <w:rsid w:val="000D0EA9"/>
    <w:rsid w:val="000D4805"/>
    <w:rsid w:val="000E352A"/>
    <w:rsid w:val="000E7F02"/>
    <w:rsid w:val="000F08A1"/>
    <w:rsid w:val="00113876"/>
    <w:rsid w:val="00116F27"/>
    <w:rsid w:val="00120B70"/>
    <w:rsid w:val="001220EF"/>
    <w:rsid w:val="00123E26"/>
    <w:rsid w:val="00135466"/>
    <w:rsid w:val="00137F5F"/>
    <w:rsid w:val="001423DB"/>
    <w:rsid w:val="001458A5"/>
    <w:rsid w:val="001463AF"/>
    <w:rsid w:val="00152A8D"/>
    <w:rsid w:val="001614CF"/>
    <w:rsid w:val="00162261"/>
    <w:rsid w:val="0017741A"/>
    <w:rsid w:val="00177B31"/>
    <w:rsid w:val="001863B1"/>
    <w:rsid w:val="0018661C"/>
    <w:rsid w:val="00187649"/>
    <w:rsid w:val="001944DA"/>
    <w:rsid w:val="001A3D22"/>
    <w:rsid w:val="001A4A5A"/>
    <w:rsid w:val="001B123E"/>
    <w:rsid w:val="001B5B17"/>
    <w:rsid w:val="001B609A"/>
    <w:rsid w:val="001C1245"/>
    <w:rsid w:val="001C2912"/>
    <w:rsid w:val="001C35D6"/>
    <w:rsid w:val="001C61D8"/>
    <w:rsid w:val="001D02F2"/>
    <w:rsid w:val="001D4DBD"/>
    <w:rsid w:val="001D6E10"/>
    <w:rsid w:val="001E00AA"/>
    <w:rsid w:val="001E0909"/>
    <w:rsid w:val="001E48B5"/>
    <w:rsid w:val="001E6937"/>
    <w:rsid w:val="001E7BE8"/>
    <w:rsid w:val="001F04CB"/>
    <w:rsid w:val="001F166B"/>
    <w:rsid w:val="001F2E22"/>
    <w:rsid w:val="001F4D00"/>
    <w:rsid w:val="00202BA1"/>
    <w:rsid w:val="00203E4D"/>
    <w:rsid w:val="002101AF"/>
    <w:rsid w:val="00211821"/>
    <w:rsid w:val="002153E1"/>
    <w:rsid w:val="00216231"/>
    <w:rsid w:val="00217C09"/>
    <w:rsid w:val="00221538"/>
    <w:rsid w:val="00221B15"/>
    <w:rsid w:val="00222602"/>
    <w:rsid w:val="0023169A"/>
    <w:rsid w:val="00237024"/>
    <w:rsid w:val="002373A6"/>
    <w:rsid w:val="00242E29"/>
    <w:rsid w:val="00244F8E"/>
    <w:rsid w:val="0025289F"/>
    <w:rsid w:val="00263ECE"/>
    <w:rsid w:val="0026490B"/>
    <w:rsid w:val="00264D96"/>
    <w:rsid w:val="0026503F"/>
    <w:rsid w:val="00282C1A"/>
    <w:rsid w:val="00293FF5"/>
    <w:rsid w:val="002A6E93"/>
    <w:rsid w:val="002E56C7"/>
    <w:rsid w:val="002F00BA"/>
    <w:rsid w:val="002F24ED"/>
    <w:rsid w:val="002F2A99"/>
    <w:rsid w:val="002F5881"/>
    <w:rsid w:val="002F5CF9"/>
    <w:rsid w:val="002F6C9F"/>
    <w:rsid w:val="002F706E"/>
    <w:rsid w:val="00303C61"/>
    <w:rsid w:val="00303FB7"/>
    <w:rsid w:val="00306066"/>
    <w:rsid w:val="0031363D"/>
    <w:rsid w:val="00320348"/>
    <w:rsid w:val="0032340B"/>
    <w:rsid w:val="003234ED"/>
    <w:rsid w:val="00323F05"/>
    <w:rsid w:val="0032619B"/>
    <w:rsid w:val="00326218"/>
    <w:rsid w:val="00337E24"/>
    <w:rsid w:val="00346DE2"/>
    <w:rsid w:val="003479ED"/>
    <w:rsid w:val="00350E90"/>
    <w:rsid w:val="00352138"/>
    <w:rsid w:val="00352F91"/>
    <w:rsid w:val="003564C3"/>
    <w:rsid w:val="003567D7"/>
    <w:rsid w:val="00366C46"/>
    <w:rsid w:val="003679C2"/>
    <w:rsid w:val="0037040D"/>
    <w:rsid w:val="00373FA8"/>
    <w:rsid w:val="00376506"/>
    <w:rsid w:val="0038037B"/>
    <w:rsid w:val="00381843"/>
    <w:rsid w:val="00381919"/>
    <w:rsid w:val="003843DF"/>
    <w:rsid w:val="003913B2"/>
    <w:rsid w:val="003914C1"/>
    <w:rsid w:val="00391C24"/>
    <w:rsid w:val="0039278D"/>
    <w:rsid w:val="003942F4"/>
    <w:rsid w:val="003A615D"/>
    <w:rsid w:val="003A7798"/>
    <w:rsid w:val="003B516E"/>
    <w:rsid w:val="003C3460"/>
    <w:rsid w:val="003D7C11"/>
    <w:rsid w:val="003F04A6"/>
    <w:rsid w:val="003F23BA"/>
    <w:rsid w:val="004041B5"/>
    <w:rsid w:val="004131C6"/>
    <w:rsid w:val="004167D3"/>
    <w:rsid w:val="00417294"/>
    <w:rsid w:val="00417665"/>
    <w:rsid w:val="00426862"/>
    <w:rsid w:val="004272F1"/>
    <w:rsid w:val="00435522"/>
    <w:rsid w:val="00443399"/>
    <w:rsid w:val="004452E0"/>
    <w:rsid w:val="00450047"/>
    <w:rsid w:val="00454F4E"/>
    <w:rsid w:val="004564CB"/>
    <w:rsid w:val="00462D3F"/>
    <w:rsid w:val="004631DF"/>
    <w:rsid w:val="00473259"/>
    <w:rsid w:val="00474AA3"/>
    <w:rsid w:val="004B1638"/>
    <w:rsid w:val="004B3F92"/>
    <w:rsid w:val="004C3B48"/>
    <w:rsid w:val="004D7B9D"/>
    <w:rsid w:val="004F0093"/>
    <w:rsid w:val="00503AA0"/>
    <w:rsid w:val="00506F39"/>
    <w:rsid w:val="00512328"/>
    <w:rsid w:val="00512FCB"/>
    <w:rsid w:val="00513EF8"/>
    <w:rsid w:val="00523423"/>
    <w:rsid w:val="00524ECE"/>
    <w:rsid w:val="0053109C"/>
    <w:rsid w:val="00533AE1"/>
    <w:rsid w:val="00533DF7"/>
    <w:rsid w:val="00536046"/>
    <w:rsid w:val="005414BE"/>
    <w:rsid w:val="00542D61"/>
    <w:rsid w:val="005503B6"/>
    <w:rsid w:val="00550FB9"/>
    <w:rsid w:val="00557D81"/>
    <w:rsid w:val="00575520"/>
    <w:rsid w:val="00583E93"/>
    <w:rsid w:val="005870B2"/>
    <w:rsid w:val="00587427"/>
    <w:rsid w:val="005909BD"/>
    <w:rsid w:val="00592BD3"/>
    <w:rsid w:val="00592D51"/>
    <w:rsid w:val="00595CE9"/>
    <w:rsid w:val="005A0E2A"/>
    <w:rsid w:val="005A1419"/>
    <w:rsid w:val="005B0E91"/>
    <w:rsid w:val="005D1220"/>
    <w:rsid w:val="005D401B"/>
    <w:rsid w:val="005D4C12"/>
    <w:rsid w:val="005E06D5"/>
    <w:rsid w:val="00600D8F"/>
    <w:rsid w:val="006114E1"/>
    <w:rsid w:val="00611E5F"/>
    <w:rsid w:val="00612D4D"/>
    <w:rsid w:val="00616E89"/>
    <w:rsid w:val="00622669"/>
    <w:rsid w:val="00623E1F"/>
    <w:rsid w:val="006332E1"/>
    <w:rsid w:val="0063494A"/>
    <w:rsid w:val="006372E3"/>
    <w:rsid w:val="006407DF"/>
    <w:rsid w:val="0064601E"/>
    <w:rsid w:val="00654F6F"/>
    <w:rsid w:val="00657FDD"/>
    <w:rsid w:val="006644BA"/>
    <w:rsid w:val="00665ECC"/>
    <w:rsid w:val="00670AB4"/>
    <w:rsid w:val="00673E10"/>
    <w:rsid w:val="00674738"/>
    <w:rsid w:val="00681B63"/>
    <w:rsid w:val="00683BB7"/>
    <w:rsid w:val="00684DC8"/>
    <w:rsid w:val="006A093F"/>
    <w:rsid w:val="006B32E8"/>
    <w:rsid w:val="006C1496"/>
    <w:rsid w:val="006C18E4"/>
    <w:rsid w:val="006D0A35"/>
    <w:rsid w:val="006D2BD0"/>
    <w:rsid w:val="006D376E"/>
    <w:rsid w:val="00706BA9"/>
    <w:rsid w:val="00711CC3"/>
    <w:rsid w:val="007155EF"/>
    <w:rsid w:val="00717299"/>
    <w:rsid w:val="0072045B"/>
    <w:rsid w:val="00725196"/>
    <w:rsid w:val="007269E1"/>
    <w:rsid w:val="00740287"/>
    <w:rsid w:val="007416CE"/>
    <w:rsid w:val="00746DB9"/>
    <w:rsid w:val="007500B8"/>
    <w:rsid w:val="00752296"/>
    <w:rsid w:val="00752934"/>
    <w:rsid w:val="00770B4B"/>
    <w:rsid w:val="0078422B"/>
    <w:rsid w:val="007910F3"/>
    <w:rsid w:val="007A13DE"/>
    <w:rsid w:val="007A2920"/>
    <w:rsid w:val="007A4CEC"/>
    <w:rsid w:val="007B1805"/>
    <w:rsid w:val="007B25DB"/>
    <w:rsid w:val="007B5196"/>
    <w:rsid w:val="007E47C5"/>
    <w:rsid w:val="007E66FA"/>
    <w:rsid w:val="007F7349"/>
    <w:rsid w:val="0080238F"/>
    <w:rsid w:val="00815FA3"/>
    <w:rsid w:val="0082706B"/>
    <w:rsid w:val="008364E5"/>
    <w:rsid w:val="00836BAB"/>
    <w:rsid w:val="00841401"/>
    <w:rsid w:val="008421F5"/>
    <w:rsid w:val="00842DF2"/>
    <w:rsid w:val="00843BA2"/>
    <w:rsid w:val="00846653"/>
    <w:rsid w:val="0085235D"/>
    <w:rsid w:val="00853839"/>
    <w:rsid w:val="0085583C"/>
    <w:rsid w:val="00863ED8"/>
    <w:rsid w:val="00867C14"/>
    <w:rsid w:val="00875665"/>
    <w:rsid w:val="00877EDE"/>
    <w:rsid w:val="00885A31"/>
    <w:rsid w:val="00897DA3"/>
    <w:rsid w:val="008B4E6A"/>
    <w:rsid w:val="008B4F6C"/>
    <w:rsid w:val="008B6021"/>
    <w:rsid w:val="008D3508"/>
    <w:rsid w:val="008D54D4"/>
    <w:rsid w:val="008E0430"/>
    <w:rsid w:val="008F51F5"/>
    <w:rsid w:val="00900CDD"/>
    <w:rsid w:val="00907EB4"/>
    <w:rsid w:val="00923D56"/>
    <w:rsid w:val="00926FE2"/>
    <w:rsid w:val="00934D90"/>
    <w:rsid w:val="00936B40"/>
    <w:rsid w:val="00940710"/>
    <w:rsid w:val="00941E8B"/>
    <w:rsid w:val="00945089"/>
    <w:rsid w:val="009652F6"/>
    <w:rsid w:val="0096706D"/>
    <w:rsid w:val="00981E18"/>
    <w:rsid w:val="009957AC"/>
    <w:rsid w:val="00995B96"/>
    <w:rsid w:val="00996DE5"/>
    <w:rsid w:val="009A2232"/>
    <w:rsid w:val="009A3F8F"/>
    <w:rsid w:val="009A4D2A"/>
    <w:rsid w:val="009A69EA"/>
    <w:rsid w:val="009B5F68"/>
    <w:rsid w:val="009B60CA"/>
    <w:rsid w:val="009B7C40"/>
    <w:rsid w:val="009C15F9"/>
    <w:rsid w:val="009C3EE0"/>
    <w:rsid w:val="009C5ECA"/>
    <w:rsid w:val="009D0AB0"/>
    <w:rsid w:val="009D18DC"/>
    <w:rsid w:val="009E12A2"/>
    <w:rsid w:val="009E2BFB"/>
    <w:rsid w:val="009E65DC"/>
    <w:rsid w:val="009E6D85"/>
    <w:rsid w:val="009E763F"/>
    <w:rsid w:val="009F458A"/>
    <w:rsid w:val="00A16FBD"/>
    <w:rsid w:val="00A2351B"/>
    <w:rsid w:val="00A26408"/>
    <w:rsid w:val="00A273C7"/>
    <w:rsid w:val="00A34DEB"/>
    <w:rsid w:val="00A34E23"/>
    <w:rsid w:val="00A46B9A"/>
    <w:rsid w:val="00A47545"/>
    <w:rsid w:val="00A51EFC"/>
    <w:rsid w:val="00A52497"/>
    <w:rsid w:val="00A54185"/>
    <w:rsid w:val="00A555EB"/>
    <w:rsid w:val="00A56A9D"/>
    <w:rsid w:val="00A63422"/>
    <w:rsid w:val="00A65C3D"/>
    <w:rsid w:val="00A8116C"/>
    <w:rsid w:val="00A82370"/>
    <w:rsid w:val="00AA06B4"/>
    <w:rsid w:val="00AA47E0"/>
    <w:rsid w:val="00AB354B"/>
    <w:rsid w:val="00AB4FE6"/>
    <w:rsid w:val="00AB756F"/>
    <w:rsid w:val="00AB767B"/>
    <w:rsid w:val="00AD1D26"/>
    <w:rsid w:val="00AD26F3"/>
    <w:rsid w:val="00AE03C6"/>
    <w:rsid w:val="00AE229F"/>
    <w:rsid w:val="00AE52A7"/>
    <w:rsid w:val="00AE64EB"/>
    <w:rsid w:val="00AF0016"/>
    <w:rsid w:val="00AF2503"/>
    <w:rsid w:val="00B0222E"/>
    <w:rsid w:val="00B05A5B"/>
    <w:rsid w:val="00B064B8"/>
    <w:rsid w:val="00B229ED"/>
    <w:rsid w:val="00B254CA"/>
    <w:rsid w:val="00B320E2"/>
    <w:rsid w:val="00B46CE6"/>
    <w:rsid w:val="00B54EAF"/>
    <w:rsid w:val="00B559CB"/>
    <w:rsid w:val="00B74305"/>
    <w:rsid w:val="00B847AD"/>
    <w:rsid w:val="00B873AA"/>
    <w:rsid w:val="00B905C1"/>
    <w:rsid w:val="00B9538E"/>
    <w:rsid w:val="00B95D80"/>
    <w:rsid w:val="00BA357A"/>
    <w:rsid w:val="00BA6519"/>
    <w:rsid w:val="00BB5C39"/>
    <w:rsid w:val="00BB6091"/>
    <w:rsid w:val="00BC551F"/>
    <w:rsid w:val="00BC740F"/>
    <w:rsid w:val="00BD595F"/>
    <w:rsid w:val="00BE0205"/>
    <w:rsid w:val="00BE0672"/>
    <w:rsid w:val="00C00A7E"/>
    <w:rsid w:val="00C0267E"/>
    <w:rsid w:val="00C1054C"/>
    <w:rsid w:val="00C2269B"/>
    <w:rsid w:val="00C261EE"/>
    <w:rsid w:val="00C336D5"/>
    <w:rsid w:val="00C400D2"/>
    <w:rsid w:val="00C44CA4"/>
    <w:rsid w:val="00C4598A"/>
    <w:rsid w:val="00C54C4E"/>
    <w:rsid w:val="00C55EE9"/>
    <w:rsid w:val="00C57761"/>
    <w:rsid w:val="00C61359"/>
    <w:rsid w:val="00C7097B"/>
    <w:rsid w:val="00C82C2F"/>
    <w:rsid w:val="00C91F77"/>
    <w:rsid w:val="00C932C8"/>
    <w:rsid w:val="00C96719"/>
    <w:rsid w:val="00C967F1"/>
    <w:rsid w:val="00CA5A19"/>
    <w:rsid w:val="00CB09CB"/>
    <w:rsid w:val="00CB1250"/>
    <w:rsid w:val="00CC0989"/>
    <w:rsid w:val="00CD4275"/>
    <w:rsid w:val="00CD5CFF"/>
    <w:rsid w:val="00CD68F3"/>
    <w:rsid w:val="00CE2D44"/>
    <w:rsid w:val="00CE49C0"/>
    <w:rsid w:val="00CE5ABC"/>
    <w:rsid w:val="00CF2C42"/>
    <w:rsid w:val="00CF7D1E"/>
    <w:rsid w:val="00D01B5B"/>
    <w:rsid w:val="00D1043A"/>
    <w:rsid w:val="00D16782"/>
    <w:rsid w:val="00D24783"/>
    <w:rsid w:val="00D26959"/>
    <w:rsid w:val="00D302D8"/>
    <w:rsid w:val="00D3285E"/>
    <w:rsid w:val="00D331B3"/>
    <w:rsid w:val="00D436EB"/>
    <w:rsid w:val="00D54093"/>
    <w:rsid w:val="00D56683"/>
    <w:rsid w:val="00D570F8"/>
    <w:rsid w:val="00D604C6"/>
    <w:rsid w:val="00D6162B"/>
    <w:rsid w:val="00D64CE7"/>
    <w:rsid w:val="00D71E25"/>
    <w:rsid w:val="00D733D4"/>
    <w:rsid w:val="00D878DC"/>
    <w:rsid w:val="00D944A5"/>
    <w:rsid w:val="00D95071"/>
    <w:rsid w:val="00D958E2"/>
    <w:rsid w:val="00D95972"/>
    <w:rsid w:val="00DA0444"/>
    <w:rsid w:val="00DA5A32"/>
    <w:rsid w:val="00DA7C8E"/>
    <w:rsid w:val="00DC0F54"/>
    <w:rsid w:val="00DC2756"/>
    <w:rsid w:val="00DC7CCE"/>
    <w:rsid w:val="00DC7EFA"/>
    <w:rsid w:val="00DD107B"/>
    <w:rsid w:val="00DD2B75"/>
    <w:rsid w:val="00DD41E7"/>
    <w:rsid w:val="00DE401D"/>
    <w:rsid w:val="00DE4E22"/>
    <w:rsid w:val="00DE5EA9"/>
    <w:rsid w:val="00DF5D26"/>
    <w:rsid w:val="00DF6234"/>
    <w:rsid w:val="00DF7A90"/>
    <w:rsid w:val="00E06916"/>
    <w:rsid w:val="00E14E4F"/>
    <w:rsid w:val="00E15B92"/>
    <w:rsid w:val="00E22C1C"/>
    <w:rsid w:val="00E22CA2"/>
    <w:rsid w:val="00E250F5"/>
    <w:rsid w:val="00E32A92"/>
    <w:rsid w:val="00E40CC8"/>
    <w:rsid w:val="00E429C5"/>
    <w:rsid w:val="00E443E7"/>
    <w:rsid w:val="00E57DCE"/>
    <w:rsid w:val="00E610B7"/>
    <w:rsid w:val="00E613F2"/>
    <w:rsid w:val="00E62DF2"/>
    <w:rsid w:val="00E74495"/>
    <w:rsid w:val="00E808DE"/>
    <w:rsid w:val="00E81B82"/>
    <w:rsid w:val="00E8220D"/>
    <w:rsid w:val="00E83056"/>
    <w:rsid w:val="00E84B8D"/>
    <w:rsid w:val="00E91F7B"/>
    <w:rsid w:val="00E93759"/>
    <w:rsid w:val="00E944AB"/>
    <w:rsid w:val="00E9702A"/>
    <w:rsid w:val="00E979F1"/>
    <w:rsid w:val="00EA0904"/>
    <w:rsid w:val="00EA0ED9"/>
    <w:rsid w:val="00EA26F1"/>
    <w:rsid w:val="00EA31E1"/>
    <w:rsid w:val="00EA734C"/>
    <w:rsid w:val="00EB1EE3"/>
    <w:rsid w:val="00EB27BC"/>
    <w:rsid w:val="00EC09B8"/>
    <w:rsid w:val="00EC40FD"/>
    <w:rsid w:val="00EC4AF3"/>
    <w:rsid w:val="00ED45A1"/>
    <w:rsid w:val="00EE026E"/>
    <w:rsid w:val="00EE3403"/>
    <w:rsid w:val="00EF1802"/>
    <w:rsid w:val="00EF7F2D"/>
    <w:rsid w:val="00F03C71"/>
    <w:rsid w:val="00F12937"/>
    <w:rsid w:val="00F31C9C"/>
    <w:rsid w:val="00F43DF1"/>
    <w:rsid w:val="00F44CB4"/>
    <w:rsid w:val="00F44D93"/>
    <w:rsid w:val="00F52BBC"/>
    <w:rsid w:val="00F7409A"/>
    <w:rsid w:val="00F749B7"/>
    <w:rsid w:val="00F809C0"/>
    <w:rsid w:val="00F82DF6"/>
    <w:rsid w:val="00F85DB4"/>
    <w:rsid w:val="00F85FF5"/>
    <w:rsid w:val="00F91F92"/>
    <w:rsid w:val="00F93843"/>
    <w:rsid w:val="00F96897"/>
    <w:rsid w:val="00FA526E"/>
    <w:rsid w:val="00FB50EE"/>
    <w:rsid w:val="00FC649B"/>
    <w:rsid w:val="00FE08DC"/>
    <w:rsid w:val="00FE1BA1"/>
    <w:rsid w:val="00FF0854"/>
    <w:rsid w:val="00FF410D"/>
    <w:rsid w:val="00FF710F"/>
    <w:rsid w:val="00FF7F41"/>
  </w:rsids>
  <m:mathPr>
    <m:mathFont m:val="Cambria Math"/>
    <m:brkBin m:val="before"/>
    <m:brkBinSub m:val="--"/>
    <m:smallFrac m:val="0"/>
    <m:dispDef m:val="0"/>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3D2409"/>
  <w15:docId w15:val="{39A4CB60-6AD2-4DC4-8486-82C422CA7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356F4"/>
  </w:style>
  <w:style w:type="paragraph" w:styleId="berschrift1">
    <w:name w:val="heading 1"/>
    <w:basedOn w:val="Standard"/>
    <w:link w:val="berschrift1Zchn"/>
    <w:uiPriority w:val="9"/>
    <w:rsid w:val="00623E1F"/>
    <w:pPr>
      <w:spacing w:beforeLines="1" w:afterLines="1"/>
      <w:outlineLvl w:val="0"/>
    </w:pPr>
    <w:rPr>
      <w:rFonts w:ascii="Times" w:hAnsi="Times"/>
      <w:b/>
      <w:kern w:val="36"/>
      <w:sz w:val="48"/>
      <w:szCs w:val="20"/>
      <w:lang w:eastAsia="de-DE"/>
    </w:rPr>
  </w:style>
  <w:style w:type="paragraph" w:styleId="berschrift5">
    <w:name w:val="heading 5"/>
    <w:basedOn w:val="Standard"/>
    <w:next w:val="Standard"/>
    <w:link w:val="berschrift5Zchn"/>
    <w:uiPriority w:val="9"/>
    <w:semiHidden/>
    <w:unhideWhenUsed/>
    <w:qFormat/>
    <w:rsid w:val="00D24783"/>
    <w:pPr>
      <w:keepNext/>
      <w:keepLines/>
      <w:spacing w:before="200"/>
      <w:outlineLvl w:val="4"/>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rsid w:val="00623E1F"/>
    <w:pPr>
      <w:spacing w:beforeLines="1" w:afterLines="1"/>
    </w:pPr>
    <w:rPr>
      <w:rFonts w:ascii="Times" w:hAnsi="Times" w:cs="Times New Roman"/>
      <w:sz w:val="20"/>
      <w:szCs w:val="20"/>
      <w:lang w:eastAsia="de-DE"/>
    </w:rPr>
  </w:style>
  <w:style w:type="character" w:styleId="Hyperlink">
    <w:name w:val="Hyperlink"/>
    <w:basedOn w:val="Absatz-Standardschriftart"/>
    <w:uiPriority w:val="99"/>
    <w:rsid w:val="00623E1F"/>
    <w:rPr>
      <w:color w:val="0000FF"/>
      <w:u w:val="single"/>
    </w:rPr>
  </w:style>
  <w:style w:type="paragraph" w:styleId="HTMLVorformatiert">
    <w:name w:val="HTML Preformatted"/>
    <w:basedOn w:val="Standard"/>
    <w:link w:val="HTMLVorformatiertZchn"/>
    <w:uiPriority w:val="99"/>
    <w:rsid w:val="0062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eastAsia="de-DE"/>
    </w:rPr>
  </w:style>
  <w:style w:type="character" w:customStyle="1" w:styleId="HTMLVorformatiertZchn">
    <w:name w:val="HTML Vorformatiert Zchn"/>
    <w:basedOn w:val="Absatz-Standardschriftart"/>
    <w:link w:val="HTMLVorformatiert"/>
    <w:uiPriority w:val="99"/>
    <w:rsid w:val="00623E1F"/>
    <w:rPr>
      <w:rFonts w:ascii="Courier" w:hAnsi="Courier" w:cs="Courier"/>
      <w:sz w:val="20"/>
      <w:szCs w:val="20"/>
      <w:lang w:eastAsia="de-DE"/>
    </w:rPr>
  </w:style>
  <w:style w:type="character" w:customStyle="1" w:styleId="berschrift1Zchn">
    <w:name w:val="Überschrift 1 Zchn"/>
    <w:basedOn w:val="Absatz-Standardschriftart"/>
    <w:link w:val="berschrift1"/>
    <w:uiPriority w:val="9"/>
    <w:rsid w:val="00623E1F"/>
    <w:rPr>
      <w:rFonts w:ascii="Times" w:hAnsi="Times"/>
      <w:b/>
      <w:kern w:val="36"/>
      <w:sz w:val="48"/>
      <w:szCs w:val="20"/>
      <w:lang w:eastAsia="de-DE"/>
    </w:rPr>
  </w:style>
  <w:style w:type="paragraph" w:styleId="Kopfzeile">
    <w:name w:val="header"/>
    <w:basedOn w:val="Standard"/>
    <w:link w:val="KopfzeileZchn"/>
    <w:uiPriority w:val="99"/>
    <w:unhideWhenUsed/>
    <w:rsid w:val="003913B2"/>
    <w:pPr>
      <w:tabs>
        <w:tab w:val="center" w:pos="4536"/>
        <w:tab w:val="right" w:pos="9072"/>
      </w:tabs>
    </w:pPr>
  </w:style>
  <w:style w:type="character" w:customStyle="1" w:styleId="KopfzeileZchn">
    <w:name w:val="Kopfzeile Zchn"/>
    <w:basedOn w:val="Absatz-Standardschriftart"/>
    <w:link w:val="Kopfzeile"/>
    <w:uiPriority w:val="99"/>
    <w:rsid w:val="003913B2"/>
  </w:style>
  <w:style w:type="paragraph" w:styleId="Fuzeile">
    <w:name w:val="footer"/>
    <w:basedOn w:val="Standard"/>
    <w:link w:val="FuzeileZchn"/>
    <w:uiPriority w:val="99"/>
    <w:unhideWhenUsed/>
    <w:rsid w:val="003913B2"/>
    <w:pPr>
      <w:tabs>
        <w:tab w:val="center" w:pos="4536"/>
        <w:tab w:val="right" w:pos="9072"/>
      </w:tabs>
    </w:pPr>
  </w:style>
  <w:style w:type="character" w:customStyle="1" w:styleId="FuzeileZchn">
    <w:name w:val="Fußzeile Zchn"/>
    <w:basedOn w:val="Absatz-Standardschriftart"/>
    <w:link w:val="Fuzeile"/>
    <w:uiPriority w:val="99"/>
    <w:rsid w:val="003913B2"/>
  </w:style>
  <w:style w:type="table" w:styleId="Tabellenraster">
    <w:name w:val="Table Grid"/>
    <w:basedOn w:val="NormaleTabelle"/>
    <w:uiPriority w:val="59"/>
    <w:rsid w:val="003913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5Zchn">
    <w:name w:val="Überschrift 5 Zchn"/>
    <w:basedOn w:val="Absatz-Standardschriftart"/>
    <w:link w:val="berschrift5"/>
    <w:uiPriority w:val="9"/>
    <w:semiHidden/>
    <w:rsid w:val="00D24783"/>
    <w:rPr>
      <w:rFonts w:asciiTheme="majorHAnsi" w:eastAsiaTheme="majorEastAsia" w:hAnsiTheme="majorHAnsi" w:cstheme="majorBidi"/>
      <w:color w:val="243F60" w:themeColor="accent1" w:themeShade="7F"/>
    </w:rPr>
  </w:style>
  <w:style w:type="paragraph" w:styleId="Sprechblasentext">
    <w:name w:val="Balloon Text"/>
    <w:basedOn w:val="Standard"/>
    <w:link w:val="SprechblasentextZchn"/>
    <w:uiPriority w:val="99"/>
    <w:semiHidden/>
    <w:unhideWhenUsed/>
    <w:rsid w:val="00B320E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320E2"/>
    <w:rPr>
      <w:rFonts w:ascii="Tahoma" w:hAnsi="Tahoma" w:cs="Tahoma"/>
      <w:sz w:val="16"/>
      <w:szCs w:val="16"/>
    </w:rPr>
  </w:style>
  <w:style w:type="paragraph" w:styleId="Funotentext">
    <w:name w:val="footnote text"/>
    <w:basedOn w:val="Standard"/>
    <w:link w:val="FunotentextZchn"/>
    <w:uiPriority w:val="99"/>
    <w:semiHidden/>
    <w:unhideWhenUsed/>
    <w:rsid w:val="00E8220D"/>
    <w:rPr>
      <w:sz w:val="20"/>
      <w:szCs w:val="20"/>
    </w:rPr>
  </w:style>
  <w:style w:type="character" w:customStyle="1" w:styleId="FunotentextZchn">
    <w:name w:val="Fußnotentext Zchn"/>
    <w:basedOn w:val="Absatz-Standardschriftart"/>
    <w:link w:val="Funotentext"/>
    <w:uiPriority w:val="99"/>
    <w:semiHidden/>
    <w:rsid w:val="00E8220D"/>
    <w:rPr>
      <w:sz w:val="20"/>
      <w:szCs w:val="20"/>
    </w:rPr>
  </w:style>
  <w:style w:type="character" w:styleId="Funotenzeichen">
    <w:name w:val="footnote reference"/>
    <w:basedOn w:val="Absatz-Standardschriftart"/>
    <w:uiPriority w:val="99"/>
    <w:semiHidden/>
    <w:unhideWhenUsed/>
    <w:rsid w:val="00E8220D"/>
    <w:rPr>
      <w:vertAlign w:val="superscript"/>
    </w:rPr>
  </w:style>
  <w:style w:type="character" w:styleId="Platzhaltertext">
    <w:name w:val="Placeholder Text"/>
    <w:basedOn w:val="Absatz-Standardschriftart"/>
    <w:uiPriority w:val="99"/>
    <w:semiHidden/>
    <w:rsid w:val="00A56A9D"/>
    <w:rPr>
      <w:color w:val="808080"/>
    </w:rPr>
  </w:style>
  <w:style w:type="paragraph" w:styleId="Beschriftung">
    <w:name w:val="caption"/>
    <w:basedOn w:val="Standard"/>
    <w:next w:val="Standard"/>
    <w:uiPriority w:val="35"/>
    <w:unhideWhenUsed/>
    <w:qFormat/>
    <w:rsid w:val="00474AA3"/>
    <w:pPr>
      <w:spacing w:after="200"/>
    </w:pPr>
    <w:rPr>
      <w:b/>
      <w:bCs/>
      <w:color w:val="4F81BD" w:themeColor="accent1"/>
      <w:sz w:val="18"/>
      <w:szCs w:val="18"/>
    </w:rPr>
  </w:style>
  <w:style w:type="paragraph" w:customStyle="1" w:styleId="Arial6pt">
    <w:name w:val="_Arial_6pt"/>
    <w:basedOn w:val="Standard"/>
    <w:qFormat/>
    <w:locked/>
    <w:rsid w:val="00D01B5B"/>
    <w:pPr>
      <w:framePr w:wrap="around" w:vAnchor="text" w:hAnchor="text" w:y="1"/>
      <w:spacing w:line="260" w:lineRule="exact"/>
    </w:pPr>
    <w:rPr>
      <w:rFonts w:ascii="Arial" w:hAnsi="Arial"/>
      <w:sz w:val="12"/>
      <w:szCs w:val="22"/>
    </w:rPr>
  </w:style>
  <w:style w:type="character" w:styleId="Kommentarzeichen">
    <w:name w:val="annotation reference"/>
    <w:basedOn w:val="Absatz-Standardschriftart"/>
    <w:uiPriority w:val="99"/>
    <w:semiHidden/>
    <w:unhideWhenUsed/>
    <w:rsid w:val="00DF6234"/>
    <w:rPr>
      <w:sz w:val="16"/>
      <w:szCs w:val="16"/>
    </w:rPr>
  </w:style>
  <w:style w:type="paragraph" w:styleId="Kommentartext">
    <w:name w:val="annotation text"/>
    <w:basedOn w:val="Standard"/>
    <w:link w:val="KommentartextZchn"/>
    <w:uiPriority w:val="99"/>
    <w:semiHidden/>
    <w:unhideWhenUsed/>
    <w:rsid w:val="00DF6234"/>
    <w:rPr>
      <w:sz w:val="20"/>
      <w:szCs w:val="20"/>
    </w:rPr>
  </w:style>
  <w:style w:type="character" w:customStyle="1" w:styleId="KommentartextZchn">
    <w:name w:val="Kommentartext Zchn"/>
    <w:basedOn w:val="Absatz-Standardschriftart"/>
    <w:link w:val="Kommentartext"/>
    <w:uiPriority w:val="99"/>
    <w:semiHidden/>
    <w:rsid w:val="00DF6234"/>
    <w:rPr>
      <w:sz w:val="20"/>
      <w:szCs w:val="20"/>
    </w:rPr>
  </w:style>
  <w:style w:type="paragraph" w:styleId="Kommentarthema">
    <w:name w:val="annotation subject"/>
    <w:basedOn w:val="Kommentartext"/>
    <w:next w:val="Kommentartext"/>
    <w:link w:val="KommentarthemaZchn"/>
    <w:uiPriority w:val="99"/>
    <w:semiHidden/>
    <w:unhideWhenUsed/>
    <w:rsid w:val="00DF6234"/>
    <w:rPr>
      <w:b/>
      <w:bCs/>
    </w:rPr>
  </w:style>
  <w:style w:type="character" w:customStyle="1" w:styleId="KommentarthemaZchn">
    <w:name w:val="Kommentarthema Zchn"/>
    <w:basedOn w:val="KommentartextZchn"/>
    <w:link w:val="Kommentarthema"/>
    <w:uiPriority w:val="99"/>
    <w:semiHidden/>
    <w:rsid w:val="00DF6234"/>
    <w:rPr>
      <w:b/>
      <w:bCs/>
      <w:sz w:val="20"/>
      <w:szCs w:val="20"/>
    </w:rPr>
  </w:style>
  <w:style w:type="table" w:customStyle="1" w:styleId="Tabellenraster1">
    <w:name w:val="Tabellenraster1"/>
    <w:basedOn w:val="NormaleTabelle"/>
    <w:next w:val="Tabellenraster"/>
    <w:uiPriority w:val="59"/>
    <w:rsid w:val="00B254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dresse">
    <w:name w:val="Adresse"/>
    <w:basedOn w:val="Absatz-Standardschriftart"/>
    <w:rsid w:val="00EC4AF3"/>
    <w:rPr>
      <w:rFonts w:ascii="Arial" w:hAnsi="Arial"/>
      <w:color w:val="auto"/>
      <w:sz w:val="16"/>
    </w:rPr>
  </w:style>
  <w:style w:type="paragraph" w:styleId="berarbeitung">
    <w:name w:val="Revision"/>
    <w:hidden/>
    <w:uiPriority w:val="99"/>
    <w:semiHidden/>
    <w:rsid w:val="00DF5D26"/>
  </w:style>
  <w:style w:type="paragraph" w:styleId="Listenabsatz">
    <w:name w:val="List Paragraph"/>
    <w:basedOn w:val="Standard"/>
    <w:uiPriority w:val="34"/>
    <w:qFormat/>
    <w:rsid w:val="00E93759"/>
    <w:pPr>
      <w:spacing w:after="200"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8135">
      <w:bodyDiv w:val="1"/>
      <w:marLeft w:val="0"/>
      <w:marRight w:val="0"/>
      <w:marTop w:val="0"/>
      <w:marBottom w:val="0"/>
      <w:divBdr>
        <w:top w:val="none" w:sz="0" w:space="0" w:color="auto"/>
        <w:left w:val="none" w:sz="0" w:space="0" w:color="auto"/>
        <w:bottom w:val="none" w:sz="0" w:space="0" w:color="auto"/>
        <w:right w:val="none" w:sz="0" w:space="0" w:color="auto"/>
      </w:divBdr>
    </w:div>
    <w:div w:id="272907125">
      <w:bodyDiv w:val="1"/>
      <w:marLeft w:val="0"/>
      <w:marRight w:val="0"/>
      <w:marTop w:val="0"/>
      <w:marBottom w:val="0"/>
      <w:divBdr>
        <w:top w:val="none" w:sz="0" w:space="0" w:color="auto"/>
        <w:left w:val="none" w:sz="0" w:space="0" w:color="auto"/>
        <w:bottom w:val="none" w:sz="0" w:space="0" w:color="auto"/>
        <w:right w:val="none" w:sz="0" w:space="0" w:color="auto"/>
      </w:divBdr>
    </w:div>
    <w:div w:id="281545143">
      <w:bodyDiv w:val="1"/>
      <w:marLeft w:val="0"/>
      <w:marRight w:val="0"/>
      <w:marTop w:val="0"/>
      <w:marBottom w:val="0"/>
      <w:divBdr>
        <w:top w:val="none" w:sz="0" w:space="0" w:color="auto"/>
        <w:left w:val="none" w:sz="0" w:space="0" w:color="auto"/>
        <w:bottom w:val="none" w:sz="0" w:space="0" w:color="auto"/>
        <w:right w:val="none" w:sz="0" w:space="0" w:color="auto"/>
      </w:divBdr>
    </w:div>
    <w:div w:id="394932728">
      <w:bodyDiv w:val="1"/>
      <w:marLeft w:val="0"/>
      <w:marRight w:val="0"/>
      <w:marTop w:val="0"/>
      <w:marBottom w:val="0"/>
      <w:divBdr>
        <w:top w:val="none" w:sz="0" w:space="0" w:color="auto"/>
        <w:left w:val="none" w:sz="0" w:space="0" w:color="auto"/>
        <w:bottom w:val="none" w:sz="0" w:space="0" w:color="auto"/>
        <w:right w:val="none" w:sz="0" w:space="0" w:color="auto"/>
      </w:divBdr>
    </w:div>
    <w:div w:id="1428160757">
      <w:bodyDiv w:val="1"/>
      <w:marLeft w:val="0"/>
      <w:marRight w:val="0"/>
      <w:marTop w:val="0"/>
      <w:marBottom w:val="0"/>
      <w:divBdr>
        <w:top w:val="none" w:sz="0" w:space="0" w:color="auto"/>
        <w:left w:val="none" w:sz="0" w:space="0" w:color="auto"/>
        <w:bottom w:val="none" w:sz="0" w:space="0" w:color="auto"/>
        <w:right w:val="none" w:sz="0" w:space="0" w:color="auto"/>
      </w:divBdr>
    </w:div>
    <w:div w:id="1902671948">
      <w:bodyDiv w:val="1"/>
      <w:marLeft w:val="0"/>
      <w:marRight w:val="0"/>
      <w:marTop w:val="0"/>
      <w:marBottom w:val="0"/>
      <w:divBdr>
        <w:top w:val="none" w:sz="0" w:space="0" w:color="auto"/>
        <w:left w:val="none" w:sz="0" w:space="0" w:color="auto"/>
        <w:bottom w:val="none" w:sz="0" w:space="0" w:color="auto"/>
        <w:right w:val="none" w:sz="0" w:space="0" w:color="auto"/>
      </w:divBdr>
    </w:div>
    <w:div w:id="2014648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ercher.com/press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FA6498D5B14921AFCB36589F64D27F"/>
        <w:category>
          <w:name w:val="Allgemein"/>
          <w:gallery w:val="placeholder"/>
        </w:category>
        <w:types>
          <w:type w:val="bbPlcHdr"/>
        </w:types>
        <w:behaviors>
          <w:behavior w:val="content"/>
        </w:behaviors>
        <w:guid w:val="{DE82176E-47EE-46B0-B5CD-BBD8657B68EA}"/>
      </w:docPartPr>
      <w:docPartBody>
        <w:p w:rsidR="00C569FD" w:rsidRDefault="000E170A" w:rsidP="000E170A">
          <w:pPr>
            <w:pStyle w:val="C6FA6498D5B14921AFCB36589F64D27F10"/>
          </w:pPr>
          <w:r w:rsidRPr="008B4E6A">
            <w:rPr>
              <w:rFonts w:ascii="Arial" w:hAnsi="Arial" w:cs="Arial"/>
              <w:i/>
              <w:color w:val="8496B0" w:themeColor="text2" w:themeTint="99"/>
              <w:kern w:val="36"/>
              <w:sz w:val="32"/>
              <w:szCs w:val="20"/>
              <w:lang w:eastAsia="de-DE"/>
            </w:rPr>
            <w:t>Dachzeile</w:t>
          </w:r>
        </w:p>
      </w:docPartBody>
    </w:docPart>
    <w:docPart>
      <w:docPartPr>
        <w:name w:val="E5BE6DBB3B4940B5B9079DB1B6D7368B"/>
        <w:category>
          <w:name w:val="Allgemein"/>
          <w:gallery w:val="placeholder"/>
        </w:category>
        <w:types>
          <w:type w:val="bbPlcHdr"/>
        </w:types>
        <w:behaviors>
          <w:behavior w:val="content"/>
        </w:behaviors>
        <w:guid w:val="{4EAB7090-56E4-49EB-99AF-61F8A2DF2F36}"/>
      </w:docPartPr>
      <w:docPartBody>
        <w:p w:rsidR="00C569FD" w:rsidRDefault="000E170A" w:rsidP="000E170A">
          <w:pPr>
            <w:pStyle w:val="E5BE6DBB3B4940B5B9079DB1B6D7368B10"/>
          </w:pPr>
          <w:r w:rsidRPr="008B4E6A">
            <w:rPr>
              <w:rStyle w:val="Platzhaltertext"/>
              <w:rFonts w:ascii="Arial" w:hAnsi="Arial" w:cs="Arial"/>
              <w:b/>
              <w:i/>
              <w:color w:val="8496B0" w:themeColor="text2" w:themeTint="99"/>
              <w:sz w:val="36"/>
              <w:szCs w:val="36"/>
            </w:rPr>
            <w:t>Überschrift</w:t>
          </w:r>
        </w:p>
      </w:docPartBody>
    </w:docPart>
    <w:docPart>
      <w:docPartPr>
        <w:name w:val="9ADF3B2E933A432DBFC3B0898DA2C9DC"/>
        <w:category>
          <w:name w:val="Allgemein"/>
          <w:gallery w:val="placeholder"/>
        </w:category>
        <w:types>
          <w:type w:val="bbPlcHdr"/>
        </w:types>
        <w:behaviors>
          <w:behavior w:val="content"/>
        </w:behaviors>
        <w:guid w:val="{EE0E3BEE-58B0-449B-A0B2-DB8A7F22E67D}"/>
      </w:docPartPr>
      <w:docPartBody>
        <w:p w:rsidR="00C569FD" w:rsidRDefault="000E170A" w:rsidP="000E170A">
          <w:pPr>
            <w:pStyle w:val="9ADF3B2E933A432DBFC3B0898DA2C9DC7"/>
            <w:framePr w:wrap="around"/>
          </w:pPr>
          <w:r w:rsidRPr="00A46B9A">
            <w:rPr>
              <w:color w:val="4472C4" w:themeColor="accent1"/>
              <w:sz w:val="16"/>
            </w:rPr>
            <w:t>Namen auswählen</w:t>
          </w:r>
        </w:p>
      </w:docPartBody>
    </w:docPart>
    <w:docPart>
      <w:docPartPr>
        <w:name w:val="D2122C12CA1A4ACCA30F290089818125"/>
        <w:category>
          <w:name w:val="Allgemein"/>
          <w:gallery w:val="placeholder"/>
        </w:category>
        <w:types>
          <w:type w:val="bbPlcHdr"/>
        </w:types>
        <w:behaviors>
          <w:behavior w:val="content"/>
        </w:behaviors>
        <w:guid w:val="{CBB8D0AE-003C-4356-A143-0E960CDC068D}"/>
      </w:docPartPr>
      <w:docPartBody>
        <w:p w:rsidR="00C569FD" w:rsidRDefault="003476EF" w:rsidP="003476EF">
          <w:pPr>
            <w:pStyle w:val="D2122C12CA1A4ACCA30F2900898181252"/>
            <w:framePr w:wrap="around"/>
          </w:pPr>
          <w:r w:rsidRPr="00A46B9A">
            <w:rPr>
              <w:color w:val="4472C4" w:themeColor="accent1"/>
              <w:sz w:val="16"/>
            </w:rPr>
            <w:t>Position auswählen</w:t>
          </w:r>
        </w:p>
      </w:docPartBody>
    </w:docPart>
    <w:docPart>
      <w:docPartPr>
        <w:name w:val="95CB0467D9C74A6A93D8E0774002D631"/>
        <w:category>
          <w:name w:val="Allgemein"/>
          <w:gallery w:val="placeholder"/>
        </w:category>
        <w:types>
          <w:type w:val="bbPlcHdr"/>
        </w:types>
        <w:behaviors>
          <w:behavior w:val="content"/>
        </w:behaviors>
        <w:guid w:val="{B1B21BBA-FA87-4AC3-B72F-8D9F6A339CD3}"/>
      </w:docPartPr>
      <w:docPartBody>
        <w:p w:rsidR="00C569FD" w:rsidRDefault="003476EF" w:rsidP="003476EF">
          <w:pPr>
            <w:pStyle w:val="95CB0467D9C74A6A93D8E0774002D6312"/>
            <w:framePr w:wrap="around"/>
          </w:pPr>
          <w:r w:rsidRPr="00A46B9A">
            <w:rPr>
              <w:color w:val="4472C4" w:themeColor="accent1"/>
              <w:sz w:val="16"/>
            </w:rPr>
            <w:t>Telefonnummer auswählen</w:t>
          </w:r>
        </w:p>
      </w:docPartBody>
    </w:docPart>
    <w:docPart>
      <w:docPartPr>
        <w:name w:val="6C0453767BCC4CBC957B2C90640F933F"/>
        <w:category>
          <w:name w:val="Allgemein"/>
          <w:gallery w:val="placeholder"/>
        </w:category>
        <w:types>
          <w:type w:val="bbPlcHdr"/>
        </w:types>
        <w:behaviors>
          <w:behavior w:val="content"/>
        </w:behaviors>
        <w:guid w:val="{BBA1ADAB-7FB7-431D-988E-EC23233DD80F}"/>
      </w:docPartPr>
      <w:docPartBody>
        <w:p w:rsidR="00C569FD" w:rsidRDefault="003476EF">
          <w:pPr>
            <w:pStyle w:val="6C0453767BCC4CBC957B2C90640F933F"/>
          </w:pPr>
          <w:r w:rsidRPr="00A46B9A">
            <w:rPr>
              <w:color w:val="4472C4" w:themeColor="accent1"/>
              <w:sz w:val="16"/>
            </w:rPr>
            <w:t>E-Mail-Adresse auswählen</w:t>
          </w:r>
        </w:p>
      </w:docPartBody>
    </w:docPart>
    <w:docPart>
      <w:docPartPr>
        <w:name w:val="0A5C183656B74E28AF6A956A2EA4B008"/>
        <w:category>
          <w:name w:val="Allgemein"/>
          <w:gallery w:val="placeholder"/>
        </w:category>
        <w:types>
          <w:type w:val="bbPlcHdr"/>
        </w:types>
        <w:behaviors>
          <w:behavior w:val="content"/>
        </w:behaviors>
        <w:guid w:val="{C786AD25-F5BF-4113-A0D1-BC10096F3D0A}"/>
      </w:docPartPr>
      <w:docPartBody>
        <w:p w:rsidR="00C569FD" w:rsidRDefault="003476EF" w:rsidP="003476EF">
          <w:pPr>
            <w:pStyle w:val="0A5C183656B74E28AF6A956A2EA4B0082"/>
            <w:spacing w:before="2" w:after="2"/>
          </w:pPr>
          <w:r w:rsidRPr="008B4E6A">
            <w:rPr>
              <w:rFonts w:ascii="Arial" w:hAnsi="Arial"/>
              <w:b/>
              <w:i/>
              <w:color w:val="8496B0" w:themeColor="text2" w:themeTint="99"/>
            </w:rPr>
            <w:t>Ort</w:t>
          </w:r>
        </w:p>
      </w:docPartBody>
    </w:docPart>
    <w:docPart>
      <w:docPartPr>
        <w:name w:val="019E72413D9C415D8F33E699CA810003"/>
        <w:category>
          <w:name w:val="Allgemein"/>
          <w:gallery w:val="placeholder"/>
        </w:category>
        <w:types>
          <w:type w:val="bbPlcHdr"/>
        </w:types>
        <w:behaviors>
          <w:behavior w:val="content"/>
        </w:behaviors>
        <w:guid w:val="{6A948446-C59A-4750-BD0B-C285AFA896AA}"/>
      </w:docPartPr>
      <w:docPartBody>
        <w:p w:rsidR="00C569FD" w:rsidRDefault="003476EF">
          <w:pPr>
            <w:pStyle w:val="019E72413D9C415D8F33E699CA810003"/>
          </w:pPr>
          <w:r w:rsidRPr="00E943A6">
            <w:rPr>
              <w:rStyle w:val="Platzhaltertext"/>
            </w:rPr>
            <w:t>Klicken Sie hier, um Text einzugeben.</w:t>
          </w:r>
        </w:p>
      </w:docPartBody>
    </w:docPart>
    <w:docPart>
      <w:docPartPr>
        <w:name w:val="961FC18E7E514B668BEAD6B166152189"/>
        <w:category>
          <w:name w:val="Allgemein"/>
          <w:gallery w:val="placeholder"/>
        </w:category>
        <w:types>
          <w:type w:val="bbPlcHdr"/>
        </w:types>
        <w:behaviors>
          <w:behavior w:val="content"/>
        </w:behaviors>
        <w:guid w:val="{535CACCE-134B-4E94-8D0D-D94D19DC51FE}"/>
      </w:docPartPr>
      <w:docPartBody>
        <w:p w:rsidR="00C569FD" w:rsidRDefault="000E170A" w:rsidP="000E170A">
          <w:pPr>
            <w:pStyle w:val="961FC18E7E514B668BEAD6B1661521899"/>
            <w:spacing w:before="2" w:after="2"/>
          </w:pPr>
          <w:r w:rsidRPr="008B4E6A">
            <w:rPr>
              <w:rStyle w:val="Platzhaltertext"/>
              <w:rFonts w:ascii="Arial" w:hAnsi="Arial" w:cs="Arial"/>
              <w:b/>
              <w:i/>
              <w:color w:val="8496B0" w:themeColor="text2" w:themeTint="99"/>
            </w:rPr>
            <w:t>Datum</w:t>
          </w:r>
        </w:p>
      </w:docPartBody>
    </w:docPart>
    <w:docPart>
      <w:docPartPr>
        <w:name w:val="1F0C76621637463BA49FCC0430A1E676"/>
        <w:category>
          <w:name w:val="Allgemein"/>
          <w:gallery w:val="placeholder"/>
        </w:category>
        <w:types>
          <w:type w:val="bbPlcHdr"/>
        </w:types>
        <w:behaviors>
          <w:behavior w:val="content"/>
        </w:behaviors>
        <w:guid w:val="{43C9367E-7FDC-4637-BDFC-9682F5C1D597}"/>
      </w:docPartPr>
      <w:docPartBody>
        <w:p w:rsidR="00C569FD" w:rsidRDefault="000E170A" w:rsidP="000E170A">
          <w:pPr>
            <w:pStyle w:val="1F0C76621637463BA49FCC0430A1E67610"/>
            <w:spacing w:before="2" w:after="2"/>
          </w:pPr>
          <w:r w:rsidRPr="008B4E6A">
            <w:rPr>
              <w:rFonts w:ascii="Arial" w:hAnsi="Arial"/>
              <w:i/>
              <w:color w:val="8496B0" w:themeColor="text2" w:themeTint="99"/>
            </w:rPr>
            <w:t>Text der Pressemitteilung</w:t>
          </w:r>
          <w:r>
            <w:rPr>
              <w:rFonts w:ascii="Arial" w:hAnsi="Arial"/>
              <w:i/>
              <w:color w:val="8496B0" w:themeColor="text2" w:themeTint="99"/>
            </w:rPr>
            <w:t xml:space="preserve"> einfügen</w:t>
          </w:r>
        </w:p>
      </w:docPartBody>
    </w:docPart>
    <w:docPart>
      <w:docPartPr>
        <w:name w:val="5F618CA7B4DA47058B18B95D524D7473"/>
        <w:category>
          <w:name w:val="Allgemein"/>
          <w:gallery w:val="placeholder"/>
        </w:category>
        <w:types>
          <w:type w:val="bbPlcHdr"/>
        </w:types>
        <w:behaviors>
          <w:behavior w:val="content"/>
        </w:behaviors>
        <w:guid w:val="{83ADA2BA-6395-4BEE-829E-B0BE4ED5B8F8}"/>
      </w:docPartPr>
      <w:docPartBody>
        <w:p w:rsidR="00C569FD" w:rsidRDefault="003476EF" w:rsidP="003476EF">
          <w:pPr>
            <w:pStyle w:val="5F618CA7B4DA47058B18B95D524D7473"/>
          </w:pPr>
          <w:r w:rsidRPr="00E943A6">
            <w:rPr>
              <w:rStyle w:val="Platzhaltertext"/>
            </w:rPr>
            <w:t>Klicken Sie hier, um Text einzugeben.</w:t>
          </w:r>
        </w:p>
      </w:docPartBody>
    </w:docPart>
    <w:docPart>
      <w:docPartPr>
        <w:name w:val="F8111FB08B6A4F939FEFEC6183229DA2"/>
        <w:category>
          <w:name w:val="Allgemein"/>
          <w:gallery w:val="placeholder"/>
        </w:category>
        <w:types>
          <w:type w:val="bbPlcHdr"/>
        </w:types>
        <w:behaviors>
          <w:behavior w:val="content"/>
        </w:behaviors>
        <w:guid w:val="{DE2AE863-EB14-4DB6-80D4-CA66FBD15329}"/>
      </w:docPartPr>
      <w:docPartBody>
        <w:p w:rsidR="00972AC0" w:rsidRDefault="007D2F8D" w:rsidP="007D2F8D">
          <w:pPr>
            <w:pStyle w:val="F8111FB08B6A4F939FEFEC6183229DA2"/>
          </w:pPr>
          <w:r w:rsidRPr="008B4E6A">
            <w:rPr>
              <w:rFonts w:ascii="Arial" w:hAnsi="Arial" w:cs="Arial"/>
              <w:i/>
              <w:color w:val="8496B0" w:themeColor="text2" w:themeTint="99"/>
              <w:kern w:val="36"/>
              <w:sz w:val="32"/>
              <w:szCs w:val="20"/>
            </w:rPr>
            <w:t>Dachzei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476EF"/>
    <w:rsid w:val="0007129A"/>
    <w:rsid w:val="00097E45"/>
    <w:rsid w:val="000A7F76"/>
    <w:rsid w:val="000D3194"/>
    <w:rsid w:val="000E170A"/>
    <w:rsid w:val="001002D7"/>
    <w:rsid w:val="00106F5C"/>
    <w:rsid w:val="001430D5"/>
    <w:rsid w:val="0019726F"/>
    <w:rsid w:val="00227140"/>
    <w:rsid w:val="002357A7"/>
    <w:rsid w:val="00291682"/>
    <w:rsid w:val="002C351E"/>
    <w:rsid w:val="002F5C2E"/>
    <w:rsid w:val="00304F36"/>
    <w:rsid w:val="00325AF3"/>
    <w:rsid w:val="003476EF"/>
    <w:rsid w:val="00360ECD"/>
    <w:rsid w:val="00473680"/>
    <w:rsid w:val="0051493B"/>
    <w:rsid w:val="00571713"/>
    <w:rsid w:val="00634654"/>
    <w:rsid w:val="007D2F8D"/>
    <w:rsid w:val="0080344E"/>
    <w:rsid w:val="00885938"/>
    <w:rsid w:val="008F7B98"/>
    <w:rsid w:val="009227D9"/>
    <w:rsid w:val="00972AC0"/>
    <w:rsid w:val="0098126C"/>
    <w:rsid w:val="009D4B5C"/>
    <w:rsid w:val="009D5D13"/>
    <w:rsid w:val="009E108C"/>
    <w:rsid w:val="00B41C59"/>
    <w:rsid w:val="00B54A5E"/>
    <w:rsid w:val="00BD6CF2"/>
    <w:rsid w:val="00BF2FFE"/>
    <w:rsid w:val="00C269AD"/>
    <w:rsid w:val="00C569FD"/>
    <w:rsid w:val="00C91C0D"/>
    <w:rsid w:val="00C91DD5"/>
    <w:rsid w:val="00D25221"/>
    <w:rsid w:val="00DF0BDC"/>
    <w:rsid w:val="00E26BF5"/>
    <w:rsid w:val="00EB2D2C"/>
    <w:rsid w:val="00FF29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6FA6498D5B14921AFCB36589F64D27F">
    <w:name w:val="C6FA6498D5B14921AFCB36589F64D27F"/>
  </w:style>
  <w:style w:type="character" w:styleId="Platzhaltertext">
    <w:name w:val="Placeholder Text"/>
    <w:basedOn w:val="Absatz-Standardschriftart"/>
    <w:uiPriority w:val="99"/>
    <w:semiHidden/>
    <w:rsid w:val="001002D7"/>
    <w:rPr>
      <w:color w:val="808080"/>
    </w:rPr>
  </w:style>
  <w:style w:type="paragraph" w:customStyle="1" w:styleId="E5BE6DBB3B4940B5B9079DB1B6D7368B">
    <w:name w:val="E5BE6DBB3B4940B5B9079DB1B6D7368B"/>
  </w:style>
  <w:style w:type="paragraph" w:customStyle="1" w:styleId="9ADF3B2E933A432DBFC3B0898DA2C9DC">
    <w:name w:val="9ADF3B2E933A432DBFC3B0898DA2C9DC"/>
  </w:style>
  <w:style w:type="paragraph" w:customStyle="1" w:styleId="D2122C12CA1A4ACCA30F290089818125">
    <w:name w:val="D2122C12CA1A4ACCA30F290089818125"/>
  </w:style>
  <w:style w:type="paragraph" w:customStyle="1" w:styleId="95CB0467D9C74A6A93D8E0774002D631">
    <w:name w:val="95CB0467D9C74A6A93D8E0774002D631"/>
  </w:style>
  <w:style w:type="paragraph" w:customStyle="1" w:styleId="6C0453767BCC4CBC957B2C90640F933F">
    <w:name w:val="6C0453767BCC4CBC957B2C90640F933F"/>
  </w:style>
  <w:style w:type="paragraph" w:customStyle="1" w:styleId="0A5C183656B74E28AF6A956A2EA4B008">
    <w:name w:val="0A5C183656B74E28AF6A956A2EA4B008"/>
  </w:style>
  <w:style w:type="paragraph" w:customStyle="1" w:styleId="019E72413D9C415D8F33E699CA810003">
    <w:name w:val="019E72413D9C415D8F33E699CA810003"/>
  </w:style>
  <w:style w:type="paragraph" w:customStyle="1" w:styleId="961FC18E7E514B668BEAD6B166152189">
    <w:name w:val="961FC18E7E514B668BEAD6B166152189"/>
  </w:style>
  <w:style w:type="paragraph" w:customStyle="1" w:styleId="1F0C76621637463BA49FCC0430A1E676">
    <w:name w:val="1F0C76621637463BA49FCC0430A1E676"/>
  </w:style>
  <w:style w:type="paragraph" w:customStyle="1" w:styleId="C64C9A32B08A418A8C05CCE88D89D9B4">
    <w:name w:val="C64C9A32B08A418A8C05CCE88D89D9B4"/>
  </w:style>
  <w:style w:type="paragraph" w:customStyle="1" w:styleId="595D8A4CBF77402EA5EB0749DC5E148B">
    <w:name w:val="595D8A4CBF77402EA5EB0749DC5E148B"/>
  </w:style>
  <w:style w:type="paragraph" w:customStyle="1" w:styleId="9C1F7A59D32D473DA5C355825ADA87AB">
    <w:name w:val="9C1F7A59D32D473DA5C355825ADA87AB"/>
  </w:style>
  <w:style w:type="paragraph" w:customStyle="1" w:styleId="1ED88ABBBE3A4E3794F048A1362D2A25">
    <w:name w:val="1ED88ABBBE3A4E3794F048A1362D2A25"/>
  </w:style>
  <w:style w:type="paragraph" w:customStyle="1" w:styleId="F369ED2AF9184437A4ABF3FB5FDD8167">
    <w:name w:val="F369ED2AF9184437A4ABF3FB5FDD8167"/>
  </w:style>
  <w:style w:type="paragraph" w:customStyle="1" w:styleId="8B745ED1B1E341D091038CA8E636A83E">
    <w:name w:val="8B745ED1B1E341D091038CA8E636A83E"/>
  </w:style>
  <w:style w:type="paragraph" w:customStyle="1" w:styleId="5BC672779D3344E4AB4923E45E49F899">
    <w:name w:val="5BC672779D3344E4AB4923E45E49F899"/>
  </w:style>
  <w:style w:type="paragraph" w:customStyle="1" w:styleId="1FE3E864986842B98838B4C8626B8141">
    <w:name w:val="1FE3E864986842B98838B4C8626B8141"/>
  </w:style>
  <w:style w:type="paragraph" w:customStyle="1" w:styleId="25486B2CE0C044CDA3788E43FE08AF4F">
    <w:name w:val="25486B2CE0C044CDA3788E43FE08AF4F"/>
  </w:style>
  <w:style w:type="paragraph" w:customStyle="1" w:styleId="2EB2B2C6E594490690F36BD01D776DA9">
    <w:name w:val="2EB2B2C6E594490690F36BD01D776DA9"/>
  </w:style>
  <w:style w:type="paragraph" w:customStyle="1" w:styleId="67B1282E29D04947A7E87B4C8D2DE09D">
    <w:name w:val="67B1282E29D04947A7E87B4C8D2DE09D"/>
  </w:style>
  <w:style w:type="paragraph" w:customStyle="1" w:styleId="0DBE94CC8FC2495681DECA1E55D44DBA">
    <w:name w:val="0DBE94CC8FC2495681DECA1E55D44DBA"/>
  </w:style>
  <w:style w:type="paragraph" w:customStyle="1" w:styleId="12096663EDD64FAB934BBB9C8A677498">
    <w:name w:val="12096663EDD64FAB934BBB9C8A677498"/>
  </w:style>
  <w:style w:type="paragraph" w:customStyle="1" w:styleId="5F618CA7B4DA47058B18B95D524D7473">
    <w:name w:val="5F618CA7B4DA47058B18B95D524D7473"/>
    <w:rsid w:val="003476EF"/>
  </w:style>
  <w:style w:type="paragraph" w:customStyle="1" w:styleId="C6FA6498D5B14921AFCB36589F64D27F1">
    <w:name w:val="C6FA6498D5B14921AFCB36589F64D27F1"/>
    <w:rsid w:val="003476EF"/>
    <w:pPr>
      <w:spacing w:after="0" w:line="240" w:lineRule="auto"/>
    </w:pPr>
    <w:rPr>
      <w:rFonts w:eastAsiaTheme="minorHAnsi"/>
      <w:sz w:val="24"/>
      <w:szCs w:val="24"/>
      <w:lang w:eastAsia="en-US"/>
    </w:rPr>
  </w:style>
  <w:style w:type="paragraph" w:customStyle="1" w:styleId="E5BE6DBB3B4940B5B9079DB1B6D7368B1">
    <w:name w:val="E5BE6DBB3B4940B5B9079DB1B6D7368B1"/>
    <w:rsid w:val="003476EF"/>
    <w:pPr>
      <w:spacing w:after="0" w:line="240" w:lineRule="auto"/>
    </w:pPr>
    <w:rPr>
      <w:rFonts w:eastAsiaTheme="minorHAnsi"/>
      <w:sz w:val="24"/>
      <w:szCs w:val="24"/>
      <w:lang w:eastAsia="en-US"/>
    </w:rPr>
  </w:style>
  <w:style w:type="paragraph" w:customStyle="1" w:styleId="9ADF3B2E933A432DBFC3B0898DA2C9DC1">
    <w:name w:val="9ADF3B2E933A432DBFC3B0898DA2C9DC1"/>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1">
    <w:name w:val="D2122C12CA1A4ACCA30F2900898181251"/>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1">
    <w:name w:val="95CB0467D9C74A6A93D8E0774002D6311"/>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1">
    <w:name w:val="0A5C183656B74E28AF6A956A2EA4B0081"/>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1">
    <w:name w:val="961FC18E7E514B668BEAD6B1661521891"/>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1">
    <w:name w:val="1F0C76621637463BA49FCC0430A1E6761"/>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1">
    <w:name w:val="C64C9A32B08A418A8C05CCE88D89D9B41"/>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1">
    <w:name w:val="595D8A4CBF77402EA5EB0749DC5E148B1"/>
    <w:rsid w:val="003476EF"/>
    <w:pPr>
      <w:spacing w:after="0" w:line="240" w:lineRule="auto"/>
    </w:pPr>
    <w:rPr>
      <w:rFonts w:eastAsiaTheme="minorHAnsi"/>
      <w:sz w:val="24"/>
      <w:szCs w:val="24"/>
      <w:lang w:eastAsia="en-US"/>
    </w:rPr>
  </w:style>
  <w:style w:type="paragraph" w:customStyle="1" w:styleId="9C1F7A59D32D473DA5C355825ADA87AB1">
    <w:name w:val="9C1F7A59D32D473DA5C355825ADA87AB1"/>
    <w:rsid w:val="003476EF"/>
    <w:pPr>
      <w:spacing w:after="0" w:line="240" w:lineRule="auto"/>
    </w:pPr>
    <w:rPr>
      <w:rFonts w:eastAsiaTheme="minorHAnsi"/>
      <w:sz w:val="24"/>
      <w:szCs w:val="24"/>
      <w:lang w:eastAsia="en-US"/>
    </w:rPr>
  </w:style>
  <w:style w:type="paragraph" w:customStyle="1" w:styleId="1ED88ABBBE3A4E3794F048A1362D2A251">
    <w:name w:val="1ED88ABBBE3A4E3794F048A1362D2A251"/>
    <w:rsid w:val="003476EF"/>
    <w:pPr>
      <w:spacing w:after="0" w:line="240" w:lineRule="auto"/>
    </w:pPr>
    <w:rPr>
      <w:rFonts w:eastAsiaTheme="minorHAnsi"/>
      <w:sz w:val="24"/>
      <w:szCs w:val="24"/>
      <w:lang w:eastAsia="en-US"/>
    </w:rPr>
  </w:style>
  <w:style w:type="paragraph" w:customStyle="1" w:styleId="F369ED2AF9184437A4ABF3FB5FDD81671">
    <w:name w:val="F369ED2AF9184437A4ABF3FB5FDD81671"/>
    <w:rsid w:val="003476EF"/>
    <w:pPr>
      <w:spacing w:after="0" w:line="240" w:lineRule="auto"/>
    </w:pPr>
    <w:rPr>
      <w:rFonts w:eastAsiaTheme="minorHAnsi"/>
      <w:sz w:val="24"/>
      <w:szCs w:val="24"/>
      <w:lang w:eastAsia="en-US"/>
    </w:rPr>
  </w:style>
  <w:style w:type="paragraph" w:customStyle="1" w:styleId="8B745ED1B1E341D091038CA8E636A83E1">
    <w:name w:val="8B745ED1B1E341D091038CA8E636A83E1"/>
    <w:rsid w:val="003476EF"/>
    <w:pPr>
      <w:spacing w:after="0" w:line="240" w:lineRule="auto"/>
    </w:pPr>
    <w:rPr>
      <w:rFonts w:eastAsiaTheme="minorHAnsi"/>
      <w:sz w:val="24"/>
      <w:szCs w:val="24"/>
      <w:lang w:eastAsia="en-US"/>
    </w:rPr>
  </w:style>
  <w:style w:type="paragraph" w:customStyle="1" w:styleId="5BC672779D3344E4AB4923E45E49F8991">
    <w:name w:val="5BC672779D3344E4AB4923E45E49F8991"/>
    <w:rsid w:val="003476EF"/>
    <w:pPr>
      <w:spacing w:after="0" w:line="240" w:lineRule="auto"/>
    </w:pPr>
    <w:rPr>
      <w:rFonts w:eastAsiaTheme="minorHAnsi"/>
      <w:sz w:val="24"/>
      <w:szCs w:val="24"/>
      <w:lang w:eastAsia="en-US"/>
    </w:rPr>
  </w:style>
  <w:style w:type="paragraph" w:customStyle="1" w:styleId="1FE3E864986842B98838B4C8626B81411">
    <w:name w:val="1FE3E864986842B98838B4C8626B81411"/>
    <w:rsid w:val="003476EF"/>
    <w:pPr>
      <w:spacing w:after="0" w:line="240" w:lineRule="auto"/>
    </w:pPr>
    <w:rPr>
      <w:rFonts w:eastAsiaTheme="minorHAnsi"/>
      <w:sz w:val="24"/>
      <w:szCs w:val="24"/>
      <w:lang w:eastAsia="en-US"/>
    </w:rPr>
  </w:style>
  <w:style w:type="paragraph" w:customStyle="1" w:styleId="25486B2CE0C044CDA3788E43FE08AF4F1">
    <w:name w:val="25486B2CE0C044CDA3788E43FE08AF4F1"/>
    <w:rsid w:val="003476EF"/>
    <w:pPr>
      <w:spacing w:after="0" w:line="240" w:lineRule="auto"/>
    </w:pPr>
    <w:rPr>
      <w:rFonts w:eastAsiaTheme="minorHAnsi"/>
      <w:sz w:val="24"/>
      <w:szCs w:val="24"/>
      <w:lang w:eastAsia="en-US"/>
    </w:rPr>
  </w:style>
  <w:style w:type="paragraph" w:customStyle="1" w:styleId="2EB2B2C6E594490690F36BD01D776DA91">
    <w:name w:val="2EB2B2C6E594490690F36BD01D776DA91"/>
    <w:rsid w:val="003476EF"/>
    <w:pPr>
      <w:spacing w:after="0" w:line="240" w:lineRule="auto"/>
    </w:pPr>
    <w:rPr>
      <w:rFonts w:eastAsiaTheme="minorHAnsi"/>
      <w:sz w:val="24"/>
      <w:szCs w:val="24"/>
      <w:lang w:eastAsia="en-US"/>
    </w:rPr>
  </w:style>
  <w:style w:type="paragraph" w:customStyle="1" w:styleId="67B1282E29D04947A7E87B4C8D2DE09D1">
    <w:name w:val="67B1282E29D04947A7E87B4C8D2DE09D1"/>
    <w:rsid w:val="003476EF"/>
    <w:pPr>
      <w:spacing w:after="0" w:line="240" w:lineRule="auto"/>
    </w:pPr>
    <w:rPr>
      <w:rFonts w:eastAsiaTheme="minorHAnsi"/>
      <w:sz w:val="24"/>
      <w:szCs w:val="24"/>
      <w:lang w:eastAsia="en-US"/>
    </w:rPr>
  </w:style>
  <w:style w:type="paragraph" w:customStyle="1" w:styleId="0DBE94CC8FC2495681DECA1E55D44DBA1">
    <w:name w:val="0DBE94CC8FC2495681DECA1E55D44DBA1"/>
    <w:rsid w:val="003476EF"/>
    <w:pPr>
      <w:spacing w:after="0" w:line="240" w:lineRule="auto"/>
    </w:pPr>
    <w:rPr>
      <w:rFonts w:eastAsiaTheme="minorHAnsi"/>
      <w:sz w:val="24"/>
      <w:szCs w:val="24"/>
      <w:lang w:eastAsia="en-US"/>
    </w:rPr>
  </w:style>
  <w:style w:type="paragraph" w:customStyle="1" w:styleId="12096663EDD64FAB934BBB9C8A6774981">
    <w:name w:val="12096663EDD64FAB934BBB9C8A6774981"/>
    <w:rsid w:val="003476EF"/>
    <w:pPr>
      <w:spacing w:after="0" w:line="240" w:lineRule="auto"/>
    </w:pPr>
    <w:rPr>
      <w:rFonts w:eastAsiaTheme="minorHAnsi"/>
      <w:sz w:val="24"/>
      <w:szCs w:val="24"/>
      <w:lang w:eastAsia="en-US"/>
    </w:rPr>
  </w:style>
  <w:style w:type="paragraph" w:customStyle="1" w:styleId="BE32AB1FB52B4964AFFB0A6484BE1FA7">
    <w:name w:val="BE32AB1FB52B4964AFFB0A6484BE1FA7"/>
    <w:rsid w:val="003476EF"/>
    <w:pPr>
      <w:spacing w:after="0" w:line="240" w:lineRule="auto"/>
    </w:pPr>
    <w:rPr>
      <w:rFonts w:eastAsiaTheme="minorHAnsi"/>
      <w:sz w:val="24"/>
      <w:szCs w:val="24"/>
      <w:lang w:eastAsia="en-US"/>
    </w:rPr>
  </w:style>
  <w:style w:type="paragraph" w:customStyle="1" w:styleId="C6FA6498D5B14921AFCB36589F64D27F2">
    <w:name w:val="C6FA6498D5B14921AFCB36589F64D27F2"/>
    <w:rsid w:val="003476EF"/>
    <w:pPr>
      <w:spacing w:after="0" w:line="240" w:lineRule="auto"/>
    </w:pPr>
    <w:rPr>
      <w:rFonts w:eastAsiaTheme="minorHAnsi"/>
      <w:sz w:val="24"/>
      <w:szCs w:val="24"/>
      <w:lang w:eastAsia="en-US"/>
    </w:rPr>
  </w:style>
  <w:style w:type="paragraph" w:customStyle="1" w:styleId="E5BE6DBB3B4940B5B9079DB1B6D7368B2">
    <w:name w:val="E5BE6DBB3B4940B5B9079DB1B6D7368B2"/>
    <w:rsid w:val="003476EF"/>
    <w:pPr>
      <w:spacing w:after="0" w:line="240" w:lineRule="auto"/>
    </w:pPr>
    <w:rPr>
      <w:rFonts w:eastAsiaTheme="minorHAnsi"/>
      <w:sz w:val="24"/>
      <w:szCs w:val="24"/>
      <w:lang w:eastAsia="en-US"/>
    </w:rPr>
  </w:style>
  <w:style w:type="paragraph" w:customStyle="1" w:styleId="9ADF3B2E933A432DBFC3B0898DA2C9DC2">
    <w:name w:val="9ADF3B2E933A432DBFC3B0898DA2C9DC2"/>
    <w:rsid w:val="003476EF"/>
    <w:pPr>
      <w:framePr w:wrap="around" w:vAnchor="text" w:hAnchor="text" w:y="1"/>
      <w:spacing w:after="0" w:line="260" w:lineRule="exact"/>
    </w:pPr>
    <w:rPr>
      <w:rFonts w:ascii="Arial" w:eastAsiaTheme="minorHAnsi" w:hAnsi="Arial"/>
      <w:sz w:val="12"/>
      <w:lang w:eastAsia="en-US"/>
    </w:rPr>
  </w:style>
  <w:style w:type="paragraph" w:customStyle="1" w:styleId="D2122C12CA1A4ACCA30F2900898181252">
    <w:name w:val="D2122C12CA1A4ACCA30F2900898181252"/>
    <w:rsid w:val="003476EF"/>
    <w:pPr>
      <w:framePr w:wrap="around" w:vAnchor="text" w:hAnchor="text" w:y="1"/>
      <w:spacing w:after="0" w:line="260" w:lineRule="exact"/>
    </w:pPr>
    <w:rPr>
      <w:rFonts w:ascii="Arial" w:eastAsiaTheme="minorHAnsi" w:hAnsi="Arial"/>
      <w:sz w:val="12"/>
      <w:lang w:eastAsia="en-US"/>
    </w:rPr>
  </w:style>
  <w:style w:type="paragraph" w:customStyle="1" w:styleId="95CB0467D9C74A6A93D8E0774002D6312">
    <w:name w:val="95CB0467D9C74A6A93D8E0774002D6312"/>
    <w:rsid w:val="003476EF"/>
    <w:pPr>
      <w:framePr w:wrap="around" w:vAnchor="text" w:hAnchor="text" w:y="1"/>
      <w:spacing w:after="0" w:line="260" w:lineRule="exact"/>
    </w:pPr>
    <w:rPr>
      <w:rFonts w:ascii="Arial" w:eastAsiaTheme="minorHAnsi" w:hAnsi="Arial"/>
      <w:sz w:val="12"/>
      <w:lang w:eastAsia="en-US"/>
    </w:rPr>
  </w:style>
  <w:style w:type="paragraph" w:customStyle="1" w:styleId="0A5C183656B74E28AF6A956A2EA4B0082">
    <w:name w:val="0A5C183656B74E28AF6A956A2EA4B0082"/>
    <w:rsid w:val="003476EF"/>
    <w:pPr>
      <w:spacing w:beforeLines="1" w:afterLines="1" w:after="0" w:line="240" w:lineRule="auto"/>
    </w:pPr>
    <w:rPr>
      <w:rFonts w:ascii="Times" w:eastAsiaTheme="minorHAnsi" w:hAnsi="Times" w:cs="Times New Roman"/>
      <w:sz w:val="20"/>
      <w:szCs w:val="20"/>
    </w:rPr>
  </w:style>
  <w:style w:type="paragraph" w:customStyle="1" w:styleId="961FC18E7E514B668BEAD6B1661521892">
    <w:name w:val="961FC18E7E514B668BEAD6B1661521892"/>
    <w:rsid w:val="003476EF"/>
    <w:pPr>
      <w:spacing w:beforeLines="1" w:afterLines="1" w:after="0" w:line="240" w:lineRule="auto"/>
    </w:pPr>
    <w:rPr>
      <w:rFonts w:ascii="Times" w:eastAsiaTheme="minorHAnsi" w:hAnsi="Times" w:cs="Times New Roman"/>
      <w:sz w:val="20"/>
      <w:szCs w:val="20"/>
    </w:rPr>
  </w:style>
  <w:style w:type="paragraph" w:customStyle="1" w:styleId="1F0C76621637463BA49FCC0430A1E6762">
    <w:name w:val="1F0C76621637463BA49FCC0430A1E6762"/>
    <w:rsid w:val="003476EF"/>
    <w:pPr>
      <w:spacing w:beforeLines="1" w:afterLines="1" w:after="0" w:line="240" w:lineRule="auto"/>
    </w:pPr>
    <w:rPr>
      <w:rFonts w:ascii="Times" w:eastAsiaTheme="minorHAnsi" w:hAnsi="Times" w:cs="Times New Roman"/>
      <w:sz w:val="20"/>
      <w:szCs w:val="20"/>
    </w:rPr>
  </w:style>
  <w:style w:type="paragraph" w:customStyle="1" w:styleId="C64C9A32B08A418A8C05CCE88D89D9B42">
    <w:name w:val="C64C9A32B08A418A8C05CCE88D89D9B42"/>
    <w:rsid w:val="003476EF"/>
    <w:pPr>
      <w:spacing w:beforeLines="1" w:afterLines="1" w:after="0" w:line="240" w:lineRule="auto"/>
    </w:pPr>
    <w:rPr>
      <w:rFonts w:ascii="Times" w:eastAsiaTheme="minorHAnsi" w:hAnsi="Times" w:cs="Times New Roman"/>
      <w:sz w:val="20"/>
      <w:szCs w:val="20"/>
    </w:rPr>
  </w:style>
  <w:style w:type="paragraph" w:customStyle="1" w:styleId="595D8A4CBF77402EA5EB0749DC5E148B2">
    <w:name w:val="595D8A4CBF77402EA5EB0749DC5E148B2"/>
    <w:rsid w:val="003476EF"/>
    <w:pPr>
      <w:spacing w:after="0" w:line="240" w:lineRule="auto"/>
    </w:pPr>
    <w:rPr>
      <w:rFonts w:eastAsiaTheme="minorHAnsi"/>
      <w:sz w:val="24"/>
      <w:szCs w:val="24"/>
      <w:lang w:eastAsia="en-US"/>
    </w:rPr>
  </w:style>
  <w:style w:type="paragraph" w:customStyle="1" w:styleId="9C1F7A59D32D473DA5C355825ADA87AB2">
    <w:name w:val="9C1F7A59D32D473DA5C355825ADA87AB2"/>
    <w:rsid w:val="003476EF"/>
    <w:pPr>
      <w:spacing w:after="0" w:line="240" w:lineRule="auto"/>
    </w:pPr>
    <w:rPr>
      <w:rFonts w:eastAsiaTheme="minorHAnsi"/>
      <w:sz w:val="24"/>
      <w:szCs w:val="24"/>
      <w:lang w:eastAsia="en-US"/>
    </w:rPr>
  </w:style>
  <w:style w:type="paragraph" w:customStyle="1" w:styleId="1ED88ABBBE3A4E3794F048A1362D2A252">
    <w:name w:val="1ED88ABBBE3A4E3794F048A1362D2A252"/>
    <w:rsid w:val="003476EF"/>
    <w:pPr>
      <w:spacing w:after="0" w:line="240" w:lineRule="auto"/>
    </w:pPr>
    <w:rPr>
      <w:rFonts w:eastAsiaTheme="minorHAnsi"/>
      <w:sz w:val="24"/>
      <w:szCs w:val="24"/>
      <w:lang w:eastAsia="en-US"/>
    </w:rPr>
  </w:style>
  <w:style w:type="paragraph" w:customStyle="1" w:styleId="F369ED2AF9184437A4ABF3FB5FDD81672">
    <w:name w:val="F369ED2AF9184437A4ABF3FB5FDD81672"/>
    <w:rsid w:val="003476EF"/>
    <w:pPr>
      <w:spacing w:after="0" w:line="240" w:lineRule="auto"/>
    </w:pPr>
    <w:rPr>
      <w:rFonts w:eastAsiaTheme="minorHAnsi"/>
      <w:sz w:val="24"/>
      <w:szCs w:val="24"/>
      <w:lang w:eastAsia="en-US"/>
    </w:rPr>
  </w:style>
  <w:style w:type="paragraph" w:customStyle="1" w:styleId="8B745ED1B1E341D091038CA8E636A83E2">
    <w:name w:val="8B745ED1B1E341D091038CA8E636A83E2"/>
    <w:rsid w:val="003476EF"/>
    <w:pPr>
      <w:spacing w:after="0" w:line="240" w:lineRule="auto"/>
    </w:pPr>
    <w:rPr>
      <w:rFonts w:eastAsiaTheme="minorHAnsi"/>
      <w:sz w:val="24"/>
      <w:szCs w:val="24"/>
      <w:lang w:eastAsia="en-US"/>
    </w:rPr>
  </w:style>
  <w:style w:type="paragraph" w:customStyle="1" w:styleId="5BC672779D3344E4AB4923E45E49F8992">
    <w:name w:val="5BC672779D3344E4AB4923E45E49F8992"/>
    <w:rsid w:val="003476EF"/>
    <w:pPr>
      <w:spacing w:after="0" w:line="240" w:lineRule="auto"/>
    </w:pPr>
    <w:rPr>
      <w:rFonts w:eastAsiaTheme="minorHAnsi"/>
      <w:sz w:val="24"/>
      <w:szCs w:val="24"/>
      <w:lang w:eastAsia="en-US"/>
    </w:rPr>
  </w:style>
  <w:style w:type="paragraph" w:customStyle="1" w:styleId="1FE3E864986842B98838B4C8626B81412">
    <w:name w:val="1FE3E864986842B98838B4C8626B81412"/>
    <w:rsid w:val="003476EF"/>
    <w:pPr>
      <w:spacing w:after="0" w:line="240" w:lineRule="auto"/>
    </w:pPr>
    <w:rPr>
      <w:rFonts w:eastAsiaTheme="minorHAnsi"/>
      <w:sz w:val="24"/>
      <w:szCs w:val="24"/>
      <w:lang w:eastAsia="en-US"/>
    </w:rPr>
  </w:style>
  <w:style w:type="paragraph" w:customStyle="1" w:styleId="25486B2CE0C044CDA3788E43FE08AF4F2">
    <w:name w:val="25486B2CE0C044CDA3788E43FE08AF4F2"/>
    <w:rsid w:val="003476EF"/>
    <w:pPr>
      <w:spacing w:after="0" w:line="240" w:lineRule="auto"/>
    </w:pPr>
    <w:rPr>
      <w:rFonts w:eastAsiaTheme="minorHAnsi"/>
      <w:sz w:val="24"/>
      <w:szCs w:val="24"/>
      <w:lang w:eastAsia="en-US"/>
    </w:rPr>
  </w:style>
  <w:style w:type="paragraph" w:customStyle="1" w:styleId="2EB2B2C6E594490690F36BD01D776DA92">
    <w:name w:val="2EB2B2C6E594490690F36BD01D776DA92"/>
    <w:rsid w:val="003476EF"/>
    <w:pPr>
      <w:spacing w:after="0" w:line="240" w:lineRule="auto"/>
    </w:pPr>
    <w:rPr>
      <w:rFonts w:eastAsiaTheme="minorHAnsi"/>
      <w:sz w:val="24"/>
      <w:szCs w:val="24"/>
      <w:lang w:eastAsia="en-US"/>
    </w:rPr>
  </w:style>
  <w:style w:type="paragraph" w:customStyle="1" w:styleId="67B1282E29D04947A7E87B4C8D2DE09D2">
    <w:name w:val="67B1282E29D04947A7E87B4C8D2DE09D2"/>
    <w:rsid w:val="003476EF"/>
    <w:pPr>
      <w:spacing w:after="0" w:line="240" w:lineRule="auto"/>
    </w:pPr>
    <w:rPr>
      <w:rFonts w:eastAsiaTheme="minorHAnsi"/>
      <w:sz w:val="24"/>
      <w:szCs w:val="24"/>
      <w:lang w:eastAsia="en-US"/>
    </w:rPr>
  </w:style>
  <w:style w:type="paragraph" w:customStyle="1" w:styleId="0DBE94CC8FC2495681DECA1E55D44DBA2">
    <w:name w:val="0DBE94CC8FC2495681DECA1E55D44DBA2"/>
    <w:rsid w:val="003476EF"/>
    <w:pPr>
      <w:spacing w:after="0" w:line="240" w:lineRule="auto"/>
    </w:pPr>
    <w:rPr>
      <w:rFonts w:eastAsiaTheme="minorHAnsi"/>
      <w:sz w:val="24"/>
      <w:szCs w:val="24"/>
      <w:lang w:eastAsia="en-US"/>
    </w:rPr>
  </w:style>
  <w:style w:type="paragraph" w:customStyle="1" w:styleId="12096663EDD64FAB934BBB9C8A6774982">
    <w:name w:val="12096663EDD64FAB934BBB9C8A6774982"/>
    <w:rsid w:val="003476EF"/>
    <w:pPr>
      <w:spacing w:after="0" w:line="240" w:lineRule="auto"/>
    </w:pPr>
    <w:rPr>
      <w:rFonts w:eastAsiaTheme="minorHAnsi"/>
      <w:sz w:val="24"/>
      <w:szCs w:val="24"/>
      <w:lang w:eastAsia="en-US"/>
    </w:rPr>
  </w:style>
  <w:style w:type="paragraph" w:customStyle="1" w:styleId="BE32AB1FB52B4964AFFB0A6484BE1FA71">
    <w:name w:val="BE32AB1FB52B4964AFFB0A6484BE1FA71"/>
    <w:rsid w:val="003476EF"/>
    <w:pPr>
      <w:spacing w:after="0" w:line="240" w:lineRule="auto"/>
    </w:pPr>
    <w:rPr>
      <w:rFonts w:eastAsiaTheme="minorHAnsi"/>
      <w:sz w:val="24"/>
      <w:szCs w:val="24"/>
      <w:lang w:eastAsia="en-US"/>
    </w:rPr>
  </w:style>
  <w:style w:type="paragraph" w:customStyle="1" w:styleId="63BB1CAAF00843D8BDFB0E171BB96D3B">
    <w:name w:val="63BB1CAAF00843D8BDFB0E171BB96D3B"/>
    <w:rsid w:val="002357A7"/>
  </w:style>
  <w:style w:type="paragraph" w:customStyle="1" w:styleId="C0DAAA8834FA4F6B9BCAD468265A3EE5">
    <w:name w:val="C0DAAA8834FA4F6B9BCAD468265A3EE5"/>
    <w:rsid w:val="002357A7"/>
  </w:style>
  <w:style w:type="paragraph" w:customStyle="1" w:styleId="A87CF134A66B4DCBA611E3E13F6F1EC7">
    <w:name w:val="A87CF134A66B4DCBA611E3E13F6F1EC7"/>
    <w:rsid w:val="002357A7"/>
  </w:style>
  <w:style w:type="paragraph" w:customStyle="1" w:styleId="CCBB52DB6F2845AE8D3FB44F951258F1">
    <w:name w:val="CCBB52DB6F2845AE8D3FB44F951258F1"/>
    <w:rsid w:val="002357A7"/>
  </w:style>
  <w:style w:type="paragraph" w:customStyle="1" w:styleId="44065CB429B14495B708918FAE436B73">
    <w:name w:val="44065CB429B14495B708918FAE436B73"/>
    <w:rsid w:val="002357A7"/>
  </w:style>
  <w:style w:type="paragraph" w:customStyle="1" w:styleId="8D6380582DDD46FD9B70E7ACCA0A4347">
    <w:name w:val="8D6380582DDD46FD9B70E7ACCA0A4347"/>
    <w:rsid w:val="002357A7"/>
  </w:style>
  <w:style w:type="paragraph" w:customStyle="1" w:styleId="EC22C223674E4C9BA59F86A1E3515058">
    <w:name w:val="EC22C223674E4C9BA59F86A1E3515058"/>
    <w:rsid w:val="002357A7"/>
  </w:style>
  <w:style w:type="paragraph" w:customStyle="1" w:styleId="E53E52C7F08D457998BBDB2E6E4604A6">
    <w:name w:val="E53E52C7F08D457998BBDB2E6E4604A6"/>
    <w:rsid w:val="002357A7"/>
  </w:style>
  <w:style w:type="paragraph" w:customStyle="1" w:styleId="6834D3BBD3EA4319A7DB9D20E1BBCABE">
    <w:name w:val="6834D3BBD3EA4319A7DB9D20E1BBCABE"/>
    <w:rsid w:val="002357A7"/>
  </w:style>
  <w:style w:type="paragraph" w:customStyle="1" w:styleId="D854E65D416E403EA1C09EDEA75E6307">
    <w:name w:val="D854E65D416E403EA1C09EDEA75E6307"/>
    <w:rsid w:val="002357A7"/>
  </w:style>
  <w:style w:type="paragraph" w:customStyle="1" w:styleId="E358AA854CDD4A43AD58EE35B7196DAA">
    <w:name w:val="E358AA854CDD4A43AD58EE35B7196DAA"/>
    <w:rsid w:val="002357A7"/>
  </w:style>
  <w:style w:type="paragraph" w:customStyle="1" w:styleId="8C3891AB54924F82A9366274E9E624DC">
    <w:name w:val="8C3891AB54924F82A9366274E9E624DC"/>
    <w:rsid w:val="002357A7"/>
  </w:style>
  <w:style w:type="paragraph" w:customStyle="1" w:styleId="E1179CA8A0E7433FAF84BD82520A219D">
    <w:name w:val="E1179CA8A0E7433FAF84BD82520A219D"/>
    <w:rsid w:val="002357A7"/>
  </w:style>
  <w:style w:type="paragraph" w:customStyle="1" w:styleId="3619D5D7EC2A4AC29AF2AEB69256B743">
    <w:name w:val="3619D5D7EC2A4AC29AF2AEB69256B743"/>
    <w:rsid w:val="002357A7"/>
  </w:style>
  <w:style w:type="paragraph" w:customStyle="1" w:styleId="595D8A4CBF77402EA5EB0749DC5E148B3">
    <w:name w:val="595D8A4CBF77402EA5EB0749DC5E148B3"/>
    <w:rsid w:val="002357A7"/>
    <w:pPr>
      <w:spacing w:after="0" w:line="240" w:lineRule="auto"/>
    </w:pPr>
    <w:rPr>
      <w:rFonts w:eastAsiaTheme="minorHAnsi"/>
      <w:sz w:val="24"/>
      <w:szCs w:val="24"/>
      <w:lang w:eastAsia="en-US"/>
    </w:rPr>
  </w:style>
  <w:style w:type="paragraph" w:customStyle="1" w:styleId="9C1F7A59D32D473DA5C355825ADA87AB3">
    <w:name w:val="9C1F7A59D32D473DA5C355825ADA87AB3"/>
    <w:rsid w:val="002357A7"/>
    <w:pPr>
      <w:spacing w:after="0" w:line="240" w:lineRule="auto"/>
    </w:pPr>
    <w:rPr>
      <w:rFonts w:eastAsiaTheme="minorHAnsi"/>
      <w:sz w:val="24"/>
      <w:szCs w:val="24"/>
      <w:lang w:eastAsia="en-US"/>
    </w:rPr>
  </w:style>
  <w:style w:type="paragraph" w:customStyle="1" w:styleId="1ED88ABBBE3A4E3794F048A1362D2A253">
    <w:name w:val="1ED88ABBBE3A4E3794F048A1362D2A253"/>
    <w:rsid w:val="002357A7"/>
    <w:pPr>
      <w:spacing w:after="0" w:line="240" w:lineRule="auto"/>
    </w:pPr>
    <w:rPr>
      <w:rFonts w:eastAsiaTheme="minorHAnsi"/>
      <w:sz w:val="24"/>
      <w:szCs w:val="24"/>
      <w:lang w:eastAsia="en-US"/>
    </w:rPr>
  </w:style>
  <w:style w:type="paragraph" w:customStyle="1" w:styleId="F369ED2AF9184437A4ABF3FB5FDD81673">
    <w:name w:val="F369ED2AF9184437A4ABF3FB5FDD81673"/>
    <w:rsid w:val="002357A7"/>
    <w:pPr>
      <w:spacing w:after="0" w:line="240" w:lineRule="auto"/>
    </w:pPr>
    <w:rPr>
      <w:rFonts w:eastAsiaTheme="minorHAnsi"/>
      <w:sz w:val="24"/>
      <w:szCs w:val="24"/>
      <w:lang w:eastAsia="en-US"/>
    </w:rPr>
  </w:style>
  <w:style w:type="paragraph" w:customStyle="1" w:styleId="8B745ED1B1E341D091038CA8E636A83E3">
    <w:name w:val="8B745ED1B1E341D091038CA8E636A83E3"/>
    <w:rsid w:val="002357A7"/>
    <w:pPr>
      <w:spacing w:after="0" w:line="240" w:lineRule="auto"/>
    </w:pPr>
    <w:rPr>
      <w:rFonts w:eastAsiaTheme="minorHAnsi"/>
      <w:sz w:val="24"/>
      <w:szCs w:val="24"/>
      <w:lang w:eastAsia="en-US"/>
    </w:rPr>
  </w:style>
  <w:style w:type="paragraph" w:customStyle="1" w:styleId="5BC672779D3344E4AB4923E45E49F8993">
    <w:name w:val="5BC672779D3344E4AB4923E45E49F8993"/>
    <w:rsid w:val="002357A7"/>
    <w:pPr>
      <w:spacing w:after="0" w:line="240" w:lineRule="auto"/>
    </w:pPr>
    <w:rPr>
      <w:rFonts w:eastAsiaTheme="minorHAnsi"/>
      <w:sz w:val="24"/>
      <w:szCs w:val="24"/>
      <w:lang w:eastAsia="en-US"/>
    </w:rPr>
  </w:style>
  <w:style w:type="paragraph" w:customStyle="1" w:styleId="1FE3E864986842B98838B4C8626B81413">
    <w:name w:val="1FE3E864986842B98838B4C8626B81413"/>
    <w:rsid w:val="002357A7"/>
    <w:pPr>
      <w:spacing w:after="0" w:line="240" w:lineRule="auto"/>
    </w:pPr>
    <w:rPr>
      <w:rFonts w:eastAsiaTheme="minorHAnsi"/>
      <w:sz w:val="24"/>
      <w:szCs w:val="24"/>
      <w:lang w:eastAsia="en-US"/>
    </w:rPr>
  </w:style>
  <w:style w:type="paragraph" w:customStyle="1" w:styleId="25486B2CE0C044CDA3788E43FE08AF4F3">
    <w:name w:val="25486B2CE0C044CDA3788E43FE08AF4F3"/>
    <w:rsid w:val="002357A7"/>
    <w:pPr>
      <w:spacing w:after="0" w:line="240" w:lineRule="auto"/>
    </w:pPr>
    <w:rPr>
      <w:rFonts w:eastAsiaTheme="minorHAnsi"/>
      <w:sz w:val="24"/>
      <w:szCs w:val="24"/>
      <w:lang w:eastAsia="en-US"/>
    </w:rPr>
  </w:style>
  <w:style w:type="paragraph" w:customStyle="1" w:styleId="2EB2B2C6E594490690F36BD01D776DA93">
    <w:name w:val="2EB2B2C6E594490690F36BD01D776DA93"/>
    <w:rsid w:val="002357A7"/>
    <w:pPr>
      <w:spacing w:after="0" w:line="240" w:lineRule="auto"/>
    </w:pPr>
    <w:rPr>
      <w:rFonts w:eastAsiaTheme="minorHAnsi"/>
      <w:sz w:val="24"/>
      <w:szCs w:val="24"/>
      <w:lang w:eastAsia="en-US"/>
    </w:rPr>
  </w:style>
  <w:style w:type="paragraph" w:customStyle="1" w:styleId="67B1282E29D04947A7E87B4C8D2DE09D3">
    <w:name w:val="67B1282E29D04947A7E87B4C8D2DE09D3"/>
    <w:rsid w:val="002357A7"/>
    <w:pPr>
      <w:spacing w:after="0" w:line="240" w:lineRule="auto"/>
    </w:pPr>
    <w:rPr>
      <w:rFonts w:eastAsiaTheme="minorHAnsi"/>
      <w:sz w:val="24"/>
      <w:szCs w:val="24"/>
      <w:lang w:eastAsia="en-US"/>
    </w:rPr>
  </w:style>
  <w:style w:type="paragraph" w:customStyle="1" w:styleId="0DBE94CC8FC2495681DECA1E55D44DBA3">
    <w:name w:val="0DBE94CC8FC2495681DECA1E55D44DBA3"/>
    <w:rsid w:val="002357A7"/>
    <w:pPr>
      <w:spacing w:after="0" w:line="240" w:lineRule="auto"/>
    </w:pPr>
    <w:rPr>
      <w:rFonts w:eastAsiaTheme="minorHAnsi"/>
      <w:sz w:val="24"/>
      <w:szCs w:val="24"/>
      <w:lang w:eastAsia="en-US"/>
    </w:rPr>
  </w:style>
  <w:style w:type="paragraph" w:customStyle="1" w:styleId="12096663EDD64FAB934BBB9C8A6774983">
    <w:name w:val="12096663EDD64FAB934BBB9C8A6774983"/>
    <w:rsid w:val="002357A7"/>
    <w:pPr>
      <w:spacing w:after="0" w:line="240" w:lineRule="auto"/>
    </w:pPr>
    <w:rPr>
      <w:rFonts w:eastAsiaTheme="minorHAnsi"/>
      <w:sz w:val="24"/>
      <w:szCs w:val="24"/>
      <w:lang w:eastAsia="en-US"/>
    </w:rPr>
  </w:style>
  <w:style w:type="paragraph" w:customStyle="1" w:styleId="CB9C1016ABF44F57A32191893A25DF87">
    <w:name w:val="CB9C1016ABF44F57A32191893A25DF87"/>
    <w:rsid w:val="002357A7"/>
    <w:pPr>
      <w:spacing w:after="0" w:line="240" w:lineRule="auto"/>
    </w:pPr>
    <w:rPr>
      <w:rFonts w:eastAsiaTheme="minorHAnsi"/>
      <w:sz w:val="24"/>
      <w:szCs w:val="24"/>
      <w:lang w:eastAsia="en-US"/>
    </w:rPr>
  </w:style>
  <w:style w:type="paragraph" w:customStyle="1" w:styleId="1ED88ABBBE3A4E3794F048A1362D2A254">
    <w:name w:val="1ED88ABBBE3A4E3794F048A1362D2A254"/>
    <w:rsid w:val="002357A7"/>
    <w:pPr>
      <w:spacing w:after="0" w:line="240" w:lineRule="auto"/>
    </w:pPr>
    <w:rPr>
      <w:rFonts w:eastAsiaTheme="minorHAnsi"/>
      <w:sz w:val="24"/>
      <w:szCs w:val="24"/>
      <w:lang w:eastAsia="en-US"/>
    </w:rPr>
  </w:style>
  <w:style w:type="paragraph" w:customStyle="1" w:styleId="F369ED2AF9184437A4ABF3FB5FDD81674">
    <w:name w:val="F369ED2AF9184437A4ABF3FB5FDD81674"/>
    <w:rsid w:val="002357A7"/>
    <w:pPr>
      <w:spacing w:after="0" w:line="240" w:lineRule="auto"/>
    </w:pPr>
    <w:rPr>
      <w:rFonts w:eastAsiaTheme="minorHAnsi"/>
      <w:sz w:val="24"/>
      <w:szCs w:val="24"/>
      <w:lang w:eastAsia="en-US"/>
    </w:rPr>
  </w:style>
  <w:style w:type="paragraph" w:customStyle="1" w:styleId="8B745ED1B1E341D091038CA8E636A83E4">
    <w:name w:val="8B745ED1B1E341D091038CA8E636A83E4"/>
    <w:rsid w:val="002357A7"/>
    <w:pPr>
      <w:spacing w:after="0" w:line="240" w:lineRule="auto"/>
    </w:pPr>
    <w:rPr>
      <w:rFonts w:eastAsiaTheme="minorHAnsi"/>
      <w:sz w:val="24"/>
      <w:szCs w:val="24"/>
      <w:lang w:eastAsia="en-US"/>
    </w:rPr>
  </w:style>
  <w:style w:type="paragraph" w:customStyle="1" w:styleId="5BC672779D3344E4AB4923E45E49F8994">
    <w:name w:val="5BC672779D3344E4AB4923E45E49F8994"/>
    <w:rsid w:val="002357A7"/>
    <w:pPr>
      <w:spacing w:after="0" w:line="240" w:lineRule="auto"/>
    </w:pPr>
    <w:rPr>
      <w:rFonts w:eastAsiaTheme="minorHAnsi"/>
      <w:sz w:val="24"/>
      <w:szCs w:val="24"/>
      <w:lang w:eastAsia="en-US"/>
    </w:rPr>
  </w:style>
  <w:style w:type="paragraph" w:customStyle="1" w:styleId="1FE3E864986842B98838B4C8626B81414">
    <w:name w:val="1FE3E864986842B98838B4C8626B81414"/>
    <w:rsid w:val="002357A7"/>
    <w:pPr>
      <w:spacing w:after="0" w:line="240" w:lineRule="auto"/>
    </w:pPr>
    <w:rPr>
      <w:rFonts w:eastAsiaTheme="minorHAnsi"/>
      <w:sz w:val="24"/>
      <w:szCs w:val="24"/>
      <w:lang w:eastAsia="en-US"/>
    </w:rPr>
  </w:style>
  <w:style w:type="paragraph" w:customStyle="1" w:styleId="25486B2CE0C044CDA3788E43FE08AF4F4">
    <w:name w:val="25486B2CE0C044CDA3788E43FE08AF4F4"/>
    <w:rsid w:val="002357A7"/>
    <w:pPr>
      <w:spacing w:after="0" w:line="240" w:lineRule="auto"/>
    </w:pPr>
    <w:rPr>
      <w:rFonts w:eastAsiaTheme="minorHAnsi"/>
      <w:sz w:val="24"/>
      <w:szCs w:val="24"/>
      <w:lang w:eastAsia="en-US"/>
    </w:rPr>
  </w:style>
  <w:style w:type="paragraph" w:customStyle="1" w:styleId="2EB2B2C6E594490690F36BD01D776DA94">
    <w:name w:val="2EB2B2C6E594490690F36BD01D776DA94"/>
    <w:rsid w:val="002357A7"/>
    <w:pPr>
      <w:spacing w:after="0" w:line="240" w:lineRule="auto"/>
    </w:pPr>
    <w:rPr>
      <w:rFonts w:eastAsiaTheme="minorHAnsi"/>
      <w:sz w:val="24"/>
      <w:szCs w:val="24"/>
      <w:lang w:eastAsia="en-US"/>
    </w:rPr>
  </w:style>
  <w:style w:type="paragraph" w:customStyle="1" w:styleId="67B1282E29D04947A7E87B4C8D2DE09D4">
    <w:name w:val="67B1282E29D04947A7E87B4C8D2DE09D4"/>
    <w:rsid w:val="002357A7"/>
    <w:pPr>
      <w:spacing w:after="0" w:line="240" w:lineRule="auto"/>
    </w:pPr>
    <w:rPr>
      <w:rFonts w:eastAsiaTheme="minorHAnsi"/>
      <w:sz w:val="24"/>
      <w:szCs w:val="24"/>
      <w:lang w:eastAsia="en-US"/>
    </w:rPr>
  </w:style>
  <w:style w:type="paragraph" w:customStyle="1" w:styleId="0DBE94CC8FC2495681DECA1E55D44DBA4">
    <w:name w:val="0DBE94CC8FC2495681DECA1E55D44DBA4"/>
    <w:rsid w:val="002357A7"/>
    <w:pPr>
      <w:spacing w:after="0" w:line="240" w:lineRule="auto"/>
    </w:pPr>
    <w:rPr>
      <w:rFonts w:eastAsiaTheme="minorHAnsi"/>
      <w:sz w:val="24"/>
      <w:szCs w:val="24"/>
      <w:lang w:eastAsia="en-US"/>
    </w:rPr>
  </w:style>
  <w:style w:type="paragraph" w:customStyle="1" w:styleId="12096663EDD64FAB934BBB9C8A6774984">
    <w:name w:val="12096663EDD64FAB934BBB9C8A6774984"/>
    <w:rsid w:val="002357A7"/>
    <w:pPr>
      <w:spacing w:after="0" w:line="240" w:lineRule="auto"/>
    </w:pPr>
    <w:rPr>
      <w:rFonts w:eastAsiaTheme="minorHAnsi"/>
      <w:sz w:val="24"/>
      <w:szCs w:val="24"/>
      <w:lang w:eastAsia="en-US"/>
    </w:rPr>
  </w:style>
  <w:style w:type="paragraph" w:customStyle="1" w:styleId="CB9C1016ABF44F57A32191893A25DF871">
    <w:name w:val="CB9C1016ABF44F57A32191893A25DF871"/>
    <w:rsid w:val="002357A7"/>
    <w:pPr>
      <w:spacing w:after="0" w:line="240" w:lineRule="auto"/>
    </w:pPr>
    <w:rPr>
      <w:rFonts w:eastAsiaTheme="minorHAnsi"/>
      <w:sz w:val="24"/>
      <w:szCs w:val="24"/>
      <w:lang w:eastAsia="en-US"/>
    </w:rPr>
  </w:style>
  <w:style w:type="paragraph" w:customStyle="1" w:styleId="8885E80ACB474533A2C158553886ACB1">
    <w:name w:val="8885E80ACB474533A2C158553886ACB1"/>
    <w:rsid w:val="002357A7"/>
  </w:style>
  <w:style w:type="paragraph" w:customStyle="1" w:styleId="53326263126B47679DF93D9DA3172D9D">
    <w:name w:val="53326263126B47679DF93D9DA3172D9D"/>
    <w:rsid w:val="002357A7"/>
  </w:style>
  <w:style w:type="paragraph" w:customStyle="1" w:styleId="FFCE09E028B34346AC9E98A921AD30CF">
    <w:name w:val="FFCE09E028B34346AC9E98A921AD30CF"/>
    <w:rsid w:val="002357A7"/>
  </w:style>
  <w:style w:type="paragraph" w:customStyle="1" w:styleId="E46699334EE1436CAAAFEA93949164DE">
    <w:name w:val="E46699334EE1436CAAAFEA93949164DE"/>
    <w:rsid w:val="002357A7"/>
  </w:style>
  <w:style w:type="paragraph" w:customStyle="1" w:styleId="F48E36D5803A4A3C999D0F27B12920D3">
    <w:name w:val="F48E36D5803A4A3C999D0F27B12920D3"/>
    <w:rsid w:val="002357A7"/>
  </w:style>
  <w:style w:type="paragraph" w:customStyle="1" w:styleId="8C7FEB056F2E4CC2BA6B94B12557D83A">
    <w:name w:val="8C7FEB056F2E4CC2BA6B94B12557D83A"/>
    <w:rsid w:val="002357A7"/>
  </w:style>
  <w:style w:type="paragraph" w:customStyle="1" w:styleId="1F5ADDD2814849DA9AB8B11A5ED0EF91">
    <w:name w:val="1F5ADDD2814849DA9AB8B11A5ED0EF91"/>
    <w:rsid w:val="002357A7"/>
  </w:style>
  <w:style w:type="paragraph" w:customStyle="1" w:styleId="F4D9566BF4D24022AE6B7DF95BCDAB9C">
    <w:name w:val="F4D9566BF4D24022AE6B7DF95BCDAB9C"/>
    <w:rsid w:val="002357A7"/>
  </w:style>
  <w:style w:type="paragraph" w:customStyle="1" w:styleId="B4F0DE7AD8EC482592788B7769FACCEB">
    <w:name w:val="B4F0DE7AD8EC482592788B7769FACCEB"/>
    <w:rsid w:val="002357A7"/>
  </w:style>
  <w:style w:type="paragraph" w:customStyle="1" w:styleId="051E22AA9EED4936B99FE4D8ECC526C7">
    <w:name w:val="051E22AA9EED4936B99FE4D8ECC526C7"/>
    <w:rsid w:val="002357A7"/>
  </w:style>
  <w:style w:type="paragraph" w:customStyle="1" w:styleId="C6FA6498D5B14921AFCB36589F64D27F3">
    <w:name w:val="C6FA6498D5B14921AFCB36589F64D27F3"/>
    <w:rsid w:val="00D25221"/>
    <w:pPr>
      <w:spacing w:after="0" w:line="240" w:lineRule="auto"/>
    </w:pPr>
    <w:rPr>
      <w:rFonts w:eastAsiaTheme="minorHAnsi"/>
      <w:sz w:val="24"/>
      <w:szCs w:val="24"/>
      <w:lang w:eastAsia="en-US"/>
    </w:rPr>
  </w:style>
  <w:style w:type="paragraph" w:customStyle="1" w:styleId="E5BE6DBB3B4940B5B9079DB1B6D7368B3">
    <w:name w:val="E5BE6DBB3B4940B5B9079DB1B6D7368B3"/>
    <w:rsid w:val="00D25221"/>
    <w:pPr>
      <w:spacing w:after="0" w:line="240" w:lineRule="auto"/>
    </w:pPr>
    <w:rPr>
      <w:rFonts w:eastAsiaTheme="minorHAnsi"/>
      <w:sz w:val="24"/>
      <w:szCs w:val="24"/>
      <w:lang w:eastAsia="en-US"/>
    </w:rPr>
  </w:style>
  <w:style w:type="paragraph" w:customStyle="1" w:styleId="1F0C76621637463BA49FCC0430A1E6763">
    <w:name w:val="1F0C76621637463BA49FCC0430A1E6763"/>
    <w:rsid w:val="00D25221"/>
    <w:pPr>
      <w:spacing w:beforeLines="1" w:afterLines="1" w:after="0" w:line="240" w:lineRule="auto"/>
    </w:pPr>
    <w:rPr>
      <w:rFonts w:ascii="Times" w:eastAsiaTheme="minorHAnsi" w:hAnsi="Times" w:cs="Times New Roman"/>
      <w:sz w:val="20"/>
      <w:szCs w:val="20"/>
    </w:rPr>
  </w:style>
  <w:style w:type="paragraph" w:customStyle="1" w:styleId="C64C9A32B08A418A8C05CCE88D89D9B43">
    <w:name w:val="C64C9A32B08A418A8C05CCE88D89D9B43"/>
    <w:rsid w:val="00D25221"/>
    <w:pPr>
      <w:spacing w:beforeLines="1" w:afterLines="1" w:after="0" w:line="240" w:lineRule="auto"/>
    </w:pPr>
    <w:rPr>
      <w:rFonts w:ascii="Times" w:eastAsiaTheme="minorHAnsi" w:hAnsi="Times" w:cs="Times New Roman"/>
      <w:sz w:val="20"/>
      <w:szCs w:val="20"/>
    </w:rPr>
  </w:style>
  <w:style w:type="paragraph" w:customStyle="1" w:styleId="1ED88ABBBE3A4E3794F048A1362D2A255">
    <w:name w:val="1ED88ABBBE3A4E3794F048A1362D2A255"/>
    <w:rsid w:val="00D25221"/>
    <w:pPr>
      <w:spacing w:after="0" w:line="240" w:lineRule="auto"/>
    </w:pPr>
    <w:rPr>
      <w:rFonts w:eastAsiaTheme="minorHAnsi"/>
      <w:sz w:val="24"/>
      <w:szCs w:val="24"/>
      <w:lang w:eastAsia="en-US"/>
    </w:rPr>
  </w:style>
  <w:style w:type="paragraph" w:customStyle="1" w:styleId="F369ED2AF9184437A4ABF3FB5FDD81675">
    <w:name w:val="F369ED2AF9184437A4ABF3FB5FDD81675"/>
    <w:rsid w:val="00D25221"/>
    <w:pPr>
      <w:spacing w:after="0" w:line="240" w:lineRule="auto"/>
    </w:pPr>
    <w:rPr>
      <w:rFonts w:eastAsiaTheme="minorHAnsi"/>
      <w:sz w:val="24"/>
      <w:szCs w:val="24"/>
      <w:lang w:eastAsia="en-US"/>
    </w:rPr>
  </w:style>
  <w:style w:type="paragraph" w:customStyle="1" w:styleId="8B745ED1B1E341D091038CA8E636A83E5">
    <w:name w:val="8B745ED1B1E341D091038CA8E636A83E5"/>
    <w:rsid w:val="00D25221"/>
    <w:pPr>
      <w:spacing w:after="0" w:line="240" w:lineRule="auto"/>
    </w:pPr>
    <w:rPr>
      <w:rFonts w:eastAsiaTheme="minorHAnsi"/>
      <w:sz w:val="24"/>
      <w:szCs w:val="24"/>
      <w:lang w:eastAsia="en-US"/>
    </w:rPr>
  </w:style>
  <w:style w:type="paragraph" w:customStyle="1" w:styleId="5BC672779D3344E4AB4923E45E49F8995">
    <w:name w:val="5BC672779D3344E4AB4923E45E49F8995"/>
    <w:rsid w:val="00D25221"/>
    <w:pPr>
      <w:spacing w:after="0" w:line="240" w:lineRule="auto"/>
    </w:pPr>
    <w:rPr>
      <w:rFonts w:eastAsiaTheme="minorHAnsi"/>
      <w:sz w:val="24"/>
      <w:szCs w:val="24"/>
      <w:lang w:eastAsia="en-US"/>
    </w:rPr>
  </w:style>
  <w:style w:type="paragraph" w:customStyle="1" w:styleId="1FE3E864986842B98838B4C8626B81415">
    <w:name w:val="1FE3E864986842B98838B4C8626B81415"/>
    <w:rsid w:val="00D25221"/>
    <w:pPr>
      <w:spacing w:after="0" w:line="240" w:lineRule="auto"/>
    </w:pPr>
    <w:rPr>
      <w:rFonts w:eastAsiaTheme="minorHAnsi"/>
      <w:sz w:val="24"/>
      <w:szCs w:val="24"/>
      <w:lang w:eastAsia="en-US"/>
    </w:rPr>
  </w:style>
  <w:style w:type="paragraph" w:customStyle="1" w:styleId="25486B2CE0C044CDA3788E43FE08AF4F5">
    <w:name w:val="25486B2CE0C044CDA3788E43FE08AF4F5"/>
    <w:rsid w:val="00D25221"/>
    <w:pPr>
      <w:spacing w:after="0" w:line="240" w:lineRule="auto"/>
    </w:pPr>
    <w:rPr>
      <w:rFonts w:eastAsiaTheme="minorHAnsi"/>
      <w:sz w:val="24"/>
      <w:szCs w:val="24"/>
      <w:lang w:eastAsia="en-US"/>
    </w:rPr>
  </w:style>
  <w:style w:type="paragraph" w:customStyle="1" w:styleId="2EB2B2C6E594490690F36BD01D776DA95">
    <w:name w:val="2EB2B2C6E594490690F36BD01D776DA95"/>
    <w:rsid w:val="00D25221"/>
    <w:pPr>
      <w:spacing w:after="0" w:line="240" w:lineRule="auto"/>
    </w:pPr>
    <w:rPr>
      <w:rFonts w:eastAsiaTheme="minorHAnsi"/>
      <w:sz w:val="24"/>
      <w:szCs w:val="24"/>
      <w:lang w:eastAsia="en-US"/>
    </w:rPr>
  </w:style>
  <w:style w:type="paragraph" w:customStyle="1" w:styleId="67B1282E29D04947A7E87B4C8D2DE09D5">
    <w:name w:val="67B1282E29D04947A7E87B4C8D2DE09D5"/>
    <w:rsid w:val="00D25221"/>
    <w:pPr>
      <w:spacing w:after="0" w:line="240" w:lineRule="auto"/>
    </w:pPr>
    <w:rPr>
      <w:rFonts w:eastAsiaTheme="minorHAnsi"/>
      <w:sz w:val="24"/>
      <w:szCs w:val="24"/>
      <w:lang w:eastAsia="en-US"/>
    </w:rPr>
  </w:style>
  <w:style w:type="paragraph" w:customStyle="1" w:styleId="0DBE94CC8FC2495681DECA1E55D44DBA5">
    <w:name w:val="0DBE94CC8FC2495681DECA1E55D44DBA5"/>
    <w:rsid w:val="00D25221"/>
    <w:pPr>
      <w:spacing w:after="0" w:line="240" w:lineRule="auto"/>
    </w:pPr>
    <w:rPr>
      <w:rFonts w:eastAsiaTheme="minorHAnsi"/>
      <w:sz w:val="24"/>
      <w:szCs w:val="24"/>
      <w:lang w:eastAsia="en-US"/>
    </w:rPr>
  </w:style>
  <w:style w:type="paragraph" w:customStyle="1" w:styleId="12096663EDD64FAB934BBB9C8A6774985">
    <w:name w:val="12096663EDD64FAB934BBB9C8A6774985"/>
    <w:rsid w:val="00D25221"/>
    <w:pPr>
      <w:spacing w:after="0" w:line="240" w:lineRule="auto"/>
    </w:pPr>
    <w:rPr>
      <w:rFonts w:eastAsiaTheme="minorHAnsi"/>
      <w:sz w:val="24"/>
      <w:szCs w:val="24"/>
      <w:lang w:eastAsia="en-US"/>
    </w:rPr>
  </w:style>
  <w:style w:type="paragraph" w:customStyle="1" w:styleId="B8CA32DA38344860A5148443002F84F9">
    <w:name w:val="B8CA32DA38344860A5148443002F84F9"/>
    <w:rsid w:val="00D25221"/>
    <w:pPr>
      <w:spacing w:after="0" w:line="240" w:lineRule="auto"/>
    </w:pPr>
    <w:rPr>
      <w:rFonts w:eastAsiaTheme="minorHAnsi"/>
      <w:sz w:val="24"/>
      <w:szCs w:val="24"/>
      <w:lang w:eastAsia="en-US"/>
    </w:rPr>
  </w:style>
  <w:style w:type="paragraph" w:customStyle="1" w:styleId="23ABF381D2134245AC77EB2DF34CB65B">
    <w:name w:val="23ABF381D2134245AC77EB2DF34CB65B"/>
    <w:rsid w:val="00D25221"/>
    <w:pPr>
      <w:spacing w:after="0" w:line="240" w:lineRule="auto"/>
    </w:pPr>
    <w:rPr>
      <w:rFonts w:eastAsiaTheme="minorHAnsi"/>
      <w:sz w:val="24"/>
      <w:szCs w:val="24"/>
      <w:lang w:eastAsia="en-US"/>
    </w:rPr>
  </w:style>
  <w:style w:type="paragraph" w:customStyle="1" w:styleId="D650985AE7E64EBCBF833CCC40AFA2A5">
    <w:name w:val="D650985AE7E64EBCBF833CCC40AFA2A5"/>
    <w:rsid w:val="00D25221"/>
    <w:pPr>
      <w:spacing w:after="0" w:line="240" w:lineRule="auto"/>
    </w:pPr>
    <w:rPr>
      <w:rFonts w:eastAsiaTheme="minorHAnsi"/>
      <w:sz w:val="24"/>
      <w:szCs w:val="24"/>
      <w:lang w:eastAsia="en-US"/>
    </w:rPr>
  </w:style>
  <w:style w:type="paragraph" w:customStyle="1" w:styleId="7984EC7A321947CCAB3E6F9EEC641B11">
    <w:name w:val="7984EC7A321947CCAB3E6F9EEC641B11"/>
    <w:rsid w:val="00D25221"/>
    <w:pPr>
      <w:spacing w:after="0" w:line="240" w:lineRule="auto"/>
    </w:pPr>
    <w:rPr>
      <w:rFonts w:eastAsiaTheme="minorHAnsi"/>
      <w:sz w:val="24"/>
      <w:szCs w:val="24"/>
      <w:lang w:eastAsia="en-US"/>
    </w:rPr>
  </w:style>
  <w:style w:type="paragraph" w:customStyle="1" w:styleId="73037BCE47E441F78839EA84D4ED3187">
    <w:name w:val="73037BCE47E441F78839EA84D4ED3187"/>
    <w:rsid w:val="00D25221"/>
    <w:pPr>
      <w:spacing w:after="0" w:line="240" w:lineRule="auto"/>
    </w:pPr>
    <w:rPr>
      <w:rFonts w:eastAsiaTheme="minorHAnsi"/>
      <w:sz w:val="24"/>
      <w:szCs w:val="24"/>
      <w:lang w:eastAsia="en-US"/>
    </w:rPr>
  </w:style>
  <w:style w:type="paragraph" w:customStyle="1" w:styleId="8E92A2A8FDAF487B9B9D3BE5BC9C8C39">
    <w:name w:val="8E92A2A8FDAF487B9B9D3BE5BC9C8C39"/>
    <w:rsid w:val="000D3194"/>
  </w:style>
  <w:style w:type="paragraph" w:customStyle="1" w:styleId="B642A4471CA14400B4A6E2EFA89544FE">
    <w:name w:val="B642A4471CA14400B4A6E2EFA89544FE"/>
    <w:rsid w:val="000D3194"/>
  </w:style>
  <w:style w:type="paragraph" w:customStyle="1" w:styleId="D2AFDA9E35B0475DB14464A82298B34F">
    <w:name w:val="D2AFDA9E35B0475DB14464A82298B34F"/>
    <w:rsid w:val="000D3194"/>
  </w:style>
  <w:style w:type="paragraph" w:customStyle="1" w:styleId="FFF3D52812594D2E956B0DF17B03C0F1">
    <w:name w:val="FFF3D52812594D2E956B0DF17B03C0F1"/>
    <w:rsid w:val="000D3194"/>
  </w:style>
  <w:style w:type="paragraph" w:customStyle="1" w:styleId="40F973153A594BDDBAFCE8DE61A9ECE6">
    <w:name w:val="40F973153A594BDDBAFCE8DE61A9ECE6"/>
    <w:rsid w:val="000D3194"/>
  </w:style>
  <w:style w:type="paragraph" w:customStyle="1" w:styleId="E2DBEFDDBB90486D815B000FE424DD2D">
    <w:name w:val="E2DBEFDDBB90486D815B000FE424DD2D"/>
    <w:rsid w:val="000D3194"/>
  </w:style>
  <w:style w:type="paragraph" w:customStyle="1" w:styleId="0C459A0FC9BC42C99DFDA8BD12AB7636">
    <w:name w:val="0C459A0FC9BC42C99DFDA8BD12AB7636"/>
    <w:rsid w:val="000D3194"/>
  </w:style>
  <w:style w:type="paragraph" w:customStyle="1" w:styleId="1293E37C89424325ACC56D1AC4B77124">
    <w:name w:val="1293E37C89424325ACC56D1AC4B77124"/>
    <w:rsid w:val="000D3194"/>
  </w:style>
  <w:style w:type="paragraph" w:customStyle="1" w:styleId="982D3E1A46534F1D888427F629BE1C73">
    <w:name w:val="982D3E1A46534F1D888427F629BE1C73"/>
    <w:rsid w:val="000D3194"/>
  </w:style>
  <w:style w:type="paragraph" w:customStyle="1" w:styleId="D50245B3A0B9420989C7404A5B43DB72">
    <w:name w:val="D50245B3A0B9420989C7404A5B43DB72"/>
    <w:rsid w:val="000D3194"/>
  </w:style>
  <w:style w:type="paragraph" w:customStyle="1" w:styleId="915B8FFFD24242918265ABAF65373886">
    <w:name w:val="915B8FFFD24242918265ABAF65373886"/>
    <w:rsid w:val="000D3194"/>
  </w:style>
  <w:style w:type="paragraph" w:customStyle="1" w:styleId="5904788703B94B5E923A2C0F13FF6621">
    <w:name w:val="5904788703B94B5E923A2C0F13FF6621"/>
    <w:rsid w:val="000D3194"/>
  </w:style>
  <w:style w:type="paragraph" w:customStyle="1" w:styleId="FDA30BCEBDE8414ABD192688B4F4FBF1">
    <w:name w:val="FDA30BCEBDE8414ABD192688B4F4FBF1"/>
    <w:rsid w:val="000D3194"/>
  </w:style>
  <w:style w:type="paragraph" w:customStyle="1" w:styleId="D483296A992C4795A7D71AD1E952480B">
    <w:name w:val="D483296A992C4795A7D71AD1E952480B"/>
    <w:rsid w:val="000D3194"/>
  </w:style>
  <w:style w:type="paragraph" w:customStyle="1" w:styleId="06A92D50616D454CA5E8A49345EEF6A6">
    <w:name w:val="06A92D50616D454CA5E8A49345EEF6A6"/>
    <w:rsid w:val="000D3194"/>
  </w:style>
  <w:style w:type="paragraph" w:customStyle="1" w:styleId="4F5DF76940D249899E0E07DE548776D4">
    <w:name w:val="4F5DF76940D249899E0E07DE548776D4"/>
    <w:rsid w:val="000D3194"/>
  </w:style>
  <w:style w:type="paragraph" w:customStyle="1" w:styleId="82F6E4D3908E44B8A2ACDB3517257A25">
    <w:name w:val="82F6E4D3908E44B8A2ACDB3517257A25"/>
    <w:rsid w:val="000D3194"/>
  </w:style>
  <w:style w:type="paragraph" w:customStyle="1" w:styleId="F7B055CA5CDD4F1A8231E29C9EED6576">
    <w:name w:val="F7B055CA5CDD4F1A8231E29C9EED6576"/>
    <w:rsid w:val="000D3194"/>
  </w:style>
  <w:style w:type="paragraph" w:customStyle="1" w:styleId="077BEC92AE984166BF7A242661D3954D">
    <w:name w:val="077BEC92AE984166BF7A242661D3954D"/>
    <w:rsid w:val="000D3194"/>
  </w:style>
  <w:style w:type="paragraph" w:customStyle="1" w:styleId="0CED9E71349042DD81BF3A465E07B340">
    <w:name w:val="0CED9E71349042DD81BF3A465E07B340"/>
    <w:rsid w:val="000D3194"/>
  </w:style>
  <w:style w:type="paragraph" w:customStyle="1" w:styleId="A559499B9F5344FCBCB2F88712D92A44">
    <w:name w:val="A559499B9F5344FCBCB2F88712D92A44"/>
    <w:rsid w:val="000D3194"/>
  </w:style>
  <w:style w:type="paragraph" w:customStyle="1" w:styleId="297325E5158B43EC8921F8F0A3E95AB3">
    <w:name w:val="297325E5158B43EC8921F8F0A3E95AB3"/>
    <w:rsid w:val="000D3194"/>
  </w:style>
  <w:style w:type="paragraph" w:customStyle="1" w:styleId="DA825DD78BE6413DA14BF30F2735F31B">
    <w:name w:val="DA825DD78BE6413DA14BF30F2735F31B"/>
    <w:rsid w:val="000D3194"/>
  </w:style>
  <w:style w:type="paragraph" w:customStyle="1" w:styleId="3443C1510EFA4B999A8FCDCDE8F259E9">
    <w:name w:val="3443C1510EFA4B999A8FCDCDE8F259E9"/>
    <w:rsid w:val="000D3194"/>
  </w:style>
  <w:style w:type="paragraph" w:customStyle="1" w:styleId="D435D6C1B6F6495989219511873166EC">
    <w:name w:val="D435D6C1B6F6495989219511873166EC"/>
    <w:rsid w:val="000D3194"/>
  </w:style>
  <w:style w:type="paragraph" w:customStyle="1" w:styleId="B004CE5495DE450680EB7126C803794C">
    <w:name w:val="B004CE5495DE450680EB7126C803794C"/>
    <w:rsid w:val="000D3194"/>
  </w:style>
  <w:style w:type="paragraph" w:customStyle="1" w:styleId="B9B7B32E5FDC4FC0ACC2ADD5F6772B1A">
    <w:name w:val="B9B7B32E5FDC4FC0ACC2ADD5F6772B1A"/>
    <w:rsid w:val="000D3194"/>
  </w:style>
  <w:style w:type="paragraph" w:customStyle="1" w:styleId="DF4E3517870C43BFB1A7375360959513">
    <w:name w:val="DF4E3517870C43BFB1A7375360959513"/>
    <w:rsid w:val="000D3194"/>
  </w:style>
  <w:style w:type="paragraph" w:customStyle="1" w:styleId="9DD847BC3622400F8B970C90D313399B">
    <w:name w:val="9DD847BC3622400F8B970C90D313399B"/>
    <w:rsid w:val="000D3194"/>
  </w:style>
  <w:style w:type="paragraph" w:customStyle="1" w:styleId="97D957C0E8D74D6BBD98F439D3686651">
    <w:name w:val="97D957C0E8D74D6BBD98F439D3686651"/>
    <w:rsid w:val="000D3194"/>
  </w:style>
  <w:style w:type="paragraph" w:customStyle="1" w:styleId="BA4078732B9C49CFAF11AB05F059390A">
    <w:name w:val="BA4078732B9C49CFAF11AB05F059390A"/>
    <w:rsid w:val="000D3194"/>
  </w:style>
  <w:style w:type="paragraph" w:customStyle="1" w:styleId="347013A696414F7CAEE58ACDB6EAB618">
    <w:name w:val="347013A696414F7CAEE58ACDB6EAB618"/>
    <w:rsid w:val="000D3194"/>
  </w:style>
  <w:style w:type="paragraph" w:customStyle="1" w:styleId="60BD01984CF444F88DD19A6F15D861DD">
    <w:name w:val="60BD01984CF444F88DD19A6F15D861DD"/>
    <w:rsid w:val="000D3194"/>
  </w:style>
  <w:style w:type="paragraph" w:customStyle="1" w:styleId="01578C8FBAC44ADD9109A3DC0E813AB9">
    <w:name w:val="01578C8FBAC44ADD9109A3DC0E813AB9"/>
    <w:rsid w:val="000D3194"/>
  </w:style>
  <w:style w:type="paragraph" w:customStyle="1" w:styleId="45923E932F394A4799FFFEBCD10C31D4">
    <w:name w:val="45923E932F394A4799FFFEBCD10C31D4"/>
    <w:rsid w:val="000D3194"/>
  </w:style>
  <w:style w:type="paragraph" w:customStyle="1" w:styleId="FFF3D52812594D2E956B0DF17B03C0F11">
    <w:name w:val="FFF3D52812594D2E956B0DF17B03C0F11"/>
    <w:rsid w:val="000D3194"/>
    <w:pPr>
      <w:spacing w:after="0" w:line="240" w:lineRule="auto"/>
    </w:pPr>
    <w:rPr>
      <w:rFonts w:eastAsiaTheme="minorHAnsi"/>
      <w:sz w:val="24"/>
      <w:szCs w:val="24"/>
      <w:lang w:eastAsia="en-US"/>
    </w:rPr>
  </w:style>
  <w:style w:type="paragraph" w:customStyle="1" w:styleId="0C459A0FC9BC42C99DFDA8BD12AB76361">
    <w:name w:val="0C459A0FC9BC42C99DFDA8BD12AB76361"/>
    <w:rsid w:val="000D3194"/>
    <w:pPr>
      <w:spacing w:after="0" w:line="240" w:lineRule="auto"/>
    </w:pPr>
    <w:rPr>
      <w:rFonts w:eastAsiaTheme="minorHAnsi"/>
      <w:sz w:val="24"/>
      <w:szCs w:val="24"/>
      <w:lang w:eastAsia="en-US"/>
    </w:rPr>
  </w:style>
  <w:style w:type="paragraph" w:customStyle="1" w:styleId="915B8FFFD24242918265ABAF653738861">
    <w:name w:val="915B8FFFD24242918265ABAF653738861"/>
    <w:rsid w:val="000D3194"/>
    <w:pPr>
      <w:spacing w:after="0" w:line="240" w:lineRule="auto"/>
    </w:pPr>
    <w:rPr>
      <w:rFonts w:eastAsiaTheme="minorHAnsi"/>
      <w:sz w:val="24"/>
      <w:szCs w:val="24"/>
      <w:lang w:eastAsia="en-US"/>
    </w:rPr>
  </w:style>
  <w:style w:type="paragraph" w:customStyle="1" w:styleId="D483296A992C4795A7D71AD1E952480B1">
    <w:name w:val="D483296A992C4795A7D71AD1E952480B1"/>
    <w:rsid w:val="000D3194"/>
    <w:pPr>
      <w:spacing w:after="0" w:line="240" w:lineRule="auto"/>
    </w:pPr>
    <w:rPr>
      <w:rFonts w:eastAsiaTheme="minorHAnsi"/>
      <w:sz w:val="24"/>
      <w:szCs w:val="24"/>
      <w:lang w:eastAsia="en-US"/>
    </w:rPr>
  </w:style>
  <w:style w:type="paragraph" w:customStyle="1" w:styleId="4F5DF76940D249899E0E07DE548776D41">
    <w:name w:val="4F5DF76940D249899E0E07DE548776D41"/>
    <w:rsid w:val="000D3194"/>
    <w:pPr>
      <w:spacing w:after="0" w:line="240" w:lineRule="auto"/>
    </w:pPr>
    <w:rPr>
      <w:rFonts w:eastAsiaTheme="minorHAnsi"/>
      <w:sz w:val="24"/>
      <w:szCs w:val="24"/>
      <w:lang w:eastAsia="en-US"/>
    </w:rPr>
  </w:style>
  <w:style w:type="paragraph" w:customStyle="1" w:styleId="077BEC92AE984166BF7A242661D3954D1">
    <w:name w:val="077BEC92AE984166BF7A242661D3954D1"/>
    <w:rsid w:val="000D3194"/>
    <w:pPr>
      <w:spacing w:after="0" w:line="240" w:lineRule="auto"/>
    </w:pPr>
    <w:rPr>
      <w:rFonts w:eastAsiaTheme="minorHAnsi"/>
      <w:sz w:val="24"/>
      <w:szCs w:val="24"/>
      <w:lang w:eastAsia="en-US"/>
    </w:rPr>
  </w:style>
  <w:style w:type="paragraph" w:customStyle="1" w:styleId="01578C8FBAC44ADD9109A3DC0E813AB91">
    <w:name w:val="01578C8FBAC44ADD9109A3DC0E813AB91"/>
    <w:rsid w:val="000D3194"/>
    <w:pPr>
      <w:spacing w:after="0" w:line="240" w:lineRule="auto"/>
    </w:pPr>
    <w:rPr>
      <w:rFonts w:eastAsiaTheme="minorHAnsi"/>
      <w:sz w:val="24"/>
      <w:szCs w:val="24"/>
      <w:lang w:eastAsia="en-US"/>
    </w:rPr>
  </w:style>
  <w:style w:type="paragraph" w:customStyle="1" w:styleId="DA825DD78BE6413DA14BF30F2735F31B1">
    <w:name w:val="DA825DD78BE6413DA14BF30F2735F31B1"/>
    <w:rsid w:val="000D3194"/>
    <w:pPr>
      <w:spacing w:after="0" w:line="240" w:lineRule="auto"/>
    </w:pPr>
    <w:rPr>
      <w:rFonts w:eastAsiaTheme="minorHAnsi"/>
      <w:sz w:val="24"/>
      <w:szCs w:val="24"/>
      <w:lang w:eastAsia="en-US"/>
    </w:rPr>
  </w:style>
  <w:style w:type="paragraph" w:customStyle="1" w:styleId="B004CE5495DE450680EB7126C803794C1">
    <w:name w:val="B004CE5495DE450680EB7126C803794C1"/>
    <w:rsid w:val="000D3194"/>
    <w:pPr>
      <w:spacing w:after="0" w:line="240" w:lineRule="auto"/>
    </w:pPr>
    <w:rPr>
      <w:rFonts w:eastAsiaTheme="minorHAnsi"/>
      <w:sz w:val="24"/>
      <w:szCs w:val="24"/>
      <w:lang w:eastAsia="en-US"/>
    </w:rPr>
  </w:style>
  <w:style w:type="paragraph" w:customStyle="1" w:styleId="DF4E3517870C43BFB1A73753609595131">
    <w:name w:val="DF4E3517870C43BFB1A73753609595131"/>
    <w:rsid w:val="000D3194"/>
    <w:pPr>
      <w:spacing w:after="0" w:line="240" w:lineRule="auto"/>
    </w:pPr>
    <w:rPr>
      <w:rFonts w:eastAsiaTheme="minorHAnsi"/>
      <w:sz w:val="24"/>
      <w:szCs w:val="24"/>
      <w:lang w:eastAsia="en-US"/>
    </w:rPr>
  </w:style>
  <w:style w:type="paragraph" w:customStyle="1" w:styleId="45923E932F394A4799FFFEBCD10C31D41">
    <w:name w:val="45923E932F394A4799FFFEBCD10C31D41"/>
    <w:rsid w:val="000D3194"/>
    <w:pPr>
      <w:spacing w:after="0" w:line="240" w:lineRule="auto"/>
    </w:pPr>
    <w:rPr>
      <w:rFonts w:eastAsiaTheme="minorHAnsi"/>
      <w:sz w:val="24"/>
      <w:szCs w:val="24"/>
      <w:lang w:eastAsia="en-US"/>
    </w:rPr>
  </w:style>
  <w:style w:type="paragraph" w:customStyle="1" w:styleId="60BD01984CF444F88DD19A6F15D861DD1">
    <w:name w:val="60BD01984CF444F88DD19A6F15D861DD1"/>
    <w:rsid w:val="000D3194"/>
    <w:pPr>
      <w:spacing w:after="0" w:line="240" w:lineRule="auto"/>
    </w:pPr>
    <w:rPr>
      <w:rFonts w:eastAsiaTheme="minorHAnsi"/>
      <w:sz w:val="24"/>
      <w:szCs w:val="24"/>
      <w:lang w:eastAsia="en-US"/>
    </w:rPr>
  </w:style>
  <w:style w:type="paragraph" w:customStyle="1" w:styleId="B8CA32DA38344860A5148443002F84F91">
    <w:name w:val="B8CA32DA38344860A5148443002F84F91"/>
    <w:rsid w:val="000D3194"/>
    <w:pPr>
      <w:spacing w:after="0" w:line="240" w:lineRule="auto"/>
    </w:pPr>
    <w:rPr>
      <w:rFonts w:eastAsiaTheme="minorHAnsi"/>
      <w:sz w:val="24"/>
      <w:szCs w:val="24"/>
      <w:lang w:eastAsia="en-US"/>
    </w:rPr>
  </w:style>
  <w:style w:type="paragraph" w:customStyle="1" w:styleId="09EED78595704312B77B91CE9A6DD280">
    <w:name w:val="09EED78595704312B77B91CE9A6DD280"/>
    <w:rsid w:val="000D3194"/>
    <w:pPr>
      <w:spacing w:after="0" w:line="240" w:lineRule="auto"/>
    </w:pPr>
    <w:rPr>
      <w:rFonts w:eastAsiaTheme="minorHAnsi"/>
      <w:sz w:val="24"/>
      <w:szCs w:val="24"/>
      <w:lang w:eastAsia="en-US"/>
    </w:rPr>
  </w:style>
  <w:style w:type="paragraph" w:customStyle="1" w:styleId="63187B0AF0C140F99AECC971816341D1">
    <w:name w:val="63187B0AF0C140F99AECC971816341D1"/>
    <w:rsid w:val="000D3194"/>
    <w:pPr>
      <w:spacing w:after="0" w:line="240" w:lineRule="auto"/>
    </w:pPr>
    <w:rPr>
      <w:rFonts w:eastAsiaTheme="minorHAnsi"/>
      <w:sz w:val="24"/>
      <w:szCs w:val="24"/>
      <w:lang w:eastAsia="en-US"/>
    </w:rPr>
  </w:style>
  <w:style w:type="paragraph" w:customStyle="1" w:styleId="8C3C6682A08746A0B255741E38861909">
    <w:name w:val="8C3C6682A08746A0B255741E38861909"/>
    <w:rsid w:val="000D3194"/>
    <w:pPr>
      <w:spacing w:after="0" w:line="240" w:lineRule="auto"/>
    </w:pPr>
    <w:rPr>
      <w:rFonts w:eastAsiaTheme="minorHAnsi"/>
      <w:sz w:val="24"/>
      <w:szCs w:val="24"/>
      <w:lang w:eastAsia="en-US"/>
    </w:rPr>
  </w:style>
  <w:style w:type="paragraph" w:customStyle="1" w:styleId="A2FDD84154284F0BB0B3D395A6D5983F">
    <w:name w:val="A2FDD84154284F0BB0B3D395A6D5983F"/>
    <w:rsid w:val="000D3194"/>
  </w:style>
  <w:style w:type="paragraph" w:customStyle="1" w:styleId="C6FA6498D5B14921AFCB36589F64D27F4">
    <w:name w:val="C6FA6498D5B14921AFCB36589F64D27F4"/>
    <w:rsid w:val="00C269AD"/>
    <w:pPr>
      <w:spacing w:after="0" w:line="240" w:lineRule="auto"/>
    </w:pPr>
    <w:rPr>
      <w:rFonts w:eastAsiaTheme="minorHAnsi"/>
      <w:sz w:val="24"/>
      <w:szCs w:val="24"/>
      <w:lang w:eastAsia="en-US"/>
    </w:rPr>
  </w:style>
  <w:style w:type="paragraph" w:customStyle="1" w:styleId="E5BE6DBB3B4940B5B9079DB1B6D7368B4">
    <w:name w:val="E5BE6DBB3B4940B5B9079DB1B6D7368B4"/>
    <w:rsid w:val="00C269AD"/>
    <w:pPr>
      <w:spacing w:after="0" w:line="240" w:lineRule="auto"/>
    </w:pPr>
    <w:rPr>
      <w:rFonts w:eastAsiaTheme="minorHAnsi"/>
      <w:sz w:val="24"/>
      <w:szCs w:val="24"/>
      <w:lang w:eastAsia="en-US"/>
    </w:rPr>
  </w:style>
  <w:style w:type="paragraph" w:customStyle="1" w:styleId="961FC18E7E514B668BEAD6B1661521893">
    <w:name w:val="961FC18E7E514B668BEAD6B1661521893"/>
    <w:rsid w:val="00C269AD"/>
    <w:pPr>
      <w:spacing w:beforeLines="1" w:afterLines="1" w:after="0" w:line="240" w:lineRule="auto"/>
    </w:pPr>
    <w:rPr>
      <w:rFonts w:ascii="Times" w:eastAsiaTheme="minorHAnsi" w:hAnsi="Times" w:cs="Times New Roman"/>
      <w:sz w:val="20"/>
      <w:szCs w:val="20"/>
    </w:rPr>
  </w:style>
  <w:style w:type="paragraph" w:customStyle="1" w:styleId="1F0C76621637463BA49FCC0430A1E6764">
    <w:name w:val="1F0C76621637463BA49FCC0430A1E6764"/>
    <w:rsid w:val="00C269AD"/>
    <w:pPr>
      <w:spacing w:beforeLines="1" w:afterLines="1" w:after="0" w:line="240" w:lineRule="auto"/>
    </w:pPr>
    <w:rPr>
      <w:rFonts w:ascii="Times" w:eastAsiaTheme="minorHAnsi" w:hAnsi="Times" w:cs="Times New Roman"/>
      <w:sz w:val="20"/>
      <w:szCs w:val="20"/>
    </w:rPr>
  </w:style>
  <w:style w:type="paragraph" w:customStyle="1" w:styleId="8E92A2A8FDAF487B9B9D3BE5BC9C8C391">
    <w:name w:val="8E92A2A8FDAF487B9B9D3BE5BC9C8C391"/>
    <w:rsid w:val="00C269AD"/>
    <w:pPr>
      <w:spacing w:after="0" w:line="240" w:lineRule="auto"/>
    </w:pPr>
    <w:rPr>
      <w:rFonts w:eastAsiaTheme="minorHAnsi"/>
      <w:sz w:val="24"/>
      <w:szCs w:val="24"/>
      <w:lang w:eastAsia="en-US"/>
    </w:rPr>
  </w:style>
  <w:style w:type="paragraph" w:customStyle="1" w:styleId="FFF3D52812594D2E956B0DF17B03C0F12">
    <w:name w:val="FFF3D52812594D2E956B0DF17B03C0F12"/>
    <w:rsid w:val="00C269AD"/>
    <w:pPr>
      <w:spacing w:after="0" w:line="240" w:lineRule="auto"/>
    </w:pPr>
    <w:rPr>
      <w:rFonts w:eastAsiaTheme="minorHAnsi"/>
      <w:sz w:val="24"/>
      <w:szCs w:val="24"/>
      <w:lang w:eastAsia="en-US"/>
    </w:rPr>
  </w:style>
  <w:style w:type="paragraph" w:customStyle="1" w:styleId="0C459A0FC9BC42C99DFDA8BD12AB76362">
    <w:name w:val="0C459A0FC9BC42C99DFDA8BD12AB76362"/>
    <w:rsid w:val="00C269AD"/>
    <w:pPr>
      <w:spacing w:after="0" w:line="240" w:lineRule="auto"/>
    </w:pPr>
    <w:rPr>
      <w:rFonts w:eastAsiaTheme="minorHAnsi"/>
      <w:sz w:val="24"/>
      <w:szCs w:val="24"/>
      <w:lang w:eastAsia="en-US"/>
    </w:rPr>
  </w:style>
  <w:style w:type="paragraph" w:customStyle="1" w:styleId="915B8FFFD24242918265ABAF653738862">
    <w:name w:val="915B8FFFD24242918265ABAF653738862"/>
    <w:rsid w:val="00C269AD"/>
    <w:pPr>
      <w:spacing w:after="0" w:line="240" w:lineRule="auto"/>
    </w:pPr>
    <w:rPr>
      <w:rFonts w:eastAsiaTheme="minorHAnsi"/>
      <w:sz w:val="24"/>
      <w:szCs w:val="24"/>
      <w:lang w:eastAsia="en-US"/>
    </w:rPr>
  </w:style>
  <w:style w:type="paragraph" w:customStyle="1" w:styleId="D483296A992C4795A7D71AD1E952480B2">
    <w:name w:val="D483296A992C4795A7D71AD1E952480B2"/>
    <w:rsid w:val="00C269AD"/>
    <w:pPr>
      <w:spacing w:after="0" w:line="240" w:lineRule="auto"/>
    </w:pPr>
    <w:rPr>
      <w:rFonts w:eastAsiaTheme="minorHAnsi"/>
      <w:sz w:val="24"/>
      <w:szCs w:val="24"/>
      <w:lang w:eastAsia="en-US"/>
    </w:rPr>
  </w:style>
  <w:style w:type="paragraph" w:customStyle="1" w:styleId="4F5DF76940D249899E0E07DE548776D42">
    <w:name w:val="4F5DF76940D249899E0E07DE548776D42"/>
    <w:rsid w:val="00C269AD"/>
    <w:pPr>
      <w:spacing w:after="0" w:line="240" w:lineRule="auto"/>
    </w:pPr>
    <w:rPr>
      <w:rFonts w:eastAsiaTheme="minorHAnsi"/>
      <w:sz w:val="24"/>
      <w:szCs w:val="24"/>
      <w:lang w:eastAsia="en-US"/>
    </w:rPr>
  </w:style>
  <w:style w:type="paragraph" w:customStyle="1" w:styleId="162C1958BEEC444F92F1E37F5010DFD8">
    <w:name w:val="162C1958BEEC444F92F1E37F5010DFD8"/>
    <w:rsid w:val="00C269AD"/>
    <w:pPr>
      <w:spacing w:after="0" w:line="240" w:lineRule="auto"/>
    </w:pPr>
    <w:rPr>
      <w:rFonts w:eastAsiaTheme="minorHAnsi"/>
      <w:sz w:val="24"/>
      <w:szCs w:val="24"/>
      <w:lang w:eastAsia="en-US"/>
    </w:rPr>
  </w:style>
  <w:style w:type="paragraph" w:customStyle="1" w:styleId="C6FA6498D5B14921AFCB36589F64D27F5">
    <w:name w:val="C6FA6498D5B14921AFCB36589F64D27F5"/>
    <w:rsid w:val="00C91C0D"/>
    <w:pPr>
      <w:spacing w:after="0" w:line="240" w:lineRule="auto"/>
    </w:pPr>
    <w:rPr>
      <w:rFonts w:eastAsiaTheme="minorHAnsi"/>
      <w:sz w:val="24"/>
      <w:szCs w:val="24"/>
      <w:lang w:eastAsia="en-US"/>
    </w:rPr>
  </w:style>
  <w:style w:type="paragraph" w:customStyle="1" w:styleId="E5BE6DBB3B4940B5B9079DB1B6D7368B5">
    <w:name w:val="E5BE6DBB3B4940B5B9079DB1B6D7368B5"/>
    <w:rsid w:val="00C91C0D"/>
    <w:pPr>
      <w:spacing w:after="0" w:line="240" w:lineRule="auto"/>
    </w:pPr>
    <w:rPr>
      <w:rFonts w:eastAsiaTheme="minorHAnsi"/>
      <w:sz w:val="24"/>
      <w:szCs w:val="24"/>
      <w:lang w:eastAsia="en-US"/>
    </w:rPr>
  </w:style>
  <w:style w:type="paragraph" w:customStyle="1" w:styleId="961FC18E7E514B668BEAD6B1661521894">
    <w:name w:val="961FC18E7E514B668BEAD6B1661521894"/>
    <w:rsid w:val="00C91C0D"/>
    <w:pPr>
      <w:spacing w:beforeLines="1" w:afterLines="1" w:after="0" w:line="240" w:lineRule="auto"/>
    </w:pPr>
    <w:rPr>
      <w:rFonts w:ascii="Times" w:eastAsiaTheme="minorHAnsi" w:hAnsi="Times" w:cs="Times New Roman"/>
      <w:sz w:val="20"/>
      <w:szCs w:val="20"/>
    </w:rPr>
  </w:style>
  <w:style w:type="paragraph" w:customStyle="1" w:styleId="1F0C76621637463BA49FCC0430A1E6765">
    <w:name w:val="1F0C76621637463BA49FCC0430A1E6765"/>
    <w:rsid w:val="00C91C0D"/>
    <w:pPr>
      <w:spacing w:beforeLines="1" w:afterLines="1" w:after="0" w:line="240" w:lineRule="auto"/>
    </w:pPr>
    <w:rPr>
      <w:rFonts w:ascii="Times" w:eastAsiaTheme="minorHAnsi" w:hAnsi="Times" w:cs="Times New Roman"/>
      <w:sz w:val="20"/>
      <w:szCs w:val="20"/>
    </w:rPr>
  </w:style>
  <w:style w:type="paragraph" w:customStyle="1" w:styleId="8E92A2A8FDAF487B9B9D3BE5BC9C8C392">
    <w:name w:val="8E92A2A8FDAF487B9B9D3BE5BC9C8C392"/>
    <w:rsid w:val="00C91C0D"/>
    <w:pPr>
      <w:spacing w:after="0" w:line="240" w:lineRule="auto"/>
    </w:pPr>
    <w:rPr>
      <w:rFonts w:eastAsiaTheme="minorHAnsi"/>
      <w:sz w:val="24"/>
      <w:szCs w:val="24"/>
      <w:lang w:eastAsia="en-US"/>
    </w:rPr>
  </w:style>
  <w:style w:type="paragraph" w:customStyle="1" w:styleId="D2AFDA9E35B0475DB14464A82298B34F1">
    <w:name w:val="D2AFDA9E35B0475DB14464A82298B34F1"/>
    <w:rsid w:val="00C91C0D"/>
    <w:pPr>
      <w:spacing w:after="0" w:line="240" w:lineRule="auto"/>
    </w:pPr>
    <w:rPr>
      <w:rFonts w:eastAsiaTheme="minorHAnsi"/>
      <w:sz w:val="24"/>
      <w:szCs w:val="24"/>
      <w:lang w:eastAsia="en-US"/>
    </w:rPr>
  </w:style>
  <w:style w:type="paragraph" w:customStyle="1" w:styleId="FFF3D52812594D2E956B0DF17B03C0F13">
    <w:name w:val="FFF3D52812594D2E956B0DF17B03C0F13"/>
    <w:rsid w:val="00C91C0D"/>
    <w:pPr>
      <w:spacing w:after="0" w:line="240" w:lineRule="auto"/>
    </w:pPr>
    <w:rPr>
      <w:rFonts w:eastAsiaTheme="minorHAnsi"/>
      <w:sz w:val="24"/>
      <w:szCs w:val="24"/>
      <w:lang w:eastAsia="en-US"/>
    </w:rPr>
  </w:style>
  <w:style w:type="paragraph" w:customStyle="1" w:styleId="E2DBEFDDBB90486D815B000FE424DD2D1">
    <w:name w:val="E2DBEFDDBB90486D815B000FE424DD2D1"/>
    <w:rsid w:val="00C91C0D"/>
    <w:pPr>
      <w:spacing w:after="0" w:line="240" w:lineRule="auto"/>
    </w:pPr>
    <w:rPr>
      <w:rFonts w:eastAsiaTheme="minorHAnsi"/>
      <w:sz w:val="24"/>
      <w:szCs w:val="24"/>
      <w:lang w:eastAsia="en-US"/>
    </w:rPr>
  </w:style>
  <w:style w:type="paragraph" w:customStyle="1" w:styleId="0C459A0FC9BC42C99DFDA8BD12AB76363">
    <w:name w:val="0C459A0FC9BC42C99DFDA8BD12AB76363"/>
    <w:rsid w:val="00C91C0D"/>
    <w:pPr>
      <w:spacing w:after="0" w:line="240" w:lineRule="auto"/>
    </w:pPr>
    <w:rPr>
      <w:rFonts w:eastAsiaTheme="minorHAnsi"/>
      <w:sz w:val="24"/>
      <w:szCs w:val="24"/>
      <w:lang w:eastAsia="en-US"/>
    </w:rPr>
  </w:style>
  <w:style w:type="paragraph" w:customStyle="1" w:styleId="982D3E1A46534F1D888427F629BE1C731">
    <w:name w:val="982D3E1A46534F1D888427F629BE1C731"/>
    <w:rsid w:val="00C91C0D"/>
    <w:pPr>
      <w:spacing w:after="0" w:line="240" w:lineRule="auto"/>
    </w:pPr>
    <w:rPr>
      <w:rFonts w:eastAsiaTheme="minorHAnsi"/>
      <w:sz w:val="24"/>
      <w:szCs w:val="24"/>
      <w:lang w:eastAsia="en-US"/>
    </w:rPr>
  </w:style>
  <w:style w:type="paragraph" w:customStyle="1" w:styleId="915B8FFFD24242918265ABAF653738863">
    <w:name w:val="915B8FFFD24242918265ABAF653738863"/>
    <w:rsid w:val="00C91C0D"/>
    <w:pPr>
      <w:spacing w:after="0" w:line="240" w:lineRule="auto"/>
    </w:pPr>
    <w:rPr>
      <w:rFonts w:eastAsiaTheme="minorHAnsi"/>
      <w:sz w:val="24"/>
      <w:szCs w:val="24"/>
      <w:lang w:eastAsia="en-US"/>
    </w:rPr>
  </w:style>
  <w:style w:type="paragraph" w:customStyle="1" w:styleId="5904788703B94B5E923A2C0F13FF66211">
    <w:name w:val="5904788703B94B5E923A2C0F13FF66211"/>
    <w:rsid w:val="00C91C0D"/>
    <w:pPr>
      <w:spacing w:after="0" w:line="240" w:lineRule="auto"/>
    </w:pPr>
    <w:rPr>
      <w:rFonts w:eastAsiaTheme="minorHAnsi"/>
      <w:sz w:val="24"/>
      <w:szCs w:val="24"/>
      <w:lang w:eastAsia="en-US"/>
    </w:rPr>
  </w:style>
  <w:style w:type="paragraph" w:customStyle="1" w:styleId="D483296A992C4795A7D71AD1E952480B3">
    <w:name w:val="D483296A992C4795A7D71AD1E952480B3"/>
    <w:rsid w:val="00C91C0D"/>
    <w:pPr>
      <w:spacing w:after="0" w:line="240" w:lineRule="auto"/>
    </w:pPr>
    <w:rPr>
      <w:rFonts w:eastAsiaTheme="minorHAnsi"/>
      <w:sz w:val="24"/>
      <w:szCs w:val="24"/>
      <w:lang w:eastAsia="en-US"/>
    </w:rPr>
  </w:style>
  <w:style w:type="paragraph" w:customStyle="1" w:styleId="06A92D50616D454CA5E8A49345EEF6A61">
    <w:name w:val="06A92D50616D454CA5E8A49345EEF6A61"/>
    <w:rsid w:val="00C91C0D"/>
    <w:pPr>
      <w:spacing w:after="0" w:line="240" w:lineRule="auto"/>
    </w:pPr>
    <w:rPr>
      <w:rFonts w:eastAsiaTheme="minorHAnsi"/>
      <w:sz w:val="24"/>
      <w:szCs w:val="24"/>
      <w:lang w:eastAsia="en-US"/>
    </w:rPr>
  </w:style>
  <w:style w:type="paragraph" w:customStyle="1" w:styleId="4F5DF76940D249899E0E07DE548776D43">
    <w:name w:val="4F5DF76940D249899E0E07DE548776D43"/>
    <w:rsid w:val="00C91C0D"/>
    <w:pPr>
      <w:spacing w:after="0" w:line="240" w:lineRule="auto"/>
    </w:pPr>
    <w:rPr>
      <w:rFonts w:eastAsiaTheme="minorHAnsi"/>
      <w:sz w:val="24"/>
      <w:szCs w:val="24"/>
      <w:lang w:eastAsia="en-US"/>
    </w:rPr>
  </w:style>
  <w:style w:type="paragraph" w:customStyle="1" w:styleId="82F6E4D3908E44B8A2ACDB3517257A251">
    <w:name w:val="82F6E4D3908E44B8A2ACDB3517257A251"/>
    <w:rsid w:val="00C91C0D"/>
    <w:pPr>
      <w:spacing w:after="0" w:line="240" w:lineRule="auto"/>
    </w:pPr>
    <w:rPr>
      <w:rFonts w:eastAsiaTheme="minorHAnsi"/>
      <w:sz w:val="24"/>
      <w:szCs w:val="24"/>
      <w:lang w:eastAsia="en-US"/>
    </w:rPr>
  </w:style>
  <w:style w:type="paragraph" w:customStyle="1" w:styleId="077BEC92AE984166BF7A242661D3954D2">
    <w:name w:val="077BEC92AE984166BF7A242661D3954D2"/>
    <w:rsid w:val="00C91C0D"/>
    <w:pPr>
      <w:spacing w:after="0" w:line="240" w:lineRule="auto"/>
    </w:pPr>
    <w:rPr>
      <w:rFonts w:eastAsiaTheme="minorHAnsi"/>
      <w:sz w:val="24"/>
      <w:szCs w:val="24"/>
      <w:lang w:eastAsia="en-US"/>
    </w:rPr>
  </w:style>
  <w:style w:type="paragraph" w:customStyle="1" w:styleId="0CED9E71349042DD81BF3A465E07B3401">
    <w:name w:val="0CED9E71349042DD81BF3A465E07B3401"/>
    <w:rsid w:val="00C91C0D"/>
    <w:pPr>
      <w:spacing w:after="0" w:line="240" w:lineRule="auto"/>
    </w:pPr>
    <w:rPr>
      <w:rFonts w:eastAsiaTheme="minorHAnsi"/>
      <w:sz w:val="24"/>
      <w:szCs w:val="24"/>
      <w:lang w:eastAsia="en-US"/>
    </w:rPr>
  </w:style>
  <w:style w:type="paragraph" w:customStyle="1" w:styleId="01578C8FBAC44ADD9109A3DC0E813AB92">
    <w:name w:val="01578C8FBAC44ADD9109A3DC0E813AB92"/>
    <w:rsid w:val="00C91C0D"/>
    <w:pPr>
      <w:spacing w:after="0" w:line="240" w:lineRule="auto"/>
    </w:pPr>
    <w:rPr>
      <w:rFonts w:eastAsiaTheme="minorHAnsi"/>
      <w:sz w:val="24"/>
      <w:szCs w:val="24"/>
      <w:lang w:eastAsia="en-US"/>
    </w:rPr>
  </w:style>
  <w:style w:type="paragraph" w:customStyle="1" w:styleId="3443C1510EFA4B999A8FCDCDE8F259E91">
    <w:name w:val="3443C1510EFA4B999A8FCDCDE8F259E91"/>
    <w:rsid w:val="00C91C0D"/>
    <w:pPr>
      <w:spacing w:after="0" w:line="240" w:lineRule="auto"/>
    </w:pPr>
    <w:rPr>
      <w:rFonts w:eastAsiaTheme="minorHAnsi"/>
      <w:sz w:val="24"/>
      <w:szCs w:val="24"/>
      <w:lang w:eastAsia="en-US"/>
    </w:rPr>
  </w:style>
  <w:style w:type="paragraph" w:customStyle="1" w:styleId="B004CE5495DE450680EB7126C803794C2">
    <w:name w:val="B004CE5495DE450680EB7126C803794C2"/>
    <w:rsid w:val="00C91C0D"/>
    <w:pPr>
      <w:spacing w:after="0" w:line="240" w:lineRule="auto"/>
    </w:pPr>
    <w:rPr>
      <w:rFonts w:eastAsiaTheme="minorHAnsi"/>
      <w:sz w:val="24"/>
      <w:szCs w:val="24"/>
      <w:lang w:eastAsia="en-US"/>
    </w:rPr>
  </w:style>
  <w:style w:type="paragraph" w:customStyle="1" w:styleId="97D957C0E8D74D6BBD98F439D36866511">
    <w:name w:val="97D957C0E8D74D6BBD98F439D36866511"/>
    <w:rsid w:val="00C91C0D"/>
    <w:pPr>
      <w:spacing w:after="0" w:line="240" w:lineRule="auto"/>
    </w:pPr>
    <w:rPr>
      <w:rFonts w:eastAsiaTheme="minorHAnsi"/>
      <w:sz w:val="24"/>
      <w:szCs w:val="24"/>
      <w:lang w:eastAsia="en-US"/>
    </w:rPr>
  </w:style>
  <w:style w:type="paragraph" w:customStyle="1" w:styleId="45923E932F394A4799FFFEBCD10C31D42">
    <w:name w:val="45923E932F394A4799FFFEBCD10C31D42"/>
    <w:rsid w:val="00C91C0D"/>
    <w:pPr>
      <w:spacing w:after="0" w:line="240" w:lineRule="auto"/>
    </w:pPr>
    <w:rPr>
      <w:rFonts w:eastAsiaTheme="minorHAnsi"/>
      <w:sz w:val="24"/>
      <w:szCs w:val="24"/>
      <w:lang w:eastAsia="en-US"/>
    </w:rPr>
  </w:style>
  <w:style w:type="paragraph" w:customStyle="1" w:styleId="162C1958BEEC444F92F1E37F5010DFD81">
    <w:name w:val="162C1958BEEC444F92F1E37F5010DFD81"/>
    <w:rsid w:val="00C91C0D"/>
    <w:pPr>
      <w:spacing w:after="0" w:line="240" w:lineRule="auto"/>
    </w:pPr>
    <w:rPr>
      <w:rFonts w:eastAsiaTheme="minorHAnsi"/>
      <w:sz w:val="24"/>
      <w:szCs w:val="24"/>
      <w:lang w:eastAsia="en-US"/>
    </w:rPr>
  </w:style>
  <w:style w:type="paragraph" w:customStyle="1" w:styleId="57956FC79698437BBA09CC5C347B55DA">
    <w:name w:val="57956FC79698437BBA09CC5C347B55DA"/>
    <w:rsid w:val="00C91C0D"/>
    <w:pPr>
      <w:spacing w:after="0" w:line="240" w:lineRule="auto"/>
    </w:pPr>
    <w:rPr>
      <w:rFonts w:eastAsiaTheme="minorHAnsi"/>
      <w:sz w:val="24"/>
      <w:szCs w:val="24"/>
      <w:lang w:eastAsia="en-US"/>
    </w:rPr>
  </w:style>
  <w:style w:type="paragraph" w:customStyle="1" w:styleId="C1E7735B4A604759A7FB12D95EC01FFF">
    <w:name w:val="C1E7735B4A604759A7FB12D95EC01FFF"/>
    <w:rsid w:val="00C91C0D"/>
    <w:pPr>
      <w:spacing w:after="0" w:line="240" w:lineRule="auto"/>
    </w:pPr>
    <w:rPr>
      <w:rFonts w:eastAsiaTheme="minorHAnsi"/>
      <w:sz w:val="24"/>
      <w:szCs w:val="24"/>
      <w:lang w:eastAsia="en-US"/>
    </w:rPr>
  </w:style>
  <w:style w:type="paragraph" w:customStyle="1" w:styleId="C6FA6498D5B14921AFCB36589F64D27F6">
    <w:name w:val="C6FA6498D5B14921AFCB36589F64D27F6"/>
    <w:rsid w:val="0007129A"/>
    <w:pPr>
      <w:spacing w:after="0" w:line="240" w:lineRule="auto"/>
    </w:pPr>
    <w:rPr>
      <w:rFonts w:eastAsiaTheme="minorHAnsi"/>
      <w:sz w:val="24"/>
      <w:szCs w:val="24"/>
      <w:lang w:eastAsia="en-US"/>
    </w:rPr>
  </w:style>
  <w:style w:type="paragraph" w:customStyle="1" w:styleId="E5BE6DBB3B4940B5B9079DB1B6D7368B6">
    <w:name w:val="E5BE6DBB3B4940B5B9079DB1B6D7368B6"/>
    <w:rsid w:val="0007129A"/>
    <w:pPr>
      <w:spacing w:after="0" w:line="240" w:lineRule="auto"/>
    </w:pPr>
    <w:rPr>
      <w:rFonts w:eastAsiaTheme="minorHAnsi"/>
      <w:sz w:val="24"/>
      <w:szCs w:val="24"/>
      <w:lang w:eastAsia="en-US"/>
    </w:rPr>
  </w:style>
  <w:style w:type="paragraph" w:customStyle="1" w:styleId="9ADF3B2E933A432DBFC3B0898DA2C9DC3">
    <w:name w:val="9ADF3B2E933A432DBFC3B0898DA2C9DC3"/>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5">
    <w:name w:val="961FC18E7E514B668BEAD6B1661521895"/>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6">
    <w:name w:val="1F0C76621637463BA49FCC0430A1E6766"/>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3">
    <w:name w:val="8E92A2A8FDAF487B9B9D3BE5BC9C8C393"/>
    <w:rsid w:val="0007129A"/>
    <w:pPr>
      <w:spacing w:after="0" w:line="240" w:lineRule="auto"/>
    </w:pPr>
    <w:rPr>
      <w:rFonts w:eastAsiaTheme="minorHAnsi"/>
      <w:sz w:val="24"/>
      <w:szCs w:val="24"/>
      <w:lang w:eastAsia="en-US"/>
    </w:rPr>
  </w:style>
  <w:style w:type="paragraph" w:customStyle="1" w:styleId="D2AFDA9E35B0475DB14464A82298B34F2">
    <w:name w:val="D2AFDA9E35B0475DB14464A82298B34F2"/>
    <w:rsid w:val="0007129A"/>
    <w:pPr>
      <w:spacing w:after="0" w:line="240" w:lineRule="auto"/>
    </w:pPr>
    <w:rPr>
      <w:rFonts w:eastAsiaTheme="minorHAnsi"/>
      <w:sz w:val="24"/>
      <w:szCs w:val="24"/>
      <w:lang w:eastAsia="en-US"/>
    </w:rPr>
  </w:style>
  <w:style w:type="paragraph" w:customStyle="1" w:styleId="FFF3D52812594D2E956B0DF17B03C0F14">
    <w:name w:val="FFF3D52812594D2E956B0DF17B03C0F14"/>
    <w:rsid w:val="0007129A"/>
    <w:pPr>
      <w:spacing w:after="0" w:line="240" w:lineRule="auto"/>
    </w:pPr>
    <w:rPr>
      <w:rFonts w:eastAsiaTheme="minorHAnsi"/>
      <w:sz w:val="24"/>
      <w:szCs w:val="24"/>
      <w:lang w:eastAsia="en-US"/>
    </w:rPr>
  </w:style>
  <w:style w:type="paragraph" w:customStyle="1" w:styleId="E2DBEFDDBB90486D815B000FE424DD2D2">
    <w:name w:val="E2DBEFDDBB90486D815B000FE424DD2D2"/>
    <w:rsid w:val="0007129A"/>
    <w:pPr>
      <w:spacing w:after="0" w:line="240" w:lineRule="auto"/>
    </w:pPr>
    <w:rPr>
      <w:rFonts w:eastAsiaTheme="minorHAnsi"/>
      <w:sz w:val="24"/>
      <w:szCs w:val="24"/>
      <w:lang w:eastAsia="en-US"/>
    </w:rPr>
  </w:style>
  <w:style w:type="paragraph" w:customStyle="1" w:styleId="0C459A0FC9BC42C99DFDA8BD12AB76364">
    <w:name w:val="0C459A0FC9BC42C99DFDA8BD12AB76364"/>
    <w:rsid w:val="0007129A"/>
    <w:pPr>
      <w:spacing w:after="0" w:line="240" w:lineRule="auto"/>
    </w:pPr>
    <w:rPr>
      <w:rFonts w:eastAsiaTheme="minorHAnsi"/>
      <w:sz w:val="24"/>
      <w:szCs w:val="24"/>
      <w:lang w:eastAsia="en-US"/>
    </w:rPr>
  </w:style>
  <w:style w:type="paragraph" w:customStyle="1" w:styleId="982D3E1A46534F1D888427F629BE1C732">
    <w:name w:val="982D3E1A46534F1D888427F629BE1C732"/>
    <w:rsid w:val="0007129A"/>
    <w:pPr>
      <w:spacing w:after="0" w:line="240" w:lineRule="auto"/>
    </w:pPr>
    <w:rPr>
      <w:rFonts w:eastAsiaTheme="minorHAnsi"/>
      <w:sz w:val="24"/>
      <w:szCs w:val="24"/>
      <w:lang w:eastAsia="en-US"/>
    </w:rPr>
  </w:style>
  <w:style w:type="paragraph" w:customStyle="1" w:styleId="915B8FFFD24242918265ABAF653738864">
    <w:name w:val="915B8FFFD24242918265ABAF653738864"/>
    <w:rsid w:val="0007129A"/>
    <w:pPr>
      <w:spacing w:after="0" w:line="240" w:lineRule="auto"/>
    </w:pPr>
    <w:rPr>
      <w:rFonts w:eastAsiaTheme="minorHAnsi"/>
      <w:sz w:val="24"/>
      <w:szCs w:val="24"/>
      <w:lang w:eastAsia="en-US"/>
    </w:rPr>
  </w:style>
  <w:style w:type="paragraph" w:customStyle="1" w:styleId="5904788703B94B5E923A2C0F13FF66212">
    <w:name w:val="5904788703B94B5E923A2C0F13FF66212"/>
    <w:rsid w:val="0007129A"/>
    <w:pPr>
      <w:spacing w:after="0" w:line="240" w:lineRule="auto"/>
    </w:pPr>
    <w:rPr>
      <w:rFonts w:eastAsiaTheme="minorHAnsi"/>
      <w:sz w:val="24"/>
      <w:szCs w:val="24"/>
      <w:lang w:eastAsia="en-US"/>
    </w:rPr>
  </w:style>
  <w:style w:type="paragraph" w:customStyle="1" w:styleId="D483296A992C4795A7D71AD1E952480B4">
    <w:name w:val="D483296A992C4795A7D71AD1E952480B4"/>
    <w:rsid w:val="0007129A"/>
    <w:pPr>
      <w:spacing w:after="0" w:line="240" w:lineRule="auto"/>
    </w:pPr>
    <w:rPr>
      <w:rFonts w:eastAsiaTheme="minorHAnsi"/>
      <w:sz w:val="24"/>
      <w:szCs w:val="24"/>
      <w:lang w:eastAsia="en-US"/>
    </w:rPr>
  </w:style>
  <w:style w:type="paragraph" w:customStyle="1" w:styleId="06A92D50616D454CA5E8A49345EEF6A62">
    <w:name w:val="06A92D50616D454CA5E8A49345EEF6A62"/>
    <w:rsid w:val="0007129A"/>
    <w:pPr>
      <w:spacing w:after="0" w:line="240" w:lineRule="auto"/>
    </w:pPr>
    <w:rPr>
      <w:rFonts w:eastAsiaTheme="minorHAnsi"/>
      <w:sz w:val="24"/>
      <w:szCs w:val="24"/>
      <w:lang w:eastAsia="en-US"/>
    </w:rPr>
  </w:style>
  <w:style w:type="paragraph" w:customStyle="1" w:styleId="4F5DF76940D249899E0E07DE548776D44">
    <w:name w:val="4F5DF76940D249899E0E07DE548776D44"/>
    <w:rsid w:val="0007129A"/>
    <w:pPr>
      <w:spacing w:after="0" w:line="240" w:lineRule="auto"/>
    </w:pPr>
    <w:rPr>
      <w:rFonts w:eastAsiaTheme="minorHAnsi"/>
      <w:sz w:val="24"/>
      <w:szCs w:val="24"/>
      <w:lang w:eastAsia="en-US"/>
    </w:rPr>
  </w:style>
  <w:style w:type="paragraph" w:customStyle="1" w:styleId="82F6E4D3908E44B8A2ACDB3517257A252">
    <w:name w:val="82F6E4D3908E44B8A2ACDB3517257A252"/>
    <w:rsid w:val="0007129A"/>
    <w:pPr>
      <w:spacing w:after="0" w:line="240" w:lineRule="auto"/>
    </w:pPr>
    <w:rPr>
      <w:rFonts w:eastAsiaTheme="minorHAnsi"/>
      <w:sz w:val="24"/>
      <w:szCs w:val="24"/>
      <w:lang w:eastAsia="en-US"/>
    </w:rPr>
  </w:style>
  <w:style w:type="paragraph" w:customStyle="1" w:styleId="077BEC92AE984166BF7A242661D3954D3">
    <w:name w:val="077BEC92AE984166BF7A242661D3954D3"/>
    <w:rsid w:val="0007129A"/>
    <w:pPr>
      <w:spacing w:after="0" w:line="240" w:lineRule="auto"/>
    </w:pPr>
    <w:rPr>
      <w:rFonts w:eastAsiaTheme="minorHAnsi"/>
      <w:sz w:val="24"/>
      <w:szCs w:val="24"/>
      <w:lang w:eastAsia="en-US"/>
    </w:rPr>
  </w:style>
  <w:style w:type="paragraph" w:customStyle="1" w:styleId="0CED9E71349042DD81BF3A465E07B3402">
    <w:name w:val="0CED9E71349042DD81BF3A465E07B3402"/>
    <w:rsid w:val="0007129A"/>
    <w:pPr>
      <w:spacing w:after="0" w:line="240" w:lineRule="auto"/>
    </w:pPr>
    <w:rPr>
      <w:rFonts w:eastAsiaTheme="minorHAnsi"/>
      <w:sz w:val="24"/>
      <w:szCs w:val="24"/>
      <w:lang w:eastAsia="en-US"/>
    </w:rPr>
  </w:style>
  <w:style w:type="paragraph" w:customStyle="1" w:styleId="01578C8FBAC44ADD9109A3DC0E813AB93">
    <w:name w:val="01578C8FBAC44ADD9109A3DC0E813AB93"/>
    <w:rsid w:val="0007129A"/>
    <w:pPr>
      <w:spacing w:after="0" w:line="240" w:lineRule="auto"/>
    </w:pPr>
    <w:rPr>
      <w:rFonts w:eastAsiaTheme="minorHAnsi"/>
      <w:sz w:val="24"/>
      <w:szCs w:val="24"/>
      <w:lang w:eastAsia="en-US"/>
    </w:rPr>
  </w:style>
  <w:style w:type="paragraph" w:customStyle="1" w:styleId="3443C1510EFA4B999A8FCDCDE8F259E92">
    <w:name w:val="3443C1510EFA4B999A8FCDCDE8F259E92"/>
    <w:rsid w:val="0007129A"/>
    <w:pPr>
      <w:spacing w:after="0" w:line="240" w:lineRule="auto"/>
    </w:pPr>
    <w:rPr>
      <w:rFonts w:eastAsiaTheme="minorHAnsi"/>
      <w:sz w:val="24"/>
      <w:szCs w:val="24"/>
      <w:lang w:eastAsia="en-US"/>
    </w:rPr>
  </w:style>
  <w:style w:type="paragraph" w:customStyle="1" w:styleId="B004CE5495DE450680EB7126C803794C3">
    <w:name w:val="B004CE5495DE450680EB7126C803794C3"/>
    <w:rsid w:val="0007129A"/>
    <w:pPr>
      <w:spacing w:after="0" w:line="240" w:lineRule="auto"/>
    </w:pPr>
    <w:rPr>
      <w:rFonts w:eastAsiaTheme="minorHAnsi"/>
      <w:sz w:val="24"/>
      <w:szCs w:val="24"/>
      <w:lang w:eastAsia="en-US"/>
    </w:rPr>
  </w:style>
  <w:style w:type="paragraph" w:customStyle="1" w:styleId="97D957C0E8D74D6BBD98F439D36866512">
    <w:name w:val="97D957C0E8D74D6BBD98F439D36866512"/>
    <w:rsid w:val="0007129A"/>
    <w:pPr>
      <w:spacing w:after="0" w:line="240" w:lineRule="auto"/>
    </w:pPr>
    <w:rPr>
      <w:rFonts w:eastAsiaTheme="minorHAnsi"/>
      <w:sz w:val="24"/>
      <w:szCs w:val="24"/>
      <w:lang w:eastAsia="en-US"/>
    </w:rPr>
  </w:style>
  <w:style w:type="paragraph" w:customStyle="1" w:styleId="45923E932F394A4799FFFEBCD10C31D43">
    <w:name w:val="45923E932F394A4799FFFEBCD10C31D43"/>
    <w:rsid w:val="0007129A"/>
    <w:pPr>
      <w:spacing w:after="0" w:line="240" w:lineRule="auto"/>
    </w:pPr>
    <w:rPr>
      <w:rFonts w:eastAsiaTheme="minorHAnsi"/>
      <w:sz w:val="24"/>
      <w:szCs w:val="24"/>
      <w:lang w:eastAsia="en-US"/>
    </w:rPr>
  </w:style>
  <w:style w:type="paragraph" w:customStyle="1" w:styleId="162C1958BEEC444F92F1E37F5010DFD82">
    <w:name w:val="162C1958BEEC444F92F1E37F5010DFD82"/>
    <w:rsid w:val="0007129A"/>
    <w:pPr>
      <w:spacing w:after="0" w:line="240" w:lineRule="auto"/>
    </w:pPr>
    <w:rPr>
      <w:rFonts w:eastAsiaTheme="minorHAnsi"/>
      <w:sz w:val="24"/>
      <w:szCs w:val="24"/>
      <w:lang w:eastAsia="en-US"/>
    </w:rPr>
  </w:style>
  <w:style w:type="paragraph" w:customStyle="1" w:styleId="57956FC79698437BBA09CC5C347B55DA1">
    <w:name w:val="57956FC79698437BBA09CC5C347B55DA1"/>
    <w:rsid w:val="0007129A"/>
    <w:pPr>
      <w:spacing w:after="0" w:line="240" w:lineRule="auto"/>
    </w:pPr>
    <w:rPr>
      <w:rFonts w:eastAsiaTheme="minorHAnsi"/>
      <w:sz w:val="24"/>
      <w:szCs w:val="24"/>
      <w:lang w:eastAsia="en-US"/>
    </w:rPr>
  </w:style>
  <w:style w:type="paragraph" w:customStyle="1" w:styleId="E6D2C46BDCAB4D74993FF27762ADA0D1">
    <w:name w:val="E6D2C46BDCAB4D74993FF27762ADA0D1"/>
    <w:rsid w:val="0007129A"/>
    <w:pPr>
      <w:spacing w:after="0" w:line="240" w:lineRule="auto"/>
    </w:pPr>
    <w:rPr>
      <w:rFonts w:eastAsiaTheme="minorHAnsi"/>
      <w:sz w:val="24"/>
      <w:szCs w:val="24"/>
      <w:lang w:eastAsia="en-US"/>
    </w:rPr>
  </w:style>
  <w:style w:type="paragraph" w:customStyle="1" w:styleId="C6FA6498D5B14921AFCB36589F64D27F7">
    <w:name w:val="C6FA6498D5B14921AFCB36589F64D27F7"/>
    <w:rsid w:val="0007129A"/>
    <w:pPr>
      <w:spacing w:after="0" w:line="240" w:lineRule="auto"/>
    </w:pPr>
    <w:rPr>
      <w:rFonts w:eastAsiaTheme="minorHAnsi"/>
      <w:sz w:val="24"/>
      <w:szCs w:val="24"/>
      <w:lang w:eastAsia="en-US"/>
    </w:rPr>
  </w:style>
  <w:style w:type="paragraph" w:customStyle="1" w:styleId="E5BE6DBB3B4940B5B9079DB1B6D7368B7">
    <w:name w:val="E5BE6DBB3B4940B5B9079DB1B6D7368B7"/>
    <w:rsid w:val="0007129A"/>
    <w:pPr>
      <w:spacing w:after="0" w:line="240" w:lineRule="auto"/>
    </w:pPr>
    <w:rPr>
      <w:rFonts w:eastAsiaTheme="minorHAnsi"/>
      <w:sz w:val="24"/>
      <w:szCs w:val="24"/>
      <w:lang w:eastAsia="en-US"/>
    </w:rPr>
  </w:style>
  <w:style w:type="paragraph" w:customStyle="1" w:styleId="9ADF3B2E933A432DBFC3B0898DA2C9DC4">
    <w:name w:val="9ADF3B2E933A432DBFC3B0898DA2C9DC4"/>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6">
    <w:name w:val="961FC18E7E514B668BEAD6B1661521896"/>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7">
    <w:name w:val="1F0C76621637463BA49FCC0430A1E6767"/>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4">
    <w:name w:val="8E92A2A8FDAF487B9B9D3BE5BC9C8C394"/>
    <w:rsid w:val="0007129A"/>
    <w:pPr>
      <w:spacing w:after="0" w:line="240" w:lineRule="auto"/>
    </w:pPr>
    <w:rPr>
      <w:rFonts w:eastAsiaTheme="minorHAnsi"/>
      <w:sz w:val="24"/>
      <w:szCs w:val="24"/>
      <w:lang w:eastAsia="en-US"/>
    </w:rPr>
  </w:style>
  <w:style w:type="paragraph" w:customStyle="1" w:styleId="D2AFDA9E35B0475DB14464A82298B34F3">
    <w:name w:val="D2AFDA9E35B0475DB14464A82298B34F3"/>
    <w:rsid w:val="0007129A"/>
    <w:pPr>
      <w:spacing w:after="0" w:line="240" w:lineRule="auto"/>
    </w:pPr>
    <w:rPr>
      <w:rFonts w:eastAsiaTheme="minorHAnsi"/>
      <w:sz w:val="24"/>
      <w:szCs w:val="24"/>
      <w:lang w:eastAsia="en-US"/>
    </w:rPr>
  </w:style>
  <w:style w:type="paragraph" w:customStyle="1" w:styleId="FFF3D52812594D2E956B0DF17B03C0F15">
    <w:name w:val="FFF3D52812594D2E956B0DF17B03C0F15"/>
    <w:rsid w:val="0007129A"/>
    <w:pPr>
      <w:spacing w:after="0" w:line="240" w:lineRule="auto"/>
    </w:pPr>
    <w:rPr>
      <w:rFonts w:eastAsiaTheme="minorHAnsi"/>
      <w:sz w:val="24"/>
      <w:szCs w:val="24"/>
      <w:lang w:eastAsia="en-US"/>
    </w:rPr>
  </w:style>
  <w:style w:type="paragraph" w:customStyle="1" w:styleId="E2DBEFDDBB90486D815B000FE424DD2D3">
    <w:name w:val="E2DBEFDDBB90486D815B000FE424DD2D3"/>
    <w:rsid w:val="0007129A"/>
    <w:pPr>
      <w:spacing w:after="0" w:line="240" w:lineRule="auto"/>
    </w:pPr>
    <w:rPr>
      <w:rFonts w:eastAsiaTheme="minorHAnsi"/>
      <w:sz w:val="24"/>
      <w:szCs w:val="24"/>
      <w:lang w:eastAsia="en-US"/>
    </w:rPr>
  </w:style>
  <w:style w:type="paragraph" w:customStyle="1" w:styleId="0C459A0FC9BC42C99DFDA8BD12AB76365">
    <w:name w:val="0C459A0FC9BC42C99DFDA8BD12AB76365"/>
    <w:rsid w:val="0007129A"/>
    <w:pPr>
      <w:spacing w:after="0" w:line="240" w:lineRule="auto"/>
    </w:pPr>
    <w:rPr>
      <w:rFonts w:eastAsiaTheme="minorHAnsi"/>
      <w:sz w:val="24"/>
      <w:szCs w:val="24"/>
      <w:lang w:eastAsia="en-US"/>
    </w:rPr>
  </w:style>
  <w:style w:type="paragraph" w:customStyle="1" w:styleId="982D3E1A46534F1D888427F629BE1C733">
    <w:name w:val="982D3E1A46534F1D888427F629BE1C733"/>
    <w:rsid w:val="0007129A"/>
    <w:pPr>
      <w:spacing w:after="0" w:line="240" w:lineRule="auto"/>
    </w:pPr>
    <w:rPr>
      <w:rFonts w:eastAsiaTheme="minorHAnsi"/>
      <w:sz w:val="24"/>
      <w:szCs w:val="24"/>
      <w:lang w:eastAsia="en-US"/>
    </w:rPr>
  </w:style>
  <w:style w:type="paragraph" w:customStyle="1" w:styleId="915B8FFFD24242918265ABAF653738865">
    <w:name w:val="915B8FFFD24242918265ABAF653738865"/>
    <w:rsid w:val="0007129A"/>
    <w:pPr>
      <w:spacing w:after="0" w:line="240" w:lineRule="auto"/>
    </w:pPr>
    <w:rPr>
      <w:rFonts w:eastAsiaTheme="minorHAnsi"/>
      <w:sz w:val="24"/>
      <w:szCs w:val="24"/>
      <w:lang w:eastAsia="en-US"/>
    </w:rPr>
  </w:style>
  <w:style w:type="paragraph" w:customStyle="1" w:styleId="5904788703B94B5E923A2C0F13FF66213">
    <w:name w:val="5904788703B94B5E923A2C0F13FF66213"/>
    <w:rsid w:val="0007129A"/>
    <w:pPr>
      <w:spacing w:after="0" w:line="240" w:lineRule="auto"/>
    </w:pPr>
    <w:rPr>
      <w:rFonts w:eastAsiaTheme="minorHAnsi"/>
      <w:sz w:val="24"/>
      <w:szCs w:val="24"/>
      <w:lang w:eastAsia="en-US"/>
    </w:rPr>
  </w:style>
  <w:style w:type="paragraph" w:customStyle="1" w:styleId="D483296A992C4795A7D71AD1E952480B5">
    <w:name w:val="D483296A992C4795A7D71AD1E952480B5"/>
    <w:rsid w:val="0007129A"/>
    <w:pPr>
      <w:spacing w:after="0" w:line="240" w:lineRule="auto"/>
    </w:pPr>
    <w:rPr>
      <w:rFonts w:eastAsiaTheme="minorHAnsi"/>
      <w:sz w:val="24"/>
      <w:szCs w:val="24"/>
      <w:lang w:eastAsia="en-US"/>
    </w:rPr>
  </w:style>
  <w:style w:type="paragraph" w:customStyle="1" w:styleId="06A92D50616D454CA5E8A49345EEF6A63">
    <w:name w:val="06A92D50616D454CA5E8A49345EEF6A63"/>
    <w:rsid w:val="0007129A"/>
    <w:pPr>
      <w:spacing w:after="0" w:line="240" w:lineRule="auto"/>
    </w:pPr>
    <w:rPr>
      <w:rFonts w:eastAsiaTheme="minorHAnsi"/>
      <w:sz w:val="24"/>
      <w:szCs w:val="24"/>
      <w:lang w:eastAsia="en-US"/>
    </w:rPr>
  </w:style>
  <w:style w:type="paragraph" w:customStyle="1" w:styleId="4F5DF76940D249899E0E07DE548776D45">
    <w:name w:val="4F5DF76940D249899E0E07DE548776D45"/>
    <w:rsid w:val="0007129A"/>
    <w:pPr>
      <w:spacing w:after="0" w:line="240" w:lineRule="auto"/>
    </w:pPr>
    <w:rPr>
      <w:rFonts w:eastAsiaTheme="minorHAnsi"/>
      <w:sz w:val="24"/>
      <w:szCs w:val="24"/>
      <w:lang w:eastAsia="en-US"/>
    </w:rPr>
  </w:style>
  <w:style w:type="paragraph" w:customStyle="1" w:styleId="82F6E4D3908E44B8A2ACDB3517257A253">
    <w:name w:val="82F6E4D3908E44B8A2ACDB3517257A253"/>
    <w:rsid w:val="0007129A"/>
    <w:pPr>
      <w:spacing w:after="0" w:line="240" w:lineRule="auto"/>
    </w:pPr>
    <w:rPr>
      <w:rFonts w:eastAsiaTheme="minorHAnsi"/>
      <w:sz w:val="24"/>
      <w:szCs w:val="24"/>
      <w:lang w:eastAsia="en-US"/>
    </w:rPr>
  </w:style>
  <w:style w:type="paragraph" w:customStyle="1" w:styleId="077BEC92AE984166BF7A242661D3954D4">
    <w:name w:val="077BEC92AE984166BF7A242661D3954D4"/>
    <w:rsid w:val="0007129A"/>
    <w:pPr>
      <w:spacing w:after="0" w:line="240" w:lineRule="auto"/>
    </w:pPr>
    <w:rPr>
      <w:rFonts w:eastAsiaTheme="minorHAnsi"/>
      <w:sz w:val="24"/>
      <w:szCs w:val="24"/>
      <w:lang w:eastAsia="en-US"/>
    </w:rPr>
  </w:style>
  <w:style w:type="paragraph" w:customStyle="1" w:styleId="0CED9E71349042DD81BF3A465E07B3403">
    <w:name w:val="0CED9E71349042DD81BF3A465E07B3403"/>
    <w:rsid w:val="0007129A"/>
    <w:pPr>
      <w:spacing w:after="0" w:line="240" w:lineRule="auto"/>
    </w:pPr>
    <w:rPr>
      <w:rFonts w:eastAsiaTheme="minorHAnsi"/>
      <w:sz w:val="24"/>
      <w:szCs w:val="24"/>
      <w:lang w:eastAsia="en-US"/>
    </w:rPr>
  </w:style>
  <w:style w:type="paragraph" w:customStyle="1" w:styleId="01578C8FBAC44ADD9109A3DC0E813AB94">
    <w:name w:val="01578C8FBAC44ADD9109A3DC0E813AB94"/>
    <w:rsid w:val="0007129A"/>
    <w:pPr>
      <w:spacing w:after="0" w:line="240" w:lineRule="auto"/>
    </w:pPr>
    <w:rPr>
      <w:rFonts w:eastAsiaTheme="minorHAnsi"/>
      <w:sz w:val="24"/>
      <w:szCs w:val="24"/>
      <w:lang w:eastAsia="en-US"/>
    </w:rPr>
  </w:style>
  <w:style w:type="paragraph" w:customStyle="1" w:styleId="3443C1510EFA4B999A8FCDCDE8F259E93">
    <w:name w:val="3443C1510EFA4B999A8FCDCDE8F259E93"/>
    <w:rsid w:val="0007129A"/>
    <w:pPr>
      <w:spacing w:after="0" w:line="240" w:lineRule="auto"/>
    </w:pPr>
    <w:rPr>
      <w:rFonts w:eastAsiaTheme="minorHAnsi"/>
      <w:sz w:val="24"/>
      <w:szCs w:val="24"/>
      <w:lang w:eastAsia="en-US"/>
    </w:rPr>
  </w:style>
  <w:style w:type="paragraph" w:customStyle="1" w:styleId="B004CE5495DE450680EB7126C803794C4">
    <w:name w:val="B004CE5495DE450680EB7126C803794C4"/>
    <w:rsid w:val="0007129A"/>
    <w:pPr>
      <w:spacing w:after="0" w:line="240" w:lineRule="auto"/>
    </w:pPr>
    <w:rPr>
      <w:rFonts w:eastAsiaTheme="minorHAnsi"/>
      <w:sz w:val="24"/>
      <w:szCs w:val="24"/>
      <w:lang w:eastAsia="en-US"/>
    </w:rPr>
  </w:style>
  <w:style w:type="paragraph" w:customStyle="1" w:styleId="97D957C0E8D74D6BBD98F439D36866513">
    <w:name w:val="97D957C0E8D74D6BBD98F439D36866513"/>
    <w:rsid w:val="0007129A"/>
    <w:pPr>
      <w:spacing w:after="0" w:line="240" w:lineRule="auto"/>
    </w:pPr>
    <w:rPr>
      <w:rFonts w:eastAsiaTheme="minorHAnsi"/>
      <w:sz w:val="24"/>
      <w:szCs w:val="24"/>
      <w:lang w:eastAsia="en-US"/>
    </w:rPr>
  </w:style>
  <w:style w:type="paragraph" w:customStyle="1" w:styleId="45923E932F394A4799FFFEBCD10C31D44">
    <w:name w:val="45923E932F394A4799FFFEBCD10C31D44"/>
    <w:rsid w:val="0007129A"/>
    <w:pPr>
      <w:spacing w:after="0" w:line="240" w:lineRule="auto"/>
    </w:pPr>
    <w:rPr>
      <w:rFonts w:eastAsiaTheme="minorHAnsi"/>
      <w:sz w:val="24"/>
      <w:szCs w:val="24"/>
      <w:lang w:eastAsia="en-US"/>
    </w:rPr>
  </w:style>
  <w:style w:type="paragraph" w:customStyle="1" w:styleId="162C1958BEEC444F92F1E37F5010DFD83">
    <w:name w:val="162C1958BEEC444F92F1E37F5010DFD83"/>
    <w:rsid w:val="0007129A"/>
    <w:pPr>
      <w:spacing w:after="0" w:line="240" w:lineRule="auto"/>
    </w:pPr>
    <w:rPr>
      <w:rFonts w:eastAsiaTheme="minorHAnsi"/>
      <w:sz w:val="24"/>
      <w:szCs w:val="24"/>
      <w:lang w:eastAsia="en-US"/>
    </w:rPr>
  </w:style>
  <w:style w:type="paragraph" w:customStyle="1" w:styleId="57956FC79698437BBA09CC5C347B55DA2">
    <w:name w:val="57956FC79698437BBA09CC5C347B55DA2"/>
    <w:rsid w:val="0007129A"/>
    <w:pPr>
      <w:spacing w:after="0" w:line="240" w:lineRule="auto"/>
    </w:pPr>
    <w:rPr>
      <w:rFonts w:eastAsiaTheme="minorHAnsi"/>
      <w:sz w:val="24"/>
      <w:szCs w:val="24"/>
      <w:lang w:eastAsia="en-US"/>
    </w:rPr>
  </w:style>
  <w:style w:type="paragraph" w:customStyle="1" w:styleId="E6D2C46BDCAB4D74993FF27762ADA0D11">
    <w:name w:val="E6D2C46BDCAB4D74993FF27762ADA0D11"/>
    <w:rsid w:val="0007129A"/>
    <w:pPr>
      <w:spacing w:after="0" w:line="240" w:lineRule="auto"/>
    </w:pPr>
    <w:rPr>
      <w:rFonts w:eastAsiaTheme="minorHAnsi"/>
      <w:sz w:val="24"/>
      <w:szCs w:val="24"/>
      <w:lang w:eastAsia="en-US"/>
    </w:rPr>
  </w:style>
  <w:style w:type="paragraph" w:customStyle="1" w:styleId="C6FA6498D5B14921AFCB36589F64D27F8">
    <w:name w:val="C6FA6498D5B14921AFCB36589F64D27F8"/>
    <w:rsid w:val="0007129A"/>
    <w:pPr>
      <w:spacing w:after="0" w:line="240" w:lineRule="auto"/>
    </w:pPr>
    <w:rPr>
      <w:rFonts w:eastAsiaTheme="minorHAnsi"/>
      <w:sz w:val="24"/>
      <w:szCs w:val="24"/>
      <w:lang w:eastAsia="en-US"/>
    </w:rPr>
  </w:style>
  <w:style w:type="paragraph" w:customStyle="1" w:styleId="E5BE6DBB3B4940B5B9079DB1B6D7368B8">
    <w:name w:val="E5BE6DBB3B4940B5B9079DB1B6D7368B8"/>
    <w:rsid w:val="0007129A"/>
    <w:pPr>
      <w:spacing w:after="0" w:line="240" w:lineRule="auto"/>
    </w:pPr>
    <w:rPr>
      <w:rFonts w:eastAsiaTheme="minorHAnsi"/>
      <w:sz w:val="24"/>
      <w:szCs w:val="24"/>
      <w:lang w:eastAsia="en-US"/>
    </w:rPr>
  </w:style>
  <w:style w:type="paragraph" w:customStyle="1" w:styleId="9ADF3B2E933A432DBFC3B0898DA2C9DC5">
    <w:name w:val="9ADF3B2E933A432DBFC3B0898DA2C9DC5"/>
    <w:rsid w:val="0007129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7">
    <w:name w:val="961FC18E7E514B668BEAD6B1661521897"/>
    <w:rsid w:val="0007129A"/>
    <w:pPr>
      <w:spacing w:beforeLines="1" w:afterLines="1" w:after="0" w:line="240" w:lineRule="auto"/>
    </w:pPr>
    <w:rPr>
      <w:rFonts w:ascii="Times" w:eastAsiaTheme="minorHAnsi" w:hAnsi="Times" w:cs="Times New Roman"/>
      <w:sz w:val="20"/>
      <w:szCs w:val="20"/>
    </w:rPr>
  </w:style>
  <w:style w:type="paragraph" w:customStyle="1" w:styleId="1F0C76621637463BA49FCC0430A1E6768">
    <w:name w:val="1F0C76621637463BA49FCC0430A1E6768"/>
    <w:rsid w:val="0007129A"/>
    <w:pPr>
      <w:spacing w:beforeLines="1" w:afterLines="1" w:after="0" w:line="240" w:lineRule="auto"/>
    </w:pPr>
    <w:rPr>
      <w:rFonts w:ascii="Times" w:eastAsiaTheme="minorHAnsi" w:hAnsi="Times" w:cs="Times New Roman"/>
      <w:sz w:val="20"/>
      <w:szCs w:val="20"/>
    </w:rPr>
  </w:style>
  <w:style w:type="paragraph" w:customStyle="1" w:styleId="8E92A2A8FDAF487B9B9D3BE5BC9C8C395">
    <w:name w:val="8E92A2A8FDAF487B9B9D3BE5BC9C8C395"/>
    <w:rsid w:val="0007129A"/>
    <w:pPr>
      <w:spacing w:after="0" w:line="240" w:lineRule="auto"/>
    </w:pPr>
    <w:rPr>
      <w:rFonts w:eastAsiaTheme="minorHAnsi"/>
      <w:sz w:val="24"/>
      <w:szCs w:val="24"/>
      <w:lang w:eastAsia="en-US"/>
    </w:rPr>
  </w:style>
  <w:style w:type="paragraph" w:customStyle="1" w:styleId="D2AFDA9E35B0475DB14464A82298B34F4">
    <w:name w:val="D2AFDA9E35B0475DB14464A82298B34F4"/>
    <w:rsid w:val="0007129A"/>
    <w:pPr>
      <w:spacing w:after="0" w:line="240" w:lineRule="auto"/>
    </w:pPr>
    <w:rPr>
      <w:rFonts w:eastAsiaTheme="minorHAnsi"/>
      <w:sz w:val="24"/>
      <w:szCs w:val="24"/>
      <w:lang w:eastAsia="en-US"/>
    </w:rPr>
  </w:style>
  <w:style w:type="paragraph" w:customStyle="1" w:styleId="FFF3D52812594D2E956B0DF17B03C0F16">
    <w:name w:val="FFF3D52812594D2E956B0DF17B03C0F16"/>
    <w:rsid w:val="0007129A"/>
    <w:pPr>
      <w:spacing w:after="0" w:line="240" w:lineRule="auto"/>
    </w:pPr>
    <w:rPr>
      <w:rFonts w:eastAsiaTheme="minorHAnsi"/>
      <w:sz w:val="24"/>
      <w:szCs w:val="24"/>
      <w:lang w:eastAsia="en-US"/>
    </w:rPr>
  </w:style>
  <w:style w:type="paragraph" w:customStyle="1" w:styleId="E2DBEFDDBB90486D815B000FE424DD2D4">
    <w:name w:val="E2DBEFDDBB90486D815B000FE424DD2D4"/>
    <w:rsid w:val="0007129A"/>
    <w:pPr>
      <w:spacing w:after="0" w:line="240" w:lineRule="auto"/>
    </w:pPr>
    <w:rPr>
      <w:rFonts w:eastAsiaTheme="minorHAnsi"/>
      <w:sz w:val="24"/>
      <w:szCs w:val="24"/>
      <w:lang w:eastAsia="en-US"/>
    </w:rPr>
  </w:style>
  <w:style w:type="paragraph" w:customStyle="1" w:styleId="0C459A0FC9BC42C99DFDA8BD12AB76366">
    <w:name w:val="0C459A0FC9BC42C99DFDA8BD12AB76366"/>
    <w:rsid w:val="0007129A"/>
    <w:pPr>
      <w:spacing w:after="0" w:line="240" w:lineRule="auto"/>
    </w:pPr>
    <w:rPr>
      <w:rFonts w:eastAsiaTheme="minorHAnsi"/>
      <w:sz w:val="24"/>
      <w:szCs w:val="24"/>
      <w:lang w:eastAsia="en-US"/>
    </w:rPr>
  </w:style>
  <w:style w:type="paragraph" w:customStyle="1" w:styleId="982D3E1A46534F1D888427F629BE1C734">
    <w:name w:val="982D3E1A46534F1D888427F629BE1C734"/>
    <w:rsid w:val="0007129A"/>
    <w:pPr>
      <w:spacing w:after="0" w:line="240" w:lineRule="auto"/>
    </w:pPr>
    <w:rPr>
      <w:rFonts w:eastAsiaTheme="minorHAnsi"/>
      <w:sz w:val="24"/>
      <w:szCs w:val="24"/>
      <w:lang w:eastAsia="en-US"/>
    </w:rPr>
  </w:style>
  <w:style w:type="paragraph" w:customStyle="1" w:styleId="915B8FFFD24242918265ABAF653738866">
    <w:name w:val="915B8FFFD24242918265ABAF653738866"/>
    <w:rsid w:val="0007129A"/>
    <w:pPr>
      <w:spacing w:after="0" w:line="240" w:lineRule="auto"/>
    </w:pPr>
    <w:rPr>
      <w:rFonts w:eastAsiaTheme="minorHAnsi"/>
      <w:sz w:val="24"/>
      <w:szCs w:val="24"/>
      <w:lang w:eastAsia="en-US"/>
    </w:rPr>
  </w:style>
  <w:style w:type="paragraph" w:customStyle="1" w:styleId="5904788703B94B5E923A2C0F13FF66214">
    <w:name w:val="5904788703B94B5E923A2C0F13FF66214"/>
    <w:rsid w:val="0007129A"/>
    <w:pPr>
      <w:spacing w:after="0" w:line="240" w:lineRule="auto"/>
    </w:pPr>
    <w:rPr>
      <w:rFonts w:eastAsiaTheme="minorHAnsi"/>
      <w:sz w:val="24"/>
      <w:szCs w:val="24"/>
      <w:lang w:eastAsia="en-US"/>
    </w:rPr>
  </w:style>
  <w:style w:type="paragraph" w:customStyle="1" w:styleId="D483296A992C4795A7D71AD1E952480B6">
    <w:name w:val="D483296A992C4795A7D71AD1E952480B6"/>
    <w:rsid w:val="0007129A"/>
    <w:pPr>
      <w:spacing w:after="0" w:line="240" w:lineRule="auto"/>
    </w:pPr>
    <w:rPr>
      <w:rFonts w:eastAsiaTheme="minorHAnsi"/>
      <w:sz w:val="24"/>
      <w:szCs w:val="24"/>
      <w:lang w:eastAsia="en-US"/>
    </w:rPr>
  </w:style>
  <w:style w:type="paragraph" w:customStyle="1" w:styleId="06A92D50616D454CA5E8A49345EEF6A64">
    <w:name w:val="06A92D50616D454CA5E8A49345EEF6A64"/>
    <w:rsid w:val="0007129A"/>
    <w:pPr>
      <w:spacing w:after="0" w:line="240" w:lineRule="auto"/>
    </w:pPr>
    <w:rPr>
      <w:rFonts w:eastAsiaTheme="minorHAnsi"/>
      <w:sz w:val="24"/>
      <w:szCs w:val="24"/>
      <w:lang w:eastAsia="en-US"/>
    </w:rPr>
  </w:style>
  <w:style w:type="paragraph" w:customStyle="1" w:styleId="4F5DF76940D249899E0E07DE548776D46">
    <w:name w:val="4F5DF76940D249899E0E07DE548776D46"/>
    <w:rsid w:val="0007129A"/>
    <w:pPr>
      <w:spacing w:after="0" w:line="240" w:lineRule="auto"/>
    </w:pPr>
    <w:rPr>
      <w:rFonts w:eastAsiaTheme="minorHAnsi"/>
      <w:sz w:val="24"/>
      <w:szCs w:val="24"/>
      <w:lang w:eastAsia="en-US"/>
    </w:rPr>
  </w:style>
  <w:style w:type="paragraph" w:customStyle="1" w:styleId="82F6E4D3908E44B8A2ACDB3517257A254">
    <w:name w:val="82F6E4D3908E44B8A2ACDB3517257A254"/>
    <w:rsid w:val="0007129A"/>
    <w:pPr>
      <w:spacing w:after="0" w:line="240" w:lineRule="auto"/>
    </w:pPr>
    <w:rPr>
      <w:rFonts w:eastAsiaTheme="minorHAnsi"/>
      <w:sz w:val="24"/>
      <w:szCs w:val="24"/>
      <w:lang w:eastAsia="en-US"/>
    </w:rPr>
  </w:style>
  <w:style w:type="paragraph" w:customStyle="1" w:styleId="077BEC92AE984166BF7A242661D3954D5">
    <w:name w:val="077BEC92AE984166BF7A242661D3954D5"/>
    <w:rsid w:val="0007129A"/>
    <w:pPr>
      <w:spacing w:after="0" w:line="240" w:lineRule="auto"/>
    </w:pPr>
    <w:rPr>
      <w:rFonts w:eastAsiaTheme="minorHAnsi"/>
      <w:sz w:val="24"/>
      <w:szCs w:val="24"/>
      <w:lang w:eastAsia="en-US"/>
    </w:rPr>
  </w:style>
  <w:style w:type="paragraph" w:customStyle="1" w:styleId="0CED9E71349042DD81BF3A465E07B3404">
    <w:name w:val="0CED9E71349042DD81BF3A465E07B3404"/>
    <w:rsid w:val="0007129A"/>
    <w:pPr>
      <w:spacing w:after="0" w:line="240" w:lineRule="auto"/>
    </w:pPr>
    <w:rPr>
      <w:rFonts w:eastAsiaTheme="minorHAnsi"/>
      <w:sz w:val="24"/>
      <w:szCs w:val="24"/>
      <w:lang w:eastAsia="en-US"/>
    </w:rPr>
  </w:style>
  <w:style w:type="paragraph" w:customStyle="1" w:styleId="01578C8FBAC44ADD9109A3DC0E813AB95">
    <w:name w:val="01578C8FBAC44ADD9109A3DC0E813AB95"/>
    <w:rsid w:val="0007129A"/>
    <w:pPr>
      <w:spacing w:after="0" w:line="240" w:lineRule="auto"/>
    </w:pPr>
    <w:rPr>
      <w:rFonts w:eastAsiaTheme="minorHAnsi"/>
      <w:sz w:val="24"/>
      <w:szCs w:val="24"/>
      <w:lang w:eastAsia="en-US"/>
    </w:rPr>
  </w:style>
  <w:style w:type="paragraph" w:customStyle="1" w:styleId="3443C1510EFA4B999A8FCDCDE8F259E94">
    <w:name w:val="3443C1510EFA4B999A8FCDCDE8F259E94"/>
    <w:rsid w:val="0007129A"/>
    <w:pPr>
      <w:spacing w:after="0" w:line="240" w:lineRule="auto"/>
    </w:pPr>
    <w:rPr>
      <w:rFonts w:eastAsiaTheme="minorHAnsi"/>
      <w:sz w:val="24"/>
      <w:szCs w:val="24"/>
      <w:lang w:eastAsia="en-US"/>
    </w:rPr>
  </w:style>
  <w:style w:type="paragraph" w:customStyle="1" w:styleId="B004CE5495DE450680EB7126C803794C5">
    <w:name w:val="B004CE5495DE450680EB7126C803794C5"/>
    <w:rsid w:val="0007129A"/>
    <w:pPr>
      <w:spacing w:after="0" w:line="240" w:lineRule="auto"/>
    </w:pPr>
    <w:rPr>
      <w:rFonts w:eastAsiaTheme="minorHAnsi"/>
      <w:sz w:val="24"/>
      <w:szCs w:val="24"/>
      <w:lang w:eastAsia="en-US"/>
    </w:rPr>
  </w:style>
  <w:style w:type="paragraph" w:customStyle="1" w:styleId="97D957C0E8D74D6BBD98F439D36866514">
    <w:name w:val="97D957C0E8D74D6BBD98F439D36866514"/>
    <w:rsid w:val="0007129A"/>
    <w:pPr>
      <w:spacing w:after="0" w:line="240" w:lineRule="auto"/>
    </w:pPr>
    <w:rPr>
      <w:rFonts w:eastAsiaTheme="minorHAnsi"/>
      <w:sz w:val="24"/>
      <w:szCs w:val="24"/>
      <w:lang w:eastAsia="en-US"/>
    </w:rPr>
  </w:style>
  <w:style w:type="paragraph" w:customStyle="1" w:styleId="45923E932F394A4799FFFEBCD10C31D45">
    <w:name w:val="45923E932F394A4799FFFEBCD10C31D45"/>
    <w:rsid w:val="0007129A"/>
    <w:pPr>
      <w:spacing w:after="0" w:line="240" w:lineRule="auto"/>
    </w:pPr>
    <w:rPr>
      <w:rFonts w:eastAsiaTheme="minorHAnsi"/>
      <w:sz w:val="24"/>
      <w:szCs w:val="24"/>
      <w:lang w:eastAsia="en-US"/>
    </w:rPr>
  </w:style>
  <w:style w:type="paragraph" w:customStyle="1" w:styleId="162C1958BEEC444F92F1E37F5010DFD84">
    <w:name w:val="162C1958BEEC444F92F1E37F5010DFD84"/>
    <w:rsid w:val="0007129A"/>
    <w:pPr>
      <w:spacing w:after="0" w:line="240" w:lineRule="auto"/>
    </w:pPr>
    <w:rPr>
      <w:rFonts w:eastAsiaTheme="minorHAnsi"/>
      <w:sz w:val="24"/>
      <w:szCs w:val="24"/>
      <w:lang w:eastAsia="en-US"/>
    </w:rPr>
  </w:style>
  <w:style w:type="paragraph" w:customStyle="1" w:styleId="57956FC79698437BBA09CC5C347B55DA3">
    <w:name w:val="57956FC79698437BBA09CC5C347B55DA3"/>
    <w:rsid w:val="0007129A"/>
    <w:pPr>
      <w:spacing w:after="0" w:line="240" w:lineRule="auto"/>
    </w:pPr>
    <w:rPr>
      <w:rFonts w:eastAsiaTheme="minorHAnsi"/>
      <w:sz w:val="24"/>
      <w:szCs w:val="24"/>
      <w:lang w:eastAsia="en-US"/>
    </w:rPr>
  </w:style>
  <w:style w:type="paragraph" w:customStyle="1" w:styleId="E6D2C46BDCAB4D74993FF27762ADA0D12">
    <w:name w:val="E6D2C46BDCAB4D74993FF27762ADA0D12"/>
    <w:rsid w:val="0007129A"/>
    <w:pPr>
      <w:spacing w:after="0" w:line="240" w:lineRule="auto"/>
    </w:pPr>
    <w:rPr>
      <w:rFonts w:eastAsiaTheme="minorHAnsi"/>
      <w:sz w:val="24"/>
      <w:szCs w:val="24"/>
      <w:lang w:eastAsia="en-US"/>
    </w:rPr>
  </w:style>
  <w:style w:type="paragraph" w:customStyle="1" w:styleId="C6FA6498D5B14921AFCB36589F64D27F9">
    <w:name w:val="C6FA6498D5B14921AFCB36589F64D27F9"/>
    <w:rsid w:val="00885938"/>
    <w:pPr>
      <w:spacing w:after="0" w:line="240" w:lineRule="auto"/>
    </w:pPr>
    <w:rPr>
      <w:rFonts w:eastAsiaTheme="minorHAnsi"/>
      <w:sz w:val="24"/>
      <w:szCs w:val="24"/>
      <w:lang w:eastAsia="en-US"/>
    </w:rPr>
  </w:style>
  <w:style w:type="paragraph" w:customStyle="1" w:styleId="E5BE6DBB3B4940B5B9079DB1B6D7368B9">
    <w:name w:val="E5BE6DBB3B4940B5B9079DB1B6D7368B9"/>
    <w:rsid w:val="00885938"/>
    <w:pPr>
      <w:spacing w:after="0" w:line="240" w:lineRule="auto"/>
    </w:pPr>
    <w:rPr>
      <w:rFonts w:eastAsiaTheme="minorHAnsi"/>
      <w:sz w:val="24"/>
      <w:szCs w:val="24"/>
      <w:lang w:eastAsia="en-US"/>
    </w:rPr>
  </w:style>
  <w:style w:type="paragraph" w:customStyle="1" w:styleId="9ADF3B2E933A432DBFC3B0898DA2C9DC6">
    <w:name w:val="9ADF3B2E933A432DBFC3B0898DA2C9DC6"/>
    <w:rsid w:val="00885938"/>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8">
    <w:name w:val="961FC18E7E514B668BEAD6B1661521898"/>
    <w:rsid w:val="00885938"/>
    <w:pPr>
      <w:spacing w:beforeLines="1" w:afterLines="1" w:after="0" w:line="240" w:lineRule="auto"/>
    </w:pPr>
    <w:rPr>
      <w:rFonts w:ascii="Times" w:eastAsiaTheme="minorHAnsi" w:hAnsi="Times" w:cs="Times New Roman"/>
      <w:sz w:val="20"/>
      <w:szCs w:val="20"/>
    </w:rPr>
  </w:style>
  <w:style w:type="paragraph" w:customStyle="1" w:styleId="1F0C76621637463BA49FCC0430A1E6769">
    <w:name w:val="1F0C76621637463BA49FCC0430A1E6769"/>
    <w:rsid w:val="00885938"/>
    <w:pPr>
      <w:spacing w:beforeLines="1" w:afterLines="1" w:after="0" w:line="240" w:lineRule="auto"/>
    </w:pPr>
    <w:rPr>
      <w:rFonts w:ascii="Times" w:eastAsiaTheme="minorHAnsi" w:hAnsi="Times" w:cs="Times New Roman"/>
      <w:sz w:val="20"/>
      <w:szCs w:val="20"/>
    </w:rPr>
  </w:style>
  <w:style w:type="paragraph" w:customStyle="1" w:styleId="8E92A2A8FDAF487B9B9D3BE5BC9C8C396">
    <w:name w:val="8E92A2A8FDAF487B9B9D3BE5BC9C8C396"/>
    <w:rsid w:val="00885938"/>
    <w:pPr>
      <w:spacing w:after="0" w:line="240" w:lineRule="auto"/>
    </w:pPr>
    <w:rPr>
      <w:rFonts w:eastAsiaTheme="minorHAnsi"/>
      <w:sz w:val="24"/>
      <w:szCs w:val="24"/>
      <w:lang w:eastAsia="en-US"/>
    </w:rPr>
  </w:style>
  <w:style w:type="paragraph" w:customStyle="1" w:styleId="D2AFDA9E35B0475DB14464A82298B34F5">
    <w:name w:val="D2AFDA9E35B0475DB14464A82298B34F5"/>
    <w:rsid w:val="00885938"/>
    <w:pPr>
      <w:spacing w:after="0" w:line="240" w:lineRule="auto"/>
    </w:pPr>
    <w:rPr>
      <w:rFonts w:eastAsiaTheme="minorHAnsi"/>
      <w:sz w:val="24"/>
      <w:szCs w:val="24"/>
      <w:lang w:eastAsia="en-US"/>
    </w:rPr>
  </w:style>
  <w:style w:type="paragraph" w:customStyle="1" w:styleId="FFF3D52812594D2E956B0DF17B03C0F17">
    <w:name w:val="FFF3D52812594D2E956B0DF17B03C0F17"/>
    <w:rsid w:val="00885938"/>
    <w:pPr>
      <w:spacing w:after="0" w:line="240" w:lineRule="auto"/>
    </w:pPr>
    <w:rPr>
      <w:rFonts w:eastAsiaTheme="minorHAnsi"/>
      <w:sz w:val="24"/>
      <w:szCs w:val="24"/>
      <w:lang w:eastAsia="en-US"/>
    </w:rPr>
  </w:style>
  <w:style w:type="paragraph" w:customStyle="1" w:styleId="E2DBEFDDBB90486D815B000FE424DD2D5">
    <w:name w:val="E2DBEFDDBB90486D815B000FE424DD2D5"/>
    <w:rsid w:val="00885938"/>
    <w:pPr>
      <w:spacing w:after="0" w:line="240" w:lineRule="auto"/>
    </w:pPr>
    <w:rPr>
      <w:rFonts w:eastAsiaTheme="minorHAnsi"/>
      <w:sz w:val="24"/>
      <w:szCs w:val="24"/>
      <w:lang w:eastAsia="en-US"/>
    </w:rPr>
  </w:style>
  <w:style w:type="paragraph" w:customStyle="1" w:styleId="0C459A0FC9BC42C99DFDA8BD12AB76367">
    <w:name w:val="0C459A0FC9BC42C99DFDA8BD12AB76367"/>
    <w:rsid w:val="00885938"/>
    <w:pPr>
      <w:spacing w:after="0" w:line="240" w:lineRule="auto"/>
    </w:pPr>
    <w:rPr>
      <w:rFonts w:eastAsiaTheme="minorHAnsi"/>
      <w:sz w:val="24"/>
      <w:szCs w:val="24"/>
      <w:lang w:eastAsia="en-US"/>
    </w:rPr>
  </w:style>
  <w:style w:type="paragraph" w:customStyle="1" w:styleId="982D3E1A46534F1D888427F629BE1C735">
    <w:name w:val="982D3E1A46534F1D888427F629BE1C735"/>
    <w:rsid w:val="00885938"/>
    <w:pPr>
      <w:spacing w:after="0" w:line="240" w:lineRule="auto"/>
    </w:pPr>
    <w:rPr>
      <w:rFonts w:eastAsiaTheme="minorHAnsi"/>
      <w:sz w:val="24"/>
      <w:szCs w:val="24"/>
      <w:lang w:eastAsia="en-US"/>
    </w:rPr>
  </w:style>
  <w:style w:type="paragraph" w:customStyle="1" w:styleId="915B8FFFD24242918265ABAF653738867">
    <w:name w:val="915B8FFFD24242918265ABAF653738867"/>
    <w:rsid w:val="00885938"/>
    <w:pPr>
      <w:spacing w:after="0" w:line="240" w:lineRule="auto"/>
    </w:pPr>
    <w:rPr>
      <w:rFonts w:eastAsiaTheme="minorHAnsi"/>
      <w:sz w:val="24"/>
      <w:szCs w:val="24"/>
      <w:lang w:eastAsia="en-US"/>
    </w:rPr>
  </w:style>
  <w:style w:type="paragraph" w:customStyle="1" w:styleId="5904788703B94B5E923A2C0F13FF66215">
    <w:name w:val="5904788703B94B5E923A2C0F13FF66215"/>
    <w:rsid w:val="00885938"/>
    <w:pPr>
      <w:spacing w:after="0" w:line="240" w:lineRule="auto"/>
    </w:pPr>
    <w:rPr>
      <w:rFonts w:eastAsiaTheme="minorHAnsi"/>
      <w:sz w:val="24"/>
      <w:szCs w:val="24"/>
      <w:lang w:eastAsia="en-US"/>
    </w:rPr>
  </w:style>
  <w:style w:type="paragraph" w:customStyle="1" w:styleId="D483296A992C4795A7D71AD1E952480B7">
    <w:name w:val="D483296A992C4795A7D71AD1E952480B7"/>
    <w:rsid w:val="00885938"/>
    <w:pPr>
      <w:spacing w:after="0" w:line="240" w:lineRule="auto"/>
    </w:pPr>
    <w:rPr>
      <w:rFonts w:eastAsiaTheme="minorHAnsi"/>
      <w:sz w:val="24"/>
      <w:szCs w:val="24"/>
      <w:lang w:eastAsia="en-US"/>
    </w:rPr>
  </w:style>
  <w:style w:type="paragraph" w:customStyle="1" w:styleId="06A92D50616D454CA5E8A49345EEF6A65">
    <w:name w:val="06A92D50616D454CA5E8A49345EEF6A65"/>
    <w:rsid w:val="00885938"/>
    <w:pPr>
      <w:spacing w:after="0" w:line="240" w:lineRule="auto"/>
    </w:pPr>
    <w:rPr>
      <w:rFonts w:eastAsiaTheme="minorHAnsi"/>
      <w:sz w:val="24"/>
      <w:szCs w:val="24"/>
      <w:lang w:eastAsia="en-US"/>
    </w:rPr>
  </w:style>
  <w:style w:type="paragraph" w:customStyle="1" w:styleId="4F5DF76940D249899E0E07DE548776D47">
    <w:name w:val="4F5DF76940D249899E0E07DE548776D47"/>
    <w:rsid w:val="00885938"/>
    <w:pPr>
      <w:spacing w:after="0" w:line="240" w:lineRule="auto"/>
    </w:pPr>
    <w:rPr>
      <w:rFonts w:eastAsiaTheme="minorHAnsi"/>
      <w:sz w:val="24"/>
      <w:szCs w:val="24"/>
      <w:lang w:eastAsia="en-US"/>
    </w:rPr>
  </w:style>
  <w:style w:type="paragraph" w:customStyle="1" w:styleId="82F6E4D3908E44B8A2ACDB3517257A255">
    <w:name w:val="82F6E4D3908E44B8A2ACDB3517257A255"/>
    <w:rsid w:val="00885938"/>
    <w:pPr>
      <w:spacing w:after="0" w:line="240" w:lineRule="auto"/>
    </w:pPr>
    <w:rPr>
      <w:rFonts w:eastAsiaTheme="minorHAnsi"/>
      <w:sz w:val="24"/>
      <w:szCs w:val="24"/>
      <w:lang w:eastAsia="en-US"/>
    </w:rPr>
  </w:style>
  <w:style w:type="paragraph" w:customStyle="1" w:styleId="077BEC92AE984166BF7A242661D3954D6">
    <w:name w:val="077BEC92AE984166BF7A242661D3954D6"/>
    <w:rsid w:val="00885938"/>
    <w:pPr>
      <w:spacing w:after="0" w:line="240" w:lineRule="auto"/>
    </w:pPr>
    <w:rPr>
      <w:rFonts w:eastAsiaTheme="minorHAnsi"/>
      <w:sz w:val="24"/>
      <w:szCs w:val="24"/>
      <w:lang w:eastAsia="en-US"/>
    </w:rPr>
  </w:style>
  <w:style w:type="paragraph" w:customStyle="1" w:styleId="0CED9E71349042DD81BF3A465E07B3405">
    <w:name w:val="0CED9E71349042DD81BF3A465E07B3405"/>
    <w:rsid w:val="00885938"/>
    <w:pPr>
      <w:spacing w:after="0" w:line="240" w:lineRule="auto"/>
    </w:pPr>
    <w:rPr>
      <w:rFonts w:eastAsiaTheme="minorHAnsi"/>
      <w:sz w:val="24"/>
      <w:szCs w:val="24"/>
      <w:lang w:eastAsia="en-US"/>
    </w:rPr>
  </w:style>
  <w:style w:type="paragraph" w:customStyle="1" w:styleId="01578C8FBAC44ADD9109A3DC0E813AB96">
    <w:name w:val="01578C8FBAC44ADD9109A3DC0E813AB96"/>
    <w:rsid w:val="00885938"/>
    <w:pPr>
      <w:spacing w:after="0" w:line="240" w:lineRule="auto"/>
    </w:pPr>
    <w:rPr>
      <w:rFonts w:eastAsiaTheme="minorHAnsi"/>
      <w:sz w:val="24"/>
      <w:szCs w:val="24"/>
      <w:lang w:eastAsia="en-US"/>
    </w:rPr>
  </w:style>
  <w:style w:type="paragraph" w:customStyle="1" w:styleId="3443C1510EFA4B999A8FCDCDE8F259E95">
    <w:name w:val="3443C1510EFA4B999A8FCDCDE8F259E95"/>
    <w:rsid w:val="00885938"/>
    <w:pPr>
      <w:spacing w:after="0" w:line="240" w:lineRule="auto"/>
    </w:pPr>
    <w:rPr>
      <w:rFonts w:eastAsiaTheme="minorHAnsi"/>
      <w:sz w:val="24"/>
      <w:szCs w:val="24"/>
      <w:lang w:eastAsia="en-US"/>
    </w:rPr>
  </w:style>
  <w:style w:type="paragraph" w:customStyle="1" w:styleId="B004CE5495DE450680EB7126C803794C6">
    <w:name w:val="B004CE5495DE450680EB7126C803794C6"/>
    <w:rsid w:val="00885938"/>
    <w:pPr>
      <w:spacing w:after="0" w:line="240" w:lineRule="auto"/>
    </w:pPr>
    <w:rPr>
      <w:rFonts w:eastAsiaTheme="minorHAnsi"/>
      <w:sz w:val="24"/>
      <w:szCs w:val="24"/>
      <w:lang w:eastAsia="en-US"/>
    </w:rPr>
  </w:style>
  <w:style w:type="paragraph" w:customStyle="1" w:styleId="97D957C0E8D74D6BBD98F439D36866515">
    <w:name w:val="97D957C0E8D74D6BBD98F439D36866515"/>
    <w:rsid w:val="00885938"/>
    <w:pPr>
      <w:spacing w:after="0" w:line="240" w:lineRule="auto"/>
    </w:pPr>
    <w:rPr>
      <w:rFonts w:eastAsiaTheme="minorHAnsi"/>
      <w:sz w:val="24"/>
      <w:szCs w:val="24"/>
      <w:lang w:eastAsia="en-US"/>
    </w:rPr>
  </w:style>
  <w:style w:type="paragraph" w:customStyle="1" w:styleId="45923E932F394A4799FFFEBCD10C31D46">
    <w:name w:val="45923E932F394A4799FFFEBCD10C31D46"/>
    <w:rsid w:val="00885938"/>
    <w:pPr>
      <w:spacing w:after="0" w:line="240" w:lineRule="auto"/>
    </w:pPr>
    <w:rPr>
      <w:rFonts w:eastAsiaTheme="minorHAnsi"/>
      <w:sz w:val="24"/>
      <w:szCs w:val="24"/>
      <w:lang w:eastAsia="en-US"/>
    </w:rPr>
  </w:style>
  <w:style w:type="paragraph" w:customStyle="1" w:styleId="162C1958BEEC444F92F1E37F5010DFD85">
    <w:name w:val="162C1958BEEC444F92F1E37F5010DFD85"/>
    <w:rsid w:val="00885938"/>
    <w:pPr>
      <w:spacing w:after="0" w:line="240" w:lineRule="auto"/>
    </w:pPr>
    <w:rPr>
      <w:rFonts w:eastAsiaTheme="minorHAnsi"/>
      <w:sz w:val="24"/>
      <w:szCs w:val="24"/>
      <w:lang w:eastAsia="en-US"/>
    </w:rPr>
  </w:style>
  <w:style w:type="paragraph" w:customStyle="1" w:styleId="57956FC79698437BBA09CC5C347B55DA4">
    <w:name w:val="57956FC79698437BBA09CC5C347B55DA4"/>
    <w:rsid w:val="00885938"/>
    <w:pPr>
      <w:spacing w:after="0" w:line="240" w:lineRule="auto"/>
    </w:pPr>
    <w:rPr>
      <w:rFonts w:eastAsiaTheme="minorHAnsi"/>
      <w:sz w:val="24"/>
      <w:szCs w:val="24"/>
      <w:lang w:eastAsia="en-US"/>
    </w:rPr>
  </w:style>
  <w:style w:type="paragraph" w:customStyle="1" w:styleId="979952C70739462F907B93B71819BF94">
    <w:name w:val="979952C70739462F907B93B71819BF94"/>
    <w:rsid w:val="00885938"/>
    <w:pPr>
      <w:spacing w:after="0" w:line="240" w:lineRule="auto"/>
    </w:pPr>
    <w:rPr>
      <w:rFonts w:eastAsiaTheme="minorHAnsi"/>
      <w:sz w:val="24"/>
      <w:szCs w:val="24"/>
      <w:lang w:eastAsia="en-US"/>
    </w:rPr>
  </w:style>
  <w:style w:type="paragraph" w:customStyle="1" w:styleId="C6FA6498D5B14921AFCB36589F64D27F10">
    <w:name w:val="C6FA6498D5B14921AFCB36589F64D27F10"/>
    <w:rsid w:val="000E170A"/>
    <w:pPr>
      <w:spacing w:after="0" w:line="240" w:lineRule="auto"/>
    </w:pPr>
    <w:rPr>
      <w:rFonts w:eastAsiaTheme="minorHAnsi"/>
      <w:sz w:val="24"/>
      <w:szCs w:val="24"/>
      <w:lang w:eastAsia="en-US"/>
    </w:rPr>
  </w:style>
  <w:style w:type="paragraph" w:customStyle="1" w:styleId="E5BE6DBB3B4940B5B9079DB1B6D7368B10">
    <w:name w:val="E5BE6DBB3B4940B5B9079DB1B6D7368B10"/>
    <w:rsid w:val="000E170A"/>
    <w:pPr>
      <w:spacing w:after="0" w:line="240" w:lineRule="auto"/>
    </w:pPr>
    <w:rPr>
      <w:rFonts w:eastAsiaTheme="minorHAnsi"/>
      <w:sz w:val="24"/>
      <w:szCs w:val="24"/>
      <w:lang w:eastAsia="en-US"/>
    </w:rPr>
  </w:style>
  <w:style w:type="paragraph" w:customStyle="1" w:styleId="9ADF3B2E933A432DBFC3B0898DA2C9DC7">
    <w:name w:val="9ADF3B2E933A432DBFC3B0898DA2C9DC7"/>
    <w:rsid w:val="000E170A"/>
    <w:pPr>
      <w:framePr w:wrap="around" w:vAnchor="text" w:hAnchor="text" w:y="1"/>
      <w:spacing w:after="0" w:line="260" w:lineRule="exact"/>
    </w:pPr>
    <w:rPr>
      <w:rFonts w:ascii="Arial" w:eastAsiaTheme="minorHAnsi" w:hAnsi="Arial"/>
      <w:sz w:val="12"/>
      <w:lang w:eastAsia="en-US"/>
    </w:rPr>
  </w:style>
  <w:style w:type="paragraph" w:customStyle="1" w:styleId="961FC18E7E514B668BEAD6B1661521899">
    <w:name w:val="961FC18E7E514B668BEAD6B1661521899"/>
    <w:rsid w:val="000E170A"/>
    <w:pPr>
      <w:spacing w:beforeLines="1" w:afterLines="1" w:after="0" w:line="240" w:lineRule="auto"/>
    </w:pPr>
    <w:rPr>
      <w:rFonts w:ascii="Times" w:eastAsiaTheme="minorHAnsi" w:hAnsi="Times" w:cs="Times New Roman"/>
      <w:sz w:val="20"/>
      <w:szCs w:val="20"/>
    </w:rPr>
  </w:style>
  <w:style w:type="paragraph" w:customStyle="1" w:styleId="1F0C76621637463BA49FCC0430A1E67610">
    <w:name w:val="1F0C76621637463BA49FCC0430A1E67610"/>
    <w:rsid w:val="000E170A"/>
    <w:pPr>
      <w:spacing w:beforeLines="1" w:afterLines="1" w:after="0" w:line="240" w:lineRule="auto"/>
    </w:pPr>
    <w:rPr>
      <w:rFonts w:ascii="Times" w:eastAsiaTheme="minorHAnsi" w:hAnsi="Times" w:cs="Times New Roman"/>
      <w:sz w:val="20"/>
      <w:szCs w:val="20"/>
    </w:rPr>
  </w:style>
  <w:style w:type="paragraph" w:customStyle="1" w:styleId="8E92A2A8FDAF487B9B9D3BE5BC9C8C397">
    <w:name w:val="8E92A2A8FDAF487B9B9D3BE5BC9C8C397"/>
    <w:rsid w:val="000E170A"/>
    <w:pPr>
      <w:spacing w:after="0" w:line="240" w:lineRule="auto"/>
    </w:pPr>
    <w:rPr>
      <w:rFonts w:eastAsiaTheme="minorHAnsi"/>
      <w:sz w:val="24"/>
      <w:szCs w:val="24"/>
      <w:lang w:eastAsia="en-US"/>
    </w:rPr>
  </w:style>
  <w:style w:type="paragraph" w:customStyle="1" w:styleId="D2AFDA9E35B0475DB14464A82298B34F6">
    <w:name w:val="D2AFDA9E35B0475DB14464A82298B34F6"/>
    <w:rsid w:val="000E170A"/>
    <w:pPr>
      <w:spacing w:after="0" w:line="240" w:lineRule="auto"/>
    </w:pPr>
    <w:rPr>
      <w:rFonts w:eastAsiaTheme="minorHAnsi"/>
      <w:sz w:val="24"/>
      <w:szCs w:val="24"/>
      <w:lang w:eastAsia="en-US"/>
    </w:rPr>
  </w:style>
  <w:style w:type="paragraph" w:customStyle="1" w:styleId="FFF3D52812594D2E956B0DF17B03C0F18">
    <w:name w:val="FFF3D52812594D2E956B0DF17B03C0F18"/>
    <w:rsid w:val="000E170A"/>
    <w:pPr>
      <w:spacing w:after="0" w:line="240" w:lineRule="auto"/>
    </w:pPr>
    <w:rPr>
      <w:rFonts w:eastAsiaTheme="minorHAnsi"/>
      <w:sz w:val="24"/>
      <w:szCs w:val="24"/>
      <w:lang w:eastAsia="en-US"/>
    </w:rPr>
  </w:style>
  <w:style w:type="paragraph" w:customStyle="1" w:styleId="E2DBEFDDBB90486D815B000FE424DD2D6">
    <w:name w:val="E2DBEFDDBB90486D815B000FE424DD2D6"/>
    <w:rsid w:val="000E170A"/>
    <w:pPr>
      <w:spacing w:after="0" w:line="240" w:lineRule="auto"/>
    </w:pPr>
    <w:rPr>
      <w:rFonts w:eastAsiaTheme="minorHAnsi"/>
      <w:sz w:val="24"/>
      <w:szCs w:val="24"/>
      <w:lang w:eastAsia="en-US"/>
    </w:rPr>
  </w:style>
  <w:style w:type="paragraph" w:customStyle="1" w:styleId="0C459A0FC9BC42C99DFDA8BD12AB76368">
    <w:name w:val="0C459A0FC9BC42C99DFDA8BD12AB76368"/>
    <w:rsid w:val="000E170A"/>
    <w:pPr>
      <w:spacing w:after="0" w:line="240" w:lineRule="auto"/>
    </w:pPr>
    <w:rPr>
      <w:rFonts w:eastAsiaTheme="minorHAnsi"/>
      <w:sz w:val="24"/>
      <w:szCs w:val="24"/>
      <w:lang w:eastAsia="en-US"/>
    </w:rPr>
  </w:style>
  <w:style w:type="paragraph" w:customStyle="1" w:styleId="982D3E1A46534F1D888427F629BE1C736">
    <w:name w:val="982D3E1A46534F1D888427F629BE1C736"/>
    <w:rsid w:val="000E170A"/>
    <w:pPr>
      <w:spacing w:after="0" w:line="240" w:lineRule="auto"/>
    </w:pPr>
    <w:rPr>
      <w:rFonts w:eastAsiaTheme="minorHAnsi"/>
      <w:sz w:val="24"/>
      <w:szCs w:val="24"/>
      <w:lang w:eastAsia="en-US"/>
    </w:rPr>
  </w:style>
  <w:style w:type="paragraph" w:customStyle="1" w:styleId="915B8FFFD24242918265ABAF653738868">
    <w:name w:val="915B8FFFD24242918265ABAF653738868"/>
    <w:rsid w:val="000E170A"/>
    <w:pPr>
      <w:spacing w:after="0" w:line="240" w:lineRule="auto"/>
    </w:pPr>
    <w:rPr>
      <w:rFonts w:eastAsiaTheme="minorHAnsi"/>
      <w:sz w:val="24"/>
      <w:szCs w:val="24"/>
      <w:lang w:eastAsia="en-US"/>
    </w:rPr>
  </w:style>
  <w:style w:type="paragraph" w:customStyle="1" w:styleId="5904788703B94B5E923A2C0F13FF66216">
    <w:name w:val="5904788703B94B5E923A2C0F13FF66216"/>
    <w:rsid w:val="000E170A"/>
    <w:pPr>
      <w:spacing w:after="0" w:line="240" w:lineRule="auto"/>
    </w:pPr>
    <w:rPr>
      <w:rFonts w:eastAsiaTheme="minorHAnsi"/>
      <w:sz w:val="24"/>
      <w:szCs w:val="24"/>
      <w:lang w:eastAsia="en-US"/>
    </w:rPr>
  </w:style>
  <w:style w:type="paragraph" w:customStyle="1" w:styleId="D483296A992C4795A7D71AD1E952480B8">
    <w:name w:val="D483296A992C4795A7D71AD1E952480B8"/>
    <w:rsid w:val="000E170A"/>
    <w:pPr>
      <w:spacing w:after="0" w:line="240" w:lineRule="auto"/>
    </w:pPr>
    <w:rPr>
      <w:rFonts w:eastAsiaTheme="minorHAnsi"/>
      <w:sz w:val="24"/>
      <w:szCs w:val="24"/>
      <w:lang w:eastAsia="en-US"/>
    </w:rPr>
  </w:style>
  <w:style w:type="paragraph" w:customStyle="1" w:styleId="06A92D50616D454CA5E8A49345EEF6A66">
    <w:name w:val="06A92D50616D454CA5E8A49345EEF6A66"/>
    <w:rsid w:val="000E170A"/>
    <w:pPr>
      <w:spacing w:after="0" w:line="240" w:lineRule="auto"/>
    </w:pPr>
    <w:rPr>
      <w:rFonts w:eastAsiaTheme="minorHAnsi"/>
      <w:sz w:val="24"/>
      <w:szCs w:val="24"/>
      <w:lang w:eastAsia="en-US"/>
    </w:rPr>
  </w:style>
  <w:style w:type="paragraph" w:customStyle="1" w:styleId="4F5DF76940D249899E0E07DE548776D48">
    <w:name w:val="4F5DF76940D249899E0E07DE548776D48"/>
    <w:rsid w:val="000E170A"/>
    <w:pPr>
      <w:spacing w:after="0" w:line="240" w:lineRule="auto"/>
    </w:pPr>
    <w:rPr>
      <w:rFonts w:eastAsiaTheme="minorHAnsi"/>
      <w:sz w:val="24"/>
      <w:szCs w:val="24"/>
      <w:lang w:eastAsia="en-US"/>
    </w:rPr>
  </w:style>
  <w:style w:type="paragraph" w:customStyle="1" w:styleId="82F6E4D3908E44B8A2ACDB3517257A256">
    <w:name w:val="82F6E4D3908E44B8A2ACDB3517257A256"/>
    <w:rsid w:val="000E170A"/>
    <w:pPr>
      <w:spacing w:after="0" w:line="240" w:lineRule="auto"/>
    </w:pPr>
    <w:rPr>
      <w:rFonts w:eastAsiaTheme="minorHAnsi"/>
      <w:sz w:val="24"/>
      <w:szCs w:val="24"/>
      <w:lang w:eastAsia="en-US"/>
    </w:rPr>
  </w:style>
  <w:style w:type="paragraph" w:customStyle="1" w:styleId="077BEC92AE984166BF7A242661D3954D7">
    <w:name w:val="077BEC92AE984166BF7A242661D3954D7"/>
    <w:rsid w:val="000E170A"/>
    <w:pPr>
      <w:spacing w:after="0" w:line="240" w:lineRule="auto"/>
    </w:pPr>
    <w:rPr>
      <w:rFonts w:eastAsiaTheme="minorHAnsi"/>
      <w:sz w:val="24"/>
      <w:szCs w:val="24"/>
      <w:lang w:eastAsia="en-US"/>
    </w:rPr>
  </w:style>
  <w:style w:type="paragraph" w:customStyle="1" w:styleId="0CED9E71349042DD81BF3A465E07B3406">
    <w:name w:val="0CED9E71349042DD81BF3A465E07B3406"/>
    <w:rsid w:val="000E170A"/>
    <w:pPr>
      <w:spacing w:after="0" w:line="240" w:lineRule="auto"/>
    </w:pPr>
    <w:rPr>
      <w:rFonts w:eastAsiaTheme="minorHAnsi"/>
      <w:sz w:val="24"/>
      <w:szCs w:val="24"/>
      <w:lang w:eastAsia="en-US"/>
    </w:rPr>
  </w:style>
  <w:style w:type="paragraph" w:customStyle="1" w:styleId="01578C8FBAC44ADD9109A3DC0E813AB97">
    <w:name w:val="01578C8FBAC44ADD9109A3DC0E813AB97"/>
    <w:rsid w:val="000E170A"/>
    <w:pPr>
      <w:spacing w:after="0" w:line="240" w:lineRule="auto"/>
    </w:pPr>
    <w:rPr>
      <w:rFonts w:eastAsiaTheme="minorHAnsi"/>
      <w:sz w:val="24"/>
      <w:szCs w:val="24"/>
      <w:lang w:eastAsia="en-US"/>
    </w:rPr>
  </w:style>
  <w:style w:type="paragraph" w:customStyle="1" w:styleId="3443C1510EFA4B999A8FCDCDE8F259E96">
    <w:name w:val="3443C1510EFA4B999A8FCDCDE8F259E96"/>
    <w:rsid w:val="000E170A"/>
    <w:pPr>
      <w:spacing w:after="0" w:line="240" w:lineRule="auto"/>
    </w:pPr>
    <w:rPr>
      <w:rFonts w:eastAsiaTheme="minorHAnsi"/>
      <w:sz w:val="24"/>
      <w:szCs w:val="24"/>
      <w:lang w:eastAsia="en-US"/>
    </w:rPr>
  </w:style>
  <w:style w:type="paragraph" w:customStyle="1" w:styleId="B004CE5495DE450680EB7126C803794C7">
    <w:name w:val="B004CE5495DE450680EB7126C803794C7"/>
    <w:rsid w:val="000E170A"/>
    <w:pPr>
      <w:spacing w:after="0" w:line="240" w:lineRule="auto"/>
    </w:pPr>
    <w:rPr>
      <w:rFonts w:eastAsiaTheme="minorHAnsi"/>
      <w:sz w:val="24"/>
      <w:szCs w:val="24"/>
      <w:lang w:eastAsia="en-US"/>
    </w:rPr>
  </w:style>
  <w:style w:type="paragraph" w:customStyle="1" w:styleId="97D957C0E8D74D6BBD98F439D36866516">
    <w:name w:val="97D957C0E8D74D6BBD98F439D36866516"/>
    <w:rsid w:val="000E170A"/>
    <w:pPr>
      <w:spacing w:after="0" w:line="240" w:lineRule="auto"/>
    </w:pPr>
    <w:rPr>
      <w:rFonts w:eastAsiaTheme="minorHAnsi"/>
      <w:sz w:val="24"/>
      <w:szCs w:val="24"/>
      <w:lang w:eastAsia="en-US"/>
    </w:rPr>
  </w:style>
  <w:style w:type="paragraph" w:customStyle="1" w:styleId="45923E932F394A4799FFFEBCD10C31D47">
    <w:name w:val="45923E932F394A4799FFFEBCD10C31D47"/>
    <w:rsid w:val="000E170A"/>
    <w:pPr>
      <w:spacing w:after="0" w:line="240" w:lineRule="auto"/>
    </w:pPr>
    <w:rPr>
      <w:rFonts w:eastAsiaTheme="minorHAnsi"/>
      <w:sz w:val="24"/>
      <w:szCs w:val="24"/>
      <w:lang w:eastAsia="en-US"/>
    </w:rPr>
  </w:style>
  <w:style w:type="paragraph" w:customStyle="1" w:styleId="162C1958BEEC444F92F1E37F5010DFD86">
    <w:name w:val="162C1958BEEC444F92F1E37F5010DFD86"/>
    <w:rsid w:val="000E170A"/>
    <w:pPr>
      <w:spacing w:after="0" w:line="240" w:lineRule="auto"/>
    </w:pPr>
    <w:rPr>
      <w:rFonts w:eastAsiaTheme="minorHAnsi"/>
      <w:sz w:val="24"/>
      <w:szCs w:val="24"/>
      <w:lang w:eastAsia="en-US"/>
    </w:rPr>
  </w:style>
  <w:style w:type="paragraph" w:customStyle="1" w:styleId="57956FC79698437BBA09CC5C347B55DA5">
    <w:name w:val="57956FC79698437BBA09CC5C347B55DA5"/>
    <w:rsid w:val="000E170A"/>
    <w:pPr>
      <w:spacing w:after="0" w:line="240" w:lineRule="auto"/>
    </w:pPr>
    <w:rPr>
      <w:rFonts w:eastAsiaTheme="minorHAnsi"/>
      <w:sz w:val="24"/>
      <w:szCs w:val="24"/>
      <w:lang w:eastAsia="en-US"/>
    </w:rPr>
  </w:style>
  <w:style w:type="paragraph" w:customStyle="1" w:styleId="775336DFFCAC4A56AC92E3476300DDBC">
    <w:name w:val="775336DFFCAC4A56AC92E3476300DDBC"/>
    <w:rsid w:val="000E170A"/>
    <w:pPr>
      <w:spacing w:after="0" w:line="240" w:lineRule="auto"/>
    </w:pPr>
    <w:rPr>
      <w:rFonts w:eastAsiaTheme="minorHAnsi"/>
      <w:sz w:val="24"/>
      <w:szCs w:val="24"/>
      <w:lang w:eastAsia="en-US"/>
    </w:rPr>
  </w:style>
  <w:style w:type="paragraph" w:customStyle="1" w:styleId="F8111FB08B6A4F939FEFEC6183229DA2">
    <w:name w:val="F8111FB08B6A4F939FEFEC6183229DA2"/>
    <w:rsid w:val="007D2F8D"/>
    <w:pPr>
      <w:spacing w:after="160" w:line="259" w:lineRule="auto"/>
    </w:pPr>
  </w:style>
  <w:style w:type="paragraph" w:customStyle="1" w:styleId="950DF1C424A14300986B6C0CFAE2D440">
    <w:name w:val="950DF1C424A14300986B6C0CFAE2D440"/>
    <w:rsid w:val="007D2F8D"/>
    <w:pPr>
      <w:spacing w:after="160" w:line="259" w:lineRule="auto"/>
    </w:pPr>
  </w:style>
  <w:style w:type="paragraph" w:customStyle="1" w:styleId="EFF4885F48C246DBB8CA14C60A910D97">
    <w:name w:val="EFF4885F48C246DBB8CA14C60A910D97"/>
    <w:rsid w:val="007D2F8D"/>
    <w:pPr>
      <w:spacing w:after="160" w:line="259" w:lineRule="auto"/>
    </w:pPr>
  </w:style>
  <w:style w:type="paragraph" w:customStyle="1" w:styleId="674A7017F0994DD281B2943C0C70E899">
    <w:name w:val="674A7017F0994DD281B2943C0C70E899"/>
    <w:rsid w:val="007D2F8D"/>
    <w:pPr>
      <w:spacing w:after="160" w:line="259" w:lineRule="auto"/>
    </w:pPr>
  </w:style>
  <w:style w:type="paragraph" w:customStyle="1" w:styleId="7307E185122A47F4A33B7C92D923FC61">
    <w:name w:val="7307E185122A47F4A33B7C92D923FC61"/>
    <w:rsid w:val="007D2F8D"/>
    <w:pPr>
      <w:spacing w:after="160" w:line="259" w:lineRule="auto"/>
    </w:pPr>
  </w:style>
  <w:style w:type="paragraph" w:customStyle="1" w:styleId="B742D20B71B74B3A8EA6CAD4C48F6910">
    <w:name w:val="B742D20B71B74B3A8EA6CAD4C48F6910"/>
    <w:rsid w:val="007D2F8D"/>
    <w:pPr>
      <w:spacing w:after="160" w:line="259" w:lineRule="auto"/>
    </w:pPr>
  </w:style>
  <w:style w:type="paragraph" w:customStyle="1" w:styleId="75E6995F58C6459C9A36B8668B2A1ACD">
    <w:name w:val="75E6995F58C6459C9A36B8668B2A1ACD"/>
    <w:rsid w:val="007D2F8D"/>
    <w:pPr>
      <w:spacing w:after="160" w:line="259" w:lineRule="auto"/>
    </w:pPr>
  </w:style>
  <w:style w:type="paragraph" w:customStyle="1" w:styleId="242A63CFB2BD4782BE3B40839F0699CD">
    <w:name w:val="242A63CFB2BD4782BE3B40839F0699CD"/>
    <w:rsid w:val="007D2F8D"/>
    <w:pPr>
      <w:spacing w:after="160" w:line="259" w:lineRule="auto"/>
    </w:pPr>
  </w:style>
  <w:style w:type="paragraph" w:customStyle="1" w:styleId="7B25CFA90C2944BAB9A98E6FAA3B11A8">
    <w:name w:val="7B25CFA90C2944BAB9A98E6FAA3B11A8"/>
    <w:rsid w:val="007D2F8D"/>
    <w:pPr>
      <w:spacing w:after="160" w:line="259" w:lineRule="auto"/>
    </w:pPr>
  </w:style>
  <w:style w:type="paragraph" w:customStyle="1" w:styleId="DB1260C95968431D9AE8227B6DE10E34">
    <w:name w:val="DB1260C95968431D9AE8227B6DE10E34"/>
    <w:rsid w:val="007D2F8D"/>
    <w:pPr>
      <w:spacing w:after="160" w:line="259" w:lineRule="auto"/>
    </w:pPr>
  </w:style>
  <w:style w:type="paragraph" w:customStyle="1" w:styleId="74CF9CF82E844A299B320DA4448F38B5">
    <w:name w:val="74CF9CF82E844A299B320DA4448F38B5"/>
    <w:rsid w:val="007D2F8D"/>
    <w:pPr>
      <w:spacing w:after="160" w:line="259" w:lineRule="auto"/>
    </w:pPr>
  </w:style>
  <w:style w:type="paragraph" w:customStyle="1" w:styleId="5D99B29D6EA14BF8B2051F18BC6D3129">
    <w:name w:val="5D99B29D6EA14BF8B2051F18BC6D3129"/>
    <w:rsid w:val="007D2F8D"/>
    <w:pPr>
      <w:spacing w:after="160" w:line="259" w:lineRule="auto"/>
    </w:pPr>
  </w:style>
  <w:style w:type="paragraph" w:customStyle="1" w:styleId="32BF398B9A3F421BA60F0F671B9E2D0D">
    <w:name w:val="32BF398B9A3F421BA60F0F671B9E2D0D"/>
    <w:rsid w:val="007D2F8D"/>
    <w:pPr>
      <w:spacing w:after="160" w:line="259" w:lineRule="auto"/>
    </w:pPr>
  </w:style>
  <w:style w:type="paragraph" w:customStyle="1" w:styleId="0EDB8E5CD26849898E7945DB7BDD0687">
    <w:name w:val="0EDB8E5CD26849898E7945DB7BDD0687"/>
    <w:rsid w:val="007D2F8D"/>
    <w:pPr>
      <w:spacing w:after="160" w:line="259" w:lineRule="auto"/>
    </w:pPr>
  </w:style>
  <w:style w:type="paragraph" w:customStyle="1" w:styleId="51278C37BAE74930A6E6DD73A4D93C29">
    <w:name w:val="51278C37BAE74930A6E6DD73A4D93C29"/>
    <w:rsid w:val="007D2F8D"/>
    <w:pPr>
      <w:spacing w:after="160" w:line="259" w:lineRule="auto"/>
    </w:pPr>
  </w:style>
  <w:style w:type="paragraph" w:customStyle="1" w:styleId="2DC0905EBCEA45E6BE045189ED0351F5">
    <w:name w:val="2DC0905EBCEA45E6BE045189ED0351F5"/>
    <w:rsid w:val="007D2F8D"/>
    <w:pPr>
      <w:spacing w:after="160" w:line="259" w:lineRule="auto"/>
    </w:pPr>
  </w:style>
  <w:style w:type="paragraph" w:customStyle="1" w:styleId="EE81D6AEAAB84CF59B5FD0C676067EB7">
    <w:name w:val="EE81D6AEAAB84CF59B5FD0C676067EB7"/>
    <w:rsid w:val="007D2F8D"/>
    <w:pPr>
      <w:spacing w:after="160" w:line="259" w:lineRule="auto"/>
    </w:pPr>
  </w:style>
  <w:style w:type="paragraph" w:customStyle="1" w:styleId="1E21C930542843008AD119A7340970FC">
    <w:name w:val="1E21C930542843008AD119A7340970FC"/>
    <w:rsid w:val="007D2F8D"/>
    <w:pPr>
      <w:spacing w:after="160" w:line="259" w:lineRule="auto"/>
    </w:pPr>
  </w:style>
  <w:style w:type="paragraph" w:customStyle="1" w:styleId="438D5A495B384D4B85BD3BC560FD61D4">
    <w:name w:val="438D5A495B384D4B85BD3BC560FD61D4"/>
    <w:rsid w:val="007D2F8D"/>
    <w:pPr>
      <w:spacing w:after="160" w:line="259" w:lineRule="auto"/>
    </w:pPr>
  </w:style>
  <w:style w:type="paragraph" w:customStyle="1" w:styleId="B3A5BA37179D4E48AB4D581792786DC9">
    <w:name w:val="B3A5BA37179D4E48AB4D581792786DC9"/>
    <w:rsid w:val="007D2F8D"/>
    <w:pPr>
      <w:spacing w:after="160" w:line="259" w:lineRule="auto"/>
    </w:pPr>
  </w:style>
  <w:style w:type="paragraph" w:customStyle="1" w:styleId="0872B7B0BBC54D99AD581BDB6DF24E35">
    <w:name w:val="0872B7B0BBC54D99AD581BDB6DF24E35"/>
    <w:rsid w:val="007D2F8D"/>
    <w:pPr>
      <w:spacing w:after="160" w:line="259" w:lineRule="auto"/>
    </w:pPr>
  </w:style>
  <w:style w:type="paragraph" w:customStyle="1" w:styleId="769694D8FF584AF791E51717F9EAE41A">
    <w:name w:val="769694D8FF584AF791E51717F9EAE41A"/>
    <w:rsid w:val="007D2F8D"/>
    <w:pPr>
      <w:spacing w:after="160" w:line="259" w:lineRule="auto"/>
    </w:pPr>
  </w:style>
  <w:style w:type="paragraph" w:customStyle="1" w:styleId="71F7A6B3D85C495CB92E91757708D822">
    <w:name w:val="71F7A6B3D85C495CB92E91757708D822"/>
    <w:rsid w:val="007D2F8D"/>
    <w:pPr>
      <w:spacing w:after="160" w:line="259" w:lineRule="auto"/>
    </w:pPr>
  </w:style>
  <w:style w:type="paragraph" w:customStyle="1" w:styleId="CD92426512B04F618CAD835D33334EA3">
    <w:name w:val="CD92426512B04F618CAD835D33334EA3"/>
    <w:rsid w:val="007D2F8D"/>
    <w:pPr>
      <w:spacing w:after="160" w:line="259" w:lineRule="auto"/>
    </w:pPr>
  </w:style>
  <w:style w:type="paragraph" w:customStyle="1" w:styleId="C2EA21717F414D66BDC98D535F88498B">
    <w:name w:val="C2EA21717F414D66BDC98D535F88498B"/>
    <w:rsid w:val="007D2F8D"/>
    <w:pPr>
      <w:spacing w:after="160" w:line="259" w:lineRule="auto"/>
    </w:pPr>
  </w:style>
  <w:style w:type="paragraph" w:customStyle="1" w:styleId="290402BD6D6848DC86BAB3A053EF5FCB">
    <w:name w:val="290402BD6D6848DC86BAB3A053EF5FCB"/>
    <w:rsid w:val="007D2F8D"/>
    <w:pPr>
      <w:spacing w:after="160" w:line="259" w:lineRule="auto"/>
    </w:pPr>
  </w:style>
  <w:style w:type="paragraph" w:customStyle="1" w:styleId="2FBAC26BF1AB41389E59D34E14B78F36">
    <w:name w:val="2FBAC26BF1AB41389E59D34E14B78F36"/>
    <w:rsid w:val="007D2F8D"/>
    <w:pPr>
      <w:spacing w:after="160" w:line="259" w:lineRule="auto"/>
    </w:pPr>
  </w:style>
  <w:style w:type="paragraph" w:customStyle="1" w:styleId="F699AA5DDAD840C5858C6726DF1C1853">
    <w:name w:val="F699AA5DDAD840C5858C6726DF1C1853"/>
    <w:rsid w:val="007D2F8D"/>
    <w:pPr>
      <w:spacing w:after="160" w:line="259" w:lineRule="auto"/>
    </w:pPr>
  </w:style>
  <w:style w:type="paragraph" w:customStyle="1" w:styleId="D26A5092705C410A811D94BC5E36572E">
    <w:name w:val="D26A5092705C410A811D94BC5E36572E"/>
    <w:rsid w:val="007D2F8D"/>
    <w:pPr>
      <w:spacing w:after="160" w:line="259" w:lineRule="auto"/>
    </w:pPr>
  </w:style>
  <w:style w:type="paragraph" w:customStyle="1" w:styleId="DE9A2E32323F4697B0255345FEBAF41A">
    <w:name w:val="DE9A2E32323F4697B0255345FEBAF41A"/>
    <w:rsid w:val="007D2F8D"/>
    <w:pPr>
      <w:spacing w:after="160" w:line="259" w:lineRule="auto"/>
    </w:pPr>
  </w:style>
  <w:style w:type="paragraph" w:customStyle="1" w:styleId="75DE95EB0C3E4AE0B182E2597A05CDE6">
    <w:name w:val="75DE95EB0C3E4AE0B182E2597A05CDE6"/>
    <w:rsid w:val="007D2F8D"/>
    <w:pPr>
      <w:spacing w:after="160" w:line="259" w:lineRule="auto"/>
    </w:pPr>
  </w:style>
  <w:style w:type="paragraph" w:customStyle="1" w:styleId="0DEEB6FD169E43B990C9340ACB2B30C8">
    <w:name w:val="0DEEB6FD169E43B990C9340ACB2B30C8"/>
    <w:rsid w:val="007D2F8D"/>
    <w:pPr>
      <w:spacing w:after="160" w:line="259" w:lineRule="auto"/>
    </w:pPr>
  </w:style>
  <w:style w:type="paragraph" w:customStyle="1" w:styleId="CFA27B37C5CC45A79B133BAA583DE740">
    <w:name w:val="CFA27B37C5CC45A79B133BAA583DE740"/>
    <w:rsid w:val="007D2F8D"/>
    <w:pPr>
      <w:spacing w:after="160" w:line="259" w:lineRule="auto"/>
    </w:pPr>
  </w:style>
  <w:style w:type="paragraph" w:customStyle="1" w:styleId="A09B84F37C1546BCAAE1AB8C4A32561C">
    <w:name w:val="A09B84F37C1546BCAAE1AB8C4A32561C"/>
    <w:rsid w:val="007D2F8D"/>
    <w:pPr>
      <w:spacing w:after="160" w:line="259" w:lineRule="auto"/>
    </w:pPr>
  </w:style>
  <w:style w:type="paragraph" w:customStyle="1" w:styleId="3356D297EE51476B8233F3D67CA24AC4">
    <w:name w:val="3356D297EE51476B8233F3D67CA24AC4"/>
    <w:rsid w:val="007D2F8D"/>
    <w:pPr>
      <w:spacing w:after="160" w:line="259" w:lineRule="auto"/>
    </w:pPr>
  </w:style>
  <w:style w:type="paragraph" w:customStyle="1" w:styleId="9C283A6B4221472D8643947E7B2D85AE">
    <w:name w:val="9C283A6B4221472D8643947E7B2D85AE"/>
    <w:rsid w:val="007D2F8D"/>
    <w:pPr>
      <w:spacing w:after="160" w:line="259" w:lineRule="auto"/>
    </w:pPr>
  </w:style>
  <w:style w:type="paragraph" w:customStyle="1" w:styleId="96516C00C63040CFA8817B20753BC959">
    <w:name w:val="96516C00C63040CFA8817B20753BC959"/>
    <w:rsid w:val="007D2F8D"/>
    <w:pPr>
      <w:spacing w:after="160" w:line="259" w:lineRule="auto"/>
    </w:pPr>
  </w:style>
  <w:style w:type="paragraph" w:customStyle="1" w:styleId="EEB829DC425E40A5BD34BB75F3D4E372">
    <w:name w:val="EEB829DC425E40A5BD34BB75F3D4E372"/>
    <w:rsid w:val="007D2F8D"/>
    <w:pPr>
      <w:spacing w:after="160" w:line="259" w:lineRule="auto"/>
    </w:pPr>
  </w:style>
  <w:style w:type="paragraph" w:customStyle="1" w:styleId="BBAE9AFFCF5941D5A2EC07AC74C44515">
    <w:name w:val="BBAE9AFFCF5941D5A2EC07AC74C44515"/>
    <w:rsid w:val="007D2F8D"/>
    <w:pPr>
      <w:spacing w:after="160" w:line="259" w:lineRule="auto"/>
    </w:pPr>
  </w:style>
  <w:style w:type="paragraph" w:customStyle="1" w:styleId="131BBE66F0E4424980AD329567F02B3D">
    <w:name w:val="131BBE66F0E4424980AD329567F02B3D"/>
    <w:rsid w:val="007D2F8D"/>
    <w:pPr>
      <w:spacing w:after="160" w:line="259" w:lineRule="auto"/>
    </w:pPr>
  </w:style>
  <w:style w:type="paragraph" w:customStyle="1" w:styleId="A45790A7902E4432A4E7D0171C2DC770">
    <w:name w:val="A45790A7902E4432A4E7D0171C2DC770"/>
    <w:rsid w:val="007D2F8D"/>
    <w:pPr>
      <w:spacing w:after="160" w:line="259" w:lineRule="auto"/>
    </w:pPr>
  </w:style>
  <w:style w:type="paragraph" w:customStyle="1" w:styleId="37AE067129F44C8E98F54471E395D794">
    <w:name w:val="37AE067129F44C8E98F54471E395D794"/>
    <w:rsid w:val="007D2F8D"/>
    <w:pPr>
      <w:spacing w:after="160" w:line="259" w:lineRule="auto"/>
    </w:pPr>
  </w:style>
  <w:style w:type="paragraph" w:customStyle="1" w:styleId="01537EDFA9564745BEB94A9B12331D2D">
    <w:name w:val="01537EDFA9564745BEB94A9B12331D2D"/>
    <w:rsid w:val="007D2F8D"/>
    <w:pPr>
      <w:spacing w:after="160" w:line="259" w:lineRule="auto"/>
    </w:pPr>
  </w:style>
  <w:style w:type="paragraph" w:customStyle="1" w:styleId="5DF89307F2D6488F869EE880B682A558">
    <w:name w:val="5DF89307F2D6488F869EE880B682A558"/>
    <w:rsid w:val="007D2F8D"/>
    <w:pPr>
      <w:spacing w:after="160" w:line="259" w:lineRule="auto"/>
    </w:pPr>
  </w:style>
  <w:style w:type="paragraph" w:customStyle="1" w:styleId="336D4984D464441FA375BB5DFB081F27">
    <w:name w:val="336D4984D464441FA375BB5DFB081F27"/>
    <w:rsid w:val="007D2F8D"/>
    <w:pPr>
      <w:spacing w:after="160" w:line="259" w:lineRule="auto"/>
    </w:pPr>
  </w:style>
  <w:style w:type="paragraph" w:customStyle="1" w:styleId="66F340AE7BD1459AA45D95AAD4D09D30">
    <w:name w:val="66F340AE7BD1459AA45D95AAD4D09D30"/>
    <w:rsid w:val="007D2F8D"/>
    <w:pPr>
      <w:spacing w:after="160" w:line="259" w:lineRule="auto"/>
    </w:pPr>
  </w:style>
  <w:style w:type="paragraph" w:customStyle="1" w:styleId="E1E321ECC77E4448829FD4B0A723D8C6">
    <w:name w:val="E1E321ECC77E4448829FD4B0A723D8C6"/>
    <w:rsid w:val="007D2F8D"/>
    <w:pPr>
      <w:spacing w:after="160" w:line="259" w:lineRule="auto"/>
    </w:pPr>
  </w:style>
  <w:style w:type="paragraph" w:customStyle="1" w:styleId="F8AF60CE7B9948A2ADD2664E81A19EF0">
    <w:name w:val="F8AF60CE7B9948A2ADD2664E81A19EF0"/>
    <w:rsid w:val="007D2F8D"/>
    <w:pPr>
      <w:spacing w:after="160" w:line="259" w:lineRule="auto"/>
    </w:pPr>
  </w:style>
  <w:style w:type="paragraph" w:customStyle="1" w:styleId="09BBCD445BC144FEB412D11AD0D335C3">
    <w:name w:val="09BBCD445BC144FEB412D11AD0D335C3"/>
    <w:rsid w:val="007D2F8D"/>
    <w:pPr>
      <w:spacing w:after="160" w:line="259" w:lineRule="auto"/>
    </w:pPr>
  </w:style>
  <w:style w:type="paragraph" w:customStyle="1" w:styleId="41A1F70E9C8741DC842C54E72B928B91">
    <w:name w:val="41A1F70E9C8741DC842C54E72B928B91"/>
    <w:rsid w:val="007D2F8D"/>
    <w:pPr>
      <w:spacing w:after="160" w:line="259" w:lineRule="auto"/>
    </w:pPr>
  </w:style>
  <w:style w:type="paragraph" w:customStyle="1" w:styleId="A200C09A64E842FEAC0F7C206B067F62">
    <w:name w:val="A200C09A64E842FEAC0F7C206B067F62"/>
    <w:rsid w:val="007D2F8D"/>
    <w:pPr>
      <w:spacing w:after="160" w:line="259" w:lineRule="auto"/>
    </w:pPr>
  </w:style>
  <w:style w:type="paragraph" w:customStyle="1" w:styleId="91224A84D7154C71B0F98EC717CBF6B4">
    <w:name w:val="91224A84D7154C71B0F98EC717CBF6B4"/>
    <w:rsid w:val="007D2F8D"/>
    <w:pPr>
      <w:spacing w:after="160" w:line="259" w:lineRule="auto"/>
    </w:pPr>
  </w:style>
  <w:style w:type="paragraph" w:customStyle="1" w:styleId="781E7C8B48E24C2E80CE0AA1EAFDD3AA">
    <w:name w:val="781E7C8B48E24C2E80CE0AA1EAFDD3AA"/>
    <w:rsid w:val="007D2F8D"/>
    <w:pPr>
      <w:spacing w:after="160" w:line="259" w:lineRule="auto"/>
    </w:pPr>
  </w:style>
  <w:style w:type="paragraph" w:customStyle="1" w:styleId="C0C9B2477F284268ABFB657195F14B9A">
    <w:name w:val="C0C9B2477F284268ABFB657195F14B9A"/>
    <w:rsid w:val="007D2F8D"/>
    <w:pPr>
      <w:spacing w:after="160" w:line="259" w:lineRule="auto"/>
    </w:pPr>
  </w:style>
  <w:style w:type="paragraph" w:customStyle="1" w:styleId="E2F16D387B5B407DBABECD620A02D990">
    <w:name w:val="E2F16D387B5B407DBABECD620A02D990"/>
    <w:rsid w:val="007D2F8D"/>
    <w:pPr>
      <w:spacing w:after="160" w:line="259" w:lineRule="auto"/>
    </w:pPr>
  </w:style>
  <w:style w:type="paragraph" w:customStyle="1" w:styleId="17B0349754174C3AA2B2BB379F62C3C3">
    <w:name w:val="17B0349754174C3AA2B2BB379F62C3C3"/>
    <w:rsid w:val="007D2F8D"/>
    <w:pPr>
      <w:spacing w:after="160" w:line="259" w:lineRule="auto"/>
    </w:pPr>
  </w:style>
  <w:style w:type="paragraph" w:customStyle="1" w:styleId="A93D72738AE44B3F9F643B3E8888574B">
    <w:name w:val="A93D72738AE44B3F9F643B3E8888574B"/>
    <w:rsid w:val="007D2F8D"/>
    <w:pPr>
      <w:spacing w:after="160" w:line="259" w:lineRule="auto"/>
    </w:pPr>
  </w:style>
  <w:style w:type="paragraph" w:customStyle="1" w:styleId="08B2FFAD0B9643ADBC4066461FF840EE">
    <w:name w:val="08B2FFAD0B9643ADBC4066461FF840EE"/>
    <w:rsid w:val="007D2F8D"/>
    <w:pPr>
      <w:spacing w:after="160" w:line="259" w:lineRule="auto"/>
    </w:pPr>
  </w:style>
  <w:style w:type="paragraph" w:customStyle="1" w:styleId="B490181317C645A1A449373C56344604">
    <w:name w:val="B490181317C645A1A449373C56344604"/>
    <w:rsid w:val="007D2F8D"/>
    <w:pPr>
      <w:spacing w:after="160" w:line="259" w:lineRule="auto"/>
    </w:pPr>
  </w:style>
  <w:style w:type="paragraph" w:customStyle="1" w:styleId="1B5B34B36A304CCFBCD2CE127C0312E2">
    <w:name w:val="1B5B34B36A304CCFBCD2CE127C0312E2"/>
    <w:rsid w:val="007D2F8D"/>
    <w:pPr>
      <w:spacing w:after="160" w:line="259" w:lineRule="auto"/>
    </w:pPr>
  </w:style>
  <w:style w:type="paragraph" w:customStyle="1" w:styleId="9EDCE19DC407420287240C844F645934">
    <w:name w:val="9EDCE19DC407420287240C844F645934"/>
    <w:rsid w:val="007D2F8D"/>
    <w:pPr>
      <w:spacing w:after="160" w:line="259" w:lineRule="auto"/>
    </w:pPr>
  </w:style>
  <w:style w:type="paragraph" w:customStyle="1" w:styleId="734605950C7B4DA28F64C48FCEE7FECC">
    <w:name w:val="734605950C7B4DA28F64C48FCEE7FECC"/>
    <w:rsid w:val="007D2F8D"/>
    <w:pPr>
      <w:spacing w:after="160" w:line="259" w:lineRule="auto"/>
    </w:pPr>
  </w:style>
  <w:style w:type="paragraph" w:customStyle="1" w:styleId="69595892FD214A1E89A57A6A1FE5EE71">
    <w:name w:val="69595892FD214A1E89A57A6A1FE5EE71"/>
    <w:rsid w:val="007D2F8D"/>
    <w:pPr>
      <w:spacing w:after="160" w:line="259" w:lineRule="auto"/>
    </w:pPr>
  </w:style>
  <w:style w:type="paragraph" w:customStyle="1" w:styleId="C9CA5A18BEBD4E618593BC3A6556AF7F">
    <w:name w:val="C9CA5A18BEBD4E618593BC3A6556AF7F"/>
    <w:rsid w:val="007D2F8D"/>
    <w:pPr>
      <w:spacing w:after="160" w:line="259" w:lineRule="auto"/>
    </w:pPr>
  </w:style>
  <w:style w:type="paragraph" w:customStyle="1" w:styleId="BD8FD910FC8C431FB7C135915CFCCE50">
    <w:name w:val="BD8FD910FC8C431FB7C135915CFCCE50"/>
    <w:rsid w:val="007D2F8D"/>
    <w:pPr>
      <w:spacing w:after="160" w:line="259" w:lineRule="auto"/>
    </w:pPr>
  </w:style>
  <w:style w:type="paragraph" w:customStyle="1" w:styleId="1D89B2ACE1034EE180B2A146D6C5F781">
    <w:name w:val="1D89B2ACE1034EE180B2A146D6C5F781"/>
    <w:rsid w:val="007D2F8D"/>
    <w:pPr>
      <w:spacing w:after="160" w:line="259" w:lineRule="auto"/>
    </w:pPr>
  </w:style>
  <w:style w:type="paragraph" w:customStyle="1" w:styleId="2B55A25C47D3459F9A181C97B7E1C47C">
    <w:name w:val="2B55A25C47D3459F9A181C97B7E1C47C"/>
    <w:rsid w:val="007D2F8D"/>
    <w:pPr>
      <w:spacing w:after="160" w:line="259" w:lineRule="auto"/>
    </w:pPr>
  </w:style>
  <w:style w:type="paragraph" w:customStyle="1" w:styleId="C96D95715A3D428B98DBE72D6CEE631D">
    <w:name w:val="C96D95715A3D428B98DBE72D6CEE631D"/>
    <w:rsid w:val="007D2F8D"/>
    <w:pPr>
      <w:spacing w:after="160" w:line="259" w:lineRule="auto"/>
    </w:pPr>
  </w:style>
  <w:style w:type="paragraph" w:customStyle="1" w:styleId="A4BBFBA25D7841EEBA7DC097EE956535">
    <w:name w:val="A4BBFBA25D7841EEBA7DC097EE956535"/>
    <w:rsid w:val="007D2F8D"/>
    <w:pPr>
      <w:spacing w:after="160" w:line="259" w:lineRule="auto"/>
    </w:pPr>
  </w:style>
  <w:style w:type="paragraph" w:customStyle="1" w:styleId="B3B6718169C543DD9B1D54497EE5B21A">
    <w:name w:val="B3B6718169C543DD9B1D54497EE5B21A"/>
    <w:rsid w:val="007D2F8D"/>
    <w:pPr>
      <w:spacing w:after="160" w:line="259" w:lineRule="auto"/>
    </w:pPr>
  </w:style>
  <w:style w:type="paragraph" w:customStyle="1" w:styleId="7E463628590A4CCA91334C2509933D44">
    <w:name w:val="7E463628590A4CCA91334C2509933D44"/>
    <w:rsid w:val="007D2F8D"/>
    <w:pPr>
      <w:spacing w:after="160" w:line="259" w:lineRule="auto"/>
    </w:pPr>
  </w:style>
  <w:style w:type="paragraph" w:customStyle="1" w:styleId="9D35367CFD8243888E961B089EAB2ADD">
    <w:name w:val="9D35367CFD8243888E961B089EAB2ADD"/>
    <w:rsid w:val="007D2F8D"/>
    <w:pPr>
      <w:spacing w:after="160" w:line="259" w:lineRule="auto"/>
    </w:pPr>
  </w:style>
  <w:style w:type="paragraph" w:customStyle="1" w:styleId="FE35A893E80C4CCC90A14148287EB459">
    <w:name w:val="FE35A893E80C4CCC90A14148287EB459"/>
    <w:rsid w:val="007D2F8D"/>
    <w:pPr>
      <w:spacing w:after="160" w:line="259" w:lineRule="auto"/>
    </w:pPr>
  </w:style>
  <w:style w:type="paragraph" w:customStyle="1" w:styleId="5C53B3639ED84BEC90D395BA7D38634B">
    <w:name w:val="5C53B3639ED84BEC90D395BA7D38634B"/>
    <w:rsid w:val="007D2F8D"/>
    <w:pPr>
      <w:spacing w:after="160" w:line="259" w:lineRule="auto"/>
    </w:pPr>
  </w:style>
  <w:style w:type="paragraph" w:customStyle="1" w:styleId="FA5F1A967925492C94A3AED8AE68B5ED">
    <w:name w:val="FA5F1A967925492C94A3AED8AE68B5ED"/>
    <w:rsid w:val="007D2F8D"/>
    <w:pPr>
      <w:spacing w:after="160" w:line="259" w:lineRule="auto"/>
    </w:pPr>
  </w:style>
  <w:style w:type="paragraph" w:customStyle="1" w:styleId="45B86042AF7C43539BDBC1ADF8E555EB">
    <w:name w:val="45B86042AF7C43539BDBC1ADF8E555EB"/>
    <w:rsid w:val="007D2F8D"/>
    <w:pPr>
      <w:spacing w:after="160" w:line="259" w:lineRule="auto"/>
    </w:pPr>
  </w:style>
  <w:style w:type="paragraph" w:customStyle="1" w:styleId="8AC9E40C15A949A1A44CCC520F3C50D7">
    <w:name w:val="8AC9E40C15A949A1A44CCC520F3C50D7"/>
    <w:rsid w:val="007D2F8D"/>
    <w:pPr>
      <w:spacing w:after="160" w:line="259" w:lineRule="auto"/>
    </w:pPr>
  </w:style>
  <w:style w:type="paragraph" w:customStyle="1" w:styleId="9F6C1BBB070B4B88BFCF58BB2403BD38">
    <w:name w:val="9F6C1BBB070B4B88BFCF58BB2403BD38"/>
    <w:rsid w:val="007D2F8D"/>
    <w:pPr>
      <w:spacing w:after="160" w:line="259" w:lineRule="auto"/>
    </w:pPr>
  </w:style>
  <w:style w:type="paragraph" w:customStyle="1" w:styleId="583C438DB0934780A18E7FB2F034B430">
    <w:name w:val="583C438DB0934780A18E7FB2F034B430"/>
    <w:rsid w:val="007D2F8D"/>
    <w:pPr>
      <w:spacing w:after="160" w:line="259" w:lineRule="auto"/>
    </w:pPr>
  </w:style>
  <w:style w:type="paragraph" w:customStyle="1" w:styleId="6468BEA2E0BA4678AA9055BF54F4410E">
    <w:name w:val="6468BEA2E0BA4678AA9055BF54F4410E"/>
    <w:rsid w:val="007D2F8D"/>
    <w:pPr>
      <w:spacing w:after="160" w:line="259" w:lineRule="auto"/>
    </w:pPr>
  </w:style>
  <w:style w:type="paragraph" w:customStyle="1" w:styleId="64340A08AFDB4359A31CE005399AE197">
    <w:name w:val="64340A08AFDB4359A31CE005399AE197"/>
    <w:rsid w:val="007D2F8D"/>
    <w:pPr>
      <w:spacing w:after="160" w:line="259" w:lineRule="auto"/>
    </w:pPr>
  </w:style>
  <w:style w:type="paragraph" w:customStyle="1" w:styleId="C6628BE806A84C5F92D0B83F44F09355">
    <w:name w:val="C6628BE806A84C5F92D0B83F44F09355"/>
    <w:rsid w:val="007D2F8D"/>
    <w:pPr>
      <w:spacing w:after="160" w:line="259" w:lineRule="auto"/>
    </w:pPr>
  </w:style>
  <w:style w:type="paragraph" w:customStyle="1" w:styleId="CEB1C4BF2A5C49138D4E0378169C1AC1">
    <w:name w:val="CEB1C4BF2A5C49138D4E0378169C1AC1"/>
    <w:rsid w:val="007D2F8D"/>
    <w:pPr>
      <w:spacing w:after="160" w:line="259" w:lineRule="auto"/>
    </w:pPr>
  </w:style>
  <w:style w:type="paragraph" w:customStyle="1" w:styleId="51EEF4312F66459BB85108F610CDB547">
    <w:name w:val="51EEF4312F66459BB85108F610CDB547"/>
    <w:rsid w:val="007D2F8D"/>
    <w:pPr>
      <w:spacing w:after="160" w:line="259" w:lineRule="auto"/>
    </w:pPr>
  </w:style>
  <w:style w:type="paragraph" w:customStyle="1" w:styleId="4E3167314CBF4A8CAF266E048FCCDC94">
    <w:name w:val="4E3167314CBF4A8CAF266E048FCCDC94"/>
    <w:rsid w:val="007D2F8D"/>
    <w:pPr>
      <w:spacing w:after="160" w:line="259" w:lineRule="auto"/>
    </w:pPr>
  </w:style>
  <w:style w:type="paragraph" w:customStyle="1" w:styleId="EB2DF9107CDC40BDB67CFA67F74EAA57">
    <w:name w:val="EB2DF9107CDC40BDB67CFA67F74EAA57"/>
    <w:rsid w:val="007D2F8D"/>
    <w:pPr>
      <w:spacing w:after="160" w:line="259" w:lineRule="auto"/>
    </w:pPr>
  </w:style>
  <w:style w:type="paragraph" w:customStyle="1" w:styleId="0C3AC92FE3404152A4EB4226AA618342">
    <w:name w:val="0C3AC92FE3404152A4EB4226AA618342"/>
    <w:rsid w:val="007D2F8D"/>
    <w:pPr>
      <w:spacing w:after="160" w:line="259" w:lineRule="auto"/>
    </w:pPr>
  </w:style>
  <w:style w:type="paragraph" w:customStyle="1" w:styleId="C700499729354EB5ABBFD760603F1409">
    <w:name w:val="C700499729354EB5ABBFD760603F1409"/>
    <w:rsid w:val="007D2F8D"/>
    <w:pPr>
      <w:spacing w:after="160" w:line="259" w:lineRule="auto"/>
    </w:pPr>
  </w:style>
  <w:style w:type="paragraph" w:customStyle="1" w:styleId="9DEE10B5EE59494198768C68CFE286F5">
    <w:name w:val="9DEE10B5EE59494198768C68CFE286F5"/>
    <w:rsid w:val="007D2F8D"/>
    <w:pPr>
      <w:spacing w:after="160" w:line="259" w:lineRule="auto"/>
    </w:pPr>
  </w:style>
  <w:style w:type="paragraph" w:customStyle="1" w:styleId="95767C1308F64D638402279856D47BCF">
    <w:name w:val="95767C1308F64D638402279856D47BCF"/>
    <w:rsid w:val="007D2F8D"/>
    <w:pPr>
      <w:spacing w:after="160" w:line="259" w:lineRule="auto"/>
    </w:pPr>
  </w:style>
  <w:style w:type="paragraph" w:customStyle="1" w:styleId="8073782F4E064353A3AA2738F5BFA55E">
    <w:name w:val="8073782F4E064353A3AA2738F5BFA55E"/>
    <w:rsid w:val="007D2F8D"/>
    <w:pPr>
      <w:spacing w:after="160" w:line="259" w:lineRule="auto"/>
    </w:pPr>
  </w:style>
  <w:style w:type="paragraph" w:customStyle="1" w:styleId="710C10E05F2B4DF59678219EBB45D8FB">
    <w:name w:val="710C10E05F2B4DF59678219EBB45D8FB"/>
    <w:rsid w:val="007D2F8D"/>
    <w:pPr>
      <w:spacing w:after="160" w:line="259" w:lineRule="auto"/>
    </w:pPr>
  </w:style>
  <w:style w:type="paragraph" w:customStyle="1" w:styleId="0FEB740C5C104DC6BBF735FCA96BB08E">
    <w:name w:val="0FEB740C5C104DC6BBF735FCA96BB08E"/>
    <w:rsid w:val="007D2F8D"/>
    <w:pPr>
      <w:spacing w:after="160" w:line="259" w:lineRule="auto"/>
    </w:pPr>
  </w:style>
  <w:style w:type="paragraph" w:customStyle="1" w:styleId="5F4108BD6BC14BB4899B13549516BF5D">
    <w:name w:val="5F4108BD6BC14BB4899B13549516BF5D"/>
    <w:rsid w:val="007D2F8D"/>
    <w:pPr>
      <w:spacing w:after="160" w:line="259" w:lineRule="auto"/>
    </w:pPr>
  </w:style>
  <w:style w:type="paragraph" w:customStyle="1" w:styleId="BF6590A3751C4176AA5933C2FE297056">
    <w:name w:val="BF6590A3751C4176AA5933C2FE297056"/>
    <w:rsid w:val="007D2F8D"/>
    <w:pPr>
      <w:spacing w:after="160" w:line="259" w:lineRule="auto"/>
    </w:pPr>
  </w:style>
  <w:style w:type="paragraph" w:customStyle="1" w:styleId="8F0B297F6C7F468F8137E7D94AFB0837">
    <w:name w:val="8F0B297F6C7F468F8137E7D94AFB0837"/>
    <w:rsid w:val="007D2F8D"/>
    <w:pPr>
      <w:spacing w:after="160" w:line="259" w:lineRule="auto"/>
    </w:pPr>
  </w:style>
  <w:style w:type="paragraph" w:customStyle="1" w:styleId="DE3791A729364A7CB173B0F992B9B192">
    <w:name w:val="DE3791A729364A7CB173B0F992B9B192"/>
    <w:rsid w:val="007D2F8D"/>
    <w:pPr>
      <w:spacing w:after="160" w:line="259" w:lineRule="auto"/>
    </w:pPr>
  </w:style>
  <w:style w:type="paragraph" w:customStyle="1" w:styleId="1B65165609904557B5FD34A7AAA008A8">
    <w:name w:val="1B65165609904557B5FD34A7AAA008A8"/>
    <w:rsid w:val="007D2F8D"/>
    <w:pPr>
      <w:spacing w:after="160" w:line="259" w:lineRule="auto"/>
    </w:pPr>
  </w:style>
  <w:style w:type="paragraph" w:customStyle="1" w:styleId="F4F9D3FDF1534D2BADEB7028871EFA54">
    <w:name w:val="F4F9D3FDF1534D2BADEB7028871EFA54"/>
    <w:rsid w:val="007D2F8D"/>
    <w:pPr>
      <w:spacing w:after="160" w:line="259" w:lineRule="auto"/>
    </w:pPr>
  </w:style>
  <w:style w:type="paragraph" w:customStyle="1" w:styleId="8B144C2B5D204216967CABA69F764B8B">
    <w:name w:val="8B144C2B5D204216967CABA69F764B8B"/>
    <w:rsid w:val="007D2F8D"/>
    <w:pPr>
      <w:spacing w:after="160" w:line="259" w:lineRule="auto"/>
    </w:pPr>
  </w:style>
  <w:style w:type="paragraph" w:customStyle="1" w:styleId="E3CC492176A047C08100E72CF39CDE77">
    <w:name w:val="E3CC492176A047C08100E72CF39CDE77"/>
    <w:rsid w:val="007D2F8D"/>
    <w:pPr>
      <w:spacing w:after="160" w:line="259" w:lineRule="auto"/>
    </w:pPr>
  </w:style>
  <w:style w:type="paragraph" w:customStyle="1" w:styleId="E583B50D28A9440F8EAF0E712688ECA4">
    <w:name w:val="E583B50D28A9440F8EAF0E712688ECA4"/>
    <w:rsid w:val="007D2F8D"/>
    <w:pPr>
      <w:spacing w:after="160" w:line="259" w:lineRule="auto"/>
    </w:pPr>
  </w:style>
  <w:style w:type="paragraph" w:customStyle="1" w:styleId="0E882E2590934125A79373B3212B366E">
    <w:name w:val="0E882E2590934125A79373B3212B366E"/>
    <w:rsid w:val="007D2F8D"/>
    <w:pPr>
      <w:spacing w:after="160" w:line="259" w:lineRule="auto"/>
    </w:pPr>
  </w:style>
  <w:style w:type="paragraph" w:customStyle="1" w:styleId="8CBF8A76DCE14B14A28009E1597000DB">
    <w:name w:val="8CBF8A76DCE14B14A28009E1597000DB"/>
    <w:rsid w:val="007D2F8D"/>
    <w:pPr>
      <w:spacing w:after="160" w:line="259" w:lineRule="auto"/>
    </w:pPr>
  </w:style>
  <w:style w:type="paragraph" w:customStyle="1" w:styleId="9F8876096928475786E263FC51CEEF05">
    <w:name w:val="9F8876096928475786E263FC51CEEF05"/>
    <w:rsid w:val="007D2F8D"/>
    <w:pPr>
      <w:spacing w:after="160" w:line="259" w:lineRule="auto"/>
    </w:pPr>
  </w:style>
  <w:style w:type="paragraph" w:customStyle="1" w:styleId="BD8E15557E2C44B79D08F7673B738222">
    <w:name w:val="BD8E15557E2C44B79D08F7673B738222"/>
    <w:rsid w:val="007D2F8D"/>
    <w:pPr>
      <w:spacing w:after="160" w:line="259" w:lineRule="auto"/>
    </w:pPr>
  </w:style>
  <w:style w:type="paragraph" w:customStyle="1" w:styleId="65897BA1031C476D8F0C4F9F18BD7126">
    <w:name w:val="65897BA1031C476D8F0C4F9F18BD7126"/>
    <w:rsid w:val="007D2F8D"/>
    <w:pPr>
      <w:spacing w:after="160" w:line="259" w:lineRule="auto"/>
    </w:pPr>
  </w:style>
  <w:style w:type="paragraph" w:customStyle="1" w:styleId="1AA71EFB820F4DB599953BD11AF14063">
    <w:name w:val="1AA71EFB820F4DB599953BD11AF14063"/>
    <w:rsid w:val="007D2F8D"/>
    <w:pPr>
      <w:spacing w:after="160" w:line="259" w:lineRule="auto"/>
    </w:pPr>
  </w:style>
  <w:style w:type="paragraph" w:customStyle="1" w:styleId="40D4DDFF90B94A97A9CDA87ABA8FA885">
    <w:name w:val="40D4DDFF90B94A97A9CDA87ABA8FA885"/>
    <w:rsid w:val="007D2F8D"/>
    <w:pPr>
      <w:spacing w:after="160" w:line="259" w:lineRule="auto"/>
    </w:pPr>
  </w:style>
  <w:style w:type="paragraph" w:customStyle="1" w:styleId="0A668D84629D493A9CFF9842C8BFFFE8">
    <w:name w:val="0A668D84629D493A9CFF9842C8BFFFE8"/>
    <w:rsid w:val="007D2F8D"/>
    <w:pPr>
      <w:spacing w:after="160" w:line="259" w:lineRule="auto"/>
    </w:pPr>
  </w:style>
  <w:style w:type="paragraph" w:customStyle="1" w:styleId="363D85BA80374959AFAF73AE3822F5AA">
    <w:name w:val="363D85BA80374959AFAF73AE3822F5AA"/>
    <w:rsid w:val="007D2F8D"/>
    <w:pPr>
      <w:spacing w:after="160" w:line="259" w:lineRule="auto"/>
    </w:pPr>
  </w:style>
  <w:style w:type="paragraph" w:customStyle="1" w:styleId="746F06621C874EA49F96AD2F4528B8F3">
    <w:name w:val="746F06621C874EA49F96AD2F4528B8F3"/>
    <w:rsid w:val="007D2F8D"/>
    <w:pPr>
      <w:spacing w:after="160" w:line="259" w:lineRule="auto"/>
    </w:pPr>
  </w:style>
  <w:style w:type="paragraph" w:customStyle="1" w:styleId="688E622D9FA14F03AE5EFA5B4A2229FF">
    <w:name w:val="688E622D9FA14F03AE5EFA5B4A2229FF"/>
    <w:rsid w:val="007D2F8D"/>
    <w:pPr>
      <w:spacing w:after="160" w:line="259" w:lineRule="auto"/>
    </w:pPr>
  </w:style>
  <w:style w:type="paragraph" w:customStyle="1" w:styleId="24704880E44D4E8BA126434D804F7B95">
    <w:name w:val="24704880E44D4E8BA126434D804F7B95"/>
    <w:rsid w:val="007D2F8D"/>
    <w:pPr>
      <w:spacing w:after="160" w:line="259" w:lineRule="auto"/>
    </w:pPr>
  </w:style>
  <w:style w:type="paragraph" w:customStyle="1" w:styleId="F3263DB93845481EB4131A99E1D8B465">
    <w:name w:val="F3263DB93845481EB4131A99E1D8B465"/>
    <w:rsid w:val="007D2F8D"/>
    <w:pPr>
      <w:spacing w:after="160" w:line="259" w:lineRule="auto"/>
    </w:pPr>
  </w:style>
  <w:style w:type="paragraph" w:customStyle="1" w:styleId="6FD09FD86B4E4384B3A4ABB66886BB8C">
    <w:name w:val="6FD09FD86B4E4384B3A4ABB66886BB8C"/>
    <w:rsid w:val="007D2F8D"/>
    <w:pPr>
      <w:spacing w:after="160" w:line="259" w:lineRule="auto"/>
    </w:pPr>
  </w:style>
  <w:style w:type="paragraph" w:customStyle="1" w:styleId="4AB3B3B6018C49DDAA767DFFBF113244">
    <w:name w:val="4AB3B3B6018C49DDAA767DFFBF113244"/>
    <w:rsid w:val="007D2F8D"/>
    <w:pPr>
      <w:spacing w:after="160" w:line="259" w:lineRule="auto"/>
    </w:pPr>
  </w:style>
  <w:style w:type="paragraph" w:customStyle="1" w:styleId="0F6CBBA22FA142159CBE2A9D7D83C45F">
    <w:name w:val="0F6CBBA22FA142159CBE2A9D7D83C45F"/>
    <w:rsid w:val="007D2F8D"/>
    <w:pPr>
      <w:spacing w:after="160" w:line="259" w:lineRule="auto"/>
    </w:pPr>
  </w:style>
  <w:style w:type="paragraph" w:customStyle="1" w:styleId="F060712FAE12450A90485AB989507275">
    <w:name w:val="F060712FAE12450A90485AB989507275"/>
    <w:rsid w:val="007D2F8D"/>
    <w:pPr>
      <w:spacing w:after="160" w:line="259" w:lineRule="auto"/>
    </w:pPr>
  </w:style>
  <w:style w:type="paragraph" w:customStyle="1" w:styleId="982E6525979E4A0986B6427C927A15F1">
    <w:name w:val="982E6525979E4A0986B6427C927A15F1"/>
    <w:rsid w:val="007D2F8D"/>
    <w:pPr>
      <w:spacing w:after="160" w:line="259" w:lineRule="auto"/>
    </w:pPr>
  </w:style>
  <w:style w:type="paragraph" w:customStyle="1" w:styleId="13364D79E5CD4945A7BF4AAA863E0BCF">
    <w:name w:val="13364D79E5CD4945A7BF4AAA863E0BCF"/>
    <w:rsid w:val="007D2F8D"/>
    <w:pPr>
      <w:spacing w:after="160" w:line="259" w:lineRule="auto"/>
    </w:pPr>
  </w:style>
  <w:style w:type="paragraph" w:customStyle="1" w:styleId="5AF854DAA0844F78833D86E4D3A339B0">
    <w:name w:val="5AF854DAA0844F78833D86E4D3A339B0"/>
    <w:rsid w:val="007D2F8D"/>
    <w:pPr>
      <w:spacing w:after="160" w:line="259" w:lineRule="auto"/>
    </w:pPr>
  </w:style>
  <w:style w:type="paragraph" w:customStyle="1" w:styleId="C7BE7AF8C7CE44588DFD38111FCC0FDF">
    <w:name w:val="C7BE7AF8C7CE44588DFD38111FCC0FDF"/>
    <w:rsid w:val="007D2F8D"/>
    <w:pPr>
      <w:spacing w:after="160" w:line="259" w:lineRule="auto"/>
    </w:pPr>
  </w:style>
  <w:style w:type="paragraph" w:customStyle="1" w:styleId="560D0241CF3D4BEFAA586EBF2B33465A">
    <w:name w:val="560D0241CF3D4BEFAA586EBF2B33465A"/>
    <w:rsid w:val="007D2F8D"/>
    <w:pPr>
      <w:spacing w:after="160" w:line="259" w:lineRule="auto"/>
    </w:pPr>
  </w:style>
  <w:style w:type="paragraph" w:customStyle="1" w:styleId="20E4DCF223B54E409A0B7B7F561E2B49">
    <w:name w:val="20E4DCF223B54E409A0B7B7F561E2B49"/>
    <w:rsid w:val="007D2F8D"/>
    <w:pPr>
      <w:spacing w:after="160" w:line="259" w:lineRule="auto"/>
    </w:pPr>
  </w:style>
  <w:style w:type="paragraph" w:customStyle="1" w:styleId="568B07F2AC1F4364BD41CDAAE7F5BF7B">
    <w:name w:val="568B07F2AC1F4364BD41CDAAE7F5BF7B"/>
    <w:rsid w:val="007D2F8D"/>
    <w:pPr>
      <w:spacing w:after="160" w:line="259" w:lineRule="auto"/>
    </w:pPr>
  </w:style>
  <w:style w:type="paragraph" w:customStyle="1" w:styleId="4F109F0AA26A496A834827B1C4090C43">
    <w:name w:val="4F109F0AA26A496A834827B1C4090C43"/>
    <w:rsid w:val="007D2F8D"/>
    <w:pPr>
      <w:spacing w:after="160" w:line="259" w:lineRule="auto"/>
    </w:pPr>
  </w:style>
  <w:style w:type="paragraph" w:customStyle="1" w:styleId="41FAFE7488FC431B89D1690F8C0208CF">
    <w:name w:val="41FAFE7488FC431B89D1690F8C0208CF"/>
    <w:rsid w:val="007D2F8D"/>
    <w:pPr>
      <w:spacing w:after="160" w:line="259" w:lineRule="auto"/>
    </w:pPr>
  </w:style>
  <w:style w:type="paragraph" w:customStyle="1" w:styleId="A0C1395476BE41D2A407317623C11F98">
    <w:name w:val="A0C1395476BE41D2A407317623C11F98"/>
    <w:rsid w:val="007D2F8D"/>
    <w:pPr>
      <w:spacing w:after="160" w:line="259" w:lineRule="auto"/>
    </w:pPr>
  </w:style>
  <w:style w:type="paragraph" w:customStyle="1" w:styleId="4B32DDE5468E44DC964373D92CC0AC16">
    <w:name w:val="4B32DDE5468E44DC964373D92CC0AC16"/>
    <w:rsid w:val="007D2F8D"/>
    <w:pPr>
      <w:spacing w:after="160" w:line="259" w:lineRule="auto"/>
    </w:pPr>
  </w:style>
  <w:style w:type="paragraph" w:customStyle="1" w:styleId="1E0543F162EF4234897DC08CA3B108CE">
    <w:name w:val="1E0543F162EF4234897DC08CA3B108CE"/>
    <w:rsid w:val="007D2F8D"/>
    <w:pPr>
      <w:spacing w:after="160" w:line="259" w:lineRule="auto"/>
    </w:pPr>
  </w:style>
  <w:style w:type="paragraph" w:customStyle="1" w:styleId="ECDE519F785440FCAE8742A50F22B79A">
    <w:name w:val="ECDE519F785440FCAE8742A50F22B79A"/>
    <w:rsid w:val="007D2F8D"/>
    <w:pPr>
      <w:spacing w:after="160" w:line="259" w:lineRule="auto"/>
    </w:pPr>
  </w:style>
  <w:style w:type="paragraph" w:customStyle="1" w:styleId="969247B3DD044EDB86A4C0AF374CB51F">
    <w:name w:val="969247B3DD044EDB86A4C0AF374CB51F"/>
    <w:rsid w:val="007D2F8D"/>
    <w:pPr>
      <w:spacing w:after="160" w:line="259" w:lineRule="auto"/>
    </w:pPr>
  </w:style>
  <w:style w:type="paragraph" w:customStyle="1" w:styleId="FC594C6265074F7F9C3A4AA73B3A7CCA">
    <w:name w:val="FC594C6265074F7F9C3A4AA73B3A7CCA"/>
    <w:rsid w:val="007D2F8D"/>
    <w:pPr>
      <w:spacing w:after="160" w:line="259" w:lineRule="auto"/>
    </w:pPr>
  </w:style>
  <w:style w:type="paragraph" w:customStyle="1" w:styleId="783C9DB81FB8494F841B0BC33E5C0B03">
    <w:name w:val="783C9DB81FB8494F841B0BC33E5C0B03"/>
    <w:rsid w:val="007D2F8D"/>
    <w:pPr>
      <w:spacing w:after="160" w:line="259" w:lineRule="auto"/>
    </w:pPr>
  </w:style>
  <w:style w:type="paragraph" w:customStyle="1" w:styleId="BFEED6308A964574A0593B0408C98596">
    <w:name w:val="BFEED6308A964574A0593B0408C98596"/>
    <w:rsid w:val="007D2F8D"/>
    <w:pPr>
      <w:spacing w:after="160" w:line="259" w:lineRule="auto"/>
    </w:pPr>
  </w:style>
  <w:style w:type="paragraph" w:customStyle="1" w:styleId="1BA6F1C2969448B2B4E1888399E9ADF8">
    <w:name w:val="1BA6F1C2969448B2B4E1888399E9ADF8"/>
    <w:rsid w:val="007D2F8D"/>
    <w:pPr>
      <w:spacing w:after="160" w:line="259" w:lineRule="auto"/>
    </w:pPr>
  </w:style>
  <w:style w:type="paragraph" w:customStyle="1" w:styleId="86D8AB29C65747B281B8B314D8721EB6">
    <w:name w:val="86D8AB29C65747B281B8B314D8721EB6"/>
    <w:rsid w:val="007D2F8D"/>
    <w:pPr>
      <w:spacing w:after="160" w:line="259" w:lineRule="auto"/>
    </w:pPr>
  </w:style>
  <w:style w:type="paragraph" w:customStyle="1" w:styleId="3010353FE69D4A85BBB38CEFBBCED9AE">
    <w:name w:val="3010353FE69D4A85BBB38CEFBBCED9AE"/>
    <w:rsid w:val="007D2F8D"/>
    <w:pPr>
      <w:spacing w:after="160" w:line="259" w:lineRule="auto"/>
    </w:pPr>
  </w:style>
  <w:style w:type="paragraph" w:customStyle="1" w:styleId="1370C45A19A64DB8AC507EBFDE348DA3">
    <w:name w:val="1370C45A19A64DB8AC507EBFDE348DA3"/>
    <w:rsid w:val="007D2F8D"/>
    <w:pPr>
      <w:spacing w:after="160" w:line="259" w:lineRule="auto"/>
    </w:pPr>
  </w:style>
  <w:style w:type="paragraph" w:customStyle="1" w:styleId="8FFDA4055680403B9E104B979A1F915D">
    <w:name w:val="8FFDA4055680403B9E104B979A1F915D"/>
    <w:rsid w:val="007D2F8D"/>
    <w:pPr>
      <w:spacing w:after="160" w:line="259" w:lineRule="auto"/>
    </w:pPr>
  </w:style>
  <w:style w:type="paragraph" w:customStyle="1" w:styleId="E07383BFB39547329D8FDD67EB6E8633">
    <w:name w:val="E07383BFB39547329D8FDD67EB6E8633"/>
    <w:rsid w:val="007D2F8D"/>
    <w:pPr>
      <w:spacing w:after="160" w:line="259" w:lineRule="auto"/>
    </w:pPr>
  </w:style>
  <w:style w:type="paragraph" w:customStyle="1" w:styleId="813F59927F994F28994DDBB9A8EC5167">
    <w:name w:val="813F59927F994F28994DDBB9A8EC5167"/>
    <w:rsid w:val="00FF2909"/>
  </w:style>
  <w:style w:type="paragraph" w:customStyle="1" w:styleId="51184272EE0844A283830A232B48EE1D">
    <w:name w:val="51184272EE0844A283830A232B48EE1D"/>
    <w:rsid w:val="001002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623C6B-8013-4E35-B5D1-4BF15C5D2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60</Words>
  <Characters>3528</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Alfred Kärcher GmbH &amp; Co. KG</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14373</dc:creator>
  <cp:lastModifiedBy>Lena Scheffbuch</cp:lastModifiedBy>
  <cp:revision>3</cp:revision>
  <cp:lastPrinted>2019-11-26T08:18:00Z</cp:lastPrinted>
  <dcterms:created xsi:type="dcterms:W3CDTF">2020-11-30T09:01:00Z</dcterms:created>
  <dcterms:modified xsi:type="dcterms:W3CDTF">2020-11-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6725</vt:lpwstr>
  </property>
  <property fmtid="{D5CDD505-2E9C-101B-9397-08002B2CF9AE}" pid="3" name="NXPowerLiteSettings">
    <vt:lpwstr>F7000400038000</vt:lpwstr>
  </property>
  <property fmtid="{D5CDD505-2E9C-101B-9397-08002B2CF9AE}" pid="4" name="NXPowerLiteVersion">
    <vt:lpwstr>D6.0.4</vt:lpwstr>
  </property>
</Properties>
</file>